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7C675" w14:textId="2B8CA799" w:rsidR="00175EF7" w:rsidRPr="00B23936" w:rsidRDefault="00175EF7">
      <w:pPr>
        <w:rPr>
          <w:sz w:val="22"/>
        </w:rPr>
      </w:pPr>
      <w:bookmarkStart w:id="0" w:name="_GoBack"/>
      <w:bookmarkEnd w:id="0"/>
    </w:p>
    <w:p w14:paraId="4E067292" w14:textId="2E61094B" w:rsidR="0097347B" w:rsidRPr="00B23936" w:rsidRDefault="0097347B">
      <w:pPr>
        <w:rPr>
          <w:sz w:val="22"/>
        </w:rPr>
      </w:pPr>
    </w:p>
    <w:p w14:paraId="7196FFC6" w14:textId="48DF5114" w:rsidR="00B23936" w:rsidRPr="00B23936" w:rsidRDefault="00B23936">
      <w:pPr>
        <w:rPr>
          <w:sz w:val="22"/>
        </w:rPr>
      </w:pPr>
    </w:p>
    <w:p w14:paraId="3A3659BD" w14:textId="77777777" w:rsidR="00B23936" w:rsidRPr="00B23936" w:rsidRDefault="00B23936">
      <w:pPr>
        <w:rPr>
          <w:sz w:val="22"/>
        </w:rPr>
      </w:pPr>
    </w:p>
    <w:p w14:paraId="327EF374" w14:textId="546A2C97" w:rsidR="0097347B" w:rsidRPr="00CA1C26" w:rsidRDefault="00B23936" w:rsidP="00B23936">
      <w:pPr>
        <w:spacing w:after="0" w:line="240" w:lineRule="auto"/>
        <w:jc w:val="center"/>
        <w:rPr>
          <w:rFonts w:cs="Browallia New"/>
          <w:sz w:val="32"/>
          <w:szCs w:val="32"/>
        </w:rPr>
      </w:pPr>
      <w:r w:rsidRPr="00CA1C26">
        <w:rPr>
          <w:rFonts w:cs="Browallia New"/>
          <w:sz w:val="32"/>
          <w:szCs w:val="32"/>
        </w:rPr>
        <w:t>Assessment Plan</w:t>
      </w:r>
    </w:p>
    <w:p w14:paraId="083D8289" w14:textId="2EE28360" w:rsidR="00B23936" w:rsidRPr="00CA1C26" w:rsidRDefault="00CA1C26" w:rsidP="00CA1C26">
      <w:pPr>
        <w:spacing w:after="360" w:line="240" w:lineRule="auto"/>
        <w:jc w:val="center"/>
        <w:rPr>
          <w:rFonts w:cs="Browallia New"/>
          <w:sz w:val="32"/>
          <w:szCs w:val="32"/>
        </w:rPr>
      </w:pPr>
      <w:r w:rsidRPr="00CA1C26">
        <w:rPr>
          <w:rFonts w:cs="Browallia New"/>
          <w:noProof/>
          <w:sz w:val="32"/>
          <w:szCs w:val="32"/>
        </w:rPr>
        <mc:AlternateContent>
          <mc:Choice Requires="wps">
            <w:drawing>
              <wp:anchor distT="0" distB="0" distL="114300" distR="114300" simplePos="0" relativeHeight="251659264" behindDoc="0" locked="0" layoutInCell="1" allowOverlap="1" wp14:anchorId="767697CB" wp14:editId="54F10D1C">
                <wp:simplePos x="0" y="0"/>
                <wp:positionH relativeFrom="column">
                  <wp:posOffset>1417320</wp:posOffset>
                </wp:positionH>
                <wp:positionV relativeFrom="paragraph">
                  <wp:posOffset>328930</wp:posOffset>
                </wp:positionV>
                <wp:extent cx="55854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58546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03AFE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1.6pt,25.9pt" to="551.4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" strokecolor="#4472c4 [3204]" strokeweight="1pt">
                <v:stroke joinstyle="miter"/>
              </v:line>
            </w:pict>
          </mc:Fallback>
        </mc:AlternateContent>
      </w:r>
      <w:r w:rsidR="00B23936" w:rsidRPr="00CA1C26">
        <w:rPr>
          <w:rFonts w:cs="Browallia New"/>
          <w:sz w:val="32"/>
          <w:szCs w:val="32"/>
        </w:rPr>
        <w:t>Psychology Program</w:t>
      </w:r>
    </w:p>
    <w:p w14:paraId="0B595A90" w14:textId="52EED15B" w:rsidR="00B23936" w:rsidRPr="00CA1C26" w:rsidRDefault="00B23936" w:rsidP="00B23936">
      <w:pPr>
        <w:spacing w:after="0" w:line="240" w:lineRule="auto"/>
        <w:jc w:val="center"/>
        <w:rPr>
          <w:rFonts w:cs="Browallia New"/>
          <w:sz w:val="32"/>
          <w:szCs w:val="32"/>
        </w:rPr>
      </w:pPr>
      <w:r w:rsidRPr="00CA1C26">
        <w:rPr>
          <w:rFonts w:cs="Browallia New"/>
          <w:sz w:val="32"/>
          <w:szCs w:val="32"/>
        </w:rPr>
        <w:t>West Virginia University Institute of Technology</w:t>
      </w:r>
    </w:p>
    <w:p w14:paraId="49EA52F1" w14:textId="3D7CC49D" w:rsidR="00B23936" w:rsidRPr="00B23936" w:rsidRDefault="00B23936">
      <w:pPr>
        <w:rPr>
          <w:sz w:val="22"/>
        </w:rPr>
      </w:pPr>
    </w:p>
    <w:p w14:paraId="768F8570" w14:textId="3E90BE1E" w:rsidR="00B23936" w:rsidRDefault="00B23936">
      <w:pPr>
        <w:rPr>
          <w:sz w:val="22"/>
        </w:rPr>
      </w:pPr>
    </w:p>
    <w:p w14:paraId="51DA61A9" w14:textId="41E1654A" w:rsidR="00CA1C26" w:rsidRDefault="00CA1C26">
      <w:pPr>
        <w:rPr>
          <w:sz w:val="22"/>
        </w:rPr>
      </w:pPr>
    </w:p>
    <w:p w14:paraId="7EF79A00" w14:textId="77777777" w:rsidR="00CA1C26" w:rsidRPr="00B23936" w:rsidRDefault="00CA1C26">
      <w:pPr>
        <w:rPr>
          <w:sz w:val="22"/>
        </w:rPr>
      </w:pPr>
    </w:p>
    <w:p w14:paraId="23F09B46" w14:textId="7BDBF532" w:rsidR="00B23936" w:rsidRDefault="00B23936">
      <w:pPr>
        <w:rPr>
          <w:sz w:val="22"/>
        </w:rPr>
      </w:pPr>
    </w:p>
    <w:p w14:paraId="405A8177" w14:textId="77777777" w:rsidR="00CA1C26" w:rsidRPr="00CA1C26" w:rsidRDefault="00CA1C26">
      <w:pPr>
        <w:rPr>
          <w:i/>
          <w:iCs/>
          <w:sz w:val="22"/>
        </w:rPr>
      </w:pPr>
    </w:p>
    <w:p w14:paraId="1E3E3B00" w14:textId="11C95057" w:rsidR="00B23936" w:rsidRDefault="00B23936" w:rsidP="00CA1C26">
      <w:pPr>
        <w:spacing w:after="0"/>
        <w:jc w:val="right"/>
        <w:rPr>
          <w:sz w:val="28"/>
          <w:szCs w:val="28"/>
        </w:rPr>
      </w:pPr>
      <w:r w:rsidRPr="00CA1C26">
        <w:rPr>
          <w:i/>
          <w:iCs/>
          <w:sz w:val="28"/>
          <w:szCs w:val="28"/>
        </w:rPr>
        <w:t>Program Coordinator:</w:t>
      </w:r>
      <w:r w:rsidRPr="00CA1C26">
        <w:rPr>
          <w:sz w:val="28"/>
          <w:szCs w:val="28"/>
        </w:rPr>
        <w:t xml:space="preserve"> Dr. Cynthia Hall</w:t>
      </w:r>
    </w:p>
    <w:p w14:paraId="731BC177" w14:textId="493C2010" w:rsidR="00CA1C26" w:rsidRPr="00CA1C26" w:rsidRDefault="00CA1C26" w:rsidP="00CA1C26">
      <w:pPr>
        <w:jc w:val="right"/>
        <w:rPr>
          <w:sz w:val="28"/>
          <w:szCs w:val="28"/>
        </w:rPr>
      </w:pPr>
      <w:r w:rsidRPr="00CA1C26">
        <w:rPr>
          <w:i/>
          <w:iCs/>
          <w:sz w:val="28"/>
          <w:szCs w:val="28"/>
        </w:rPr>
        <w:t>Date</w:t>
      </w:r>
      <w:r>
        <w:rPr>
          <w:sz w:val="28"/>
          <w:szCs w:val="28"/>
        </w:rPr>
        <w:t>: December 2020</w:t>
      </w:r>
    </w:p>
    <w:p w14:paraId="7CE9A617" w14:textId="77777777" w:rsidR="0097347B" w:rsidRPr="00B23936" w:rsidRDefault="0097347B">
      <w:pPr>
        <w:rPr>
          <w:sz w:val="22"/>
        </w:rPr>
      </w:pPr>
    </w:p>
    <w:p w14:paraId="5B83011D" w14:textId="77777777" w:rsidR="0097347B" w:rsidRPr="00B23936" w:rsidRDefault="0097347B">
      <w:pPr>
        <w:rPr>
          <w:sz w:val="22"/>
        </w:rPr>
        <w:sectPr w:rsidR="0097347B" w:rsidRPr="00B23936" w:rsidSect="00BA0EDF">
          <w:pgSz w:w="15840" w:h="12240" w:orient="landscape"/>
          <w:pgMar w:top="1440" w:right="1440" w:bottom="1440" w:left="1440" w:header="720" w:footer="720" w:gutter="0"/>
          <w:cols w:space="720"/>
          <w:docGrid w:linePitch="360"/>
        </w:sectPr>
      </w:pPr>
    </w:p>
    <w:sdt>
      <w:sdtPr>
        <w:rPr>
          <w:rFonts w:asciiTheme="minorHAnsi" w:eastAsiaTheme="minorEastAsia" w:hAnsiTheme="minorHAnsi" w:cstheme="minorBidi"/>
          <w:b/>
          <w:bCs/>
          <w:noProof/>
          <w:color w:val="auto"/>
          <w:spacing w:val="0"/>
          <w:sz w:val="22"/>
          <w:szCs w:val="22"/>
        </w:rPr>
        <w:id w:val="1589808098"/>
        <w:docPartObj>
          <w:docPartGallery w:val="Table of Contents"/>
          <w:docPartUnique/>
        </w:docPartObj>
      </w:sdtPr>
      <w:sdtEndPr>
        <w:rPr>
          <w:b w:val="0"/>
          <w:bCs w:val="0"/>
          <w:sz w:val="24"/>
        </w:rPr>
      </w:sdtEndPr>
      <w:sdtContent>
        <w:p w14:paraId="0CC5FCA3" w14:textId="028B3F8D" w:rsidR="003B2EE7" w:rsidRPr="00175EF7" w:rsidRDefault="003B2EE7" w:rsidP="0099621C">
          <w:pPr>
            <w:pStyle w:val="TOCHeading"/>
            <w:spacing w:after="120" w:line="240" w:lineRule="auto"/>
            <w:rPr>
              <w:rFonts w:asciiTheme="minorHAnsi" w:eastAsiaTheme="minorEastAsia" w:hAnsiTheme="minorHAnsi" w:cstheme="minorBidi"/>
              <w:b/>
              <w:bCs/>
              <w:color w:val="auto"/>
              <w:sz w:val="22"/>
              <w:szCs w:val="22"/>
            </w:rPr>
          </w:pPr>
          <w:r>
            <w:t>Contents</w:t>
          </w:r>
        </w:p>
        <w:p w14:paraId="335E7CE7" w14:textId="345C53F8" w:rsidR="003D5979" w:rsidRDefault="003B2EE7">
          <w:pPr>
            <w:pStyle w:val="TOC1"/>
            <w:rPr>
              <w:sz w:val="22"/>
            </w:rPr>
          </w:pPr>
          <w:r>
            <w:fldChar w:fldCharType="begin"/>
          </w:r>
          <w:r w:rsidRPr="00D2799F">
            <w:instrText xml:space="preserve"> TOC \h \z \t "Heading 1,2,Heading 2,3,Heading 3,4,Title,1" </w:instrText>
          </w:r>
          <w:r>
            <w:fldChar w:fldCharType="separate"/>
          </w:r>
          <w:hyperlink w:anchor="_Toc58850961" w:history="1">
            <w:r w:rsidR="003D5979" w:rsidRPr="00456B0A">
              <w:rPr>
                <w:rStyle w:val="Hyperlink"/>
              </w:rPr>
              <w:t>Psychology: Program Outcomes</w:t>
            </w:r>
            <w:r w:rsidR="003D5979">
              <w:rPr>
                <w:webHidden/>
              </w:rPr>
              <w:tab/>
            </w:r>
            <w:r w:rsidR="003D5979">
              <w:rPr>
                <w:webHidden/>
              </w:rPr>
              <w:fldChar w:fldCharType="begin"/>
            </w:r>
            <w:r w:rsidR="003D5979">
              <w:rPr>
                <w:webHidden/>
              </w:rPr>
              <w:instrText xml:space="preserve"> PAGEREF _Toc58850961 \h </w:instrText>
            </w:r>
            <w:r w:rsidR="003D5979">
              <w:rPr>
                <w:webHidden/>
              </w:rPr>
            </w:r>
            <w:r w:rsidR="003D5979">
              <w:rPr>
                <w:webHidden/>
              </w:rPr>
              <w:fldChar w:fldCharType="separate"/>
            </w:r>
            <w:r w:rsidR="003D5979">
              <w:rPr>
                <w:webHidden/>
              </w:rPr>
              <w:t>3</w:t>
            </w:r>
            <w:r w:rsidR="003D5979">
              <w:rPr>
                <w:webHidden/>
              </w:rPr>
              <w:fldChar w:fldCharType="end"/>
            </w:r>
          </w:hyperlink>
        </w:p>
        <w:p w14:paraId="4AEA7DEA" w14:textId="7DDC483D" w:rsidR="003D5979" w:rsidRDefault="000D1373">
          <w:pPr>
            <w:pStyle w:val="TOC1"/>
            <w:rPr>
              <w:sz w:val="22"/>
            </w:rPr>
          </w:pPr>
          <w:hyperlink w:anchor="_Toc58850962" w:history="1">
            <w:r w:rsidR="003D5979" w:rsidRPr="00456B0A">
              <w:rPr>
                <w:rStyle w:val="Hyperlink"/>
              </w:rPr>
              <w:t>Curriculum Map</w:t>
            </w:r>
            <w:r w:rsidR="003D5979">
              <w:rPr>
                <w:webHidden/>
              </w:rPr>
              <w:tab/>
            </w:r>
            <w:r w:rsidR="003D5979">
              <w:rPr>
                <w:webHidden/>
              </w:rPr>
              <w:fldChar w:fldCharType="begin"/>
            </w:r>
            <w:r w:rsidR="003D5979">
              <w:rPr>
                <w:webHidden/>
              </w:rPr>
              <w:instrText xml:space="preserve"> PAGEREF _Toc58850962 \h </w:instrText>
            </w:r>
            <w:r w:rsidR="003D5979">
              <w:rPr>
                <w:webHidden/>
              </w:rPr>
            </w:r>
            <w:r w:rsidR="003D5979">
              <w:rPr>
                <w:webHidden/>
              </w:rPr>
              <w:fldChar w:fldCharType="separate"/>
            </w:r>
            <w:r w:rsidR="003D5979">
              <w:rPr>
                <w:webHidden/>
              </w:rPr>
              <w:t>4</w:t>
            </w:r>
            <w:r w:rsidR="003D5979">
              <w:rPr>
                <w:webHidden/>
              </w:rPr>
              <w:fldChar w:fldCharType="end"/>
            </w:r>
          </w:hyperlink>
        </w:p>
        <w:p w14:paraId="20ED5C3E" w14:textId="5B11816B" w:rsidR="003D5979" w:rsidRDefault="000D1373">
          <w:pPr>
            <w:pStyle w:val="TOC1"/>
            <w:rPr>
              <w:sz w:val="22"/>
            </w:rPr>
          </w:pPr>
          <w:hyperlink w:anchor="_Toc58850963" w:history="1">
            <w:r w:rsidR="003D5979" w:rsidRPr="00456B0A">
              <w:rPr>
                <w:rStyle w:val="Hyperlink"/>
              </w:rPr>
              <w:t>Selected Assessments for Each Course</w:t>
            </w:r>
            <w:r w:rsidR="003D5979">
              <w:rPr>
                <w:webHidden/>
              </w:rPr>
              <w:tab/>
            </w:r>
            <w:r w:rsidR="003D5979">
              <w:rPr>
                <w:webHidden/>
              </w:rPr>
              <w:fldChar w:fldCharType="begin"/>
            </w:r>
            <w:r w:rsidR="003D5979">
              <w:rPr>
                <w:webHidden/>
              </w:rPr>
              <w:instrText xml:space="preserve"> PAGEREF _Toc58850963 \h </w:instrText>
            </w:r>
            <w:r w:rsidR="003D5979">
              <w:rPr>
                <w:webHidden/>
              </w:rPr>
            </w:r>
            <w:r w:rsidR="003D5979">
              <w:rPr>
                <w:webHidden/>
              </w:rPr>
              <w:fldChar w:fldCharType="separate"/>
            </w:r>
            <w:r w:rsidR="003D5979">
              <w:rPr>
                <w:webHidden/>
              </w:rPr>
              <w:t>5</w:t>
            </w:r>
            <w:r w:rsidR="003D5979">
              <w:rPr>
                <w:webHidden/>
              </w:rPr>
              <w:fldChar w:fldCharType="end"/>
            </w:r>
          </w:hyperlink>
        </w:p>
        <w:p w14:paraId="4CF86F05" w14:textId="372EA82B" w:rsidR="003D5979" w:rsidRDefault="000D1373">
          <w:pPr>
            <w:pStyle w:val="TOC1"/>
            <w:rPr>
              <w:sz w:val="22"/>
            </w:rPr>
          </w:pPr>
          <w:hyperlink w:anchor="_Toc58850964" w:history="1">
            <w:r w:rsidR="003D5979" w:rsidRPr="00456B0A">
              <w:rPr>
                <w:rStyle w:val="Hyperlink"/>
              </w:rPr>
              <w:t>Draft of Implementation Schedule</w:t>
            </w:r>
            <w:r w:rsidR="003D5979">
              <w:rPr>
                <w:webHidden/>
              </w:rPr>
              <w:tab/>
            </w:r>
            <w:r w:rsidR="003D5979">
              <w:rPr>
                <w:webHidden/>
              </w:rPr>
              <w:fldChar w:fldCharType="begin"/>
            </w:r>
            <w:r w:rsidR="003D5979">
              <w:rPr>
                <w:webHidden/>
              </w:rPr>
              <w:instrText xml:space="preserve"> PAGEREF _Toc58850964 \h </w:instrText>
            </w:r>
            <w:r w:rsidR="003D5979">
              <w:rPr>
                <w:webHidden/>
              </w:rPr>
            </w:r>
            <w:r w:rsidR="003D5979">
              <w:rPr>
                <w:webHidden/>
              </w:rPr>
              <w:fldChar w:fldCharType="separate"/>
            </w:r>
            <w:r w:rsidR="003D5979">
              <w:rPr>
                <w:webHidden/>
              </w:rPr>
              <w:t>9</w:t>
            </w:r>
            <w:r w:rsidR="003D5979">
              <w:rPr>
                <w:webHidden/>
              </w:rPr>
              <w:fldChar w:fldCharType="end"/>
            </w:r>
          </w:hyperlink>
        </w:p>
        <w:p w14:paraId="71C7EB01" w14:textId="1C846EF4" w:rsidR="003D5979" w:rsidRDefault="000D1373">
          <w:pPr>
            <w:pStyle w:val="TOC1"/>
            <w:rPr>
              <w:sz w:val="22"/>
            </w:rPr>
          </w:pPr>
          <w:hyperlink w:anchor="_Toc58850965" w:history="1">
            <w:r w:rsidR="003D5979" w:rsidRPr="00456B0A">
              <w:rPr>
                <w:rStyle w:val="Hyperlink"/>
              </w:rPr>
              <w:t>Assignments by Course</w:t>
            </w:r>
            <w:r w:rsidR="003D5979">
              <w:rPr>
                <w:webHidden/>
              </w:rPr>
              <w:tab/>
            </w:r>
            <w:r w:rsidR="003D5979">
              <w:rPr>
                <w:webHidden/>
              </w:rPr>
              <w:fldChar w:fldCharType="begin"/>
            </w:r>
            <w:r w:rsidR="003D5979">
              <w:rPr>
                <w:webHidden/>
              </w:rPr>
              <w:instrText xml:space="preserve"> PAGEREF _Toc58850965 \h </w:instrText>
            </w:r>
            <w:r w:rsidR="003D5979">
              <w:rPr>
                <w:webHidden/>
              </w:rPr>
            </w:r>
            <w:r w:rsidR="003D5979">
              <w:rPr>
                <w:webHidden/>
              </w:rPr>
              <w:fldChar w:fldCharType="separate"/>
            </w:r>
            <w:r w:rsidR="003D5979">
              <w:rPr>
                <w:webHidden/>
              </w:rPr>
              <w:t>10</w:t>
            </w:r>
            <w:r w:rsidR="003D5979">
              <w:rPr>
                <w:webHidden/>
              </w:rPr>
              <w:fldChar w:fldCharType="end"/>
            </w:r>
          </w:hyperlink>
        </w:p>
        <w:p w14:paraId="1D8F7D8D" w14:textId="3904014B" w:rsidR="003D5979" w:rsidRDefault="000D1373">
          <w:pPr>
            <w:pStyle w:val="TOC2"/>
            <w:rPr>
              <w:sz w:val="22"/>
            </w:rPr>
          </w:pPr>
          <w:hyperlink w:anchor="_Toc58850966" w:history="1">
            <w:r w:rsidR="003D5979" w:rsidRPr="00456B0A">
              <w:rPr>
                <w:rStyle w:val="Hyperlink"/>
              </w:rPr>
              <w:t>PSYC 101: Introduction to Psychology</w:t>
            </w:r>
            <w:r w:rsidR="003D5979">
              <w:rPr>
                <w:webHidden/>
              </w:rPr>
              <w:tab/>
            </w:r>
            <w:r w:rsidR="003D5979">
              <w:rPr>
                <w:webHidden/>
              </w:rPr>
              <w:fldChar w:fldCharType="begin"/>
            </w:r>
            <w:r w:rsidR="003D5979">
              <w:rPr>
                <w:webHidden/>
              </w:rPr>
              <w:instrText xml:space="preserve"> PAGEREF _Toc58850966 \h </w:instrText>
            </w:r>
            <w:r w:rsidR="003D5979">
              <w:rPr>
                <w:webHidden/>
              </w:rPr>
            </w:r>
            <w:r w:rsidR="003D5979">
              <w:rPr>
                <w:webHidden/>
              </w:rPr>
              <w:fldChar w:fldCharType="separate"/>
            </w:r>
            <w:r w:rsidR="003D5979">
              <w:rPr>
                <w:webHidden/>
              </w:rPr>
              <w:t>10</w:t>
            </w:r>
            <w:r w:rsidR="003D5979">
              <w:rPr>
                <w:webHidden/>
              </w:rPr>
              <w:fldChar w:fldCharType="end"/>
            </w:r>
          </w:hyperlink>
        </w:p>
        <w:p w14:paraId="24D04B30" w14:textId="43893743" w:rsidR="003D5979" w:rsidRDefault="000D1373">
          <w:pPr>
            <w:pStyle w:val="TOC2"/>
            <w:rPr>
              <w:sz w:val="22"/>
            </w:rPr>
          </w:pPr>
          <w:hyperlink w:anchor="_Toc58850967" w:history="1">
            <w:r w:rsidR="003D5979" w:rsidRPr="00456B0A">
              <w:rPr>
                <w:rStyle w:val="Hyperlink"/>
              </w:rPr>
              <w:t>PSYC 201: Research Methods in Psychology</w:t>
            </w:r>
            <w:r w:rsidR="003D5979">
              <w:rPr>
                <w:webHidden/>
              </w:rPr>
              <w:tab/>
            </w:r>
            <w:r w:rsidR="003D5979">
              <w:rPr>
                <w:webHidden/>
              </w:rPr>
              <w:fldChar w:fldCharType="begin"/>
            </w:r>
            <w:r w:rsidR="003D5979">
              <w:rPr>
                <w:webHidden/>
              </w:rPr>
              <w:instrText xml:space="preserve"> PAGEREF _Toc58850967 \h </w:instrText>
            </w:r>
            <w:r w:rsidR="003D5979">
              <w:rPr>
                <w:webHidden/>
              </w:rPr>
            </w:r>
            <w:r w:rsidR="003D5979">
              <w:rPr>
                <w:webHidden/>
              </w:rPr>
              <w:fldChar w:fldCharType="separate"/>
            </w:r>
            <w:r w:rsidR="003D5979">
              <w:rPr>
                <w:webHidden/>
              </w:rPr>
              <w:t>12</w:t>
            </w:r>
            <w:r w:rsidR="003D5979">
              <w:rPr>
                <w:webHidden/>
              </w:rPr>
              <w:fldChar w:fldCharType="end"/>
            </w:r>
          </w:hyperlink>
        </w:p>
        <w:p w14:paraId="65E1366B" w14:textId="4F0AAAAA" w:rsidR="003D5979" w:rsidRDefault="000D1373">
          <w:pPr>
            <w:pStyle w:val="TOC2"/>
            <w:rPr>
              <w:sz w:val="22"/>
            </w:rPr>
          </w:pPr>
          <w:hyperlink w:anchor="_Toc58850968" w:history="1">
            <w:r w:rsidR="003D5979" w:rsidRPr="00456B0A">
              <w:rPr>
                <w:rStyle w:val="Hyperlink"/>
              </w:rPr>
              <w:t>PSYC 203: Research Methods &amp; Analysis 1</w:t>
            </w:r>
            <w:r w:rsidR="003D5979">
              <w:rPr>
                <w:webHidden/>
              </w:rPr>
              <w:tab/>
            </w:r>
            <w:r w:rsidR="003D5979">
              <w:rPr>
                <w:webHidden/>
              </w:rPr>
              <w:fldChar w:fldCharType="begin"/>
            </w:r>
            <w:r w:rsidR="003D5979">
              <w:rPr>
                <w:webHidden/>
              </w:rPr>
              <w:instrText xml:space="preserve"> PAGEREF _Toc58850968 \h </w:instrText>
            </w:r>
            <w:r w:rsidR="003D5979">
              <w:rPr>
                <w:webHidden/>
              </w:rPr>
            </w:r>
            <w:r w:rsidR="003D5979">
              <w:rPr>
                <w:webHidden/>
              </w:rPr>
              <w:fldChar w:fldCharType="separate"/>
            </w:r>
            <w:r w:rsidR="003D5979">
              <w:rPr>
                <w:webHidden/>
              </w:rPr>
              <w:t>13</w:t>
            </w:r>
            <w:r w:rsidR="003D5979">
              <w:rPr>
                <w:webHidden/>
              </w:rPr>
              <w:fldChar w:fldCharType="end"/>
            </w:r>
          </w:hyperlink>
        </w:p>
        <w:p w14:paraId="0BF199BD" w14:textId="3BA597E5" w:rsidR="003D5979" w:rsidRDefault="000D1373">
          <w:pPr>
            <w:pStyle w:val="TOC2"/>
            <w:rPr>
              <w:sz w:val="22"/>
            </w:rPr>
          </w:pPr>
          <w:hyperlink w:anchor="_Toc58850969" w:history="1">
            <w:r w:rsidR="003D5979" w:rsidRPr="00456B0A">
              <w:rPr>
                <w:rStyle w:val="Hyperlink"/>
              </w:rPr>
              <w:t>PSYC 204: Research Methods &amp; Analysis 2</w:t>
            </w:r>
            <w:r w:rsidR="003D5979">
              <w:rPr>
                <w:webHidden/>
              </w:rPr>
              <w:tab/>
            </w:r>
            <w:r w:rsidR="003D5979">
              <w:rPr>
                <w:webHidden/>
              </w:rPr>
              <w:fldChar w:fldCharType="begin"/>
            </w:r>
            <w:r w:rsidR="003D5979">
              <w:rPr>
                <w:webHidden/>
              </w:rPr>
              <w:instrText xml:space="preserve"> PAGEREF _Toc58850969 \h </w:instrText>
            </w:r>
            <w:r w:rsidR="003D5979">
              <w:rPr>
                <w:webHidden/>
              </w:rPr>
            </w:r>
            <w:r w:rsidR="003D5979">
              <w:rPr>
                <w:webHidden/>
              </w:rPr>
              <w:fldChar w:fldCharType="separate"/>
            </w:r>
            <w:r w:rsidR="003D5979">
              <w:rPr>
                <w:webHidden/>
              </w:rPr>
              <w:t>14</w:t>
            </w:r>
            <w:r w:rsidR="003D5979">
              <w:rPr>
                <w:webHidden/>
              </w:rPr>
              <w:fldChar w:fldCharType="end"/>
            </w:r>
          </w:hyperlink>
        </w:p>
        <w:p w14:paraId="4EA3AC98" w14:textId="2ECFE8E4" w:rsidR="003D5979" w:rsidRDefault="000D1373">
          <w:pPr>
            <w:pStyle w:val="TOC2"/>
            <w:rPr>
              <w:sz w:val="22"/>
            </w:rPr>
          </w:pPr>
          <w:hyperlink w:anchor="_Toc58850970" w:history="1">
            <w:r w:rsidR="003D5979" w:rsidRPr="00456B0A">
              <w:rPr>
                <w:rStyle w:val="Hyperlink"/>
              </w:rPr>
              <w:t>PSYC 234: Drugs and Behavior</w:t>
            </w:r>
            <w:r w:rsidR="003D5979">
              <w:rPr>
                <w:webHidden/>
              </w:rPr>
              <w:tab/>
            </w:r>
            <w:r w:rsidR="003D5979">
              <w:rPr>
                <w:webHidden/>
              </w:rPr>
              <w:fldChar w:fldCharType="begin"/>
            </w:r>
            <w:r w:rsidR="003D5979">
              <w:rPr>
                <w:webHidden/>
              </w:rPr>
              <w:instrText xml:space="preserve"> PAGEREF _Toc58850970 \h </w:instrText>
            </w:r>
            <w:r w:rsidR="003D5979">
              <w:rPr>
                <w:webHidden/>
              </w:rPr>
            </w:r>
            <w:r w:rsidR="003D5979">
              <w:rPr>
                <w:webHidden/>
              </w:rPr>
              <w:fldChar w:fldCharType="separate"/>
            </w:r>
            <w:r w:rsidR="003D5979">
              <w:rPr>
                <w:webHidden/>
              </w:rPr>
              <w:t>15</w:t>
            </w:r>
            <w:r w:rsidR="003D5979">
              <w:rPr>
                <w:webHidden/>
              </w:rPr>
              <w:fldChar w:fldCharType="end"/>
            </w:r>
          </w:hyperlink>
        </w:p>
        <w:p w14:paraId="78212140" w14:textId="76192C68" w:rsidR="003D5979" w:rsidRDefault="000D1373">
          <w:pPr>
            <w:pStyle w:val="TOC2"/>
            <w:rPr>
              <w:sz w:val="22"/>
            </w:rPr>
          </w:pPr>
          <w:hyperlink w:anchor="_Toc58850971" w:history="1">
            <w:r w:rsidR="003D5979" w:rsidRPr="00456B0A">
              <w:rPr>
                <w:rStyle w:val="Hyperlink"/>
              </w:rPr>
              <w:t>PSYC 241: Introduction to Human Development</w:t>
            </w:r>
            <w:r w:rsidR="003D5979">
              <w:rPr>
                <w:webHidden/>
              </w:rPr>
              <w:tab/>
            </w:r>
            <w:r w:rsidR="003D5979">
              <w:rPr>
                <w:webHidden/>
              </w:rPr>
              <w:fldChar w:fldCharType="begin"/>
            </w:r>
            <w:r w:rsidR="003D5979">
              <w:rPr>
                <w:webHidden/>
              </w:rPr>
              <w:instrText xml:space="preserve"> PAGEREF _Toc58850971 \h </w:instrText>
            </w:r>
            <w:r w:rsidR="003D5979">
              <w:rPr>
                <w:webHidden/>
              </w:rPr>
            </w:r>
            <w:r w:rsidR="003D5979">
              <w:rPr>
                <w:webHidden/>
              </w:rPr>
              <w:fldChar w:fldCharType="separate"/>
            </w:r>
            <w:r w:rsidR="003D5979">
              <w:rPr>
                <w:webHidden/>
              </w:rPr>
              <w:t>16</w:t>
            </w:r>
            <w:r w:rsidR="003D5979">
              <w:rPr>
                <w:webHidden/>
              </w:rPr>
              <w:fldChar w:fldCharType="end"/>
            </w:r>
          </w:hyperlink>
        </w:p>
        <w:p w14:paraId="2A0592E1" w14:textId="286676AF" w:rsidR="003D5979" w:rsidRDefault="000D1373">
          <w:pPr>
            <w:pStyle w:val="TOC2"/>
            <w:rPr>
              <w:sz w:val="22"/>
            </w:rPr>
          </w:pPr>
          <w:hyperlink w:anchor="_Toc58850972" w:history="1">
            <w:r w:rsidR="003D5979" w:rsidRPr="00456B0A">
              <w:rPr>
                <w:rStyle w:val="Hyperlink"/>
              </w:rPr>
              <w:t>PSYC 281: Introduction to Abnormal Psychology</w:t>
            </w:r>
            <w:r w:rsidR="003D5979">
              <w:rPr>
                <w:webHidden/>
              </w:rPr>
              <w:tab/>
            </w:r>
            <w:r w:rsidR="003D5979">
              <w:rPr>
                <w:webHidden/>
              </w:rPr>
              <w:fldChar w:fldCharType="begin"/>
            </w:r>
            <w:r w:rsidR="003D5979">
              <w:rPr>
                <w:webHidden/>
              </w:rPr>
              <w:instrText xml:space="preserve"> PAGEREF _Toc58850972 \h </w:instrText>
            </w:r>
            <w:r w:rsidR="003D5979">
              <w:rPr>
                <w:webHidden/>
              </w:rPr>
            </w:r>
            <w:r w:rsidR="003D5979">
              <w:rPr>
                <w:webHidden/>
              </w:rPr>
              <w:fldChar w:fldCharType="separate"/>
            </w:r>
            <w:r w:rsidR="003D5979">
              <w:rPr>
                <w:webHidden/>
              </w:rPr>
              <w:t>18</w:t>
            </w:r>
            <w:r w:rsidR="003D5979">
              <w:rPr>
                <w:webHidden/>
              </w:rPr>
              <w:fldChar w:fldCharType="end"/>
            </w:r>
          </w:hyperlink>
        </w:p>
        <w:p w14:paraId="32E09AAE" w14:textId="4EF00AC9" w:rsidR="003D5979" w:rsidRDefault="000D1373">
          <w:pPr>
            <w:pStyle w:val="TOC2"/>
            <w:rPr>
              <w:sz w:val="22"/>
            </w:rPr>
          </w:pPr>
          <w:hyperlink w:anchor="_Toc58850973" w:history="1">
            <w:r w:rsidR="003D5979" w:rsidRPr="00456B0A">
              <w:rPr>
                <w:rStyle w:val="Hyperlink"/>
              </w:rPr>
              <w:t>PSYC 301: Biological Foundations of Behavior</w:t>
            </w:r>
            <w:r w:rsidR="003D5979">
              <w:rPr>
                <w:webHidden/>
              </w:rPr>
              <w:tab/>
            </w:r>
            <w:r w:rsidR="003D5979">
              <w:rPr>
                <w:webHidden/>
              </w:rPr>
              <w:fldChar w:fldCharType="begin"/>
            </w:r>
            <w:r w:rsidR="003D5979">
              <w:rPr>
                <w:webHidden/>
              </w:rPr>
              <w:instrText xml:space="preserve"> PAGEREF _Toc58850973 \h </w:instrText>
            </w:r>
            <w:r w:rsidR="003D5979">
              <w:rPr>
                <w:webHidden/>
              </w:rPr>
            </w:r>
            <w:r w:rsidR="003D5979">
              <w:rPr>
                <w:webHidden/>
              </w:rPr>
              <w:fldChar w:fldCharType="separate"/>
            </w:r>
            <w:r w:rsidR="003D5979">
              <w:rPr>
                <w:webHidden/>
              </w:rPr>
              <w:t>20</w:t>
            </w:r>
            <w:r w:rsidR="003D5979">
              <w:rPr>
                <w:webHidden/>
              </w:rPr>
              <w:fldChar w:fldCharType="end"/>
            </w:r>
          </w:hyperlink>
        </w:p>
        <w:p w14:paraId="6D9ACFFD" w14:textId="535BDFD4" w:rsidR="003D5979" w:rsidRDefault="000D1373">
          <w:pPr>
            <w:pStyle w:val="TOC2"/>
            <w:rPr>
              <w:sz w:val="22"/>
            </w:rPr>
          </w:pPr>
          <w:hyperlink w:anchor="_Toc58850974" w:history="1">
            <w:r w:rsidR="003D5979" w:rsidRPr="00456B0A">
              <w:rPr>
                <w:rStyle w:val="Hyperlink"/>
              </w:rPr>
              <w:t>PSYC 302: Behavior Principles</w:t>
            </w:r>
            <w:r w:rsidR="003D5979">
              <w:rPr>
                <w:webHidden/>
              </w:rPr>
              <w:tab/>
            </w:r>
            <w:r w:rsidR="003D5979">
              <w:rPr>
                <w:webHidden/>
              </w:rPr>
              <w:fldChar w:fldCharType="begin"/>
            </w:r>
            <w:r w:rsidR="003D5979">
              <w:rPr>
                <w:webHidden/>
              </w:rPr>
              <w:instrText xml:space="preserve"> PAGEREF _Toc58850974 \h </w:instrText>
            </w:r>
            <w:r w:rsidR="003D5979">
              <w:rPr>
                <w:webHidden/>
              </w:rPr>
            </w:r>
            <w:r w:rsidR="003D5979">
              <w:rPr>
                <w:webHidden/>
              </w:rPr>
              <w:fldChar w:fldCharType="separate"/>
            </w:r>
            <w:r w:rsidR="003D5979">
              <w:rPr>
                <w:webHidden/>
              </w:rPr>
              <w:t>22</w:t>
            </w:r>
            <w:r w:rsidR="003D5979">
              <w:rPr>
                <w:webHidden/>
              </w:rPr>
              <w:fldChar w:fldCharType="end"/>
            </w:r>
          </w:hyperlink>
        </w:p>
        <w:p w14:paraId="672A0163" w14:textId="5880D52E" w:rsidR="003D5979" w:rsidRDefault="000D1373">
          <w:pPr>
            <w:pStyle w:val="TOC2"/>
            <w:rPr>
              <w:sz w:val="22"/>
            </w:rPr>
          </w:pPr>
          <w:hyperlink w:anchor="_Toc58850975" w:history="1">
            <w:r w:rsidR="003D5979" w:rsidRPr="00456B0A">
              <w:rPr>
                <w:rStyle w:val="Hyperlink"/>
              </w:rPr>
              <w:t>PSYC 350/351: Topics in Social Psychology</w:t>
            </w:r>
            <w:r w:rsidR="003D5979">
              <w:rPr>
                <w:webHidden/>
              </w:rPr>
              <w:tab/>
            </w:r>
            <w:r w:rsidR="003D5979">
              <w:rPr>
                <w:webHidden/>
              </w:rPr>
              <w:fldChar w:fldCharType="begin"/>
            </w:r>
            <w:r w:rsidR="003D5979">
              <w:rPr>
                <w:webHidden/>
              </w:rPr>
              <w:instrText xml:space="preserve"> PAGEREF _Toc58850975 \h </w:instrText>
            </w:r>
            <w:r w:rsidR="003D5979">
              <w:rPr>
                <w:webHidden/>
              </w:rPr>
            </w:r>
            <w:r w:rsidR="003D5979">
              <w:rPr>
                <w:webHidden/>
              </w:rPr>
              <w:fldChar w:fldCharType="separate"/>
            </w:r>
            <w:r w:rsidR="003D5979">
              <w:rPr>
                <w:webHidden/>
              </w:rPr>
              <w:t>23</w:t>
            </w:r>
            <w:r w:rsidR="003D5979">
              <w:rPr>
                <w:webHidden/>
              </w:rPr>
              <w:fldChar w:fldCharType="end"/>
            </w:r>
          </w:hyperlink>
        </w:p>
        <w:p w14:paraId="51842322" w14:textId="115B2A99" w:rsidR="003D5979" w:rsidRDefault="000D1373">
          <w:pPr>
            <w:pStyle w:val="TOC2"/>
            <w:rPr>
              <w:sz w:val="22"/>
            </w:rPr>
          </w:pPr>
          <w:hyperlink w:anchor="_Toc58850976" w:history="1">
            <w:r w:rsidR="003D5979" w:rsidRPr="00456B0A">
              <w:rPr>
                <w:rStyle w:val="Hyperlink"/>
              </w:rPr>
              <w:t>PSYC 362: Psychological Assessment</w:t>
            </w:r>
            <w:r w:rsidR="003D5979">
              <w:rPr>
                <w:webHidden/>
              </w:rPr>
              <w:tab/>
            </w:r>
            <w:r w:rsidR="003D5979">
              <w:rPr>
                <w:webHidden/>
              </w:rPr>
              <w:fldChar w:fldCharType="begin"/>
            </w:r>
            <w:r w:rsidR="003D5979">
              <w:rPr>
                <w:webHidden/>
              </w:rPr>
              <w:instrText xml:space="preserve"> PAGEREF _Toc58850976 \h </w:instrText>
            </w:r>
            <w:r w:rsidR="003D5979">
              <w:rPr>
                <w:webHidden/>
              </w:rPr>
            </w:r>
            <w:r w:rsidR="003D5979">
              <w:rPr>
                <w:webHidden/>
              </w:rPr>
              <w:fldChar w:fldCharType="separate"/>
            </w:r>
            <w:r w:rsidR="003D5979">
              <w:rPr>
                <w:webHidden/>
              </w:rPr>
              <w:t>26</w:t>
            </w:r>
            <w:r w:rsidR="003D5979">
              <w:rPr>
                <w:webHidden/>
              </w:rPr>
              <w:fldChar w:fldCharType="end"/>
            </w:r>
          </w:hyperlink>
        </w:p>
        <w:p w14:paraId="5544A5F8" w14:textId="134BECFB" w:rsidR="003D5979" w:rsidRDefault="000D1373">
          <w:pPr>
            <w:pStyle w:val="TOC2"/>
            <w:rPr>
              <w:sz w:val="22"/>
            </w:rPr>
          </w:pPr>
          <w:hyperlink w:anchor="_Toc58850977" w:history="1">
            <w:r w:rsidR="003D5979" w:rsidRPr="00456B0A">
              <w:rPr>
                <w:rStyle w:val="Hyperlink"/>
              </w:rPr>
              <w:t>PSYC 363: Personality Theory</w:t>
            </w:r>
            <w:r w:rsidR="003D5979">
              <w:rPr>
                <w:webHidden/>
              </w:rPr>
              <w:tab/>
            </w:r>
            <w:r w:rsidR="003D5979">
              <w:rPr>
                <w:webHidden/>
              </w:rPr>
              <w:fldChar w:fldCharType="begin"/>
            </w:r>
            <w:r w:rsidR="003D5979">
              <w:rPr>
                <w:webHidden/>
              </w:rPr>
              <w:instrText xml:space="preserve"> PAGEREF _Toc58850977 \h </w:instrText>
            </w:r>
            <w:r w:rsidR="003D5979">
              <w:rPr>
                <w:webHidden/>
              </w:rPr>
            </w:r>
            <w:r w:rsidR="003D5979">
              <w:rPr>
                <w:webHidden/>
              </w:rPr>
              <w:fldChar w:fldCharType="separate"/>
            </w:r>
            <w:r w:rsidR="003D5979">
              <w:rPr>
                <w:webHidden/>
              </w:rPr>
              <w:t>27</w:t>
            </w:r>
            <w:r w:rsidR="003D5979">
              <w:rPr>
                <w:webHidden/>
              </w:rPr>
              <w:fldChar w:fldCharType="end"/>
            </w:r>
          </w:hyperlink>
        </w:p>
        <w:p w14:paraId="459FF409" w14:textId="260EE8B8" w:rsidR="003D5979" w:rsidRDefault="000D1373">
          <w:pPr>
            <w:pStyle w:val="TOC2"/>
            <w:rPr>
              <w:sz w:val="22"/>
            </w:rPr>
          </w:pPr>
          <w:hyperlink w:anchor="_Toc58850978" w:history="1">
            <w:r w:rsidR="003D5979" w:rsidRPr="00456B0A">
              <w:rPr>
                <w:rStyle w:val="Hyperlink"/>
              </w:rPr>
              <w:t>PSYC 382: Exceptional Children</w:t>
            </w:r>
            <w:r w:rsidR="003D5979">
              <w:rPr>
                <w:webHidden/>
              </w:rPr>
              <w:tab/>
            </w:r>
            <w:r w:rsidR="003D5979">
              <w:rPr>
                <w:webHidden/>
              </w:rPr>
              <w:fldChar w:fldCharType="begin"/>
            </w:r>
            <w:r w:rsidR="003D5979">
              <w:rPr>
                <w:webHidden/>
              </w:rPr>
              <w:instrText xml:space="preserve"> PAGEREF _Toc58850978 \h </w:instrText>
            </w:r>
            <w:r w:rsidR="003D5979">
              <w:rPr>
                <w:webHidden/>
              </w:rPr>
            </w:r>
            <w:r w:rsidR="003D5979">
              <w:rPr>
                <w:webHidden/>
              </w:rPr>
              <w:fldChar w:fldCharType="separate"/>
            </w:r>
            <w:r w:rsidR="003D5979">
              <w:rPr>
                <w:webHidden/>
              </w:rPr>
              <w:t>29</w:t>
            </w:r>
            <w:r w:rsidR="003D5979">
              <w:rPr>
                <w:webHidden/>
              </w:rPr>
              <w:fldChar w:fldCharType="end"/>
            </w:r>
          </w:hyperlink>
        </w:p>
        <w:p w14:paraId="2461C80D" w14:textId="68E07764" w:rsidR="003D5979" w:rsidRDefault="000D1373">
          <w:pPr>
            <w:pStyle w:val="TOC2"/>
            <w:rPr>
              <w:sz w:val="22"/>
            </w:rPr>
          </w:pPr>
          <w:hyperlink w:anchor="_Toc58850979" w:history="1">
            <w:r w:rsidR="003D5979" w:rsidRPr="00456B0A">
              <w:rPr>
                <w:rStyle w:val="Hyperlink"/>
              </w:rPr>
              <w:t>PSYC 401: Psychology Capstone Experience</w:t>
            </w:r>
            <w:r w:rsidR="003D5979">
              <w:rPr>
                <w:webHidden/>
              </w:rPr>
              <w:tab/>
            </w:r>
            <w:r w:rsidR="003D5979">
              <w:rPr>
                <w:webHidden/>
              </w:rPr>
              <w:fldChar w:fldCharType="begin"/>
            </w:r>
            <w:r w:rsidR="003D5979">
              <w:rPr>
                <w:webHidden/>
              </w:rPr>
              <w:instrText xml:space="preserve"> PAGEREF _Toc58850979 \h </w:instrText>
            </w:r>
            <w:r w:rsidR="003D5979">
              <w:rPr>
                <w:webHidden/>
              </w:rPr>
            </w:r>
            <w:r w:rsidR="003D5979">
              <w:rPr>
                <w:webHidden/>
              </w:rPr>
              <w:fldChar w:fldCharType="separate"/>
            </w:r>
            <w:r w:rsidR="003D5979">
              <w:rPr>
                <w:webHidden/>
              </w:rPr>
              <w:t>30</w:t>
            </w:r>
            <w:r w:rsidR="003D5979">
              <w:rPr>
                <w:webHidden/>
              </w:rPr>
              <w:fldChar w:fldCharType="end"/>
            </w:r>
          </w:hyperlink>
        </w:p>
        <w:p w14:paraId="564458D6" w14:textId="7A2AFA4E" w:rsidR="003D5979" w:rsidRDefault="000D1373">
          <w:pPr>
            <w:pStyle w:val="TOC2"/>
            <w:rPr>
              <w:sz w:val="22"/>
            </w:rPr>
          </w:pPr>
          <w:hyperlink w:anchor="_Toc58850980" w:history="1">
            <w:r w:rsidR="003D5979" w:rsidRPr="00456B0A">
              <w:rPr>
                <w:rStyle w:val="Hyperlink"/>
              </w:rPr>
              <w:t>PSYC 424: Learning and Behavior Theory</w:t>
            </w:r>
            <w:r w:rsidR="003D5979">
              <w:rPr>
                <w:webHidden/>
              </w:rPr>
              <w:tab/>
            </w:r>
            <w:r w:rsidR="003D5979">
              <w:rPr>
                <w:webHidden/>
              </w:rPr>
              <w:fldChar w:fldCharType="begin"/>
            </w:r>
            <w:r w:rsidR="003D5979">
              <w:rPr>
                <w:webHidden/>
              </w:rPr>
              <w:instrText xml:space="preserve"> PAGEREF _Toc58850980 \h </w:instrText>
            </w:r>
            <w:r w:rsidR="003D5979">
              <w:rPr>
                <w:webHidden/>
              </w:rPr>
            </w:r>
            <w:r w:rsidR="003D5979">
              <w:rPr>
                <w:webHidden/>
              </w:rPr>
              <w:fldChar w:fldCharType="separate"/>
            </w:r>
            <w:r w:rsidR="003D5979">
              <w:rPr>
                <w:webHidden/>
              </w:rPr>
              <w:t>31</w:t>
            </w:r>
            <w:r w:rsidR="003D5979">
              <w:rPr>
                <w:webHidden/>
              </w:rPr>
              <w:fldChar w:fldCharType="end"/>
            </w:r>
          </w:hyperlink>
        </w:p>
        <w:p w14:paraId="1710F9D6" w14:textId="2211DF88" w:rsidR="003D5979" w:rsidRDefault="000D1373">
          <w:pPr>
            <w:pStyle w:val="TOC2"/>
            <w:rPr>
              <w:sz w:val="22"/>
            </w:rPr>
          </w:pPr>
          <w:hyperlink w:anchor="_Toc58850981" w:history="1">
            <w:r w:rsidR="003D5979" w:rsidRPr="00456B0A">
              <w:rPr>
                <w:rStyle w:val="Hyperlink"/>
              </w:rPr>
              <w:t>PSYC 474: Applied Behavior Analysis</w:t>
            </w:r>
            <w:r w:rsidR="003D5979">
              <w:rPr>
                <w:webHidden/>
              </w:rPr>
              <w:tab/>
            </w:r>
            <w:r w:rsidR="003D5979">
              <w:rPr>
                <w:webHidden/>
              </w:rPr>
              <w:fldChar w:fldCharType="begin"/>
            </w:r>
            <w:r w:rsidR="003D5979">
              <w:rPr>
                <w:webHidden/>
              </w:rPr>
              <w:instrText xml:space="preserve"> PAGEREF _Toc58850981 \h </w:instrText>
            </w:r>
            <w:r w:rsidR="003D5979">
              <w:rPr>
                <w:webHidden/>
              </w:rPr>
            </w:r>
            <w:r w:rsidR="003D5979">
              <w:rPr>
                <w:webHidden/>
              </w:rPr>
              <w:fldChar w:fldCharType="separate"/>
            </w:r>
            <w:r w:rsidR="003D5979">
              <w:rPr>
                <w:webHidden/>
              </w:rPr>
              <w:t>33</w:t>
            </w:r>
            <w:r w:rsidR="003D5979">
              <w:rPr>
                <w:webHidden/>
              </w:rPr>
              <w:fldChar w:fldCharType="end"/>
            </w:r>
          </w:hyperlink>
        </w:p>
        <w:p w14:paraId="014D5665" w14:textId="63FC686F" w:rsidR="003D5979" w:rsidRDefault="000D1373">
          <w:pPr>
            <w:pStyle w:val="TOC2"/>
            <w:rPr>
              <w:sz w:val="22"/>
            </w:rPr>
          </w:pPr>
          <w:hyperlink w:anchor="_Toc58850982" w:history="1">
            <w:r w:rsidR="003D5979" w:rsidRPr="00456B0A">
              <w:rPr>
                <w:rStyle w:val="Hyperlink"/>
              </w:rPr>
              <w:t>PSYC 491/493/495: Professional Field Experience / Special Topics / Independent Study</w:t>
            </w:r>
            <w:r w:rsidR="003D5979">
              <w:rPr>
                <w:webHidden/>
              </w:rPr>
              <w:tab/>
            </w:r>
            <w:r w:rsidR="003D5979">
              <w:rPr>
                <w:webHidden/>
              </w:rPr>
              <w:fldChar w:fldCharType="begin"/>
            </w:r>
            <w:r w:rsidR="003D5979">
              <w:rPr>
                <w:webHidden/>
              </w:rPr>
              <w:instrText xml:space="preserve"> PAGEREF _Toc58850982 \h </w:instrText>
            </w:r>
            <w:r w:rsidR="003D5979">
              <w:rPr>
                <w:webHidden/>
              </w:rPr>
            </w:r>
            <w:r w:rsidR="003D5979">
              <w:rPr>
                <w:webHidden/>
              </w:rPr>
              <w:fldChar w:fldCharType="separate"/>
            </w:r>
            <w:r w:rsidR="003D5979">
              <w:rPr>
                <w:webHidden/>
              </w:rPr>
              <w:t>35</w:t>
            </w:r>
            <w:r w:rsidR="003D5979">
              <w:rPr>
                <w:webHidden/>
              </w:rPr>
              <w:fldChar w:fldCharType="end"/>
            </w:r>
          </w:hyperlink>
        </w:p>
        <w:p w14:paraId="2279AA98" w14:textId="0EF81764" w:rsidR="003B2EE7" w:rsidRPr="0097347B" w:rsidRDefault="003B2EE7" w:rsidP="001A643D">
          <w:pPr>
            <w:pStyle w:val="TOC2"/>
          </w:pPr>
          <w:r>
            <w:fldChar w:fldCharType="end"/>
          </w:r>
        </w:p>
      </w:sdtContent>
    </w:sdt>
    <w:p w14:paraId="4E6EA3DA" w14:textId="389739B9" w:rsidR="00175EF7" w:rsidRDefault="00A305D7" w:rsidP="00E854A6">
      <w:pPr>
        <w:pStyle w:val="Title"/>
      </w:pPr>
      <w:bookmarkStart w:id="1" w:name="_Toc58850961"/>
      <w:r>
        <w:lastRenderedPageBreak/>
        <w:t xml:space="preserve">Psychology: </w:t>
      </w:r>
      <w:r w:rsidR="00175EF7">
        <w:t>Program Outcomes</w:t>
      </w:r>
      <w:bookmarkEnd w:id="1"/>
    </w:p>
    <w:p w14:paraId="0590CEB2" w14:textId="77777777" w:rsidR="00175EF7" w:rsidRDefault="00175EF7" w:rsidP="006C426C">
      <w:pPr>
        <w:pStyle w:val="ListParagraph"/>
        <w:numPr>
          <w:ilvl w:val="0"/>
          <w:numId w:val="3"/>
        </w:numPr>
      </w:pPr>
      <w:r w:rsidRPr="00E876AD">
        <w:rPr>
          <w:highlight w:val="yellow"/>
        </w:rPr>
        <w:t>Summarize</w:t>
      </w:r>
      <w:r>
        <w:t xml:space="preserve"> key concepts, principles, and overarching themes in psychology [</w:t>
      </w:r>
      <w:r w:rsidRPr="00E876AD">
        <w:rPr>
          <w:i/>
        </w:rPr>
        <w:t>Bloom’s</w:t>
      </w:r>
      <w:r>
        <w:t>: Comprehension]</w:t>
      </w:r>
    </w:p>
    <w:p w14:paraId="1F5636BE" w14:textId="77777777" w:rsidR="00175EF7" w:rsidRDefault="00175EF7" w:rsidP="006C426C">
      <w:pPr>
        <w:pStyle w:val="ListParagraph"/>
        <w:numPr>
          <w:ilvl w:val="0"/>
          <w:numId w:val="3"/>
        </w:numPr>
      </w:pPr>
      <w:r w:rsidRPr="002D7644">
        <w:rPr>
          <w:highlight w:val="yellow"/>
        </w:rPr>
        <w:t>Assess</w:t>
      </w:r>
      <w:r>
        <w:t xml:space="preserve"> and </w:t>
      </w:r>
      <w:r w:rsidRPr="002D7644">
        <w:rPr>
          <w:highlight w:val="yellow"/>
        </w:rPr>
        <w:t>apply</w:t>
      </w:r>
      <w:r>
        <w:t xml:space="preserve"> </w:t>
      </w:r>
      <w:r w:rsidRPr="002D7644">
        <w:t>psychological concepts to real-world</w:t>
      </w:r>
      <w:r>
        <w:t xml:space="preserve"> practices;</w:t>
      </w:r>
      <w:r w:rsidRPr="002D7644">
        <w:t xml:space="preserve"> </w:t>
      </w:r>
      <w:r>
        <w:t>[</w:t>
      </w:r>
      <w:r w:rsidRPr="002D7644">
        <w:rPr>
          <w:i/>
        </w:rPr>
        <w:t>Bloom’s</w:t>
      </w:r>
      <w:r>
        <w:t xml:space="preserve">: </w:t>
      </w:r>
      <w:r w:rsidRPr="002D7644">
        <w:rPr>
          <w:i/>
          <w:iCs/>
        </w:rPr>
        <w:t>Evaluation</w:t>
      </w:r>
      <w:r>
        <w:t xml:space="preserve"> and </w:t>
      </w:r>
      <w:r w:rsidRPr="002D7644">
        <w:rPr>
          <w:i/>
          <w:iCs/>
        </w:rPr>
        <w:t>Application</w:t>
      </w:r>
      <w:r>
        <w:t>]</w:t>
      </w:r>
    </w:p>
    <w:p w14:paraId="497ED3B7" w14:textId="77777777" w:rsidR="00175EF7" w:rsidRDefault="00175EF7" w:rsidP="006C426C">
      <w:pPr>
        <w:pStyle w:val="ListParagraph"/>
        <w:numPr>
          <w:ilvl w:val="0"/>
          <w:numId w:val="3"/>
        </w:numPr>
      </w:pPr>
      <w:r w:rsidRPr="00D85E8C">
        <w:rPr>
          <w:highlight w:val="yellow"/>
        </w:rPr>
        <w:t>Engage</w:t>
      </w:r>
      <w:r>
        <w:t xml:space="preserve"> in </w:t>
      </w:r>
      <w:r w:rsidRPr="00D85E8C">
        <w:rPr>
          <w:highlight w:val="yellow"/>
        </w:rPr>
        <w:t>integrative</w:t>
      </w:r>
      <w:r>
        <w:t xml:space="preserve"> thinking and </w:t>
      </w:r>
      <w:r w:rsidRPr="00D85E8C">
        <w:rPr>
          <w:highlight w:val="yellow"/>
        </w:rPr>
        <w:t>problem solving</w:t>
      </w:r>
      <w:r>
        <w:t xml:space="preserve"> [</w:t>
      </w:r>
      <w:r w:rsidRPr="00E876AD">
        <w:rPr>
          <w:i/>
        </w:rPr>
        <w:t>Bloom’s</w:t>
      </w:r>
      <w:r>
        <w:t>: Application, Synthesis, &amp; Evaluation]</w:t>
      </w:r>
    </w:p>
    <w:p w14:paraId="218CF244" w14:textId="77777777" w:rsidR="00175EF7" w:rsidRDefault="00175EF7" w:rsidP="006C426C">
      <w:pPr>
        <w:pStyle w:val="ListParagraph"/>
        <w:numPr>
          <w:ilvl w:val="0"/>
          <w:numId w:val="3"/>
        </w:numPr>
      </w:pPr>
      <w:r w:rsidRPr="00E876AD">
        <w:rPr>
          <w:highlight w:val="yellow"/>
        </w:rPr>
        <w:t>Interpret</w:t>
      </w:r>
      <w:r>
        <w:t xml:space="preserve">, </w:t>
      </w:r>
      <w:r w:rsidRPr="00E876AD">
        <w:rPr>
          <w:highlight w:val="yellow"/>
        </w:rPr>
        <w:t>design</w:t>
      </w:r>
      <w:r>
        <w:t xml:space="preserve">, and </w:t>
      </w:r>
      <w:r w:rsidRPr="00E876AD">
        <w:rPr>
          <w:highlight w:val="yellow"/>
        </w:rPr>
        <w:t>conduct</w:t>
      </w:r>
      <w:r>
        <w:t xml:space="preserve"> basic psychological research [</w:t>
      </w:r>
      <w:r w:rsidRPr="00E876AD">
        <w:rPr>
          <w:i/>
        </w:rPr>
        <w:t>Bloom’s</w:t>
      </w:r>
      <w:r>
        <w:t>: Evaluation, Synthesis, &amp; Application]</w:t>
      </w:r>
    </w:p>
    <w:p w14:paraId="3736EBED" w14:textId="77777777" w:rsidR="00175EF7" w:rsidRDefault="00175EF7" w:rsidP="006C426C">
      <w:pPr>
        <w:pStyle w:val="ListParagraph"/>
        <w:numPr>
          <w:ilvl w:val="0"/>
          <w:numId w:val="3"/>
        </w:numPr>
      </w:pPr>
      <w:r w:rsidRPr="00E876AD">
        <w:rPr>
          <w:highlight w:val="yellow"/>
        </w:rPr>
        <w:t>Interpret</w:t>
      </w:r>
      <w:r>
        <w:t xml:space="preserve"> psychological phenomena </w:t>
      </w:r>
      <w:r w:rsidRPr="00E876AD">
        <w:rPr>
          <w:highlight w:val="yellow"/>
        </w:rPr>
        <w:t>using</w:t>
      </w:r>
      <w:r>
        <w:t xml:space="preserve"> scientific reasoning [</w:t>
      </w:r>
      <w:r w:rsidRPr="00E876AD">
        <w:rPr>
          <w:i/>
        </w:rPr>
        <w:t>Bloom’s</w:t>
      </w:r>
      <w:r>
        <w:t>: Analysis &amp; Application]</w:t>
      </w:r>
    </w:p>
    <w:p w14:paraId="5105B90A" w14:textId="77777777" w:rsidR="00175EF7" w:rsidRDefault="00175EF7" w:rsidP="006C426C">
      <w:pPr>
        <w:pStyle w:val="ListParagraph"/>
        <w:numPr>
          <w:ilvl w:val="0"/>
          <w:numId w:val="3"/>
        </w:numPr>
      </w:pPr>
      <w:r w:rsidRPr="00E876AD">
        <w:rPr>
          <w:highlight w:val="yellow"/>
        </w:rPr>
        <w:t>Demonstrate</w:t>
      </w:r>
      <w:r>
        <w:t xml:space="preserve"> effective writing skills [</w:t>
      </w:r>
      <w:r w:rsidRPr="00E876AD">
        <w:rPr>
          <w:i/>
        </w:rPr>
        <w:t>Bloom’s</w:t>
      </w:r>
      <w:r>
        <w:t>: Application]</w:t>
      </w:r>
    </w:p>
    <w:p w14:paraId="63989B95" w14:textId="77777777" w:rsidR="00175EF7" w:rsidRDefault="00175EF7" w:rsidP="006C426C">
      <w:pPr>
        <w:pStyle w:val="ListParagraph"/>
        <w:numPr>
          <w:ilvl w:val="0"/>
          <w:numId w:val="3"/>
        </w:numPr>
      </w:pPr>
      <w:r w:rsidRPr="00E876AD">
        <w:rPr>
          <w:highlight w:val="yellow"/>
        </w:rPr>
        <w:t>Exhibit</w:t>
      </w:r>
      <w:r>
        <w:t xml:space="preserve"> effective presentation skills [</w:t>
      </w:r>
      <w:r w:rsidRPr="00E876AD">
        <w:rPr>
          <w:i/>
        </w:rPr>
        <w:t>Bloom’s</w:t>
      </w:r>
      <w:r>
        <w:t>: Application]</w:t>
      </w:r>
    </w:p>
    <w:p w14:paraId="709592FF" w14:textId="77777777" w:rsidR="00175EF7" w:rsidRDefault="00175EF7" w:rsidP="006C426C">
      <w:pPr>
        <w:pStyle w:val="ListParagraph"/>
        <w:numPr>
          <w:ilvl w:val="0"/>
          <w:numId w:val="3"/>
        </w:numPr>
      </w:pPr>
      <w:r w:rsidRPr="00E876AD">
        <w:rPr>
          <w:highlight w:val="yellow"/>
        </w:rPr>
        <w:t>Apply</w:t>
      </w:r>
      <w:r>
        <w:t xml:space="preserve"> ethical standards to </w:t>
      </w:r>
      <w:r w:rsidRPr="00E876AD">
        <w:rPr>
          <w:highlight w:val="yellow"/>
        </w:rPr>
        <w:t>evaluate</w:t>
      </w:r>
      <w:r>
        <w:t xml:space="preserve"> psychological science and practice [</w:t>
      </w:r>
      <w:r w:rsidRPr="00E876AD">
        <w:rPr>
          <w:i/>
        </w:rPr>
        <w:t>Bloom’s</w:t>
      </w:r>
      <w:r>
        <w:t>: Application &amp; Evaluation]</w:t>
      </w:r>
    </w:p>
    <w:p w14:paraId="353521BF" w14:textId="77777777" w:rsidR="00175EF7" w:rsidRDefault="00175EF7" w:rsidP="006C426C">
      <w:pPr>
        <w:pStyle w:val="ListParagraph"/>
        <w:numPr>
          <w:ilvl w:val="0"/>
          <w:numId w:val="3"/>
        </w:numPr>
      </w:pPr>
      <w:r>
        <w:rPr>
          <w:highlight w:val="yellow"/>
        </w:rPr>
        <w:t xml:space="preserve">Develop </w:t>
      </w:r>
      <w:r w:rsidRPr="00D85E8C">
        <w:t xml:space="preserve">and </w:t>
      </w:r>
      <w:r>
        <w:rPr>
          <w:highlight w:val="yellow"/>
        </w:rPr>
        <w:t xml:space="preserve">use </w:t>
      </w:r>
      <w:r w:rsidRPr="007923FD">
        <w:t>effective teamworking skills</w:t>
      </w:r>
      <w:r>
        <w:t xml:space="preserve"> [</w:t>
      </w:r>
      <w:r w:rsidRPr="00E876AD">
        <w:rPr>
          <w:i/>
        </w:rPr>
        <w:t>Bloom’s</w:t>
      </w:r>
      <w:r>
        <w:t>: Application]</w:t>
      </w:r>
    </w:p>
    <w:p w14:paraId="525C5F72" w14:textId="4FB3AA9C" w:rsidR="00175EF7" w:rsidRDefault="00175EF7" w:rsidP="00175EF7">
      <w:pPr>
        <w:rPr>
          <w:b/>
          <w:bCs/>
          <w:sz w:val="22"/>
        </w:rPr>
      </w:pPr>
    </w:p>
    <w:p w14:paraId="3AA50D38" w14:textId="041F5F61" w:rsidR="00212426" w:rsidRDefault="00212426">
      <w:pPr>
        <w:rPr>
          <w:b/>
          <w:bCs/>
          <w:sz w:val="22"/>
        </w:rPr>
      </w:pPr>
      <w:r>
        <w:rPr>
          <w:b/>
          <w:bCs/>
          <w:sz w:val="22"/>
        </w:rPr>
        <w:br w:type="page"/>
      </w:r>
    </w:p>
    <w:p w14:paraId="5DE31AA2" w14:textId="77777777" w:rsidR="0084799B" w:rsidRDefault="0084799B" w:rsidP="00E854A6">
      <w:pPr>
        <w:pStyle w:val="Title"/>
      </w:pPr>
      <w:bookmarkStart w:id="2" w:name="_Toc58850962"/>
      <w:bookmarkStart w:id="3" w:name="_Hlk58503579"/>
      <w:r>
        <w:lastRenderedPageBreak/>
        <w:t>Curriculum Map</w:t>
      </w:r>
      <w:bookmarkEnd w:id="2"/>
    </w:p>
    <w:tbl>
      <w:tblPr>
        <w:tblStyle w:val="TableGrid"/>
        <w:tblW w:w="0" w:type="auto"/>
        <w:tblLook w:val="04A0" w:firstRow="1" w:lastRow="0" w:firstColumn="1" w:lastColumn="0" w:noHBand="0" w:noVBand="1"/>
      </w:tblPr>
      <w:tblGrid>
        <w:gridCol w:w="1795"/>
        <w:gridCol w:w="1530"/>
        <w:gridCol w:w="1069"/>
        <w:gridCol w:w="1069"/>
        <w:gridCol w:w="1070"/>
        <w:gridCol w:w="1069"/>
        <w:gridCol w:w="1070"/>
        <w:gridCol w:w="1069"/>
        <w:gridCol w:w="1070"/>
        <w:gridCol w:w="1069"/>
        <w:gridCol w:w="1070"/>
      </w:tblGrid>
      <w:tr w:rsidR="0084799B" w:rsidRPr="004D53BE" w14:paraId="00D64C55" w14:textId="77777777" w:rsidTr="00215F45">
        <w:trPr>
          <w:tblHeader/>
        </w:trPr>
        <w:tc>
          <w:tcPr>
            <w:tcW w:w="1795" w:type="dxa"/>
            <w:shd w:val="clear" w:color="auto" w:fill="2E74B5" w:themeFill="accent5" w:themeFillShade="BF"/>
          </w:tcPr>
          <w:p w14:paraId="6C81B142" w14:textId="77777777" w:rsidR="0084799B" w:rsidRPr="004D53BE" w:rsidRDefault="0084799B" w:rsidP="00D9276E">
            <w:pPr>
              <w:spacing w:before="60" w:after="60"/>
              <w:rPr>
                <w:b/>
                <w:bCs/>
                <w:color w:val="FFFFFF" w:themeColor="background1"/>
              </w:rPr>
            </w:pPr>
            <w:r w:rsidRPr="004D53BE">
              <w:rPr>
                <w:b/>
                <w:bCs/>
                <w:color w:val="FFFFFF" w:themeColor="background1"/>
              </w:rPr>
              <w:t>Course</w:t>
            </w:r>
          </w:p>
        </w:tc>
        <w:tc>
          <w:tcPr>
            <w:tcW w:w="1530" w:type="dxa"/>
            <w:shd w:val="clear" w:color="auto" w:fill="2E74B5" w:themeFill="accent5" w:themeFillShade="BF"/>
          </w:tcPr>
          <w:p w14:paraId="467A2D35" w14:textId="77777777" w:rsidR="0084799B" w:rsidRPr="004D53BE" w:rsidRDefault="0084799B" w:rsidP="00D9276E">
            <w:pPr>
              <w:spacing w:before="60" w:after="60"/>
              <w:jc w:val="center"/>
              <w:rPr>
                <w:b/>
                <w:bCs/>
                <w:color w:val="FFFFFF" w:themeColor="background1"/>
              </w:rPr>
            </w:pPr>
            <w:r>
              <w:rPr>
                <w:b/>
                <w:bCs/>
                <w:color w:val="FFFFFF" w:themeColor="background1"/>
              </w:rPr>
              <w:t>Term Taught</w:t>
            </w:r>
          </w:p>
        </w:tc>
        <w:tc>
          <w:tcPr>
            <w:tcW w:w="1069" w:type="dxa"/>
            <w:shd w:val="clear" w:color="auto" w:fill="2E74B5" w:themeFill="accent5" w:themeFillShade="BF"/>
            <w:vAlign w:val="center"/>
          </w:tcPr>
          <w:p w14:paraId="58252A63"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1</w:t>
            </w:r>
          </w:p>
        </w:tc>
        <w:tc>
          <w:tcPr>
            <w:tcW w:w="1069" w:type="dxa"/>
            <w:shd w:val="clear" w:color="auto" w:fill="2E74B5" w:themeFill="accent5" w:themeFillShade="BF"/>
            <w:vAlign w:val="center"/>
          </w:tcPr>
          <w:p w14:paraId="24D7F387"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2</w:t>
            </w:r>
          </w:p>
        </w:tc>
        <w:tc>
          <w:tcPr>
            <w:tcW w:w="1070" w:type="dxa"/>
            <w:shd w:val="clear" w:color="auto" w:fill="2E74B5" w:themeFill="accent5" w:themeFillShade="BF"/>
            <w:vAlign w:val="center"/>
          </w:tcPr>
          <w:p w14:paraId="0BA65A89"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3</w:t>
            </w:r>
          </w:p>
        </w:tc>
        <w:tc>
          <w:tcPr>
            <w:tcW w:w="1069" w:type="dxa"/>
            <w:shd w:val="clear" w:color="auto" w:fill="2E74B5" w:themeFill="accent5" w:themeFillShade="BF"/>
            <w:vAlign w:val="center"/>
          </w:tcPr>
          <w:p w14:paraId="07EC011B"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4</w:t>
            </w:r>
          </w:p>
        </w:tc>
        <w:tc>
          <w:tcPr>
            <w:tcW w:w="1070" w:type="dxa"/>
            <w:shd w:val="clear" w:color="auto" w:fill="2E74B5" w:themeFill="accent5" w:themeFillShade="BF"/>
            <w:vAlign w:val="center"/>
          </w:tcPr>
          <w:p w14:paraId="03F3194B"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5</w:t>
            </w:r>
          </w:p>
        </w:tc>
        <w:tc>
          <w:tcPr>
            <w:tcW w:w="1069" w:type="dxa"/>
            <w:shd w:val="clear" w:color="auto" w:fill="2E74B5" w:themeFill="accent5" w:themeFillShade="BF"/>
            <w:vAlign w:val="center"/>
          </w:tcPr>
          <w:p w14:paraId="201DF35E"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6</w:t>
            </w:r>
          </w:p>
        </w:tc>
        <w:tc>
          <w:tcPr>
            <w:tcW w:w="1070" w:type="dxa"/>
            <w:shd w:val="clear" w:color="auto" w:fill="2E74B5" w:themeFill="accent5" w:themeFillShade="BF"/>
            <w:vAlign w:val="center"/>
          </w:tcPr>
          <w:p w14:paraId="380E1B91"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7</w:t>
            </w:r>
          </w:p>
        </w:tc>
        <w:tc>
          <w:tcPr>
            <w:tcW w:w="1069" w:type="dxa"/>
            <w:shd w:val="clear" w:color="auto" w:fill="2E74B5" w:themeFill="accent5" w:themeFillShade="BF"/>
            <w:vAlign w:val="center"/>
          </w:tcPr>
          <w:p w14:paraId="104448EB"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8</w:t>
            </w:r>
          </w:p>
        </w:tc>
        <w:tc>
          <w:tcPr>
            <w:tcW w:w="1070" w:type="dxa"/>
            <w:shd w:val="clear" w:color="auto" w:fill="2E74B5" w:themeFill="accent5" w:themeFillShade="BF"/>
            <w:vAlign w:val="center"/>
          </w:tcPr>
          <w:p w14:paraId="26AE1E8A" w14:textId="77777777" w:rsidR="0084799B" w:rsidRPr="004D53BE" w:rsidRDefault="0084799B" w:rsidP="00D9276E">
            <w:pPr>
              <w:spacing w:before="60" w:after="60"/>
              <w:jc w:val="center"/>
              <w:rPr>
                <w:b/>
                <w:bCs/>
                <w:color w:val="FFFFFF" w:themeColor="background1"/>
              </w:rPr>
            </w:pPr>
            <w:r w:rsidRPr="004D53BE">
              <w:rPr>
                <w:b/>
                <w:bCs/>
                <w:color w:val="FFFFFF" w:themeColor="background1"/>
              </w:rPr>
              <w:t>9</w:t>
            </w:r>
          </w:p>
        </w:tc>
      </w:tr>
      <w:tr w:rsidR="0084799B" w:rsidRPr="004D53BE" w14:paraId="220428EC" w14:textId="77777777" w:rsidTr="00215F45">
        <w:tc>
          <w:tcPr>
            <w:tcW w:w="1795" w:type="dxa"/>
            <w:shd w:val="clear" w:color="auto" w:fill="DEEAF6" w:themeFill="accent5" w:themeFillTint="33"/>
          </w:tcPr>
          <w:p w14:paraId="383B1532" w14:textId="77777777" w:rsidR="0084799B" w:rsidRPr="004D53BE" w:rsidRDefault="0084799B" w:rsidP="00D9276E">
            <w:pPr>
              <w:spacing w:before="40" w:after="40"/>
            </w:pPr>
            <w:r>
              <w:t>PSYC 101</w:t>
            </w:r>
          </w:p>
        </w:tc>
        <w:tc>
          <w:tcPr>
            <w:tcW w:w="1530" w:type="dxa"/>
            <w:shd w:val="clear" w:color="auto" w:fill="FFF2CC" w:themeFill="accent4" w:themeFillTint="33"/>
          </w:tcPr>
          <w:p w14:paraId="4DA90178" w14:textId="77777777" w:rsidR="0084799B" w:rsidRPr="007B1418" w:rsidRDefault="0084799B" w:rsidP="00D9276E">
            <w:pPr>
              <w:spacing w:before="40" w:after="40"/>
              <w:jc w:val="center"/>
            </w:pPr>
            <w:r w:rsidRPr="007B1418">
              <w:t xml:space="preserve">F, </w:t>
            </w:r>
            <w:proofErr w:type="spellStart"/>
            <w:r w:rsidRPr="007B1418">
              <w:t>Sp</w:t>
            </w:r>
            <w:proofErr w:type="spellEnd"/>
            <w:r w:rsidRPr="007B1418">
              <w:t>, S</w:t>
            </w:r>
          </w:p>
        </w:tc>
        <w:tc>
          <w:tcPr>
            <w:tcW w:w="1069" w:type="dxa"/>
            <w:vAlign w:val="center"/>
          </w:tcPr>
          <w:p w14:paraId="67AA49E2" w14:textId="77777777" w:rsidR="0084799B" w:rsidRPr="004D53BE" w:rsidRDefault="0084799B" w:rsidP="00D9276E">
            <w:pPr>
              <w:spacing w:before="40" w:after="40"/>
              <w:jc w:val="center"/>
            </w:pPr>
            <w:r>
              <w:t>X</w:t>
            </w:r>
          </w:p>
        </w:tc>
        <w:tc>
          <w:tcPr>
            <w:tcW w:w="1069" w:type="dxa"/>
            <w:vAlign w:val="center"/>
          </w:tcPr>
          <w:p w14:paraId="0AE15585" w14:textId="77777777" w:rsidR="0084799B" w:rsidRPr="004D53BE" w:rsidRDefault="0084799B" w:rsidP="00D9276E">
            <w:pPr>
              <w:spacing w:before="40" w:after="40"/>
              <w:jc w:val="center"/>
            </w:pPr>
            <w:r>
              <w:t>X</w:t>
            </w:r>
          </w:p>
        </w:tc>
        <w:tc>
          <w:tcPr>
            <w:tcW w:w="1070" w:type="dxa"/>
            <w:vAlign w:val="center"/>
          </w:tcPr>
          <w:p w14:paraId="019A90CF" w14:textId="77777777" w:rsidR="0084799B" w:rsidRPr="004D53BE" w:rsidRDefault="0084799B" w:rsidP="00D9276E">
            <w:pPr>
              <w:spacing w:before="40" w:after="40"/>
              <w:jc w:val="center"/>
            </w:pPr>
            <w:r>
              <w:t>X</w:t>
            </w:r>
          </w:p>
        </w:tc>
        <w:tc>
          <w:tcPr>
            <w:tcW w:w="1069" w:type="dxa"/>
            <w:vAlign w:val="center"/>
          </w:tcPr>
          <w:p w14:paraId="21B1FF3C" w14:textId="77777777" w:rsidR="0084799B" w:rsidRPr="004D53BE" w:rsidRDefault="0084799B" w:rsidP="00D9276E">
            <w:pPr>
              <w:spacing w:before="40" w:after="40"/>
              <w:jc w:val="center"/>
            </w:pPr>
            <w:r>
              <w:t>X</w:t>
            </w:r>
          </w:p>
        </w:tc>
        <w:tc>
          <w:tcPr>
            <w:tcW w:w="1070" w:type="dxa"/>
            <w:vAlign w:val="center"/>
          </w:tcPr>
          <w:p w14:paraId="449976D1" w14:textId="77777777" w:rsidR="0084799B" w:rsidRPr="004D53BE" w:rsidRDefault="0084799B" w:rsidP="00D9276E">
            <w:pPr>
              <w:spacing w:before="40" w:after="40"/>
              <w:jc w:val="center"/>
            </w:pPr>
            <w:r>
              <w:t>X</w:t>
            </w:r>
          </w:p>
        </w:tc>
        <w:tc>
          <w:tcPr>
            <w:tcW w:w="1069" w:type="dxa"/>
            <w:vAlign w:val="center"/>
          </w:tcPr>
          <w:p w14:paraId="4E7002FC" w14:textId="77777777" w:rsidR="0084799B" w:rsidRPr="004D53BE" w:rsidRDefault="0084799B" w:rsidP="00D9276E">
            <w:pPr>
              <w:spacing w:before="40" w:after="40"/>
              <w:jc w:val="center"/>
            </w:pPr>
            <w:r>
              <w:t>X</w:t>
            </w:r>
          </w:p>
        </w:tc>
        <w:tc>
          <w:tcPr>
            <w:tcW w:w="1070" w:type="dxa"/>
            <w:vAlign w:val="center"/>
          </w:tcPr>
          <w:p w14:paraId="3A2F519E" w14:textId="77777777" w:rsidR="0084799B" w:rsidRPr="004D53BE" w:rsidRDefault="0084799B" w:rsidP="00D9276E">
            <w:pPr>
              <w:spacing w:before="40" w:after="40"/>
              <w:jc w:val="center"/>
            </w:pPr>
            <w:r>
              <w:t>X</w:t>
            </w:r>
          </w:p>
        </w:tc>
        <w:tc>
          <w:tcPr>
            <w:tcW w:w="1069" w:type="dxa"/>
            <w:vAlign w:val="center"/>
          </w:tcPr>
          <w:p w14:paraId="445AEC98" w14:textId="77777777" w:rsidR="0084799B" w:rsidRPr="004D53BE" w:rsidRDefault="0084799B" w:rsidP="00D9276E">
            <w:pPr>
              <w:spacing w:before="40" w:after="40"/>
              <w:jc w:val="center"/>
            </w:pPr>
            <w:r>
              <w:t>X</w:t>
            </w:r>
          </w:p>
        </w:tc>
        <w:tc>
          <w:tcPr>
            <w:tcW w:w="1070" w:type="dxa"/>
            <w:vAlign w:val="center"/>
          </w:tcPr>
          <w:p w14:paraId="6F336705" w14:textId="77777777" w:rsidR="0084799B" w:rsidRPr="004D53BE" w:rsidRDefault="0084799B" w:rsidP="00D9276E">
            <w:pPr>
              <w:spacing w:before="40" w:after="40"/>
              <w:jc w:val="center"/>
            </w:pPr>
          </w:p>
        </w:tc>
      </w:tr>
      <w:tr w:rsidR="0084799B" w:rsidRPr="004D53BE" w14:paraId="368F7F97" w14:textId="77777777" w:rsidTr="00215F45">
        <w:tc>
          <w:tcPr>
            <w:tcW w:w="1795" w:type="dxa"/>
            <w:shd w:val="clear" w:color="auto" w:fill="DEEAF6" w:themeFill="accent5" w:themeFillTint="33"/>
          </w:tcPr>
          <w:p w14:paraId="14A2B430" w14:textId="77777777" w:rsidR="0084799B" w:rsidRPr="004D53BE" w:rsidRDefault="0084799B" w:rsidP="00D9276E">
            <w:pPr>
              <w:spacing w:before="40" w:after="40"/>
            </w:pPr>
            <w:r>
              <w:t>PSYC 201</w:t>
            </w:r>
          </w:p>
        </w:tc>
        <w:tc>
          <w:tcPr>
            <w:tcW w:w="1530" w:type="dxa"/>
            <w:shd w:val="clear" w:color="auto" w:fill="FFF2CC" w:themeFill="accent4" w:themeFillTint="33"/>
          </w:tcPr>
          <w:p w14:paraId="40E74FBB" w14:textId="77777777" w:rsidR="0084799B" w:rsidRPr="007B1418" w:rsidRDefault="0084799B" w:rsidP="00D9276E">
            <w:pPr>
              <w:spacing w:before="40" w:after="40"/>
              <w:jc w:val="center"/>
            </w:pPr>
            <w:proofErr w:type="spellStart"/>
            <w:r w:rsidRPr="007B1418">
              <w:t>Sp</w:t>
            </w:r>
            <w:proofErr w:type="spellEnd"/>
          </w:p>
        </w:tc>
        <w:tc>
          <w:tcPr>
            <w:tcW w:w="1069" w:type="dxa"/>
            <w:vAlign w:val="center"/>
          </w:tcPr>
          <w:p w14:paraId="04EA9EEA" w14:textId="77777777" w:rsidR="0084799B" w:rsidRPr="004D53BE" w:rsidRDefault="0084799B" w:rsidP="00D9276E">
            <w:pPr>
              <w:spacing w:before="40" w:after="40"/>
              <w:jc w:val="center"/>
            </w:pPr>
            <w:r>
              <w:t>X</w:t>
            </w:r>
          </w:p>
        </w:tc>
        <w:tc>
          <w:tcPr>
            <w:tcW w:w="1069" w:type="dxa"/>
            <w:vAlign w:val="center"/>
          </w:tcPr>
          <w:p w14:paraId="37DF32A7" w14:textId="77777777" w:rsidR="0084799B" w:rsidRPr="004D53BE" w:rsidRDefault="0084799B" w:rsidP="00D9276E">
            <w:pPr>
              <w:spacing w:before="40" w:after="40"/>
              <w:jc w:val="center"/>
            </w:pPr>
            <w:r>
              <w:t>X</w:t>
            </w:r>
          </w:p>
        </w:tc>
        <w:tc>
          <w:tcPr>
            <w:tcW w:w="1070" w:type="dxa"/>
            <w:vAlign w:val="center"/>
          </w:tcPr>
          <w:p w14:paraId="08A6FAA0" w14:textId="77777777" w:rsidR="0084799B" w:rsidRPr="004D53BE" w:rsidRDefault="0084799B" w:rsidP="00D9276E">
            <w:pPr>
              <w:spacing w:before="40" w:after="40"/>
              <w:jc w:val="center"/>
            </w:pPr>
            <w:r>
              <w:t>X</w:t>
            </w:r>
          </w:p>
        </w:tc>
        <w:tc>
          <w:tcPr>
            <w:tcW w:w="1069" w:type="dxa"/>
            <w:vAlign w:val="center"/>
          </w:tcPr>
          <w:p w14:paraId="08E98A52" w14:textId="77777777" w:rsidR="0084799B" w:rsidRPr="004D53BE" w:rsidRDefault="0084799B" w:rsidP="00D9276E">
            <w:pPr>
              <w:spacing w:before="40" w:after="40"/>
              <w:jc w:val="center"/>
            </w:pPr>
          </w:p>
        </w:tc>
        <w:tc>
          <w:tcPr>
            <w:tcW w:w="1070" w:type="dxa"/>
            <w:vAlign w:val="center"/>
          </w:tcPr>
          <w:p w14:paraId="026C1621" w14:textId="77777777" w:rsidR="0084799B" w:rsidRPr="004D53BE" w:rsidRDefault="0084799B" w:rsidP="00D9276E">
            <w:pPr>
              <w:spacing w:before="40" w:after="40"/>
              <w:jc w:val="center"/>
            </w:pPr>
          </w:p>
        </w:tc>
        <w:tc>
          <w:tcPr>
            <w:tcW w:w="1069" w:type="dxa"/>
            <w:vAlign w:val="center"/>
          </w:tcPr>
          <w:p w14:paraId="07999528" w14:textId="77777777" w:rsidR="0084799B" w:rsidRPr="004D53BE" w:rsidRDefault="0084799B" w:rsidP="00D9276E">
            <w:pPr>
              <w:spacing w:before="40" w:after="40"/>
              <w:jc w:val="center"/>
            </w:pPr>
            <w:r>
              <w:t>X</w:t>
            </w:r>
          </w:p>
        </w:tc>
        <w:tc>
          <w:tcPr>
            <w:tcW w:w="1070" w:type="dxa"/>
            <w:vAlign w:val="center"/>
          </w:tcPr>
          <w:p w14:paraId="29FBD69C" w14:textId="77777777" w:rsidR="0084799B" w:rsidRPr="004D53BE" w:rsidRDefault="0084799B" w:rsidP="00D9276E">
            <w:pPr>
              <w:spacing w:before="40" w:after="40"/>
              <w:jc w:val="center"/>
            </w:pPr>
          </w:p>
        </w:tc>
        <w:tc>
          <w:tcPr>
            <w:tcW w:w="1069" w:type="dxa"/>
            <w:vAlign w:val="center"/>
          </w:tcPr>
          <w:p w14:paraId="3D64D62F" w14:textId="77777777" w:rsidR="0084799B" w:rsidRPr="004D53BE" w:rsidRDefault="0084799B" w:rsidP="00D9276E">
            <w:pPr>
              <w:spacing w:before="40" w:after="40"/>
              <w:jc w:val="center"/>
            </w:pPr>
          </w:p>
        </w:tc>
        <w:tc>
          <w:tcPr>
            <w:tcW w:w="1070" w:type="dxa"/>
            <w:vAlign w:val="center"/>
          </w:tcPr>
          <w:p w14:paraId="6079AA84" w14:textId="77777777" w:rsidR="0084799B" w:rsidRPr="004D53BE" w:rsidRDefault="0084799B" w:rsidP="00D9276E">
            <w:pPr>
              <w:spacing w:before="40" w:after="40"/>
              <w:jc w:val="center"/>
            </w:pPr>
          </w:p>
        </w:tc>
      </w:tr>
      <w:tr w:rsidR="0084799B" w:rsidRPr="004D53BE" w14:paraId="26F681A9" w14:textId="77777777" w:rsidTr="00215F45">
        <w:tc>
          <w:tcPr>
            <w:tcW w:w="1795" w:type="dxa"/>
            <w:shd w:val="clear" w:color="auto" w:fill="DEEAF6" w:themeFill="accent5" w:themeFillTint="33"/>
          </w:tcPr>
          <w:p w14:paraId="3A1EA470" w14:textId="77777777" w:rsidR="0084799B" w:rsidRPr="004D53BE" w:rsidRDefault="0084799B" w:rsidP="00D9276E">
            <w:pPr>
              <w:spacing w:before="40" w:after="40"/>
            </w:pPr>
            <w:r>
              <w:t>PSYC 203</w:t>
            </w:r>
          </w:p>
        </w:tc>
        <w:tc>
          <w:tcPr>
            <w:tcW w:w="1530" w:type="dxa"/>
            <w:shd w:val="clear" w:color="auto" w:fill="FFF2CC" w:themeFill="accent4" w:themeFillTint="33"/>
          </w:tcPr>
          <w:p w14:paraId="44973BB2" w14:textId="77777777" w:rsidR="0084799B" w:rsidRPr="007B1418" w:rsidRDefault="0084799B" w:rsidP="00D9276E">
            <w:pPr>
              <w:spacing w:before="40" w:after="40"/>
              <w:jc w:val="center"/>
            </w:pPr>
            <w:r w:rsidRPr="007B1418">
              <w:t>F</w:t>
            </w:r>
          </w:p>
        </w:tc>
        <w:tc>
          <w:tcPr>
            <w:tcW w:w="1069" w:type="dxa"/>
            <w:vAlign w:val="center"/>
          </w:tcPr>
          <w:p w14:paraId="78DA01CA" w14:textId="77777777" w:rsidR="0084799B" w:rsidRPr="004D53BE" w:rsidRDefault="0084799B" w:rsidP="00D9276E">
            <w:pPr>
              <w:spacing w:before="40" w:after="40"/>
              <w:jc w:val="center"/>
            </w:pPr>
            <w:r>
              <w:t>X</w:t>
            </w:r>
          </w:p>
        </w:tc>
        <w:tc>
          <w:tcPr>
            <w:tcW w:w="1069" w:type="dxa"/>
            <w:vAlign w:val="center"/>
          </w:tcPr>
          <w:p w14:paraId="5E839253" w14:textId="77777777" w:rsidR="0084799B" w:rsidRPr="004D53BE" w:rsidRDefault="0084799B" w:rsidP="00D9276E">
            <w:pPr>
              <w:spacing w:before="40" w:after="40"/>
              <w:jc w:val="center"/>
            </w:pPr>
          </w:p>
        </w:tc>
        <w:tc>
          <w:tcPr>
            <w:tcW w:w="1070" w:type="dxa"/>
            <w:vAlign w:val="center"/>
          </w:tcPr>
          <w:p w14:paraId="78916260" w14:textId="77777777" w:rsidR="0084799B" w:rsidRPr="004D53BE" w:rsidRDefault="0084799B" w:rsidP="00D9276E">
            <w:pPr>
              <w:spacing w:before="40" w:after="40"/>
              <w:jc w:val="center"/>
            </w:pPr>
            <w:r>
              <w:t>X</w:t>
            </w:r>
          </w:p>
        </w:tc>
        <w:tc>
          <w:tcPr>
            <w:tcW w:w="1069" w:type="dxa"/>
            <w:vAlign w:val="center"/>
          </w:tcPr>
          <w:p w14:paraId="7C77F01D" w14:textId="77777777" w:rsidR="0084799B" w:rsidRPr="004D53BE" w:rsidRDefault="0084799B" w:rsidP="00D9276E">
            <w:pPr>
              <w:spacing w:before="40" w:after="40"/>
              <w:jc w:val="center"/>
            </w:pPr>
            <w:r>
              <w:t>X</w:t>
            </w:r>
          </w:p>
        </w:tc>
        <w:tc>
          <w:tcPr>
            <w:tcW w:w="1070" w:type="dxa"/>
            <w:vAlign w:val="center"/>
          </w:tcPr>
          <w:p w14:paraId="20437077" w14:textId="77777777" w:rsidR="0084799B" w:rsidRPr="004D53BE" w:rsidRDefault="0084799B" w:rsidP="00D9276E">
            <w:pPr>
              <w:spacing w:before="40" w:after="40"/>
              <w:jc w:val="center"/>
            </w:pPr>
            <w:r>
              <w:t>X</w:t>
            </w:r>
          </w:p>
        </w:tc>
        <w:tc>
          <w:tcPr>
            <w:tcW w:w="1069" w:type="dxa"/>
            <w:vAlign w:val="center"/>
          </w:tcPr>
          <w:p w14:paraId="563E364F" w14:textId="77777777" w:rsidR="0084799B" w:rsidRPr="004D53BE" w:rsidRDefault="0084799B" w:rsidP="00D9276E">
            <w:pPr>
              <w:spacing w:before="40" w:after="40"/>
              <w:jc w:val="center"/>
            </w:pPr>
            <w:r>
              <w:t>X</w:t>
            </w:r>
          </w:p>
        </w:tc>
        <w:tc>
          <w:tcPr>
            <w:tcW w:w="1070" w:type="dxa"/>
            <w:vAlign w:val="center"/>
          </w:tcPr>
          <w:p w14:paraId="2BB64D91" w14:textId="340C47BC" w:rsidR="0084799B" w:rsidRPr="004D53BE" w:rsidRDefault="00105AFF" w:rsidP="00D9276E">
            <w:pPr>
              <w:spacing w:before="40" w:after="40"/>
              <w:jc w:val="center"/>
            </w:pPr>
            <w:r>
              <w:t>X</w:t>
            </w:r>
          </w:p>
        </w:tc>
        <w:tc>
          <w:tcPr>
            <w:tcW w:w="1069" w:type="dxa"/>
            <w:vAlign w:val="center"/>
          </w:tcPr>
          <w:p w14:paraId="0BCA777D" w14:textId="77777777" w:rsidR="0084799B" w:rsidRPr="004D53BE" w:rsidRDefault="0084799B" w:rsidP="00D9276E">
            <w:pPr>
              <w:spacing w:before="40" w:after="40"/>
              <w:jc w:val="center"/>
            </w:pPr>
            <w:r>
              <w:t>X</w:t>
            </w:r>
          </w:p>
        </w:tc>
        <w:tc>
          <w:tcPr>
            <w:tcW w:w="1070" w:type="dxa"/>
            <w:vAlign w:val="center"/>
          </w:tcPr>
          <w:p w14:paraId="7156B8A5" w14:textId="77777777" w:rsidR="0084799B" w:rsidRPr="004D53BE" w:rsidRDefault="0084799B" w:rsidP="00D9276E">
            <w:pPr>
              <w:spacing w:before="40" w:after="40"/>
              <w:jc w:val="center"/>
            </w:pPr>
            <w:r>
              <w:t>X</w:t>
            </w:r>
          </w:p>
        </w:tc>
      </w:tr>
      <w:tr w:rsidR="0084799B" w:rsidRPr="004D53BE" w14:paraId="38E2F3E7" w14:textId="77777777" w:rsidTr="00215F45">
        <w:tc>
          <w:tcPr>
            <w:tcW w:w="1795" w:type="dxa"/>
            <w:shd w:val="clear" w:color="auto" w:fill="DEEAF6" w:themeFill="accent5" w:themeFillTint="33"/>
          </w:tcPr>
          <w:p w14:paraId="59D903A3" w14:textId="77777777" w:rsidR="0084799B" w:rsidRPr="004D53BE" w:rsidRDefault="0084799B" w:rsidP="00D9276E">
            <w:pPr>
              <w:spacing w:before="40" w:after="40"/>
            </w:pPr>
            <w:r>
              <w:t>PSYC 204</w:t>
            </w:r>
          </w:p>
        </w:tc>
        <w:tc>
          <w:tcPr>
            <w:tcW w:w="1530" w:type="dxa"/>
            <w:shd w:val="clear" w:color="auto" w:fill="FFF2CC" w:themeFill="accent4" w:themeFillTint="33"/>
          </w:tcPr>
          <w:p w14:paraId="756D7CD9" w14:textId="77777777" w:rsidR="0084799B" w:rsidRPr="007B1418" w:rsidRDefault="0084799B" w:rsidP="00D9276E">
            <w:pPr>
              <w:spacing w:before="40" w:after="40"/>
              <w:jc w:val="center"/>
            </w:pPr>
            <w:proofErr w:type="spellStart"/>
            <w:r w:rsidRPr="007B1418">
              <w:t>Sp</w:t>
            </w:r>
            <w:proofErr w:type="spellEnd"/>
          </w:p>
        </w:tc>
        <w:tc>
          <w:tcPr>
            <w:tcW w:w="1069" w:type="dxa"/>
            <w:vAlign w:val="center"/>
          </w:tcPr>
          <w:p w14:paraId="045B7B9C" w14:textId="77777777" w:rsidR="0084799B" w:rsidRPr="004D53BE" w:rsidRDefault="0084799B" w:rsidP="00D9276E">
            <w:pPr>
              <w:spacing w:before="40" w:after="40"/>
              <w:jc w:val="center"/>
            </w:pPr>
            <w:r>
              <w:t>X</w:t>
            </w:r>
          </w:p>
        </w:tc>
        <w:tc>
          <w:tcPr>
            <w:tcW w:w="1069" w:type="dxa"/>
            <w:vAlign w:val="center"/>
          </w:tcPr>
          <w:p w14:paraId="44A1BD01" w14:textId="77777777" w:rsidR="0084799B" w:rsidRPr="004D53BE" w:rsidRDefault="0084799B" w:rsidP="00D9276E">
            <w:pPr>
              <w:spacing w:before="40" w:after="40"/>
              <w:jc w:val="center"/>
            </w:pPr>
          </w:p>
        </w:tc>
        <w:tc>
          <w:tcPr>
            <w:tcW w:w="1070" w:type="dxa"/>
            <w:vAlign w:val="center"/>
          </w:tcPr>
          <w:p w14:paraId="0BDCA516" w14:textId="77777777" w:rsidR="0084799B" w:rsidRPr="004D53BE" w:rsidRDefault="0084799B" w:rsidP="00D9276E">
            <w:pPr>
              <w:spacing w:before="40" w:after="40"/>
              <w:jc w:val="center"/>
            </w:pPr>
            <w:r>
              <w:t>X</w:t>
            </w:r>
          </w:p>
        </w:tc>
        <w:tc>
          <w:tcPr>
            <w:tcW w:w="1069" w:type="dxa"/>
            <w:vAlign w:val="center"/>
          </w:tcPr>
          <w:p w14:paraId="2AB5E8AD" w14:textId="77777777" w:rsidR="0084799B" w:rsidRPr="004D53BE" w:rsidRDefault="0084799B" w:rsidP="00D9276E">
            <w:pPr>
              <w:spacing w:before="40" w:after="40"/>
              <w:jc w:val="center"/>
            </w:pPr>
            <w:r>
              <w:t>X</w:t>
            </w:r>
          </w:p>
        </w:tc>
        <w:tc>
          <w:tcPr>
            <w:tcW w:w="1070" w:type="dxa"/>
            <w:vAlign w:val="center"/>
          </w:tcPr>
          <w:p w14:paraId="1FAC0AB8" w14:textId="77777777" w:rsidR="0084799B" w:rsidRPr="004D53BE" w:rsidRDefault="0084799B" w:rsidP="00D9276E">
            <w:pPr>
              <w:spacing w:before="40" w:after="40"/>
              <w:jc w:val="center"/>
            </w:pPr>
            <w:r>
              <w:t>X</w:t>
            </w:r>
          </w:p>
        </w:tc>
        <w:tc>
          <w:tcPr>
            <w:tcW w:w="1069" w:type="dxa"/>
            <w:vAlign w:val="center"/>
          </w:tcPr>
          <w:p w14:paraId="2623EE77" w14:textId="77777777" w:rsidR="0084799B" w:rsidRPr="004D53BE" w:rsidRDefault="0084799B" w:rsidP="00D9276E">
            <w:pPr>
              <w:spacing w:before="40" w:after="40"/>
              <w:jc w:val="center"/>
            </w:pPr>
            <w:r>
              <w:t>X</w:t>
            </w:r>
          </w:p>
        </w:tc>
        <w:tc>
          <w:tcPr>
            <w:tcW w:w="1070" w:type="dxa"/>
            <w:vAlign w:val="center"/>
          </w:tcPr>
          <w:p w14:paraId="4B8018DB" w14:textId="77777777" w:rsidR="0084799B" w:rsidRPr="004D53BE" w:rsidRDefault="0084799B" w:rsidP="00D9276E">
            <w:pPr>
              <w:spacing w:before="40" w:after="40"/>
              <w:jc w:val="center"/>
            </w:pPr>
          </w:p>
        </w:tc>
        <w:tc>
          <w:tcPr>
            <w:tcW w:w="1069" w:type="dxa"/>
            <w:vAlign w:val="center"/>
          </w:tcPr>
          <w:p w14:paraId="0C466A4B" w14:textId="77777777" w:rsidR="0084799B" w:rsidRPr="004D53BE" w:rsidRDefault="0084799B" w:rsidP="00D9276E">
            <w:pPr>
              <w:spacing w:before="40" w:after="40"/>
              <w:jc w:val="center"/>
            </w:pPr>
            <w:r>
              <w:t>X</w:t>
            </w:r>
          </w:p>
        </w:tc>
        <w:tc>
          <w:tcPr>
            <w:tcW w:w="1070" w:type="dxa"/>
            <w:vAlign w:val="center"/>
          </w:tcPr>
          <w:p w14:paraId="046885D5" w14:textId="77777777" w:rsidR="0084799B" w:rsidRPr="004D53BE" w:rsidRDefault="0084799B" w:rsidP="00D9276E">
            <w:pPr>
              <w:spacing w:before="40" w:after="40"/>
              <w:jc w:val="center"/>
            </w:pPr>
            <w:r>
              <w:t>X</w:t>
            </w:r>
          </w:p>
        </w:tc>
      </w:tr>
      <w:tr w:rsidR="0084799B" w:rsidRPr="004D53BE" w14:paraId="1CBB6F7D" w14:textId="77777777" w:rsidTr="00215F45">
        <w:tc>
          <w:tcPr>
            <w:tcW w:w="1795" w:type="dxa"/>
            <w:shd w:val="clear" w:color="auto" w:fill="DEEAF6" w:themeFill="accent5" w:themeFillTint="33"/>
          </w:tcPr>
          <w:p w14:paraId="75B3AF3E" w14:textId="77777777" w:rsidR="0084799B" w:rsidRPr="004D53BE" w:rsidRDefault="0084799B" w:rsidP="00D9276E">
            <w:pPr>
              <w:spacing w:before="40" w:after="40"/>
            </w:pPr>
            <w:r>
              <w:t>PSYC 234</w:t>
            </w:r>
          </w:p>
        </w:tc>
        <w:tc>
          <w:tcPr>
            <w:tcW w:w="1530" w:type="dxa"/>
            <w:shd w:val="clear" w:color="auto" w:fill="FFF2CC" w:themeFill="accent4" w:themeFillTint="33"/>
          </w:tcPr>
          <w:p w14:paraId="0956E4EC" w14:textId="77777777" w:rsidR="0084799B" w:rsidRPr="007B1418" w:rsidRDefault="0084799B" w:rsidP="00D9276E">
            <w:pPr>
              <w:spacing w:before="40" w:after="40"/>
              <w:jc w:val="center"/>
            </w:pPr>
            <w:r w:rsidRPr="007B1418">
              <w:t>F</w:t>
            </w:r>
          </w:p>
        </w:tc>
        <w:tc>
          <w:tcPr>
            <w:tcW w:w="1069" w:type="dxa"/>
            <w:vAlign w:val="center"/>
          </w:tcPr>
          <w:p w14:paraId="6598EDE6" w14:textId="77777777" w:rsidR="0084799B" w:rsidRPr="004D53BE" w:rsidRDefault="0084799B" w:rsidP="00D9276E">
            <w:pPr>
              <w:spacing w:before="40" w:after="40"/>
              <w:jc w:val="center"/>
            </w:pPr>
            <w:r>
              <w:t>X</w:t>
            </w:r>
          </w:p>
        </w:tc>
        <w:tc>
          <w:tcPr>
            <w:tcW w:w="1069" w:type="dxa"/>
            <w:vAlign w:val="center"/>
          </w:tcPr>
          <w:p w14:paraId="36EB8B4A" w14:textId="77777777" w:rsidR="0084799B" w:rsidRPr="004D53BE" w:rsidRDefault="0084799B" w:rsidP="00D9276E">
            <w:pPr>
              <w:spacing w:before="40" w:after="40"/>
              <w:jc w:val="center"/>
            </w:pPr>
            <w:r>
              <w:t>X</w:t>
            </w:r>
          </w:p>
        </w:tc>
        <w:tc>
          <w:tcPr>
            <w:tcW w:w="1070" w:type="dxa"/>
            <w:vAlign w:val="center"/>
          </w:tcPr>
          <w:p w14:paraId="054B5D98" w14:textId="77777777" w:rsidR="0084799B" w:rsidRPr="004D53BE" w:rsidRDefault="0084799B" w:rsidP="00D9276E">
            <w:pPr>
              <w:spacing w:before="40" w:after="40"/>
              <w:jc w:val="center"/>
            </w:pPr>
            <w:r>
              <w:t>X</w:t>
            </w:r>
          </w:p>
        </w:tc>
        <w:tc>
          <w:tcPr>
            <w:tcW w:w="1069" w:type="dxa"/>
            <w:vAlign w:val="center"/>
          </w:tcPr>
          <w:p w14:paraId="37523D2D" w14:textId="77777777" w:rsidR="0084799B" w:rsidRPr="004D53BE" w:rsidRDefault="0084799B" w:rsidP="00D9276E">
            <w:pPr>
              <w:spacing w:before="40" w:after="40"/>
              <w:jc w:val="center"/>
            </w:pPr>
          </w:p>
        </w:tc>
        <w:tc>
          <w:tcPr>
            <w:tcW w:w="1070" w:type="dxa"/>
            <w:vAlign w:val="center"/>
          </w:tcPr>
          <w:p w14:paraId="6901C096" w14:textId="77777777" w:rsidR="0084799B" w:rsidRPr="004D53BE" w:rsidRDefault="0084799B" w:rsidP="00D9276E">
            <w:pPr>
              <w:spacing w:before="40" w:after="40"/>
              <w:jc w:val="center"/>
            </w:pPr>
            <w:r>
              <w:t>X</w:t>
            </w:r>
          </w:p>
        </w:tc>
        <w:tc>
          <w:tcPr>
            <w:tcW w:w="1069" w:type="dxa"/>
            <w:vAlign w:val="center"/>
          </w:tcPr>
          <w:p w14:paraId="03462126" w14:textId="77777777" w:rsidR="0084799B" w:rsidRPr="004D53BE" w:rsidRDefault="0084799B" w:rsidP="00D9276E">
            <w:pPr>
              <w:spacing w:before="40" w:after="40"/>
              <w:jc w:val="center"/>
            </w:pPr>
            <w:r>
              <w:t>X</w:t>
            </w:r>
          </w:p>
        </w:tc>
        <w:tc>
          <w:tcPr>
            <w:tcW w:w="1070" w:type="dxa"/>
            <w:vAlign w:val="center"/>
          </w:tcPr>
          <w:p w14:paraId="34725C70" w14:textId="77777777" w:rsidR="0084799B" w:rsidRPr="004D53BE" w:rsidRDefault="0084799B" w:rsidP="00D9276E">
            <w:pPr>
              <w:spacing w:before="40" w:after="40"/>
              <w:jc w:val="center"/>
            </w:pPr>
          </w:p>
        </w:tc>
        <w:tc>
          <w:tcPr>
            <w:tcW w:w="1069" w:type="dxa"/>
            <w:vAlign w:val="center"/>
          </w:tcPr>
          <w:p w14:paraId="2250FFEC" w14:textId="77777777" w:rsidR="0084799B" w:rsidRPr="004D53BE" w:rsidRDefault="0084799B" w:rsidP="00D9276E">
            <w:pPr>
              <w:spacing w:before="40" w:after="40"/>
              <w:jc w:val="center"/>
            </w:pPr>
            <w:r>
              <w:t>X</w:t>
            </w:r>
          </w:p>
        </w:tc>
        <w:tc>
          <w:tcPr>
            <w:tcW w:w="1070" w:type="dxa"/>
            <w:vAlign w:val="center"/>
          </w:tcPr>
          <w:p w14:paraId="1876B2F0" w14:textId="77777777" w:rsidR="0084799B" w:rsidRPr="004D53BE" w:rsidRDefault="0084799B" w:rsidP="00D9276E">
            <w:pPr>
              <w:spacing w:before="40" w:after="40"/>
              <w:jc w:val="center"/>
            </w:pPr>
            <w:r>
              <w:t>X</w:t>
            </w:r>
          </w:p>
        </w:tc>
      </w:tr>
      <w:tr w:rsidR="0084799B" w:rsidRPr="004D53BE" w14:paraId="6B7288BB" w14:textId="77777777" w:rsidTr="00215F45">
        <w:tc>
          <w:tcPr>
            <w:tcW w:w="1795" w:type="dxa"/>
            <w:shd w:val="clear" w:color="auto" w:fill="DEEAF6" w:themeFill="accent5" w:themeFillTint="33"/>
          </w:tcPr>
          <w:p w14:paraId="5DB0E121" w14:textId="77777777" w:rsidR="0084799B" w:rsidRPr="004D53BE" w:rsidRDefault="0084799B" w:rsidP="00D9276E">
            <w:pPr>
              <w:spacing w:before="40" w:after="40"/>
            </w:pPr>
            <w:r>
              <w:t>PSYC 241</w:t>
            </w:r>
          </w:p>
        </w:tc>
        <w:tc>
          <w:tcPr>
            <w:tcW w:w="1530" w:type="dxa"/>
            <w:shd w:val="clear" w:color="auto" w:fill="FFF2CC" w:themeFill="accent4" w:themeFillTint="33"/>
          </w:tcPr>
          <w:p w14:paraId="65B99D35" w14:textId="77777777" w:rsidR="0084799B" w:rsidRPr="007B1418" w:rsidRDefault="0084799B" w:rsidP="00D9276E">
            <w:pPr>
              <w:spacing w:before="40" w:after="40"/>
              <w:jc w:val="center"/>
            </w:pPr>
            <w:r w:rsidRPr="007B1418">
              <w:t xml:space="preserve">F, </w:t>
            </w:r>
            <w:proofErr w:type="spellStart"/>
            <w:r w:rsidRPr="007B1418">
              <w:t>Sp</w:t>
            </w:r>
            <w:proofErr w:type="spellEnd"/>
            <w:r w:rsidRPr="007B1418">
              <w:t>, S</w:t>
            </w:r>
          </w:p>
        </w:tc>
        <w:tc>
          <w:tcPr>
            <w:tcW w:w="1069" w:type="dxa"/>
            <w:vAlign w:val="center"/>
          </w:tcPr>
          <w:p w14:paraId="1CD0DB83" w14:textId="77777777" w:rsidR="0084799B" w:rsidRPr="004D53BE" w:rsidRDefault="0084799B" w:rsidP="00D9276E">
            <w:pPr>
              <w:spacing w:before="40" w:after="40"/>
              <w:jc w:val="center"/>
            </w:pPr>
            <w:r>
              <w:t>X</w:t>
            </w:r>
          </w:p>
        </w:tc>
        <w:tc>
          <w:tcPr>
            <w:tcW w:w="1069" w:type="dxa"/>
            <w:vAlign w:val="center"/>
          </w:tcPr>
          <w:p w14:paraId="13820197" w14:textId="77777777" w:rsidR="0084799B" w:rsidRPr="004D53BE" w:rsidRDefault="0084799B" w:rsidP="00D9276E">
            <w:pPr>
              <w:spacing w:before="40" w:after="40"/>
              <w:jc w:val="center"/>
            </w:pPr>
            <w:r>
              <w:t>X</w:t>
            </w:r>
          </w:p>
        </w:tc>
        <w:tc>
          <w:tcPr>
            <w:tcW w:w="1070" w:type="dxa"/>
            <w:vAlign w:val="center"/>
          </w:tcPr>
          <w:p w14:paraId="7D83BEE4" w14:textId="77777777" w:rsidR="0084799B" w:rsidRPr="004D53BE" w:rsidRDefault="0084799B" w:rsidP="00D9276E">
            <w:pPr>
              <w:spacing w:before="40" w:after="40"/>
              <w:jc w:val="center"/>
            </w:pPr>
          </w:p>
        </w:tc>
        <w:tc>
          <w:tcPr>
            <w:tcW w:w="1069" w:type="dxa"/>
            <w:vAlign w:val="center"/>
          </w:tcPr>
          <w:p w14:paraId="423F2425" w14:textId="77777777" w:rsidR="0084799B" w:rsidRPr="004D53BE" w:rsidRDefault="0084799B" w:rsidP="00D9276E">
            <w:pPr>
              <w:spacing w:before="40" w:after="40"/>
              <w:jc w:val="center"/>
            </w:pPr>
            <w:r>
              <w:t>X (?)</w:t>
            </w:r>
          </w:p>
        </w:tc>
        <w:tc>
          <w:tcPr>
            <w:tcW w:w="1070" w:type="dxa"/>
            <w:vAlign w:val="center"/>
          </w:tcPr>
          <w:p w14:paraId="0B5A67E7" w14:textId="77777777" w:rsidR="0084799B" w:rsidRPr="004D53BE" w:rsidRDefault="0084799B" w:rsidP="00D9276E">
            <w:pPr>
              <w:spacing w:before="40" w:after="40"/>
              <w:jc w:val="center"/>
            </w:pPr>
            <w:r>
              <w:t>X</w:t>
            </w:r>
          </w:p>
        </w:tc>
        <w:tc>
          <w:tcPr>
            <w:tcW w:w="1069" w:type="dxa"/>
            <w:vAlign w:val="center"/>
          </w:tcPr>
          <w:p w14:paraId="2650AED5" w14:textId="77777777" w:rsidR="0084799B" w:rsidRPr="004D53BE" w:rsidRDefault="0084799B" w:rsidP="00D9276E">
            <w:pPr>
              <w:spacing w:before="40" w:after="40"/>
              <w:jc w:val="center"/>
            </w:pPr>
            <w:r>
              <w:t>X</w:t>
            </w:r>
          </w:p>
        </w:tc>
        <w:tc>
          <w:tcPr>
            <w:tcW w:w="1070" w:type="dxa"/>
            <w:vAlign w:val="center"/>
          </w:tcPr>
          <w:p w14:paraId="004FF7C7" w14:textId="77777777" w:rsidR="0084799B" w:rsidRPr="004D53BE" w:rsidRDefault="0084799B" w:rsidP="00D9276E">
            <w:pPr>
              <w:spacing w:before="40" w:after="40"/>
              <w:jc w:val="center"/>
            </w:pPr>
          </w:p>
        </w:tc>
        <w:tc>
          <w:tcPr>
            <w:tcW w:w="1069" w:type="dxa"/>
            <w:vAlign w:val="center"/>
          </w:tcPr>
          <w:p w14:paraId="16E12AF8" w14:textId="77777777" w:rsidR="0084799B" w:rsidRPr="004D53BE" w:rsidRDefault="0084799B" w:rsidP="00D9276E">
            <w:pPr>
              <w:spacing w:before="40" w:after="40"/>
              <w:jc w:val="center"/>
            </w:pPr>
            <w:r>
              <w:t>X</w:t>
            </w:r>
          </w:p>
        </w:tc>
        <w:tc>
          <w:tcPr>
            <w:tcW w:w="1070" w:type="dxa"/>
            <w:vAlign w:val="center"/>
          </w:tcPr>
          <w:p w14:paraId="573A1CDF" w14:textId="77777777" w:rsidR="0084799B" w:rsidRPr="004D53BE" w:rsidRDefault="0084799B" w:rsidP="00D9276E">
            <w:pPr>
              <w:spacing w:before="40" w:after="40"/>
              <w:jc w:val="center"/>
            </w:pPr>
          </w:p>
        </w:tc>
      </w:tr>
      <w:tr w:rsidR="0084799B" w:rsidRPr="004D53BE" w14:paraId="1BFFE98D" w14:textId="77777777" w:rsidTr="00215F45">
        <w:tc>
          <w:tcPr>
            <w:tcW w:w="1795" w:type="dxa"/>
            <w:shd w:val="clear" w:color="auto" w:fill="DEEAF6" w:themeFill="accent5" w:themeFillTint="33"/>
          </w:tcPr>
          <w:p w14:paraId="23F46BAA" w14:textId="77777777" w:rsidR="0084799B" w:rsidRPr="004D53BE" w:rsidRDefault="0084799B" w:rsidP="00D9276E">
            <w:pPr>
              <w:spacing w:before="40" w:after="40"/>
            </w:pPr>
            <w:r>
              <w:t>PSYC 281</w:t>
            </w:r>
          </w:p>
        </w:tc>
        <w:tc>
          <w:tcPr>
            <w:tcW w:w="1530" w:type="dxa"/>
            <w:shd w:val="clear" w:color="auto" w:fill="FFF2CC" w:themeFill="accent4" w:themeFillTint="33"/>
          </w:tcPr>
          <w:p w14:paraId="72D32ACD" w14:textId="77777777" w:rsidR="0084799B" w:rsidRPr="007B1418" w:rsidRDefault="0084799B" w:rsidP="00D9276E">
            <w:pPr>
              <w:spacing w:before="40" w:after="40"/>
              <w:jc w:val="center"/>
            </w:pPr>
            <w:r w:rsidRPr="007B1418">
              <w:t xml:space="preserve">F, </w:t>
            </w:r>
            <w:proofErr w:type="spellStart"/>
            <w:r w:rsidRPr="007B1418">
              <w:t>Sp</w:t>
            </w:r>
            <w:proofErr w:type="spellEnd"/>
          </w:p>
        </w:tc>
        <w:tc>
          <w:tcPr>
            <w:tcW w:w="1069" w:type="dxa"/>
            <w:vAlign w:val="center"/>
          </w:tcPr>
          <w:p w14:paraId="2A1DF6B5" w14:textId="77777777" w:rsidR="0084799B" w:rsidRPr="004D53BE" w:rsidRDefault="0084799B" w:rsidP="00D9276E">
            <w:pPr>
              <w:spacing w:before="40" w:after="40"/>
              <w:jc w:val="center"/>
            </w:pPr>
            <w:r>
              <w:t>X</w:t>
            </w:r>
          </w:p>
        </w:tc>
        <w:tc>
          <w:tcPr>
            <w:tcW w:w="1069" w:type="dxa"/>
            <w:vAlign w:val="center"/>
          </w:tcPr>
          <w:p w14:paraId="5A8E3786" w14:textId="77777777" w:rsidR="0084799B" w:rsidRPr="004D53BE" w:rsidRDefault="0084799B" w:rsidP="00D9276E">
            <w:pPr>
              <w:spacing w:before="40" w:after="40"/>
              <w:jc w:val="center"/>
            </w:pPr>
          </w:p>
        </w:tc>
        <w:tc>
          <w:tcPr>
            <w:tcW w:w="1070" w:type="dxa"/>
            <w:vAlign w:val="center"/>
          </w:tcPr>
          <w:p w14:paraId="1CF4EB3F" w14:textId="77777777" w:rsidR="0084799B" w:rsidRPr="004D53BE" w:rsidRDefault="0084799B" w:rsidP="00D9276E">
            <w:pPr>
              <w:spacing w:before="40" w:after="40"/>
              <w:jc w:val="center"/>
            </w:pPr>
            <w:r>
              <w:t>X</w:t>
            </w:r>
          </w:p>
        </w:tc>
        <w:tc>
          <w:tcPr>
            <w:tcW w:w="1069" w:type="dxa"/>
            <w:vAlign w:val="center"/>
          </w:tcPr>
          <w:p w14:paraId="7AF18203" w14:textId="77777777" w:rsidR="0084799B" w:rsidRPr="004D53BE" w:rsidRDefault="0084799B" w:rsidP="00D9276E">
            <w:pPr>
              <w:spacing w:before="40" w:after="40"/>
              <w:jc w:val="center"/>
            </w:pPr>
            <w:r>
              <w:t>X (?)</w:t>
            </w:r>
          </w:p>
        </w:tc>
        <w:tc>
          <w:tcPr>
            <w:tcW w:w="1070" w:type="dxa"/>
            <w:vAlign w:val="center"/>
          </w:tcPr>
          <w:p w14:paraId="1E159ACA" w14:textId="77777777" w:rsidR="0084799B" w:rsidRPr="004D53BE" w:rsidRDefault="0084799B" w:rsidP="00D9276E">
            <w:pPr>
              <w:spacing w:before="40" w:after="40"/>
              <w:jc w:val="center"/>
            </w:pPr>
            <w:r>
              <w:t>X</w:t>
            </w:r>
          </w:p>
        </w:tc>
        <w:tc>
          <w:tcPr>
            <w:tcW w:w="1069" w:type="dxa"/>
            <w:vAlign w:val="center"/>
          </w:tcPr>
          <w:p w14:paraId="3DDFE7DD" w14:textId="77777777" w:rsidR="0084799B" w:rsidRPr="004D53BE" w:rsidRDefault="0084799B" w:rsidP="00D9276E">
            <w:pPr>
              <w:spacing w:before="40" w:after="40"/>
              <w:jc w:val="center"/>
            </w:pPr>
            <w:r>
              <w:t>X</w:t>
            </w:r>
          </w:p>
        </w:tc>
        <w:tc>
          <w:tcPr>
            <w:tcW w:w="1070" w:type="dxa"/>
            <w:vAlign w:val="center"/>
          </w:tcPr>
          <w:p w14:paraId="51CED0C4" w14:textId="77777777" w:rsidR="0084799B" w:rsidRPr="004D53BE" w:rsidRDefault="0084799B" w:rsidP="00D9276E">
            <w:pPr>
              <w:spacing w:before="40" w:after="40"/>
              <w:jc w:val="center"/>
            </w:pPr>
          </w:p>
        </w:tc>
        <w:tc>
          <w:tcPr>
            <w:tcW w:w="1069" w:type="dxa"/>
            <w:vAlign w:val="center"/>
          </w:tcPr>
          <w:p w14:paraId="062BD3FC" w14:textId="77777777" w:rsidR="0084799B" w:rsidRPr="004D53BE" w:rsidRDefault="0084799B" w:rsidP="00D9276E">
            <w:pPr>
              <w:spacing w:before="40" w:after="40"/>
              <w:jc w:val="center"/>
            </w:pPr>
            <w:r>
              <w:t>X</w:t>
            </w:r>
          </w:p>
        </w:tc>
        <w:tc>
          <w:tcPr>
            <w:tcW w:w="1070" w:type="dxa"/>
            <w:vAlign w:val="center"/>
          </w:tcPr>
          <w:p w14:paraId="5A7029C9" w14:textId="77777777" w:rsidR="0084799B" w:rsidRPr="004D53BE" w:rsidRDefault="0084799B" w:rsidP="00D9276E">
            <w:pPr>
              <w:spacing w:before="40" w:after="40"/>
              <w:jc w:val="center"/>
            </w:pPr>
          </w:p>
        </w:tc>
      </w:tr>
      <w:tr w:rsidR="0084799B" w:rsidRPr="004D53BE" w14:paraId="03BBD919" w14:textId="77777777" w:rsidTr="00215F45">
        <w:tc>
          <w:tcPr>
            <w:tcW w:w="1795" w:type="dxa"/>
            <w:shd w:val="clear" w:color="auto" w:fill="DEEAF6" w:themeFill="accent5" w:themeFillTint="33"/>
          </w:tcPr>
          <w:p w14:paraId="43AF7E6B" w14:textId="77777777" w:rsidR="0084799B" w:rsidRPr="004D53BE" w:rsidRDefault="0084799B" w:rsidP="00D9276E">
            <w:pPr>
              <w:spacing w:before="40" w:after="40"/>
            </w:pPr>
            <w:r>
              <w:t>PSYC 301</w:t>
            </w:r>
          </w:p>
        </w:tc>
        <w:tc>
          <w:tcPr>
            <w:tcW w:w="1530" w:type="dxa"/>
            <w:shd w:val="clear" w:color="auto" w:fill="FFF2CC" w:themeFill="accent4" w:themeFillTint="33"/>
          </w:tcPr>
          <w:p w14:paraId="3E91B18D" w14:textId="77777777" w:rsidR="0084799B" w:rsidRPr="007B1418" w:rsidRDefault="0084799B" w:rsidP="00D9276E">
            <w:pPr>
              <w:spacing w:before="40" w:after="40"/>
              <w:jc w:val="center"/>
            </w:pPr>
            <w:r w:rsidRPr="007B1418">
              <w:t>F</w:t>
            </w:r>
          </w:p>
        </w:tc>
        <w:tc>
          <w:tcPr>
            <w:tcW w:w="1069" w:type="dxa"/>
            <w:vAlign w:val="center"/>
          </w:tcPr>
          <w:p w14:paraId="76555087" w14:textId="77777777" w:rsidR="0084799B" w:rsidRPr="004D53BE" w:rsidRDefault="0084799B" w:rsidP="00D9276E">
            <w:pPr>
              <w:spacing w:before="40" w:after="40"/>
              <w:jc w:val="center"/>
            </w:pPr>
            <w:r>
              <w:t>X</w:t>
            </w:r>
          </w:p>
        </w:tc>
        <w:tc>
          <w:tcPr>
            <w:tcW w:w="1069" w:type="dxa"/>
            <w:vAlign w:val="center"/>
          </w:tcPr>
          <w:p w14:paraId="41FF30DF" w14:textId="77777777" w:rsidR="0084799B" w:rsidRPr="004D53BE" w:rsidRDefault="0084799B" w:rsidP="00D9276E">
            <w:pPr>
              <w:spacing w:before="40" w:after="40"/>
              <w:jc w:val="center"/>
            </w:pPr>
            <w:r>
              <w:t>X</w:t>
            </w:r>
          </w:p>
        </w:tc>
        <w:tc>
          <w:tcPr>
            <w:tcW w:w="1070" w:type="dxa"/>
            <w:vAlign w:val="center"/>
          </w:tcPr>
          <w:p w14:paraId="7602AF27" w14:textId="77777777" w:rsidR="0084799B" w:rsidRPr="004D53BE" w:rsidRDefault="0084799B" w:rsidP="00D9276E">
            <w:pPr>
              <w:spacing w:before="40" w:after="40"/>
              <w:jc w:val="center"/>
            </w:pPr>
            <w:r>
              <w:t>X</w:t>
            </w:r>
          </w:p>
        </w:tc>
        <w:tc>
          <w:tcPr>
            <w:tcW w:w="1069" w:type="dxa"/>
            <w:vAlign w:val="center"/>
          </w:tcPr>
          <w:p w14:paraId="60066AB2" w14:textId="77777777" w:rsidR="0084799B" w:rsidRPr="004D53BE" w:rsidRDefault="0084799B" w:rsidP="00D9276E">
            <w:pPr>
              <w:spacing w:before="40" w:after="40"/>
              <w:jc w:val="center"/>
            </w:pPr>
            <w:r>
              <w:t>X</w:t>
            </w:r>
          </w:p>
        </w:tc>
        <w:tc>
          <w:tcPr>
            <w:tcW w:w="1070" w:type="dxa"/>
            <w:vAlign w:val="center"/>
          </w:tcPr>
          <w:p w14:paraId="71380E7F" w14:textId="77777777" w:rsidR="0084799B" w:rsidRPr="004D53BE" w:rsidRDefault="0084799B" w:rsidP="00D9276E">
            <w:pPr>
              <w:spacing w:before="40" w:after="40"/>
              <w:jc w:val="center"/>
            </w:pPr>
            <w:r>
              <w:t>X</w:t>
            </w:r>
          </w:p>
        </w:tc>
        <w:tc>
          <w:tcPr>
            <w:tcW w:w="1069" w:type="dxa"/>
            <w:vAlign w:val="center"/>
          </w:tcPr>
          <w:p w14:paraId="0E910431" w14:textId="77777777" w:rsidR="0084799B" w:rsidRPr="004D53BE" w:rsidRDefault="0084799B" w:rsidP="00D9276E">
            <w:pPr>
              <w:spacing w:before="40" w:after="40"/>
              <w:jc w:val="center"/>
            </w:pPr>
            <w:r>
              <w:t>X</w:t>
            </w:r>
          </w:p>
        </w:tc>
        <w:tc>
          <w:tcPr>
            <w:tcW w:w="1070" w:type="dxa"/>
            <w:vAlign w:val="center"/>
          </w:tcPr>
          <w:p w14:paraId="6C5A8E8F" w14:textId="5628C7D8" w:rsidR="0084799B" w:rsidRPr="004D53BE" w:rsidRDefault="00105AFF" w:rsidP="00D9276E">
            <w:pPr>
              <w:spacing w:before="40" w:after="40"/>
              <w:jc w:val="center"/>
            </w:pPr>
            <w:r>
              <w:t>X</w:t>
            </w:r>
          </w:p>
        </w:tc>
        <w:tc>
          <w:tcPr>
            <w:tcW w:w="1069" w:type="dxa"/>
            <w:vAlign w:val="center"/>
          </w:tcPr>
          <w:p w14:paraId="691BFE15" w14:textId="77777777" w:rsidR="0084799B" w:rsidRPr="004D53BE" w:rsidRDefault="0084799B" w:rsidP="00D9276E">
            <w:pPr>
              <w:spacing w:before="40" w:after="40"/>
              <w:jc w:val="center"/>
            </w:pPr>
            <w:r>
              <w:t>X</w:t>
            </w:r>
          </w:p>
        </w:tc>
        <w:tc>
          <w:tcPr>
            <w:tcW w:w="1070" w:type="dxa"/>
            <w:vAlign w:val="center"/>
          </w:tcPr>
          <w:p w14:paraId="71EF4876" w14:textId="77777777" w:rsidR="0084799B" w:rsidRPr="004D53BE" w:rsidRDefault="0084799B" w:rsidP="00D9276E">
            <w:pPr>
              <w:spacing w:before="40" w:after="40"/>
              <w:jc w:val="center"/>
            </w:pPr>
            <w:r>
              <w:t>X</w:t>
            </w:r>
          </w:p>
        </w:tc>
      </w:tr>
      <w:tr w:rsidR="0084799B" w:rsidRPr="004D53BE" w14:paraId="7BD94A85" w14:textId="77777777" w:rsidTr="00215F45">
        <w:tc>
          <w:tcPr>
            <w:tcW w:w="1795" w:type="dxa"/>
            <w:shd w:val="clear" w:color="auto" w:fill="DEEAF6" w:themeFill="accent5" w:themeFillTint="33"/>
          </w:tcPr>
          <w:p w14:paraId="58843BDE" w14:textId="77777777" w:rsidR="0084799B" w:rsidRDefault="0084799B" w:rsidP="00D9276E">
            <w:pPr>
              <w:spacing w:before="40" w:after="40"/>
            </w:pPr>
            <w:r>
              <w:t>PSYC 302</w:t>
            </w:r>
          </w:p>
        </w:tc>
        <w:tc>
          <w:tcPr>
            <w:tcW w:w="1530" w:type="dxa"/>
            <w:shd w:val="clear" w:color="auto" w:fill="FFF2CC" w:themeFill="accent4" w:themeFillTint="33"/>
          </w:tcPr>
          <w:p w14:paraId="63F99ECB" w14:textId="77777777" w:rsidR="0084799B" w:rsidRPr="007B1418" w:rsidRDefault="0084799B" w:rsidP="00D9276E">
            <w:pPr>
              <w:spacing w:before="40" w:after="40"/>
              <w:jc w:val="center"/>
            </w:pPr>
            <w:proofErr w:type="spellStart"/>
            <w:r w:rsidRPr="007B1418">
              <w:t>Sp</w:t>
            </w:r>
            <w:proofErr w:type="spellEnd"/>
          </w:p>
        </w:tc>
        <w:tc>
          <w:tcPr>
            <w:tcW w:w="1069" w:type="dxa"/>
            <w:vAlign w:val="center"/>
          </w:tcPr>
          <w:p w14:paraId="7A4DC834" w14:textId="77777777" w:rsidR="0084799B" w:rsidRPr="004D53BE" w:rsidRDefault="0084799B" w:rsidP="00D9276E">
            <w:pPr>
              <w:spacing w:before="40" w:after="40"/>
              <w:jc w:val="center"/>
            </w:pPr>
            <w:r>
              <w:t>X</w:t>
            </w:r>
          </w:p>
        </w:tc>
        <w:tc>
          <w:tcPr>
            <w:tcW w:w="1069" w:type="dxa"/>
            <w:vAlign w:val="center"/>
          </w:tcPr>
          <w:p w14:paraId="150679C4" w14:textId="77777777" w:rsidR="0084799B" w:rsidRPr="004D53BE" w:rsidRDefault="0084799B" w:rsidP="00D9276E">
            <w:pPr>
              <w:spacing w:before="40" w:after="40"/>
              <w:jc w:val="center"/>
            </w:pPr>
          </w:p>
        </w:tc>
        <w:tc>
          <w:tcPr>
            <w:tcW w:w="1070" w:type="dxa"/>
            <w:vAlign w:val="center"/>
          </w:tcPr>
          <w:p w14:paraId="347A05E2" w14:textId="77777777" w:rsidR="0084799B" w:rsidRPr="004D53BE" w:rsidRDefault="0084799B" w:rsidP="00D9276E">
            <w:pPr>
              <w:spacing w:before="40" w:after="40"/>
              <w:jc w:val="center"/>
            </w:pPr>
          </w:p>
        </w:tc>
        <w:tc>
          <w:tcPr>
            <w:tcW w:w="1069" w:type="dxa"/>
            <w:vAlign w:val="center"/>
          </w:tcPr>
          <w:p w14:paraId="484072FD" w14:textId="77777777" w:rsidR="0084799B" w:rsidRPr="004D53BE" w:rsidRDefault="0084799B" w:rsidP="00D9276E">
            <w:pPr>
              <w:spacing w:before="40" w:after="40"/>
              <w:jc w:val="center"/>
            </w:pPr>
            <w:r>
              <w:t>X</w:t>
            </w:r>
          </w:p>
        </w:tc>
        <w:tc>
          <w:tcPr>
            <w:tcW w:w="1070" w:type="dxa"/>
            <w:vAlign w:val="center"/>
          </w:tcPr>
          <w:p w14:paraId="6B881D1D" w14:textId="77777777" w:rsidR="0084799B" w:rsidRPr="004D53BE" w:rsidRDefault="0084799B" w:rsidP="00D9276E">
            <w:pPr>
              <w:spacing w:before="40" w:after="40"/>
              <w:jc w:val="center"/>
            </w:pPr>
            <w:r>
              <w:t>X</w:t>
            </w:r>
          </w:p>
        </w:tc>
        <w:tc>
          <w:tcPr>
            <w:tcW w:w="1069" w:type="dxa"/>
            <w:vAlign w:val="center"/>
          </w:tcPr>
          <w:p w14:paraId="5FD1CD21" w14:textId="77777777" w:rsidR="0084799B" w:rsidRPr="004D53BE" w:rsidRDefault="0084799B" w:rsidP="00D9276E">
            <w:pPr>
              <w:spacing w:before="40" w:after="40"/>
              <w:jc w:val="center"/>
            </w:pPr>
            <w:r>
              <w:t>X</w:t>
            </w:r>
          </w:p>
        </w:tc>
        <w:tc>
          <w:tcPr>
            <w:tcW w:w="1070" w:type="dxa"/>
            <w:vAlign w:val="center"/>
          </w:tcPr>
          <w:p w14:paraId="0EB764E6" w14:textId="77777777" w:rsidR="0084799B" w:rsidRPr="004D53BE" w:rsidRDefault="0084799B" w:rsidP="00D9276E">
            <w:pPr>
              <w:spacing w:before="40" w:after="40"/>
              <w:jc w:val="center"/>
            </w:pPr>
          </w:p>
        </w:tc>
        <w:tc>
          <w:tcPr>
            <w:tcW w:w="1069" w:type="dxa"/>
            <w:vAlign w:val="center"/>
          </w:tcPr>
          <w:p w14:paraId="2CA69356" w14:textId="77777777" w:rsidR="0084799B" w:rsidRPr="004D53BE" w:rsidRDefault="0084799B" w:rsidP="00D9276E">
            <w:pPr>
              <w:spacing w:before="40" w:after="40"/>
              <w:jc w:val="center"/>
            </w:pPr>
            <w:r>
              <w:t>X</w:t>
            </w:r>
          </w:p>
        </w:tc>
        <w:tc>
          <w:tcPr>
            <w:tcW w:w="1070" w:type="dxa"/>
            <w:vAlign w:val="center"/>
          </w:tcPr>
          <w:p w14:paraId="0D6F2489" w14:textId="77777777" w:rsidR="0084799B" w:rsidRPr="004D53BE" w:rsidRDefault="0084799B" w:rsidP="00D9276E">
            <w:pPr>
              <w:spacing w:before="40" w:after="40"/>
              <w:jc w:val="center"/>
            </w:pPr>
            <w:r>
              <w:t>X</w:t>
            </w:r>
          </w:p>
        </w:tc>
      </w:tr>
      <w:tr w:rsidR="0084799B" w:rsidRPr="004D53BE" w14:paraId="75784AB5" w14:textId="77777777" w:rsidTr="00215F45">
        <w:tc>
          <w:tcPr>
            <w:tcW w:w="1795" w:type="dxa"/>
            <w:shd w:val="clear" w:color="auto" w:fill="DEEAF6" w:themeFill="accent5" w:themeFillTint="33"/>
          </w:tcPr>
          <w:p w14:paraId="5A0CDDB4" w14:textId="77777777" w:rsidR="0084799B" w:rsidRPr="004D53BE" w:rsidRDefault="0084799B" w:rsidP="00D9276E">
            <w:pPr>
              <w:spacing w:before="40" w:after="40"/>
            </w:pPr>
            <w:r>
              <w:t>PSYC 350 / 351</w:t>
            </w:r>
          </w:p>
        </w:tc>
        <w:tc>
          <w:tcPr>
            <w:tcW w:w="1530" w:type="dxa"/>
            <w:shd w:val="clear" w:color="auto" w:fill="FFF2CC" w:themeFill="accent4" w:themeFillTint="33"/>
          </w:tcPr>
          <w:p w14:paraId="3AA2394D" w14:textId="77777777" w:rsidR="0084799B" w:rsidRPr="007B1418" w:rsidRDefault="0084799B" w:rsidP="00D9276E">
            <w:pPr>
              <w:spacing w:before="40" w:after="40"/>
              <w:jc w:val="center"/>
            </w:pPr>
            <w:r w:rsidRPr="007B1418">
              <w:rPr>
                <w:sz w:val="18"/>
                <w:szCs w:val="18"/>
              </w:rPr>
              <w:t>Note</w:t>
            </w:r>
            <w:r w:rsidRPr="007B1418">
              <w:rPr>
                <w:rStyle w:val="FootnoteReference"/>
              </w:rPr>
              <w:footnoteReference w:id="1"/>
            </w:r>
          </w:p>
        </w:tc>
        <w:tc>
          <w:tcPr>
            <w:tcW w:w="1069" w:type="dxa"/>
            <w:vAlign w:val="center"/>
          </w:tcPr>
          <w:p w14:paraId="7C7D22EC" w14:textId="77777777" w:rsidR="0084799B" w:rsidRPr="004D53BE" w:rsidRDefault="0084799B" w:rsidP="00D9276E">
            <w:pPr>
              <w:spacing w:before="40" w:after="40"/>
              <w:jc w:val="center"/>
            </w:pPr>
            <w:r>
              <w:t>X</w:t>
            </w:r>
          </w:p>
        </w:tc>
        <w:tc>
          <w:tcPr>
            <w:tcW w:w="1069" w:type="dxa"/>
            <w:vAlign w:val="center"/>
          </w:tcPr>
          <w:p w14:paraId="67B1C3C6" w14:textId="77777777" w:rsidR="0084799B" w:rsidRPr="004D53BE" w:rsidRDefault="0084799B" w:rsidP="00D9276E">
            <w:pPr>
              <w:spacing w:before="40" w:after="40"/>
              <w:jc w:val="center"/>
            </w:pPr>
            <w:r>
              <w:t>X</w:t>
            </w:r>
          </w:p>
        </w:tc>
        <w:tc>
          <w:tcPr>
            <w:tcW w:w="1070" w:type="dxa"/>
            <w:vAlign w:val="center"/>
          </w:tcPr>
          <w:p w14:paraId="29B06F81" w14:textId="77777777" w:rsidR="0084799B" w:rsidRPr="004D53BE" w:rsidRDefault="0084799B" w:rsidP="00D9276E">
            <w:pPr>
              <w:spacing w:before="40" w:after="40"/>
              <w:jc w:val="center"/>
            </w:pPr>
            <w:r>
              <w:t>X</w:t>
            </w:r>
          </w:p>
        </w:tc>
        <w:tc>
          <w:tcPr>
            <w:tcW w:w="1069" w:type="dxa"/>
            <w:vAlign w:val="center"/>
          </w:tcPr>
          <w:p w14:paraId="70B262E7" w14:textId="77777777" w:rsidR="0084799B" w:rsidRPr="004D53BE" w:rsidRDefault="0084799B" w:rsidP="00D9276E">
            <w:pPr>
              <w:spacing w:before="40" w:after="40"/>
              <w:jc w:val="center"/>
            </w:pPr>
            <w:r>
              <w:t>X (?)</w:t>
            </w:r>
          </w:p>
        </w:tc>
        <w:tc>
          <w:tcPr>
            <w:tcW w:w="1070" w:type="dxa"/>
            <w:vAlign w:val="center"/>
          </w:tcPr>
          <w:p w14:paraId="06893D38" w14:textId="77777777" w:rsidR="0084799B" w:rsidRPr="004D53BE" w:rsidRDefault="0084799B" w:rsidP="00D9276E">
            <w:pPr>
              <w:spacing w:before="40" w:after="40"/>
              <w:jc w:val="center"/>
            </w:pPr>
            <w:r>
              <w:t>X</w:t>
            </w:r>
          </w:p>
        </w:tc>
        <w:tc>
          <w:tcPr>
            <w:tcW w:w="1069" w:type="dxa"/>
            <w:vAlign w:val="center"/>
          </w:tcPr>
          <w:p w14:paraId="59FE4637" w14:textId="77777777" w:rsidR="0084799B" w:rsidRPr="004D53BE" w:rsidRDefault="0084799B" w:rsidP="00D9276E">
            <w:pPr>
              <w:spacing w:before="40" w:after="40"/>
              <w:jc w:val="center"/>
            </w:pPr>
            <w:r>
              <w:t>X</w:t>
            </w:r>
          </w:p>
        </w:tc>
        <w:tc>
          <w:tcPr>
            <w:tcW w:w="1070" w:type="dxa"/>
            <w:vAlign w:val="center"/>
          </w:tcPr>
          <w:p w14:paraId="0AD880A7" w14:textId="77777777" w:rsidR="0084799B" w:rsidRPr="004D53BE" w:rsidRDefault="0084799B" w:rsidP="00D9276E">
            <w:pPr>
              <w:spacing w:before="40" w:after="40"/>
              <w:jc w:val="center"/>
            </w:pPr>
          </w:p>
        </w:tc>
        <w:tc>
          <w:tcPr>
            <w:tcW w:w="1069" w:type="dxa"/>
            <w:vAlign w:val="center"/>
          </w:tcPr>
          <w:p w14:paraId="2ECC43E3" w14:textId="77777777" w:rsidR="0084799B" w:rsidRPr="004D53BE" w:rsidRDefault="0084799B" w:rsidP="00D9276E">
            <w:pPr>
              <w:spacing w:before="40" w:after="40"/>
              <w:jc w:val="center"/>
            </w:pPr>
            <w:r>
              <w:t>X</w:t>
            </w:r>
          </w:p>
        </w:tc>
        <w:tc>
          <w:tcPr>
            <w:tcW w:w="1070" w:type="dxa"/>
            <w:vAlign w:val="center"/>
          </w:tcPr>
          <w:p w14:paraId="6D551E4C" w14:textId="77777777" w:rsidR="0084799B" w:rsidRPr="004D53BE" w:rsidRDefault="0084799B" w:rsidP="00D9276E">
            <w:pPr>
              <w:spacing w:before="40" w:after="40"/>
              <w:jc w:val="center"/>
            </w:pPr>
          </w:p>
        </w:tc>
      </w:tr>
      <w:tr w:rsidR="0084799B" w:rsidRPr="004D53BE" w14:paraId="61483EB0" w14:textId="77777777" w:rsidTr="00215F45">
        <w:tc>
          <w:tcPr>
            <w:tcW w:w="1795" w:type="dxa"/>
            <w:shd w:val="clear" w:color="auto" w:fill="DEEAF6" w:themeFill="accent5" w:themeFillTint="33"/>
          </w:tcPr>
          <w:p w14:paraId="22D700C2" w14:textId="77777777" w:rsidR="0084799B" w:rsidRPr="004D53BE" w:rsidRDefault="0084799B" w:rsidP="00D9276E">
            <w:pPr>
              <w:spacing w:before="40" w:after="40"/>
            </w:pPr>
            <w:r>
              <w:t>PSYC 362</w:t>
            </w:r>
          </w:p>
        </w:tc>
        <w:tc>
          <w:tcPr>
            <w:tcW w:w="1530" w:type="dxa"/>
            <w:shd w:val="clear" w:color="auto" w:fill="FFF2CC" w:themeFill="accent4" w:themeFillTint="33"/>
            <w:vAlign w:val="center"/>
          </w:tcPr>
          <w:p w14:paraId="2D44E7D2" w14:textId="77777777" w:rsidR="0084799B" w:rsidRPr="007B1418" w:rsidRDefault="0084799B" w:rsidP="00D9276E">
            <w:pPr>
              <w:spacing w:before="40" w:after="40"/>
              <w:jc w:val="center"/>
            </w:pPr>
            <w:r w:rsidRPr="007B1418">
              <w:rPr>
                <w:sz w:val="18"/>
                <w:szCs w:val="18"/>
              </w:rPr>
              <w:t>Note</w:t>
            </w:r>
          </w:p>
        </w:tc>
        <w:tc>
          <w:tcPr>
            <w:tcW w:w="1069" w:type="dxa"/>
            <w:vAlign w:val="center"/>
          </w:tcPr>
          <w:p w14:paraId="477E38DB" w14:textId="77777777" w:rsidR="0084799B" w:rsidRPr="004D53BE" w:rsidRDefault="0084799B" w:rsidP="00D9276E">
            <w:pPr>
              <w:spacing w:before="40" w:after="40"/>
              <w:jc w:val="center"/>
            </w:pPr>
            <w:r>
              <w:t>X</w:t>
            </w:r>
          </w:p>
        </w:tc>
        <w:tc>
          <w:tcPr>
            <w:tcW w:w="1069" w:type="dxa"/>
            <w:vAlign w:val="center"/>
          </w:tcPr>
          <w:p w14:paraId="50581408" w14:textId="77777777" w:rsidR="0084799B" w:rsidRPr="004D53BE" w:rsidRDefault="0084799B" w:rsidP="00D9276E">
            <w:pPr>
              <w:spacing w:before="40" w:after="40"/>
              <w:jc w:val="center"/>
            </w:pPr>
          </w:p>
        </w:tc>
        <w:tc>
          <w:tcPr>
            <w:tcW w:w="1070" w:type="dxa"/>
            <w:vAlign w:val="center"/>
          </w:tcPr>
          <w:p w14:paraId="5E055504" w14:textId="77777777" w:rsidR="0084799B" w:rsidRPr="004D53BE" w:rsidRDefault="0084799B" w:rsidP="00D9276E">
            <w:pPr>
              <w:spacing w:before="40" w:after="40"/>
              <w:jc w:val="center"/>
            </w:pPr>
            <w:r>
              <w:t>X</w:t>
            </w:r>
          </w:p>
        </w:tc>
        <w:tc>
          <w:tcPr>
            <w:tcW w:w="1069" w:type="dxa"/>
            <w:vAlign w:val="center"/>
          </w:tcPr>
          <w:p w14:paraId="0D9B59B1" w14:textId="77777777" w:rsidR="0084799B" w:rsidRPr="004D53BE" w:rsidRDefault="0084799B" w:rsidP="00D9276E">
            <w:pPr>
              <w:spacing w:before="40" w:after="40"/>
              <w:jc w:val="center"/>
            </w:pPr>
            <w:r>
              <w:t>X</w:t>
            </w:r>
          </w:p>
        </w:tc>
        <w:tc>
          <w:tcPr>
            <w:tcW w:w="1070" w:type="dxa"/>
            <w:vAlign w:val="center"/>
          </w:tcPr>
          <w:p w14:paraId="1BCC899C" w14:textId="77777777" w:rsidR="0084799B" w:rsidRPr="004D53BE" w:rsidRDefault="0084799B" w:rsidP="00D9276E">
            <w:pPr>
              <w:spacing w:before="40" w:after="40"/>
              <w:jc w:val="center"/>
            </w:pPr>
            <w:r>
              <w:t>X</w:t>
            </w:r>
          </w:p>
        </w:tc>
        <w:tc>
          <w:tcPr>
            <w:tcW w:w="1069" w:type="dxa"/>
            <w:vAlign w:val="center"/>
          </w:tcPr>
          <w:p w14:paraId="10C7E2E4" w14:textId="77777777" w:rsidR="0084799B" w:rsidRPr="004D53BE" w:rsidRDefault="0084799B" w:rsidP="00D9276E">
            <w:pPr>
              <w:spacing w:before="40" w:after="40"/>
              <w:jc w:val="center"/>
            </w:pPr>
            <w:r>
              <w:t>X</w:t>
            </w:r>
          </w:p>
        </w:tc>
        <w:tc>
          <w:tcPr>
            <w:tcW w:w="1070" w:type="dxa"/>
            <w:vAlign w:val="center"/>
          </w:tcPr>
          <w:p w14:paraId="5F5807AA" w14:textId="75878D6C" w:rsidR="0084799B" w:rsidRPr="004D53BE" w:rsidRDefault="00105AFF" w:rsidP="00D9276E">
            <w:pPr>
              <w:spacing w:before="40" w:after="40"/>
              <w:jc w:val="center"/>
            </w:pPr>
            <w:r>
              <w:t>X</w:t>
            </w:r>
          </w:p>
        </w:tc>
        <w:tc>
          <w:tcPr>
            <w:tcW w:w="1069" w:type="dxa"/>
            <w:vAlign w:val="center"/>
          </w:tcPr>
          <w:p w14:paraId="4F2ADF7F" w14:textId="77777777" w:rsidR="0084799B" w:rsidRPr="004D53BE" w:rsidRDefault="0084799B" w:rsidP="00D9276E">
            <w:pPr>
              <w:spacing w:before="40" w:after="40"/>
              <w:jc w:val="center"/>
            </w:pPr>
          </w:p>
        </w:tc>
        <w:tc>
          <w:tcPr>
            <w:tcW w:w="1070" w:type="dxa"/>
            <w:vAlign w:val="center"/>
          </w:tcPr>
          <w:p w14:paraId="3ACCE3B4" w14:textId="77777777" w:rsidR="0084799B" w:rsidRPr="004D53BE" w:rsidRDefault="0084799B" w:rsidP="00D9276E">
            <w:pPr>
              <w:spacing w:before="40" w:after="40"/>
              <w:jc w:val="center"/>
            </w:pPr>
            <w:r>
              <w:t>X</w:t>
            </w:r>
          </w:p>
        </w:tc>
      </w:tr>
      <w:tr w:rsidR="0084799B" w:rsidRPr="004D53BE" w14:paraId="0E7C4428" w14:textId="77777777" w:rsidTr="00215F45">
        <w:tc>
          <w:tcPr>
            <w:tcW w:w="1795" w:type="dxa"/>
            <w:shd w:val="clear" w:color="auto" w:fill="DEEAF6" w:themeFill="accent5" w:themeFillTint="33"/>
          </w:tcPr>
          <w:p w14:paraId="2B99DF06" w14:textId="77777777" w:rsidR="0084799B" w:rsidRPr="004D53BE" w:rsidRDefault="0084799B" w:rsidP="00D9276E">
            <w:pPr>
              <w:spacing w:before="40" w:after="40"/>
            </w:pPr>
            <w:r>
              <w:t>PSYC 363</w:t>
            </w:r>
          </w:p>
        </w:tc>
        <w:tc>
          <w:tcPr>
            <w:tcW w:w="1530" w:type="dxa"/>
            <w:shd w:val="clear" w:color="auto" w:fill="FFF2CC" w:themeFill="accent4" w:themeFillTint="33"/>
            <w:vAlign w:val="center"/>
          </w:tcPr>
          <w:p w14:paraId="490DB109" w14:textId="77777777" w:rsidR="0084799B" w:rsidRPr="007B1418" w:rsidRDefault="0084799B" w:rsidP="00D9276E">
            <w:pPr>
              <w:spacing w:before="40" w:after="40"/>
              <w:jc w:val="center"/>
            </w:pPr>
            <w:r w:rsidRPr="007B1418">
              <w:rPr>
                <w:sz w:val="18"/>
                <w:szCs w:val="18"/>
              </w:rPr>
              <w:t>Note</w:t>
            </w:r>
          </w:p>
        </w:tc>
        <w:tc>
          <w:tcPr>
            <w:tcW w:w="1069" w:type="dxa"/>
            <w:vAlign w:val="center"/>
          </w:tcPr>
          <w:p w14:paraId="2D4D8787" w14:textId="77777777" w:rsidR="0084799B" w:rsidRPr="004D53BE" w:rsidRDefault="0084799B" w:rsidP="00D9276E">
            <w:pPr>
              <w:spacing w:before="40" w:after="40"/>
              <w:jc w:val="center"/>
            </w:pPr>
            <w:r>
              <w:t>X</w:t>
            </w:r>
          </w:p>
        </w:tc>
        <w:tc>
          <w:tcPr>
            <w:tcW w:w="1069" w:type="dxa"/>
            <w:vAlign w:val="center"/>
          </w:tcPr>
          <w:p w14:paraId="1255170B" w14:textId="77777777" w:rsidR="0084799B" w:rsidRPr="004D53BE" w:rsidRDefault="0084799B" w:rsidP="00D9276E">
            <w:pPr>
              <w:spacing w:before="40" w:after="40"/>
              <w:jc w:val="center"/>
            </w:pPr>
            <w:r>
              <w:t>X</w:t>
            </w:r>
          </w:p>
        </w:tc>
        <w:tc>
          <w:tcPr>
            <w:tcW w:w="1070" w:type="dxa"/>
            <w:vAlign w:val="center"/>
          </w:tcPr>
          <w:p w14:paraId="6561C208" w14:textId="77777777" w:rsidR="0084799B" w:rsidRPr="004D53BE" w:rsidRDefault="0084799B" w:rsidP="00D9276E">
            <w:pPr>
              <w:spacing w:before="40" w:after="40"/>
              <w:jc w:val="center"/>
            </w:pPr>
            <w:r>
              <w:t>X</w:t>
            </w:r>
          </w:p>
        </w:tc>
        <w:tc>
          <w:tcPr>
            <w:tcW w:w="1069" w:type="dxa"/>
            <w:vAlign w:val="center"/>
          </w:tcPr>
          <w:p w14:paraId="725DA038" w14:textId="77777777" w:rsidR="0084799B" w:rsidRPr="004D53BE" w:rsidRDefault="0084799B" w:rsidP="00D9276E">
            <w:pPr>
              <w:spacing w:before="40" w:after="40"/>
              <w:jc w:val="center"/>
            </w:pPr>
          </w:p>
        </w:tc>
        <w:tc>
          <w:tcPr>
            <w:tcW w:w="1070" w:type="dxa"/>
            <w:vAlign w:val="center"/>
          </w:tcPr>
          <w:p w14:paraId="0CD87317" w14:textId="77777777" w:rsidR="0084799B" w:rsidRPr="004D53BE" w:rsidRDefault="0084799B" w:rsidP="00D9276E">
            <w:pPr>
              <w:spacing w:before="40" w:after="40"/>
              <w:jc w:val="center"/>
            </w:pPr>
            <w:r>
              <w:t>X</w:t>
            </w:r>
          </w:p>
        </w:tc>
        <w:tc>
          <w:tcPr>
            <w:tcW w:w="1069" w:type="dxa"/>
            <w:vAlign w:val="center"/>
          </w:tcPr>
          <w:p w14:paraId="66C3FED0" w14:textId="77777777" w:rsidR="0084799B" w:rsidRPr="004D53BE" w:rsidRDefault="0084799B" w:rsidP="00D9276E">
            <w:pPr>
              <w:spacing w:before="40" w:after="40"/>
              <w:jc w:val="center"/>
            </w:pPr>
            <w:r>
              <w:t>X</w:t>
            </w:r>
          </w:p>
        </w:tc>
        <w:tc>
          <w:tcPr>
            <w:tcW w:w="1070" w:type="dxa"/>
            <w:vAlign w:val="center"/>
          </w:tcPr>
          <w:p w14:paraId="08135A04" w14:textId="77777777" w:rsidR="0084799B" w:rsidRPr="004D53BE" w:rsidRDefault="0084799B" w:rsidP="00D9276E">
            <w:pPr>
              <w:spacing w:before="40" w:after="40"/>
              <w:jc w:val="center"/>
            </w:pPr>
          </w:p>
        </w:tc>
        <w:tc>
          <w:tcPr>
            <w:tcW w:w="1069" w:type="dxa"/>
            <w:vAlign w:val="center"/>
          </w:tcPr>
          <w:p w14:paraId="697106DE" w14:textId="77777777" w:rsidR="0084799B" w:rsidRPr="004D53BE" w:rsidRDefault="0084799B" w:rsidP="00D9276E">
            <w:pPr>
              <w:spacing w:before="40" w:after="40"/>
              <w:jc w:val="center"/>
            </w:pPr>
            <w:r>
              <w:t>X</w:t>
            </w:r>
          </w:p>
        </w:tc>
        <w:tc>
          <w:tcPr>
            <w:tcW w:w="1070" w:type="dxa"/>
            <w:vAlign w:val="center"/>
          </w:tcPr>
          <w:p w14:paraId="3021746D" w14:textId="77777777" w:rsidR="0084799B" w:rsidRPr="004D53BE" w:rsidRDefault="0084799B" w:rsidP="00D9276E">
            <w:pPr>
              <w:spacing w:before="40" w:after="40"/>
              <w:jc w:val="center"/>
            </w:pPr>
          </w:p>
        </w:tc>
      </w:tr>
      <w:tr w:rsidR="0084799B" w:rsidRPr="004D53BE" w14:paraId="0FF7D32D" w14:textId="77777777" w:rsidTr="00215F45">
        <w:tc>
          <w:tcPr>
            <w:tcW w:w="1795" w:type="dxa"/>
            <w:shd w:val="clear" w:color="auto" w:fill="DEEAF6" w:themeFill="accent5" w:themeFillTint="33"/>
          </w:tcPr>
          <w:p w14:paraId="504F5BBE" w14:textId="77777777" w:rsidR="0084799B" w:rsidRPr="004D53BE" w:rsidRDefault="0084799B" w:rsidP="00D9276E">
            <w:pPr>
              <w:spacing w:before="40" w:after="40"/>
            </w:pPr>
            <w:r>
              <w:t>PSYC 382</w:t>
            </w:r>
          </w:p>
        </w:tc>
        <w:tc>
          <w:tcPr>
            <w:tcW w:w="1530" w:type="dxa"/>
            <w:shd w:val="clear" w:color="auto" w:fill="FFF2CC" w:themeFill="accent4" w:themeFillTint="33"/>
          </w:tcPr>
          <w:p w14:paraId="0F7F5E1F" w14:textId="77777777" w:rsidR="0084799B" w:rsidRPr="007B1418" w:rsidRDefault="0084799B" w:rsidP="00D9276E">
            <w:pPr>
              <w:spacing w:before="40" w:after="40"/>
              <w:jc w:val="center"/>
            </w:pPr>
            <w:r w:rsidRPr="007B1418">
              <w:t>F</w:t>
            </w:r>
          </w:p>
        </w:tc>
        <w:tc>
          <w:tcPr>
            <w:tcW w:w="1069" w:type="dxa"/>
            <w:vAlign w:val="center"/>
          </w:tcPr>
          <w:p w14:paraId="244A736D" w14:textId="77777777" w:rsidR="0084799B" w:rsidRPr="004D53BE" w:rsidRDefault="0084799B" w:rsidP="00D9276E">
            <w:pPr>
              <w:spacing w:before="40" w:after="40"/>
              <w:jc w:val="center"/>
            </w:pPr>
            <w:r>
              <w:t>X</w:t>
            </w:r>
          </w:p>
        </w:tc>
        <w:tc>
          <w:tcPr>
            <w:tcW w:w="1069" w:type="dxa"/>
            <w:vAlign w:val="center"/>
          </w:tcPr>
          <w:p w14:paraId="573ADDDC" w14:textId="77777777" w:rsidR="0084799B" w:rsidRPr="004D53BE" w:rsidRDefault="0084799B" w:rsidP="00D9276E">
            <w:pPr>
              <w:spacing w:before="40" w:after="40"/>
              <w:jc w:val="center"/>
            </w:pPr>
            <w:r>
              <w:t>X</w:t>
            </w:r>
          </w:p>
        </w:tc>
        <w:tc>
          <w:tcPr>
            <w:tcW w:w="1070" w:type="dxa"/>
            <w:vAlign w:val="center"/>
          </w:tcPr>
          <w:p w14:paraId="085E22C8" w14:textId="77777777" w:rsidR="0084799B" w:rsidRPr="004D53BE" w:rsidRDefault="0084799B" w:rsidP="00D9276E">
            <w:pPr>
              <w:spacing w:before="40" w:after="40"/>
              <w:jc w:val="center"/>
            </w:pPr>
            <w:r>
              <w:t>X</w:t>
            </w:r>
          </w:p>
        </w:tc>
        <w:tc>
          <w:tcPr>
            <w:tcW w:w="1069" w:type="dxa"/>
            <w:vAlign w:val="center"/>
          </w:tcPr>
          <w:p w14:paraId="1E690EAD" w14:textId="77777777" w:rsidR="0084799B" w:rsidRPr="004D53BE" w:rsidRDefault="0084799B" w:rsidP="00D9276E">
            <w:pPr>
              <w:spacing w:before="40" w:after="40"/>
              <w:jc w:val="center"/>
            </w:pPr>
          </w:p>
        </w:tc>
        <w:tc>
          <w:tcPr>
            <w:tcW w:w="1070" w:type="dxa"/>
            <w:vAlign w:val="center"/>
          </w:tcPr>
          <w:p w14:paraId="3F64C948" w14:textId="77777777" w:rsidR="0084799B" w:rsidRPr="004D53BE" w:rsidRDefault="0084799B" w:rsidP="00D9276E">
            <w:pPr>
              <w:spacing w:before="40" w:after="40"/>
              <w:jc w:val="center"/>
            </w:pPr>
            <w:r>
              <w:t>X</w:t>
            </w:r>
          </w:p>
        </w:tc>
        <w:tc>
          <w:tcPr>
            <w:tcW w:w="1069" w:type="dxa"/>
            <w:vAlign w:val="center"/>
          </w:tcPr>
          <w:p w14:paraId="188A9F1C" w14:textId="77777777" w:rsidR="0084799B" w:rsidRPr="004D53BE" w:rsidRDefault="0084799B" w:rsidP="00D9276E">
            <w:pPr>
              <w:spacing w:before="40" w:after="40"/>
              <w:jc w:val="center"/>
            </w:pPr>
            <w:r>
              <w:t>X</w:t>
            </w:r>
          </w:p>
        </w:tc>
        <w:tc>
          <w:tcPr>
            <w:tcW w:w="1070" w:type="dxa"/>
            <w:vAlign w:val="center"/>
          </w:tcPr>
          <w:p w14:paraId="1906A162" w14:textId="77777777" w:rsidR="0084799B" w:rsidRPr="004D53BE" w:rsidRDefault="0084799B" w:rsidP="00D9276E">
            <w:pPr>
              <w:spacing w:before="40" w:after="40"/>
              <w:jc w:val="center"/>
            </w:pPr>
          </w:p>
        </w:tc>
        <w:tc>
          <w:tcPr>
            <w:tcW w:w="1069" w:type="dxa"/>
            <w:vAlign w:val="center"/>
          </w:tcPr>
          <w:p w14:paraId="2E69E686" w14:textId="77777777" w:rsidR="0084799B" w:rsidRPr="004D53BE" w:rsidRDefault="0084799B" w:rsidP="00D9276E">
            <w:pPr>
              <w:spacing w:before="40" w:after="40"/>
              <w:jc w:val="center"/>
            </w:pPr>
            <w:r>
              <w:t>X</w:t>
            </w:r>
          </w:p>
        </w:tc>
        <w:tc>
          <w:tcPr>
            <w:tcW w:w="1070" w:type="dxa"/>
            <w:vAlign w:val="center"/>
          </w:tcPr>
          <w:p w14:paraId="2FBD65D1" w14:textId="77777777" w:rsidR="0084799B" w:rsidRPr="004D53BE" w:rsidRDefault="0084799B" w:rsidP="00D9276E">
            <w:pPr>
              <w:spacing w:before="40" w:after="40"/>
              <w:jc w:val="center"/>
            </w:pPr>
          </w:p>
        </w:tc>
      </w:tr>
      <w:tr w:rsidR="0084799B" w:rsidRPr="004D53BE" w14:paraId="05B10C04" w14:textId="77777777" w:rsidTr="00215F45">
        <w:tc>
          <w:tcPr>
            <w:tcW w:w="1795" w:type="dxa"/>
            <w:shd w:val="clear" w:color="auto" w:fill="DEEAF6" w:themeFill="accent5" w:themeFillTint="33"/>
          </w:tcPr>
          <w:p w14:paraId="316D2D6E" w14:textId="77777777" w:rsidR="0084799B" w:rsidRPr="004D53BE" w:rsidRDefault="0084799B" w:rsidP="00D9276E">
            <w:pPr>
              <w:spacing w:before="40" w:after="40"/>
            </w:pPr>
            <w:r>
              <w:t>PSYC 401</w:t>
            </w:r>
          </w:p>
        </w:tc>
        <w:tc>
          <w:tcPr>
            <w:tcW w:w="1530" w:type="dxa"/>
            <w:shd w:val="clear" w:color="auto" w:fill="FFF2CC" w:themeFill="accent4" w:themeFillTint="33"/>
          </w:tcPr>
          <w:p w14:paraId="4474A4C2" w14:textId="77777777" w:rsidR="0084799B" w:rsidRPr="007B1418" w:rsidRDefault="0084799B" w:rsidP="00D9276E">
            <w:pPr>
              <w:spacing w:before="40" w:after="40"/>
              <w:jc w:val="center"/>
            </w:pPr>
            <w:proofErr w:type="spellStart"/>
            <w:r w:rsidRPr="007B1418">
              <w:t>Sp</w:t>
            </w:r>
            <w:proofErr w:type="spellEnd"/>
          </w:p>
        </w:tc>
        <w:tc>
          <w:tcPr>
            <w:tcW w:w="1069" w:type="dxa"/>
            <w:vAlign w:val="center"/>
          </w:tcPr>
          <w:p w14:paraId="49E19179" w14:textId="77777777" w:rsidR="0084799B" w:rsidRPr="004D53BE" w:rsidRDefault="0084799B" w:rsidP="00D9276E">
            <w:pPr>
              <w:spacing w:before="40" w:after="40"/>
              <w:jc w:val="center"/>
            </w:pPr>
            <w:r>
              <w:t>X</w:t>
            </w:r>
          </w:p>
        </w:tc>
        <w:tc>
          <w:tcPr>
            <w:tcW w:w="1069" w:type="dxa"/>
            <w:vAlign w:val="center"/>
          </w:tcPr>
          <w:p w14:paraId="6D96B77B" w14:textId="77777777" w:rsidR="0084799B" w:rsidRPr="004D53BE" w:rsidRDefault="0084799B" w:rsidP="00D9276E">
            <w:pPr>
              <w:spacing w:before="40" w:after="40"/>
              <w:jc w:val="center"/>
            </w:pPr>
            <w:r>
              <w:t>X</w:t>
            </w:r>
          </w:p>
        </w:tc>
        <w:tc>
          <w:tcPr>
            <w:tcW w:w="1070" w:type="dxa"/>
            <w:vAlign w:val="center"/>
          </w:tcPr>
          <w:p w14:paraId="4A09D26F" w14:textId="77777777" w:rsidR="0084799B" w:rsidRPr="004D53BE" w:rsidRDefault="0084799B" w:rsidP="00D9276E">
            <w:pPr>
              <w:spacing w:before="40" w:after="40"/>
              <w:jc w:val="center"/>
            </w:pPr>
            <w:r>
              <w:t>X</w:t>
            </w:r>
          </w:p>
        </w:tc>
        <w:tc>
          <w:tcPr>
            <w:tcW w:w="1069" w:type="dxa"/>
            <w:vAlign w:val="center"/>
          </w:tcPr>
          <w:p w14:paraId="75DAC3C3" w14:textId="77777777" w:rsidR="0084799B" w:rsidRPr="004D53BE" w:rsidRDefault="0084799B" w:rsidP="00D9276E">
            <w:pPr>
              <w:spacing w:before="40" w:after="40"/>
              <w:jc w:val="center"/>
            </w:pPr>
            <w:r>
              <w:t>X</w:t>
            </w:r>
          </w:p>
        </w:tc>
        <w:tc>
          <w:tcPr>
            <w:tcW w:w="1070" w:type="dxa"/>
            <w:vAlign w:val="center"/>
          </w:tcPr>
          <w:p w14:paraId="64950F11" w14:textId="77777777" w:rsidR="0084799B" w:rsidRPr="004D53BE" w:rsidRDefault="0084799B" w:rsidP="00D9276E">
            <w:pPr>
              <w:spacing w:before="40" w:after="40"/>
              <w:jc w:val="center"/>
            </w:pPr>
            <w:r>
              <w:t>X</w:t>
            </w:r>
          </w:p>
        </w:tc>
        <w:tc>
          <w:tcPr>
            <w:tcW w:w="1069" w:type="dxa"/>
            <w:vAlign w:val="center"/>
          </w:tcPr>
          <w:p w14:paraId="456FE980" w14:textId="77777777" w:rsidR="0084799B" w:rsidRPr="004D53BE" w:rsidRDefault="0084799B" w:rsidP="00D9276E">
            <w:pPr>
              <w:spacing w:before="40" w:after="40"/>
              <w:jc w:val="center"/>
            </w:pPr>
            <w:r>
              <w:t>X</w:t>
            </w:r>
          </w:p>
        </w:tc>
        <w:tc>
          <w:tcPr>
            <w:tcW w:w="1070" w:type="dxa"/>
            <w:vAlign w:val="center"/>
          </w:tcPr>
          <w:p w14:paraId="715DA3AC" w14:textId="77777777" w:rsidR="0084799B" w:rsidRPr="004D53BE" w:rsidRDefault="0084799B" w:rsidP="00D9276E">
            <w:pPr>
              <w:spacing w:before="40" w:after="40"/>
              <w:jc w:val="center"/>
            </w:pPr>
            <w:r>
              <w:t>X</w:t>
            </w:r>
          </w:p>
        </w:tc>
        <w:tc>
          <w:tcPr>
            <w:tcW w:w="1069" w:type="dxa"/>
            <w:vAlign w:val="center"/>
          </w:tcPr>
          <w:p w14:paraId="305CE4F6" w14:textId="77777777" w:rsidR="0084799B" w:rsidRPr="004D53BE" w:rsidRDefault="0084799B" w:rsidP="00D9276E">
            <w:pPr>
              <w:spacing w:before="40" w:after="40"/>
              <w:jc w:val="center"/>
            </w:pPr>
            <w:r>
              <w:t>X</w:t>
            </w:r>
          </w:p>
        </w:tc>
        <w:tc>
          <w:tcPr>
            <w:tcW w:w="1070" w:type="dxa"/>
            <w:vAlign w:val="center"/>
          </w:tcPr>
          <w:p w14:paraId="76C8855C" w14:textId="77777777" w:rsidR="0084799B" w:rsidRPr="004D53BE" w:rsidRDefault="0084799B" w:rsidP="00D9276E">
            <w:pPr>
              <w:spacing w:before="40" w:after="40"/>
              <w:jc w:val="center"/>
            </w:pPr>
          </w:p>
        </w:tc>
      </w:tr>
      <w:tr w:rsidR="0084799B" w:rsidRPr="004D53BE" w14:paraId="00F66636" w14:textId="77777777" w:rsidTr="00215F45">
        <w:tc>
          <w:tcPr>
            <w:tcW w:w="1795" w:type="dxa"/>
            <w:shd w:val="clear" w:color="auto" w:fill="DEEAF6" w:themeFill="accent5" w:themeFillTint="33"/>
          </w:tcPr>
          <w:p w14:paraId="7426B703" w14:textId="77777777" w:rsidR="0084799B" w:rsidRPr="004D53BE" w:rsidRDefault="0084799B" w:rsidP="00D9276E">
            <w:pPr>
              <w:spacing w:before="40" w:after="40"/>
            </w:pPr>
            <w:r>
              <w:t>PSYC 424</w:t>
            </w:r>
          </w:p>
        </w:tc>
        <w:tc>
          <w:tcPr>
            <w:tcW w:w="1530" w:type="dxa"/>
            <w:shd w:val="clear" w:color="auto" w:fill="FFF2CC" w:themeFill="accent4" w:themeFillTint="33"/>
          </w:tcPr>
          <w:p w14:paraId="0C47EBD3" w14:textId="77777777" w:rsidR="0084799B" w:rsidRPr="007B1418" w:rsidRDefault="0084799B" w:rsidP="00D9276E">
            <w:pPr>
              <w:spacing w:before="40" w:after="40"/>
              <w:jc w:val="center"/>
            </w:pPr>
            <w:proofErr w:type="spellStart"/>
            <w:r w:rsidRPr="007B1418">
              <w:t>Sp</w:t>
            </w:r>
            <w:proofErr w:type="spellEnd"/>
          </w:p>
        </w:tc>
        <w:tc>
          <w:tcPr>
            <w:tcW w:w="1069" w:type="dxa"/>
            <w:vAlign w:val="center"/>
          </w:tcPr>
          <w:p w14:paraId="3E2EA956" w14:textId="77777777" w:rsidR="0084799B" w:rsidRPr="004D53BE" w:rsidRDefault="0084799B" w:rsidP="00D9276E">
            <w:pPr>
              <w:spacing w:before="40" w:after="40"/>
              <w:jc w:val="center"/>
            </w:pPr>
            <w:r>
              <w:t>X</w:t>
            </w:r>
          </w:p>
        </w:tc>
        <w:tc>
          <w:tcPr>
            <w:tcW w:w="1069" w:type="dxa"/>
            <w:vAlign w:val="center"/>
          </w:tcPr>
          <w:p w14:paraId="1F231E1D" w14:textId="77777777" w:rsidR="0084799B" w:rsidRPr="004D53BE" w:rsidRDefault="0084799B" w:rsidP="00D9276E">
            <w:pPr>
              <w:spacing w:before="40" w:after="40"/>
              <w:jc w:val="center"/>
            </w:pPr>
            <w:r>
              <w:t>X</w:t>
            </w:r>
          </w:p>
        </w:tc>
        <w:tc>
          <w:tcPr>
            <w:tcW w:w="1070" w:type="dxa"/>
            <w:vAlign w:val="center"/>
          </w:tcPr>
          <w:p w14:paraId="2146F828" w14:textId="77777777" w:rsidR="0084799B" w:rsidRPr="004D53BE" w:rsidRDefault="0084799B" w:rsidP="00D9276E">
            <w:pPr>
              <w:spacing w:before="40" w:after="40"/>
              <w:jc w:val="center"/>
            </w:pPr>
            <w:r>
              <w:t>X</w:t>
            </w:r>
          </w:p>
        </w:tc>
        <w:tc>
          <w:tcPr>
            <w:tcW w:w="1069" w:type="dxa"/>
            <w:vAlign w:val="center"/>
          </w:tcPr>
          <w:p w14:paraId="3AAAE428" w14:textId="77777777" w:rsidR="0084799B" w:rsidRPr="004D53BE" w:rsidRDefault="0084799B" w:rsidP="00D9276E">
            <w:pPr>
              <w:spacing w:before="40" w:after="40"/>
              <w:jc w:val="center"/>
            </w:pPr>
            <w:r>
              <w:t>X</w:t>
            </w:r>
          </w:p>
        </w:tc>
        <w:tc>
          <w:tcPr>
            <w:tcW w:w="1070" w:type="dxa"/>
            <w:vAlign w:val="center"/>
          </w:tcPr>
          <w:p w14:paraId="48FFB343" w14:textId="77777777" w:rsidR="0084799B" w:rsidRPr="004D53BE" w:rsidRDefault="0084799B" w:rsidP="00D9276E">
            <w:pPr>
              <w:spacing w:before="40" w:after="40"/>
              <w:jc w:val="center"/>
            </w:pPr>
            <w:r>
              <w:t>X</w:t>
            </w:r>
          </w:p>
        </w:tc>
        <w:tc>
          <w:tcPr>
            <w:tcW w:w="1069" w:type="dxa"/>
            <w:vAlign w:val="center"/>
          </w:tcPr>
          <w:p w14:paraId="148CFE4A" w14:textId="77777777" w:rsidR="0084799B" w:rsidRPr="004D53BE" w:rsidRDefault="0084799B" w:rsidP="00D9276E">
            <w:pPr>
              <w:spacing w:before="40" w:after="40"/>
              <w:jc w:val="center"/>
            </w:pPr>
            <w:r>
              <w:t>X</w:t>
            </w:r>
          </w:p>
        </w:tc>
        <w:tc>
          <w:tcPr>
            <w:tcW w:w="1070" w:type="dxa"/>
            <w:vAlign w:val="center"/>
          </w:tcPr>
          <w:p w14:paraId="00041469" w14:textId="77777777" w:rsidR="0084799B" w:rsidRPr="004D53BE" w:rsidRDefault="0084799B" w:rsidP="00D9276E">
            <w:pPr>
              <w:spacing w:before="40" w:after="40"/>
              <w:jc w:val="center"/>
            </w:pPr>
          </w:p>
        </w:tc>
        <w:tc>
          <w:tcPr>
            <w:tcW w:w="1069" w:type="dxa"/>
            <w:vAlign w:val="center"/>
          </w:tcPr>
          <w:p w14:paraId="378FA41C" w14:textId="77777777" w:rsidR="0084799B" w:rsidRPr="004D53BE" w:rsidRDefault="0084799B" w:rsidP="00D9276E">
            <w:pPr>
              <w:spacing w:before="40" w:after="40"/>
              <w:jc w:val="center"/>
            </w:pPr>
            <w:r>
              <w:t>X</w:t>
            </w:r>
          </w:p>
        </w:tc>
        <w:tc>
          <w:tcPr>
            <w:tcW w:w="1070" w:type="dxa"/>
            <w:vAlign w:val="center"/>
          </w:tcPr>
          <w:p w14:paraId="1C97A735" w14:textId="77777777" w:rsidR="0084799B" w:rsidRPr="004D53BE" w:rsidRDefault="0084799B" w:rsidP="00D9276E">
            <w:pPr>
              <w:spacing w:before="40" w:after="40"/>
              <w:jc w:val="center"/>
            </w:pPr>
            <w:r>
              <w:t>X</w:t>
            </w:r>
          </w:p>
        </w:tc>
      </w:tr>
      <w:tr w:rsidR="0084799B" w:rsidRPr="004D53BE" w14:paraId="6E5BB069" w14:textId="77777777" w:rsidTr="00215F45">
        <w:tc>
          <w:tcPr>
            <w:tcW w:w="1795" w:type="dxa"/>
            <w:shd w:val="clear" w:color="auto" w:fill="DEEAF6" w:themeFill="accent5" w:themeFillTint="33"/>
          </w:tcPr>
          <w:p w14:paraId="07BBE3D0" w14:textId="77777777" w:rsidR="0084799B" w:rsidRPr="004D53BE" w:rsidRDefault="0084799B" w:rsidP="00D9276E">
            <w:pPr>
              <w:spacing w:before="40" w:after="40"/>
            </w:pPr>
            <w:r>
              <w:t>PSYC 474</w:t>
            </w:r>
          </w:p>
        </w:tc>
        <w:tc>
          <w:tcPr>
            <w:tcW w:w="1530" w:type="dxa"/>
            <w:shd w:val="clear" w:color="auto" w:fill="FFF2CC" w:themeFill="accent4" w:themeFillTint="33"/>
          </w:tcPr>
          <w:p w14:paraId="4E1F4CE6" w14:textId="77777777" w:rsidR="0084799B" w:rsidRPr="007B1418" w:rsidRDefault="0084799B" w:rsidP="00D9276E">
            <w:pPr>
              <w:spacing w:before="40" w:after="40"/>
              <w:jc w:val="center"/>
            </w:pPr>
            <w:proofErr w:type="spellStart"/>
            <w:r w:rsidRPr="007B1418">
              <w:t>Sp</w:t>
            </w:r>
            <w:proofErr w:type="spellEnd"/>
          </w:p>
        </w:tc>
        <w:tc>
          <w:tcPr>
            <w:tcW w:w="1069" w:type="dxa"/>
            <w:vAlign w:val="center"/>
          </w:tcPr>
          <w:p w14:paraId="21D5EA96" w14:textId="77777777" w:rsidR="0084799B" w:rsidRPr="004D53BE" w:rsidRDefault="0084799B" w:rsidP="00D9276E">
            <w:pPr>
              <w:spacing w:before="40" w:after="40"/>
              <w:jc w:val="center"/>
            </w:pPr>
            <w:r>
              <w:t>X</w:t>
            </w:r>
          </w:p>
        </w:tc>
        <w:tc>
          <w:tcPr>
            <w:tcW w:w="1069" w:type="dxa"/>
            <w:vAlign w:val="center"/>
          </w:tcPr>
          <w:p w14:paraId="2695422D" w14:textId="77777777" w:rsidR="0084799B" w:rsidRPr="004D53BE" w:rsidRDefault="0084799B" w:rsidP="00D9276E">
            <w:pPr>
              <w:spacing w:before="40" w:after="40"/>
              <w:jc w:val="center"/>
            </w:pPr>
            <w:r>
              <w:t>X</w:t>
            </w:r>
          </w:p>
        </w:tc>
        <w:tc>
          <w:tcPr>
            <w:tcW w:w="1070" w:type="dxa"/>
            <w:vAlign w:val="center"/>
          </w:tcPr>
          <w:p w14:paraId="47188F57" w14:textId="77777777" w:rsidR="0084799B" w:rsidRPr="004D53BE" w:rsidRDefault="0084799B" w:rsidP="00D9276E">
            <w:pPr>
              <w:spacing w:before="40" w:after="40"/>
              <w:jc w:val="center"/>
            </w:pPr>
            <w:r>
              <w:t>X</w:t>
            </w:r>
          </w:p>
        </w:tc>
        <w:tc>
          <w:tcPr>
            <w:tcW w:w="1069" w:type="dxa"/>
            <w:vAlign w:val="center"/>
          </w:tcPr>
          <w:p w14:paraId="143FD207" w14:textId="77777777" w:rsidR="0084799B" w:rsidRPr="004D53BE" w:rsidRDefault="0084799B" w:rsidP="00D9276E">
            <w:pPr>
              <w:spacing w:before="40" w:after="40"/>
              <w:jc w:val="center"/>
            </w:pPr>
            <w:r>
              <w:t>X</w:t>
            </w:r>
          </w:p>
        </w:tc>
        <w:tc>
          <w:tcPr>
            <w:tcW w:w="1070" w:type="dxa"/>
            <w:vAlign w:val="center"/>
          </w:tcPr>
          <w:p w14:paraId="6F690CB7" w14:textId="77777777" w:rsidR="0084799B" w:rsidRPr="004D53BE" w:rsidRDefault="0084799B" w:rsidP="00D9276E">
            <w:pPr>
              <w:spacing w:before="40" w:after="40"/>
              <w:jc w:val="center"/>
            </w:pPr>
            <w:r>
              <w:t>X</w:t>
            </w:r>
          </w:p>
        </w:tc>
        <w:tc>
          <w:tcPr>
            <w:tcW w:w="1069" w:type="dxa"/>
            <w:vAlign w:val="center"/>
          </w:tcPr>
          <w:p w14:paraId="2C19AED6" w14:textId="77777777" w:rsidR="0084799B" w:rsidRPr="004D53BE" w:rsidRDefault="0084799B" w:rsidP="00D9276E">
            <w:pPr>
              <w:spacing w:before="40" w:after="40"/>
              <w:jc w:val="center"/>
            </w:pPr>
            <w:r>
              <w:t>X</w:t>
            </w:r>
          </w:p>
        </w:tc>
        <w:tc>
          <w:tcPr>
            <w:tcW w:w="1070" w:type="dxa"/>
            <w:vAlign w:val="center"/>
          </w:tcPr>
          <w:p w14:paraId="70550003" w14:textId="77777777" w:rsidR="0084799B" w:rsidRPr="004D53BE" w:rsidRDefault="0084799B" w:rsidP="00D9276E">
            <w:pPr>
              <w:spacing w:before="40" w:after="40"/>
              <w:jc w:val="center"/>
            </w:pPr>
          </w:p>
        </w:tc>
        <w:tc>
          <w:tcPr>
            <w:tcW w:w="1069" w:type="dxa"/>
            <w:vAlign w:val="center"/>
          </w:tcPr>
          <w:p w14:paraId="07EE5CBE" w14:textId="77777777" w:rsidR="0084799B" w:rsidRPr="004D53BE" w:rsidRDefault="0084799B" w:rsidP="00D9276E">
            <w:pPr>
              <w:spacing w:before="40" w:after="40"/>
              <w:jc w:val="center"/>
            </w:pPr>
            <w:r>
              <w:t>X</w:t>
            </w:r>
          </w:p>
        </w:tc>
        <w:tc>
          <w:tcPr>
            <w:tcW w:w="1070" w:type="dxa"/>
            <w:vAlign w:val="center"/>
          </w:tcPr>
          <w:p w14:paraId="5E689CFE" w14:textId="77777777" w:rsidR="0084799B" w:rsidRPr="004D53BE" w:rsidRDefault="0084799B" w:rsidP="00D9276E">
            <w:pPr>
              <w:spacing w:before="40" w:after="40"/>
              <w:jc w:val="center"/>
            </w:pPr>
            <w:r>
              <w:t>X</w:t>
            </w:r>
          </w:p>
        </w:tc>
      </w:tr>
      <w:tr w:rsidR="0084799B" w:rsidRPr="004D53BE" w14:paraId="55A48EE2" w14:textId="77777777" w:rsidTr="00215F45">
        <w:tc>
          <w:tcPr>
            <w:tcW w:w="1795" w:type="dxa"/>
            <w:shd w:val="clear" w:color="auto" w:fill="DEEAF6" w:themeFill="accent5" w:themeFillTint="33"/>
            <w:vAlign w:val="center"/>
          </w:tcPr>
          <w:p w14:paraId="4E8B9AD0" w14:textId="77777777" w:rsidR="0084799B" w:rsidRPr="004D53BE" w:rsidRDefault="0084799B" w:rsidP="00D9276E">
            <w:pPr>
              <w:spacing w:before="40" w:after="40"/>
            </w:pPr>
            <w:r>
              <w:t>PSYC 491</w:t>
            </w:r>
          </w:p>
        </w:tc>
        <w:tc>
          <w:tcPr>
            <w:tcW w:w="1530" w:type="dxa"/>
            <w:shd w:val="clear" w:color="auto" w:fill="FFF2CC" w:themeFill="accent4" w:themeFillTint="33"/>
          </w:tcPr>
          <w:p w14:paraId="5CBF0257" w14:textId="77777777" w:rsidR="0084799B" w:rsidRPr="007B1418" w:rsidRDefault="0084799B" w:rsidP="00D9276E">
            <w:pPr>
              <w:spacing w:before="40" w:after="40"/>
              <w:jc w:val="center"/>
            </w:pPr>
          </w:p>
        </w:tc>
        <w:tc>
          <w:tcPr>
            <w:tcW w:w="1069" w:type="dxa"/>
            <w:vAlign w:val="center"/>
          </w:tcPr>
          <w:p w14:paraId="26C9A936" w14:textId="77777777" w:rsidR="0084799B" w:rsidRPr="007014D6" w:rsidRDefault="0084799B" w:rsidP="00D9276E">
            <w:pPr>
              <w:spacing w:before="40" w:after="40"/>
              <w:jc w:val="center"/>
            </w:pPr>
            <w:r>
              <w:t>X</w:t>
            </w:r>
          </w:p>
        </w:tc>
        <w:tc>
          <w:tcPr>
            <w:tcW w:w="1069" w:type="dxa"/>
            <w:vAlign w:val="center"/>
          </w:tcPr>
          <w:p w14:paraId="216D3BC9" w14:textId="77777777" w:rsidR="0084799B" w:rsidRPr="004D53BE" w:rsidRDefault="0084799B" w:rsidP="00D9276E">
            <w:pPr>
              <w:spacing w:before="40" w:after="40"/>
              <w:jc w:val="center"/>
            </w:pPr>
          </w:p>
        </w:tc>
        <w:tc>
          <w:tcPr>
            <w:tcW w:w="1070" w:type="dxa"/>
            <w:vAlign w:val="center"/>
          </w:tcPr>
          <w:p w14:paraId="769B4636" w14:textId="77777777" w:rsidR="0084799B" w:rsidRPr="004D53BE" w:rsidRDefault="0084799B" w:rsidP="00D9276E">
            <w:pPr>
              <w:spacing w:before="40" w:after="40"/>
              <w:jc w:val="center"/>
            </w:pPr>
            <w:r>
              <w:t>X</w:t>
            </w:r>
          </w:p>
        </w:tc>
        <w:tc>
          <w:tcPr>
            <w:tcW w:w="1069" w:type="dxa"/>
            <w:vAlign w:val="center"/>
          </w:tcPr>
          <w:p w14:paraId="3DE18EA9" w14:textId="77777777" w:rsidR="0084799B" w:rsidRPr="004D53BE" w:rsidRDefault="0084799B" w:rsidP="00D9276E">
            <w:pPr>
              <w:spacing w:before="40" w:after="40"/>
              <w:jc w:val="center"/>
            </w:pPr>
          </w:p>
        </w:tc>
        <w:tc>
          <w:tcPr>
            <w:tcW w:w="1070" w:type="dxa"/>
            <w:vAlign w:val="center"/>
          </w:tcPr>
          <w:p w14:paraId="112ACBC7" w14:textId="77777777" w:rsidR="0084799B" w:rsidRPr="004D53BE" w:rsidRDefault="0084799B" w:rsidP="00D9276E">
            <w:pPr>
              <w:spacing w:before="40" w:after="40"/>
              <w:jc w:val="center"/>
            </w:pPr>
            <w:r>
              <w:t>X</w:t>
            </w:r>
          </w:p>
        </w:tc>
        <w:tc>
          <w:tcPr>
            <w:tcW w:w="1069" w:type="dxa"/>
            <w:vAlign w:val="center"/>
          </w:tcPr>
          <w:p w14:paraId="31D857BA" w14:textId="77777777" w:rsidR="0084799B" w:rsidRPr="004D53BE" w:rsidRDefault="0084799B" w:rsidP="00D9276E">
            <w:pPr>
              <w:spacing w:before="40" w:after="40"/>
              <w:jc w:val="center"/>
            </w:pPr>
            <w:r>
              <w:t>X</w:t>
            </w:r>
          </w:p>
        </w:tc>
        <w:tc>
          <w:tcPr>
            <w:tcW w:w="1070" w:type="dxa"/>
            <w:vAlign w:val="center"/>
          </w:tcPr>
          <w:p w14:paraId="53AA4A85" w14:textId="77777777" w:rsidR="0084799B" w:rsidRPr="004D53BE" w:rsidRDefault="0084799B" w:rsidP="00D9276E">
            <w:pPr>
              <w:spacing w:before="40" w:after="40"/>
              <w:jc w:val="center"/>
            </w:pPr>
          </w:p>
        </w:tc>
        <w:tc>
          <w:tcPr>
            <w:tcW w:w="1069" w:type="dxa"/>
            <w:vAlign w:val="center"/>
          </w:tcPr>
          <w:p w14:paraId="46F9A2E3" w14:textId="77777777" w:rsidR="0084799B" w:rsidRPr="004D53BE" w:rsidRDefault="0084799B" w:rsidP="00D9276E">
            <w:pPr>
              <w:spacing w:before="40" w:after="40"/>
              <w:jc w:val="center"/>
            </w:pPr>
            <w:r>
              <w:t>X</w:t>
            </w:r>
          </w:p>
        </w:tc>
        <w:tc>
          <w:tcPr>
            <w:tcW w:w="1070" w:type="dxa"/>
            <w:vAlign w:val="center"/>
          </w:tcPr>
          <w:p w14:paraId="71EABEBF" w14:textId="77777777" w:rsidR="0084799B" w:rsidRPr="004D53BE" w:rsidRDefault="0084799B" w:rsidP="00D9276E">
            <w:pPr>
              <w:spacing w:before="40" w:after="40"/>
              <w:jc w:val="center"/>
            </w:pPr>
            <w:r>
              <w:t>X</w:t>
            </w:r>
          </w:p>
        </w:tc>
      </w:tr>
      <w:tr w:rsidR="0084799B" w:rsidRPr="004D53BE" w14:paraId="036EBB63" w14:textId="77777777" w:rsidTr="00215F45">
        <w:tc>
          <w:tcPr>
            <w:tcW w:w="1795" w:type="dxa"/>
            <w:shd w:val="clear" w:color="auto" w:fill="A6A6A6" w:themeFill="background1" w:themeFillShade="A6"/>
          </w:tcPr>
          <w:p w14:paraId="250A6AB7" w14:textId="77777777" w:rsidR="0084799B" w:rsidRPr="004D53BE" w:rsidRDefault="0084799B" w:rsidP="00D9276E">
            <w:pPr>
              <w:spacing w:before="40" w:after="40"/>
            </w:pPr>
            <w:r>
              <w:t xml:space="preserve">PSYC 493 </w:t>
            </w:r>
            <w:r>
              <w:rPr>
                <w:rStyle w:val="FootnoteReference"/>
              </w:rPr>
              <w:footnoteReference w:id="2"/>
            </w:r>
          </w:p>
        </w:tc>
        <w:tc>
          <w:tcPr>
            <w:tcW w:w="1530" w:type="dxa"/>
            <w:shd w:val="clear" w:color="auto" w:fill="A6A6A6" w:themeFill="background1" w:themeFillShade="A6"/>
          </w:tcPr>
          <w:p w14:paraId="1BACB690" w14:textId="77777777" w:rsidR="0084799B" w:rsidRPr="007B1418" w:rsidRDefault="0084799B" w:rsidP="00D9276E">
            <w:pPr>
              <w:spacing w:before="40" w:after="40"/>
              <w:jc w:val="center"/>
            </w:pPr>
          </w:p>
        </w:tc>
        <w:tc>
          <w:tcPr>
            <w:tcW w:w="1069" w:type="dxa"/>
            <w:shd w:val="clear" w:color="auto" w:fill="A6A6A6" w:themeFill="background1" w:themeFillShade="A6"/>
            <w:vAlign w:val="center"/>
          </w:tcPr>
          <w:p w14:paraId="4BE4821C" w14:textId="77777777" w:rsidR="0084799B" w:rsidRPr="004D53BE" w:rsidRDefault="0084799B" w:rsidP="00D9276E">
            <w:pPr>
              <w:spacing w:before="40" w:after="40"/>
              <w:jc w:val="center"/>
            </w:pPr>
          </w:p>
        </w:tc>
        <w:tc>
          <w:tcPr>
            <w:tcW w:w="1069" w:type="dxa"/>
            <w:shd w:val="clear" w:color="auto" w:fill="A6A6A6" w:themeFill="background1" w:themeFillShade="A6"/>
            <w:vAlign w:val="center"/>
          </w:tcPr>
          <w:p w14:paraId="1860572C" w14:textId="77777777" w:rsidR="0084799B" w:rsidRPr="004D53BE" w:rsidRDefault="0084799B" w:rsidP="00D9276E">
            <w:pPr>
              <w:spacing w:before="40" w:after="40"/>
              <w:jc w:val="center"/>
            </w:pPr>
          </w:p>
        </w:tc>
        <w:tc>
          <w:tcPr>
            <w:tcW w:w="1070" w:type="dxa"/>
            <w:shd w:val="clear" w:color="auto" w:fill="A6A6A6" w:themeFill="background1" w:themeFillShade="A6"/>
            <w:vAlign w:val="center"/>
          </w:tcPr>
          <w:p w14:paraId="42FCF525" w14:textId="77777777" w:rsidR="0084799B" w:rsidRPr="004D53BE" w:rsidRDefault="0084799B" w:rsidP="00D9276E">
            <w:pPr>
              <w:spacing w:before="40" w:after="40"/>
              <w:jc w:val="center"/>
            </w:pPr>
          </w:p>
        </w:tc>
        <w:tc>
          <w:tcPr>
            <w:tcW w:w="1069" w:type="dxa"/>
            <w:shd w:val="clear" w:color="auto" w:fill="A6A6A6" w:themeFill="background1" w:themeFillShade="A6"/>
            <w:vAlign w:val="center"/>
          </w:tcPr>
          <w:p w14:paraId="7D557530" w14:textId="77777777" w:rsidR="0084799B" w:rsidRPr="004D53BE" w:rsidRDefault="0084799B" w:rsidP="00D9276E">
            <w:pPr>
              <w:spacing w:before="40" w:after="40"/>
              <w:jc w:val="center"/>
            </w:pPr>
          </w:p>
        </w:tc>
        <w:tc>
          <w:tcPr>
            <w:tcW w:w="1070" w:type="dxa"/>
            <w:shd w:val="clear" w:color="auto" w:fill="A6A6A6" w:themeFill="background1" w:themeFillShade="A6"/>
            <w:vAlign w:val="center"/>
          </w:tcPr>
          <w:p w14:paraId="527DB017" w14:textId="77777777" w:rsidR="0084799B" w:rsidRPr="004D53BE" w:rsidRDefault="0084799B" w:rsidP="00D9276E">
            <w:pPr>
              <w:spacing w:before="40" w:after="40"/>
              <w:jc w:val="center"/>
            </w:pPr>
          </w:p>
        </w:tc>
        <w:tc>
          <w:tcPr>
            <w:tcW w:w="1069" w:type="dxa"/>
            <w:shd w:val="clear" w:color="auto" w:fill="A6A6A6" w:themeFill="background1" w:themeFillShade="A6"/>
            <w:vAlign w:val="center"/>
          </w:tcPr>
          <w:p w14:paraId="3AD953B9" w14:textId="77777777" w:rsidR="0084799B" w:rsidRPr="004D53BE" w:rsidRDefault="0084799B" w:rsidP="00D9276E">
            <w:pPr>
              <w:spacing w:before="40" w:after="40"/>
              <w:jc w:val="center"/>
            </w:pPr>
          </w:p>
        </w:tc>
        <w:tc>
          <w:tcPr>
            <w:tcW w:w="1070" w:type="dxa"/>
            <w:shd w:val="clear" w:color="auto" w:fill="A6A6A6" w:themeFill="background1" w:themeFillShade="A6"/>
            <w:vAlign w:val="center"/>
          </w:tcPr>
          <w:p w14:paraId="3E6DB33A" w14:textId="77777777" w:rsidR="0084799B" w:rsidRPr="004D53BE" w:rsidRDefault="0084799B" w:rsidP="00D9276E">
            <w:pPr>
              <w:spacing w:before="40" w:after="40"/>
              <w:jc w:val="center"/>
            </w:pPr>
          </w:p>
        </w:tc>
        <w:tc>
          <w:tcPr>
            <w:tcW w:w="1069" w:type="dxa"/>
            <w:shd w:val="clear" w:color="auto" w:fill="A6A6A6" w:themeFill="background1" w:themeFillShade="A6"/>
            <w:vAlign w:val="center"/>
          </w:tcPr>
          <w:p w14:paraId="11819BCE" w14:textId="77777777" w:rsidR="0084799B" w:rsidRPr="004D53BE" w:rsidRDefault="0084799B" w:rsidP="00D9276E">
            <w:pPr>
              <w:spacing w:before="40" w:after="40"/>
              <w:jc w:val="center"/>
            </w:pPr>
          </w:p>
        </w:tc>
        <w:tc>
          <w:tcPr>
            <w:tcW w:w="1070" w:type="dxa"/>
            <w:shd w:val="clear" w:color="auto" w:fill="A6A6A6" w:themeFill="background1" w:themeFillShade="A6"/>
            <w:vAlign w:val="center"/>
          </w:tcPr>
          <w:p w14:paraId="3442D83F" w14:textId="77777777" w:rsidR="0084799B" w:rsidRPr="004D53BE" w:rsidRDefault="0084799B" w:rsidP="00D9276E">
            <w:pPr>
              <w:spacing w:before="40" w:after="40"/>
              <w:jc w:val="center"/>
            </w:pPr>
          </w:p>
        </w:tc>
      </w:tr>
      <w:tr w:rsidR="0084799B" w:rsidRPr="004D53BE" w14:paraId="1229EEB3" w14:textId="77777777" w:rsidTr="00215F45">
        <w:tc>
          <w:tcPr>
            <w:tcW w:w="1795" w:type="dxa"/>
            <w:shd w:val="clear" w:color="auto" w:fill="DEEAF6" w:themeFill="accent5" w:themeFillTint="33"/>
          </w:tcPr>
          <w:p w14:paraId="4A1777EA" w14:textId="77777777" w:rsidR="0084799B" w:rsidRPr="004D53BE" w:rsidRDefault="0084799B" w:rsidP="00D9276E">
            <w:pPr>
              <w:spacing w:before="40" w:after="40"/>
            </w:pPr>
            <w:r>
              <w:t>PSYC 495</w:t>
            </w:r>
          </w:p>
        </w:tc>
        <w:tc>
          <w:tcPr>
            <w:tcW w:w="1530" w:type="dxa"/>
            <w:shd w:val="clear" w:color="auto" w:fill="FFF2CC" w:themeFill="accent4" w:themeFillTint="33"/>
          </w:tcPr>
          <w:p w14:paraId="016039A2" w14:textId="77777777" w:rsidR="0084799B" w:rsidRPr="007B1418" w:rsidRDefault="0084799B" w:rsidP="00D9276E">
            <w:pPr>
              <w:spacing w:before="40" w:after="40"/>
              <w:jc w:val="center"/>
            </w:pPr>
            <w:r w:rsidRPr="007B1418">
              <w:t xml:space="preserve">F, </w:t>
            </w:r>
            <w:proofErr w:type="spellStart"/>
            <w:r w:rsidRPr="007B1418">
              <w:t>Sp</w:t>
            </w:r>
            <w:proofErr w:type="spellEnd"/>
          </w:p>
        </w:tc>
        <w:tc>
          <w:tcPr>
            <w:tcW w:w="1069" w:type="dxa"/>
            <w:vAlign w:val="center"/>
          </w:tcPr>
          <w:p w14:paraId="638FA55C" w14:textId="77777777" w:rsidR="0084799B" w:rsidRPr="004D53BE" w:rsidRDefault="0084799B" w:rsidP="00D9276E">
            <w:pPr>
              <w:spacing w:before="40" w:after="40"/>
              <w:jc w:val="center"/>
            </w:pPr>
            <w:r>
              <w:t>X</w:t>
            </w:r>
          </w:p>
        </w:tc>
        <w:tc>
          <w:tcPr>
            <w:tcW w:w="1069" w:type="dxa"/>
            <w:vAlign w:val="center"/>
          </w:tcPr>
          <w:p w14:paraId="18C7AC64" w14:textId="77777777" w:rsidR="0084799B" w:rsidRPr="004D53BE" w:rsidRDefault="0084799B" w:rsidP="00D9276E">
            <w:pPr>
              <w:spacing w:before="40" w:after="40"/>
              <w:jc w:val="center"/>
            </w:pPr>
          </w:p>
        </w:tc>
        <w:tc>
          <w:tcPr>
            <w:tcW w:w="1070" w:type="dxa"/>
            <w:vAlign w:val="center"/>
          </w:tcPr>
          <w:p w14:paraId="3F2D41D5" w14:textId="77777777" w:rsidR="0084799B" w:rsidRPr="004D53BE" w:rsidRDefault="0084799B" w:rsidP="00D9276E">
            <w:pPr>
              <w:spacing w:before="40" w:after="40"/>
              <w:jc w:val="center"/>
            </w:pPr>
            <w:r>
              <w:t>X</w:t>
            </w:r>
          </w:p>
        </w:tc>
        <w:tc>
          <w:tcPr>
            <w:tcW w:w="1069" w:type="dxa"/>
            <w:vAlign w:val="center"/>
          </w:tcPr>
          <w:p w14:paraId="4643697C" w14:textId="77777777" w:rsidR="0084799B" w:rsidRPr="004D53BE" w:rsidRDefault="0084799B" w:rsidP="00D9276E">
            <w:pPr>
              <w:spacing w:before="40" w:after="40"/>
              <w:jc w:val="center"/>
            </w:pPr>
            <w:r>
              <w:t>X</w:t>
            </w:r>
          </w:p>
        </w:tc>
        <w:tc>
          <w:tcPr>
            <w:tcW w:w="1070" w:type="dxa"/>
            <w:vAlign w:val="center"/>
          </w:tcPr>
          <w:p w14:paraId="2332A379" w14:textId="77777777" w:rsidR="0084799B" w:rsidRPr="004D53BE" w:rsidRDefault="0084799B" w:rsidP="00D9276E">
            <w:pPr>
              <w:spacing w:before="40" w:after="40"/>
              <w:jc w:val="center"/>
            </w:pPr>
            <w:r>
              <w:t>X</w:t>
            </w:r>
          </w:p>
        </w:tc>
        <w:tc>
          <w:tcPr>
            <w:tcW w:w="1069" w:type="dxa"/>
            <w:vAlign w:val="center"/>
          </w:tcPr>
          <w:p w14:paraId="68B6223C" w14:textId="77777777" w:rsidR="0084799B" w:rsidRPr="004D53BE" w:rsidRDefault="0084799B" w:rsidP="00D9276E">
            <w:pPr>
              <w:spacing w:before="40" w:after="40"/>
              <w:jc w:val="center"/>
            </w:pPr>
            <w:r>
              <w:t>X</w:t>
            </w:r>
          </w:p>
        </w:tc>
        <w:tc>
          <w:tcPr>
            <w:tcW w:w="1070" w:type="dxa"/>
            <w:vAlign w:val="center"/>
          </w:tcPr>
          <w:p w14:paraId="2E4C4A5D" w14:textId="77777777" w:rsidR="0084799B" w:rsidRPr="004D53BE" w:rsidRDefault="0084799B" w:rsidP="00D9276E">
            <w:pPr>
              <w:spacing w:before="40" w:after="40"/>
              <w:jc w:val="center"/>
            </w:pPr>
          </w:p>
        </w:tc>
        <w:tc>
          <w:tcPr>
            <w:tcW w:w="1069" w:type="dxa"/>
            <w:vAlign w:val="center"/>
          </w:tcPr>
          <w:p w14:paraId="3FCDA136" w14:textId="77777777" w:rsidR="0084799B" w:rsidRPr="004D53BE" w:rsidRDefault="0084799B" w:rsidP="00D9276E">
            <w:pPr>
              <w:spacing w:before="40" w:after="40"/>
              <w:jc w:val="center"/>
            </w:pPr>
            <w:r>
              <w:t>X</w:t>
            </w:r>
          </w:p>
        </w:tc>
        <w:tc>
          <w:tcPr>
            <w:tcW w:w="1070" w:type="dxa"/>
            <w:vAlign w:val="center"/>
          </w:tcPr>
          <w:p w14:paraId="4EAE5CC6" w14:textId="77777777" w:rsidR="0084799B" w:rsidRPr="004D53BE" w:rsidRDefault="0084799B" w:rsidP="00D9276E">
            <w:pPr>
              <w:spacing w:before="40" w:after="40"/>
              <w:jc w:val="center"/>
            </w:pPr>
            <w:r>
              <w:t>X</w:t>
            </w:r>
          </w:p>
        </w:tc>
      </w:tr>
    </w:tbl>
    <w:p w14:paraId="74250BF9" w14:textId="75D6F42E" w:rsidR="004D53BE" w:rsidRPr="00C62666" w:rsidRDefault="0084799B" w:rsidP="00E854A6">
      <w:pPr>
        <w:pStyle w:val="Title"/>
      </w:pPr>
      <w:bookmarkStart w:id="4" w:name="_Toc58850963"/>
      <w:bookmarkEnd w:id="3"/>
      <w:r w:rsidRPr="00C62666">
        <w:lastRenderedPageBreak/>
        <w:t xml:space="preserve">Selected </w:t>
      </w:r>
      <w:r w:rsidR="004D53BE" w:rsidRPr="00C62666">
        <w:t>Assessments for Each Course</w:t>
      </w:r>
      <w:bookmarkEnd w:id="4"/>
    </w:p>
    <w:p w14:paraId="3C950E6E" w14:textId="10D93653" w:rsidR="007F67C9" w:rsidRPr="007F67C9" w:rsidRDefault="007F67C9" w:rsidP="00C62666">
      <w:pPr>
        <w:pStyle w:val="BodyText"/>
      </w:pPr>
      <w:r>
        <w:t xml:space="preserve">The tables in this section identify </w:t>
      </w:r>
      <w:r w:rsidR="0067338D">
        <w:t>the assignments to be used in each course for the purpose of program assessment.</w:t>
      </w:r>
    </w:p>
    <w:p w14:paraId="429AC5EF" w14:textId="3CA6D245" w:rsidR="00212426" w:rsidRPr="00C62666" w:rsidRDefault="00EE672F" w:rsidP="00C62666">
      <w:pPr>
        <w:spacing w:before="120" w:after="120"/>
        <w:rPr>
          <w:b/>
          <w:bCs/>
          <w:sz w:val="26"/>
          <w:szCs w:val="26"/>
        </w:rPr>
      </w:pPr>
      <w:r w:rsidRPr="00C62666">
        <w:rPr>
          <w:b/>
          <w:bCs/>
          <w:sz w:val="26"/>
          <w:szCs w:val="26"/>
        </w:rPr>
        <w:t>EXAMP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2950"/>
      </w:tblGrid>
      <w:tr w:rsidR="00D930C7" w:rsidRPr="00C62666" w14:paraId="6F536A26" w14:textId="77777777" w:rsidTr="002C65FD">
        <w:tc>
          <w:tcPr>
            <w:tcW w:w="12950" w:type="dxa"/>
            <w:shd w:val="clear" w:color="auto" w:fill="A6A6A6" w:themeFill="background1" w:themeFillShade="A6"/>
          </w:tcPr>
          <w:p w14:paraId="36FBA771" w14:textId="77777777" w:rsidR="00D930C7" w:rsidRPr="00C62666" w:rsidRDefault="00D930C7" w:rsidP="00B23936">
            <w:pPr>
              <w:rPr>
                <w:rFonts w:cstheme="minorHAnsi"/>
                <w:sz w:val="20"/>
                <w:szCs w:val="20"/>
              </w:rPr>
            </w:pPr>
          </w:p>
        </w:tc>
      </w:tr>
      <w:tr w:rsidR="00D930C7" w:rsidRPr="00C62666" w14:paraId="69331CA9" w14:textId="77777777" w:rsidTr="009F6172">
        <w:tc>
          <w:tcPr>
            <w:tcW w:w="12950" w:type="dxa"/>
          </w:tcPr>
          <w:tbl>
            <w:tblPr>
              <w:tblStyle w:val="TableGrid"/>
              <w:tblW w:w="0" w:type="auto"/>
              <w:tblLook w:val="04A0" w:firstRow="1" w:lastRow="0" w:firstColumn="1" w:lastColumn="0" w:noHBand="0" w:noVBand="1"/>
            </w:tblPr>
            <w:tblGrid>
              <w:gridCol w:w="973"/>
              <w:gridCol w:w="5950"/>
              <w:gridCol w:w="645"/>
              <w:gridCol w:w="644"/>
              <w:gridCol w:w="645"/>
              <w:gridCol w:w="644"/>
              <w:gridCol w:w="645"/>
              <w:gridCol w:w="644"/>
              <w:gridCol w:w="645"/>
              <w:gridCol w:w="644"/>
              <w:gridCol w:w="497"/>
            </w:tblGrid>
            <w:tr w:rsidR="00D930C7" w:rsidRPr="00C62666" w14:paraId="654F0CFC" w14:textId="77777777" w:rsidTr="007F67C9">
              <w:tc>
                <w:tcPr>
                  <w:tcW w:w="973"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6E1C144F" w14:textId="77777777" w:rsidR="00D930C7" w:rsidRPr="00C62666" w:rsidRDefault="00D930C7" w:rsidP="00D930C7">
                  <w:pPr>
                    <w:jc w:val="center"/>
                    <w:rPr>
                      <w:rFonts w:cstheme="minorHAnsi"/>
                      <w:b/>
                      <w:bCs/>
                      <w:color w:val="FFFFFF" w:themeColor="background1"/>
                      <w:sz w:val="20"/>
                      <w:szCs w:val="20"/>
                    </w:rPr>
                  </w:pPr>
                  <w:r w:rsidRPr="00C62666">
                    <w:rPr>
                      <w:rFonts w:cstheme="minorHAnsi"/>
                      <w:b/>
                      <w:bCs/>
                      <w:color w:val="FFFFFF" w:themeColor="background1"/>
                      <w:sz w:val="20"/>
                      <w:szCs w:val="20"/>
                    </w:rPr>
                    <w:t>PSYC 101</w:t>
                  </w:r>
                </w:p>
              </w:tc>
              <w:tc>
                <w:tcPr>
                  <w:tcW w:w="5950"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4644191A" w14:textId="77777777" w:rsidR="00D930C7" w:rsidRPr="00C62666" w:rsidRDefault="00D930C7" w:rsidP="00B23936">
                  <w:pPr>
                    <w:rPr>
                      <w:rFonts w:cstheme="minorHAnsi"/>
                      <w:b/>
                      <w:bCs/>
                      <w:sz w:val="20"/>
                      <w:szCs w:val="20"/>
                    </w:rPr>
                  </w:pPr>
                  <w:r w:rsidRPr="00C62666">
                    <w:rPr>
                      <w:rFonts w:cstheme="minorHAnsi"/>
                      <w:b/>
                      <w:bCs/>
                      <w:sz w:val="20"/>
                      <w:szCs w:val="20"/>
                    </w:rPr>
                    <w:t>Assignment</w:t>
                  </w:r>
                </w:p>
              </w:tc>
              <w:tc>
                <w:tcPr>
                  <w:tcW w:w="645" w:type="dxa"/>
                  <w:tcBorders>
                    <w:left w:val="single" w:sz="4" w:space="0" w:color="auto"/>
                  </w:tcBorders>
                  <w:shd w:val="clear" w:color="auto" w:fill="FFC000" w:themeFill="accent4"/>
                  <w:vAlign w:val="center"/>
                </w:tcPr>
                <w:p w14:paraId="3D83E4C5" w14:textId="77777777" w:rsidR="00D930C7" w:rsidRPr="00C62666" w:rsidRDefault="00D930C7" w:rsidP="007F67C9">
                  <w:pPr>
                    <w:jc w:val="center"/>
                    <w:rPr>
                      <w:rFonts w:cstheme="minorHAnsi"/>
                      <w:b/>
                      <w:bCs/>
                      <w:sz w:val="20"/>
                      <w:szCs w:val="20"/>
                    </w:rPr>
                  </w:pPr>
                  <w:r w:rsidRPr="00C62666">
                    <w:rPr>
                      <w:rFonts w:cstheme="minorHAnsi"/>
                      <w:b/>
                      <w:bCs/>
                      <w:sz w:val="20"/>
                      <w:szCs w:val="20"/>
                    </w:rPr>
                    <w:t>1</w:t>
                  </w:r>
                </w:p>
              </w:tc>
              <w:tc>
                <w:tcPr>
                  <w:tcW w:w="644" w:type="dxa"/>
                  <w:shd w:val="clear" w:color="auto" w:fill="FFC000" w:themeFill="accent4"/>
                  <w:vAlign w:val="center"/>
                </w:tcPr>
                <w:p w14:paraId="07EC29BE" w14:textId="77777777" w:rsidR="00D930C7" w:rsidRPr="00C62666" w:rsidRDefault="00D930C7" w:rsidP="007F67C9">
                  <w:pPr>
                    <w:jc w:val="center"/>
                    <w:rPr>
                      <w:rFonts w:cstheme="minorHAnsi"/>
                      <w:b/>
                      <w:bCs/>
                      <w:sz w:val="20"/>
                      <w:szCs w:val="20"/>
                    </w:rPr>
                  </w:pPr>
                  <w:r w:rsidRPr="00C62666">
                    <w:rPr>
                      <w:rFonts w:cstheme="minorHAnsi"/>
                      <w:b/>
                      <w:bCs/>
                      <w:sz w:val="20"/>
                      <w:szCs w:val="20"/>
                    </w:rPr>
                    <w:t>2</w:t>
                  </w:r>
                </w:p>
              </w:tc>
              <w:tc>
                <w:tcPr>
                  <w:tcW w:w="645" w:type="dxa"/>
                  <w:shd w:val="clear" w:color="auto" w:fill="FFC000" w:themeFill="accent4"/>
                  <w:vAlign w:val="center"/>
                </w:tcPr>
                <w:p w14:paraId="0A0A1F24" w14:textId="77777777" w:rsidR="00D930C7" w:rsidRPr="00C62666" w:rsidRDefault="00D930C7" w:rsidP="007F67C9">
                  <w:pPr>
                    <w:jc w:val="center"/>
                    <w:rPr>
                      <w:rFonts w:cstheme="minorHAnsi"/>
                      <w:b/>
                      <w:bCs/>
                      <w:sz w:val="20"/>
                      <w:szCs w:val="20"/>
                    </w:rPr>
                  </w:pPr>
                  <w:r w:rsidRPr="00C62666">
                    <w:rPr>
                      <w:rFonts w:cstheme="minorHAnsi"/>
                      <w:b/>
                      <w:bCs/>
                      <w:sz w:val="20"/>
                      <w:szCs w:val="20"/>
                    </w:rPr>
                    <w:t>3</w:t>
                  </w:r>
                </w:p>
              </w:tc>
              <w:tc>
                <w:tcPr>
                  <w:tcW w:w="644" w:type="dxa"/>
                  <w:shd w:val="clear" w:color="auto" w:fill="FFC000" w:themeFill="accent4"/>
                  <w:vAlign w:val="center"/>
                </w:tcPr>
                <w:p w14:paraId="415955A3" w14:textId="77777777" w:rsidR="00D930C7" w:rsidRPr="00C62666" w:rsidRDefault="00D930C7" w:rsidP="007F67C9">
                  <w:pPr>
                    <w:jc w:val="center"/>
                    <w:rPr>
                      <w:rFonts w:cstheme="minorHAnsi"/>
                      <w:b/>
                      <w:bCs/>
                      <w:sz w:val="20"/>
                      <w:szCs w:val="20"/>
                    </w:rPr>
                  </w:pPr>
                  <w:r w:rsidRPr="00C62666">
                    <w:rPr>
                      <w:rFonts w:cstheme="minorHAnsi"/>
                      <w:b/>
                      <w:bCs/>
                      <w:sz w:val="20"/>
                      <w:szCs w:val="20"/>
                    </w:rPr>
                    <w:t>4</w:t>
                  </w:r>
                </w:p>
              </w:tc>
              <w:tc>
                <w:tcPr>
                  <w:tcW w:w="645" w:type="dxa"/>
                  <w:shd w:val="clear" w:color="auto" w:fill="FFC000" w:themeFill="accent4"/>
                  <w:vAlign w:val="center"/>
                </w:tcPr>
                <w:p w14:paraId="1B37127A" w14:textId="77777777" w:rsidR="00D930C7" w:rsidRPr="00C62666" w:rsidRDefault="00D930C7" w:rsidP="007F67C9">
                  <w:pPr>
                    <w:jc w:val="center"/>
                    <w:rPr>
                      <w:rFonts w:cstheme="minorHAnsi"/>
                      <w:b/>
                      <w:bCs/>
                      <w:sz w:val="20"/>
                      <w:szCs w:val="20"/>
                    </w:rPr>
                  </w:pPr>
                  <w:r w:rsidRPr="00C62666">
                    <w:rPr>
                      <w:rFonts w:cstheme="minorHAnsi"/>
                      <w:b/>
                      <w:bCs/>
                      <w:sz w:val="20"/>
                      <w:szCs w:val="20"/>
                    </w:rPr>
                    <w:t>5</w:t>
                  </w:r>
                </w:p>
              </w:tc>
              <w:tc>
                <w:tcPr>
                  <w:tcW w:w="644" w:type="dxa"/>
                  <w:shd w:val="clear" w:color="auto" w:fill="FFC000" w:themeFill="accent4"/>
                  <w:vAlign w:val="center"/>
                </w:tcPr>
                <w:p w14:paraId="2ACC9801" w14:textId="77777777" w:rsidR="00D930C7" w:rsidRPr="00C62666" w:rsidRDefault="00D930C7" w:rsidP="007F67C9">
                  <w:pPr>
                    <w:jc w:val="center"/>
                    <w:rPr>
                      <w:rFonts w:cstheme="minorHAnsi"/>
                      <w:b/>
                      <w:bCs/>
                      <w:sz w:val="20"/>
                      <w:szCs w:val="20"/>
                    </w:rPr>
                  </w:pPr>
                  <w:r w:rsidRPr="00C62666">
                    <w:rPr>
                      <w:rFonts w:cstheme="minorHAnsi"/>
                      <w:b/>
                      <w:bCs/>
                      <w:sz w:val="20"/>
                      <w:szCs w:val="20"/>
                    </w:rPr>
                    <w:t>6</w:t>
                  </w:r>
                </w:p>
              </w:tc>
              <w:tc>
                <w:tcPr>
                  <w:tcW w:w="645" w:type="dxa"/>
                  <w:shd w:val="clear" w:color="auto" w:fill="FFC000" w:themeFill="accent4"/>
                  <w:vAlign w:val="center"/>
                </w:tcPr>
                <w:p w14:paraId="05F0355C" w14:textId="77777777" w:rsidR="00D930C7" w:rsidRPr="00C62666" w:rsidRDefault="00D930C7" w:rsidP="007F67C9">
                  <w:pPr>
                    <w:jc w:val="center"/>
                    <w:rPr>
                      <w:rFonts w:cstheme="minorHAnsi"/>
                      <w:b/>
                      <w:bCs/>
                      <w:sz w:val="20"/>
                      <w:szCs w:val="20"/>
                    </w:rPr>
                  </w:pPr>
                  <w:r w:rsidRPr="00C62666">
                    <w:rPr>
                      <w:rFonts w:cstheme="minorHAnsi"/>
                      <w:b/>
                      <w:bCs/>
                      <w:sz w:val="20"/>
                      <w:szCs w:val="20"/>
                    </w:rPr>
                    <w:t>7</w:t>
                  </w:r>
                </w:p>
              </w:tc>
              <w:tc>
                <w:tcPr>
                  <w:tcW w:w="644" w:type="dxa"/>
                  <w:shd w:val="clear" w:color="auto" w:fill="FFC000" w:themeFill="accent4"/>
                  <w:vAlign w:val="center"/>
                </w:tcPr>
                <w:p w14:paraId="6B3BB979" w14:textId="77777777" w:rsidR="00D930C7" w:rsidRPr="00C62666" w:rsidRDefault="00D930C7" w:rsidP="007F67C9">
                  <w:pPr>
                    <w:jc w:val="center"/>
                    <w:rPr>
                      <w:rFonts w:cstheme="minorHAnsi"/>
                      <w:b/>
                      <w:bCs/>
                      <w:sz w:val="20"/>
                      <w:szCs w:val="20"/>
                    </w:rPr>
                  </w:pPr>
                  <w:r w:rsidRPr="00C62666">
                    <w:rPr>
                      <w:rFonts w:cstheme="minorHAnsi"/>
                      <w:b/>
                      <w:bCs/>
                      <w:sz w:val="20"/>
                      <w:szCs w:val="20"/>
                    </w:rPr>
                    <w:t>8</w:t>
                  </w:r>
                </w:p>
              </w:tc>
              <w:tc>
                <w:tcPr>
                  <w:tcW w:w="497" w:type="dxa"/>
                  <w:shd w:val="clear" w:color="auto" w:fill="FFC000" w:themeFill="accent4"/>
                  <w:vAlign w:val="center"/>
                </w:tcPr>
                <w:p w14:paraId="6D4759DB" w14:textId="77777777" w:rsidR="00D930C7" w:rsidRPr="00C62666" w:rsidRDefault="00D930C7" w:rsidP="007F67C9">
                  <w:pPr>
                    <w:jc w:val="center"/>
                    <w:rPr>
                      <w:rFonts w:cstheme="minorHAnsi"/>
                      <w:b/>
                      <w:bCs/>
                      <w:sz w:val="20"/>
                      <w:szCs w:val="20"/>
                    </w:rPr>
                  </w:pPr>
                  <w:r w:rsidRPr="00C62666">
                    <w:rPr>
                      <w:rFonts w:cstheme="minorHAnsi"/>
                      <w:b/>
                      <w:bCs/>
                      <w:sz w:val="20"/>
                      <w:szCs w:val="20"/>
                    </w:rPr>
                    <w:t>9</w:t>
                  </w:r>
                </w:p>
              </w:tc>
            </w:tr>
            <w:tr w:rsidR="00A13B46" w:rsidRPr="00C62666" w14:paraId="52FA953A" w14:textId="77777777" w:rsidTr="00D96281">
              <w:tc>
                <w:tcPr>
                  <w:tcW w:w="973" w:type="dxa"/>
                  <w:vMerge/>
                  <w:tcBorders>
                    <w:left w:val="single" w:sz="4" w:space="0" w:color="auto"/>
                    <w:right w:val="single" w:sz="4" w:space="0" w:color="auto"/>
                  </w:tcBorders>
                  <w:shd w:val="clear" w:color="auto" w:fill="2E74B5" w:themeFill="accent5" w:themeFillShade="BF"/>
                  <w:textDirection w:val="btLr"/>
                </w:tcPr>
                <w:p w14:paraId="24B20514" w14:textId="77777777" w:rsidR="00A13B46" w:rsidRPr="00C62666" w:rsidRDefault="00A13B46" w:rsidP="00A13B46">
                  <w:pPr>
                    <w:rPr>
                      <w:rFonts w:cstheme="minorHAnsi"/>
                      <w:sz w:val="20"/>
                      <w:szCs w:val="20"/>
                    </w:rPr>
                  </w:pPr>
                </w:p>
              </w:tc>
              <w:tc>
                <w:tcPr>
                  <w:tcW w:w="5950" w:type="dxa"/>
                  <w:tcBorders>
                    <w:left w:val="single" w:sz="4" w:space="0" w:color="auto"/>
                  </w:tcBorders>
                </w:tcPr>
                <w:p w14:paraId="5C798876" w14:textId="22DA63E5" w:rsidR="00A13B46" w:rsidRPr="00C62666" w:rsidRDefault="00A13B46" w:rsidP="00A13B46">
                  <w:pPr>
                    <w:spacing w:before="60" w:after="60"/>
                    <w:rPr>
                      <w:rFonts w:cstheme="minorHAnsi"/>
                      <w:sz w:val="20"/>
                      <w:szCs w:val="20"/>
                    </w:rPr>
                  </w:pPr>
                  <w:r w:rsidRPr="00C62666">
                    <w:rPr>
                      <w:rFonts w:cstheme="minorHAnsi"/>
                      <w:sz w:val="20"/>
                      <w:szCs w:val="20"/>
                    </w:rPr>
                    <w:t xml:space="preserve">3. </w:t>
                  </w:r>
                  <w:r w:rsidRPr="00C62666">
                    <w:rPr>
                      <w:sz w:val="20"/>
                      <w:szCs w:val="20"/>
                    </w:rPr>
                    <w:t>Classical and Operant Conditioning homework assignment. [Data: Overall Score]</w:t>
                  </w:r>
                </w:p>
              </w:tc>
              <w:tc>
                <w:tcPr>
                  <w:tcW w:w="645" w:type="dxa"/>
                  <w:vAlign w:val="center"/>
                </w:tcPr>
                <w:p w14:paraId="3D74F98C" w14:textId="02280D99"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644" w:type="dxa"/>
                  <w:vAlign w:val="center"/>
                </w:tcPr>
                <w:p w14:paraId="4B96522A" w14:textId="77777777" w:rsidR="00A13B46" w:rsidRPr="00C62666" w:rsidRDefault="00A13B46" w:rsidP="00A13B46">
                  <w:pPr>
                    <w:spacing w:before="60" w:after="60"/>
                    <w:jc w:val="center"/>
                    <w:rPr>
                      <w:rFonts w:cstheme="minorHAnsi"/>
                      <w:sz w:val="20"/>
                      <w:szCs w:val="20"/>
                    </w:rPr>
                  </w:pPr>
                </w:p>
              </w:tc>
              <w:tc>
                <w:tcPr>
                  <w:tcW w:w="645" w:type="dxa"/>
                  <w:vAlign w:val="center"/>
                </w:tcPr>
                <w:p w14:paraId="60DAFB15" w14:textId="4DEAD57E"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644" w:type="dxa"/>
                  <w:vAlign w:val="center"/>
                </w:tcPr>
                <w:p w14:paraId="4BDF4F10" w14:textId="77777777" w:rsidR="00A13B46" w:rsidRPr="00C62666" w:rsidRDefault="00A13B46" w:rsidP="00A13B46">
                  <w:pPr>
                    <w:spacing w:before="60" w:after="60"/>
                    <w:jc w:val="center"/>
                    <w:rPr>
                      <w:rFonts w:cstheme="minorHAnsi"/>
                      <w:sz w:val="20"/>
                      <w:szCs w:val="20"/>
                    </w:rPr>
                  </w:pPr>
                </w:p>
              </w:tc>
              <w:tc>
                <w:tcPr>
                  <w:tcW w:w="645" w:type="dxa"/>
                  <w:vAlign w:val="center"/>
                </w:tcPr>
                <w:p w14:paraId="50E8EB02" w14:textId="77777777" w:rsidR="00A13B46" w:rsidRPr="00C62666" w:rsidRDefault="00A13B46" w:rsidP="00A13B46">
                  <w:pPr>
                    <w:spacing w:before="60" w:after="60"/>
                    <w:jc w:val="center"/>
                    <w:rPr>
                      <w:rFonts w:cstheme="minorHAnsi"/>
                      <w:sz w:val="20"/>
                      <w:szCs w:val="20"/>
                    </w:rPr>
                  </w:pPr>
                </w:p>
              </w:tc>
              <w:tc>
                <w:tcPr>
                  <w:tcW w:w="644" w:type="dxa"/>
                  <w:vAlign w:val="center"/>
                </w:tcPr>
                <w:p w14:paraId="128C8F89" w14:textId="77777777" w:rsidR="00A13B46" w:rsidRPr="00C62666" w:rsidRDefault="00A13B46" w:rsidP="00A13B46">
                  <w:pPr>
                    <w:spacing w:before="60" w:after="60"/>
                    <w:jc w:val="center"/>
                    <w:rPr>
                      <w:rFonts w:cstheme="minorHAnsi"/>
                      <w:sz w:val="20"/>
                      <w:szCs w:val="20"/>
                    </w:rPr>
                  </w:pPr>
                </w:p>
              </w:tc>
              <w:tc>
                <w:tcPr>
                  <w:tcW w:w="645" w:type="dxa"/>
                  <w:vAlign w:val="center"/>
                </w:tcPr>
                <w:p w14:paraId="356B2C26" w14:textId="77777777" w:rsidR="00A13B46" w:rsidRPr="00C62666" w:rsidRDefault="00A13B46" w:rsidP="00A13B46">
                  <w:pPr>
                    <w:spacing w:before="60" w:after="60"/>
                    <w:jc w:val="center"/>
                    <w:rPr>
                      <w:rFonts w:cstheme="minorHAnsi"/>
                      <w:sz w:val="20"/>
                      <w:szCs w:val="20"/>
                    </w:rPr>
                  </w:pPr>
                </w:p>
              </w:tc>
              <w:tc>
                <w:tcPr>
                  <w:tcW w:w="644" w:type="dxa"/>
                  <w:vAlign w:val="center"/>
                </w:tcPr>
                <w:p w14:paraId="6B897C2D" w14:textId="77777777" w:rsidR="00A13B46" w:rsidRPr="00C62666" w:rsidRDefault="00A13B46" w:rsidP="00A13B46">
                  <w:pPr>
                    <w:spacing w:before="60" w:after="60"/>
                    <w:jc w:val="center"/>
                    <w:rPr>
                      <w:rFonts w:cstheme="minorHAnsi"/>
                      <w:sz w:val="20"/>
                      <w:szCs w:val="20"/>
                    </w:rPr>
                  </w:pPr>
                </w:p>
              </w:tc>
              <w:tc>
                <w:tcPr>
                  <w:tcW w:w="497" w:type="dxa"/>
                  <w:vAlign w:val="center"/>
                </w:tcPr>
                <w:p w14:paraId="146DCA67" w14:textId="77777777" w:rsidR="00A13B46" w:rsidRPr="00C62666" w:rsidRDefault="00A13B46" w:rsidP="00A13B46">
                  <w:pPr>
                    <w:spacing w:before="60" w:after="60"/>
                    <w:jc w:val="center"/>
                    <w:rPr>
                      <w:rFonts w:cstheme="minorHAnsi"/>
                      <w:sz w:val="20"/>
                      <w:szCs w:val="20"/>
                    </w:rPr>
                  </w:pPr>
                </w:p>
              </w:tc>
            </w:tr>
            <w:tr w:rsidR="00A13B46" w:rsidRPr="00C62666" w14:paraId="2266C0BC" w14:textId="77777777" w:rsidTr="00D96281">
              <w:tc>
                <w:tcPr>
                  <w:tcW w:w="973" w:type="dxa"/>
                  <w:vMerge/>
                  <w:tcBorders>
                    <w:left w:val="single" w:sz="4" w:space="0" w:color="auto"/>
                    <w:right w:val="single" w:sz="4" w:space="0" w:color="auto"/>
                  </w:tcBorders>
                  <w:shd w:val="clear" w:color="auto" w:fill="2E74B5" w:themeFill="accent5" w:themeFillShade="BF"/>
                  <w:textDirection w:val="btLr"/>
                </w:tcPr>
                <w:p w14:paraId="723BBAAB" w14:textId="77777777" w:rsidR="00A13B46" w:rsidRPr="00C62666" w:rsidRDefault="00A13B46" w:rsidP="00A13B46">
                  <w:pPr>
                    <w:rPr>
                      <w:rFonts w:cstheme="minorHAnsi"/>
                      <w:sz w:val="20"/>
                      <w:szCs w:val="20"/>
                    </w:rPr>
                  </w:pPr>
                </w:p>
              </w:tc>
              <w:tc>
                <w:tcPr>
                  <w:tcW w:w="5950" w:type="dxa"/>
                  <w:tcBorders>
                    <w:left w:val="single" w:sz="4" w:space="0" w:color="auto"/>
                  </w:tcBorders>
                </w:tcPr>
                <w:p w14:paraId="787521D6" w14:textId="3DE2E662" w:rsidR="00A13B46" w:rsidRPr="00C62666" w:rsidRDefault="00A13B46" w:rsidP="00A13B46">
                  <w:pPr>
                    <w:spacing w:before="60" w:after="60"/>
                    <w:rPr>
                      <w:rFonts w:cstheme="minorHAnsi"/>
                      <w:sz w:val="20"/>
                      <w:szCs w:val="20"/>
                    </w:rPr>
                  </w:pPr>
                  <w:r w:rsidRPr="00C62666">
                    <w:rPr>
                      <w:rFonts w:cstheme="minorHAnsi"/>
                      <w:sz w:val="20"/>
                      <w:szCs w:val="20"/>
                    </w:rPr>
                    <w:t>5. Social Psychology Assignment [Data: Overall Score]</w:t>
                  </w:r>
                </w:p>
              </w:tc>
              <w:tc>
                <w:tcPr>
                  <w:tcW w:w="645" w:type="dxa"/>
                  <w:vAlign w:val="center"/>
                </w:tcPr>
                <w:p w14:paraId="40A0085A" w14:textId="3844F3DD"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644" w:type="dxa"/>
                  <w:vAlign w:val="center"/>
                </w:tcPr>
                <w:p w14:paraId="566D370A" w14:textId="77777777" w:rsidR="00A13B46" w:rsidRPr="00C62666" w:rsidRDefault="00A13B46" w:rsidP="00A13B46">
                  <w:pPr>
                    <w:spacing w:before="60" w:after="60"/>
                    <w:jc w:val="center"/>
                    <w:rPr>
                      <w:rFonts w:cstheme="minorHAnsi"/>
                      <w:sz w:val="20"/>
                      <w:szCs w:val="20"/>
                    </w:rPr>
                  </w:pPr>
                </w:p>
              </w:tc>
              <w:tc>
                <w:tcPr>
                  <w:tcW w:w="645" w:type="dxa"/>
                  <w:vAlign w:val="center"/>
                </w:tcPr>
                <w:p w14:paraId="36E56C60" w14:textId="77777777" w:rsidR="00A13B46" w:rsidRPr="00C62666" w:rsidRDefault="00A13B46" w:rsidP="00A13B46">
                  <w:pPr>
                    <w:spacing w:before="60" w:after="60"/>
                    <w:jc w:val="center"/>
                    <w:rPr>
                      <w:rFonts w:cstheme="minorHAnsi"/>
                      <w:sz w:val="20"/>
                      <w:szCs w:val="20"/>
                    </w:rPr>
                  </w:pPr>
                </w:p>
              </w:tc>
              <w:tc>
                <w:tcPr>
                  <w:tcW w:w="644" w:type="dxa"/>
                  <w:vAlign w:val="center"/>
                </w:tcPr>
                <w:p w14:paraId="1A7B6E60" w14:textId="77777777" w:rsidR="00A13B46" w:rsidRPr="00C62666" w:rsidRDefault="00A13B46" w:rsidP="00A13B46">
                  <w:pPr>
                    <w:spacing w:before="60" w:after="60"/>
                    <w:jc w:val="center"/>
                    <w:rPr>
                      <w:rFonts w:cstheme="minorHAnsi"/>
                      <w:sz w:val="20"/>
                      <w:szCs w:val="20"/>
                    </w:rPr>
                  </w:pPr>
                </w:p>
              </w:tc>
              <w:tc>
                <w:tcPr>
                  <w:tcW w:w="645" w:type="dxa"/>
                  <w:vAlign w:val="center"/>
                </w:tcPr>
                <w:p w14:paraId="0C462801" w14:textId="1E17FBCC"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644" w:type="dxa"/>
                  <w:vAlign w:val="center"/>
                </w:tcPr>
                <w:p w14:paraId="7A795AA5" w14:textId="77777777" w:rsidR="00A13B46" w:rsidRPr="00C62666" w:rsidRDefault="00A13B46" w:rsidP="00A13B46">
                  <w:pPr>
                    <w:spacing w:before="60" w:after="60"/>
                    <w:jc w:val="center"/>
                    <w:rPr>
                      <w:rFonts w:cstheme="minorHAnsi"/>
                      <w:sz w:val="20"/>
                      <w:szCs w:val="20"/>
                    </w:rPr>
                  </w:pPr>
                </w:p>
              </w:tc>
              <w:tc>
                <w:tcPr>
                  <w:tcW w:w="645" w:type="dxa"/>
                  <w:vAlign w:val="center"/>
                </w:tcPr>
                <w:p w14:paraId="1C975332" w14:textId="77777777" w:rsidR="00A13B46" w:rsidRPr="00C62666" w:rsidRDefault="00A13B46" w:rsidP="00A13B46">
                  <w:pPr>
                    <w:spacing w:before="60" w:after="60"/>
                    <w:jc w:val="center"/>
                    <w:rPr>
                      <w:rFonts w:cstheme="minorHAnsi"/>
                      <w:sz w:val="20"/>
                      <w:szCs w:val="20"/>
                    </w:rPr>
                  </w:pPr>
                </w:p>
              </w:tc>
              <w:tc>
                <w:tcPr>
                  <w:tcW w:w="644" w:type="dxa"/>
                  <w:vAlign w:val="center"/>
                </w:tcPr>
                <w:p w14:paraId="745F6453" w14:textId="77803D7D"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497" w:type="dxa"/>
                  <w:vAlign w:val="center"/>
                </w:tcPr>
                <w:p w14:paraId="0A98C914" w14:textId="77777777" w:rsidR="00A13B46" w:rsidRPr="00C62666" w:rsidRDefault="00A13B46" w:rsidP="00A13B46">
                  <w:pPr>
                    <w:spacing w:before="60" w:after="60"/>
                    <w:jc w:val="center"/>
                    <w:rPr>
                      <w:rFonts w:cstheme="minorHAnsi"/>
                      <w:sz w:val="20"/>
                      <w:szCs w:val="20"/>
                    </w:rPr>
                  </w:pPr>
                </w:p>
              </w:tc>
            </w:tr>
            <w:tr w:rsidR="00A13B46" w:rsidRPr="00C62666" w14:paraId="0E51F6D6" w14:textId="77777777" w:rsidTr="00D96281">
              <w:tc>
                <w:tcPr>
                  <w:tcW w:w="973" w:type="dxa"/>
                  <w:vMerge/>
                  <w:tcBorders>
                    <w:left w:val="single" w:sz="4" w:space="0" w:color="auto"/>
                    <w:right w:val="single" w:sz="4" w:space="0" w:color="auto"/>
                  </w:tcBorders>
                  <w:shd w:val="clear" w:color="auto" w:fill="2E74B5" w:themeFill="accent5" w:themeFillShade="BF"/>
                  <w:textDirection w:val="btLr"/>
                </w:tcPr>
                <w:p w14:paraId="5AFCB62D" w14:textId="77777777" w:rsidR="00A13B46" w:rsidRPr="00C62666" w:rsidRDefault="00A13B46" w:rsidP="00A13B46">
                  <w:pPr>
                    <w:rPr>
                      <w:rFonts w:cstheme="minorHAnsi"/>
                      <w:sz w:val="20"/>
                      <w:szCs w:val="20"/>
                    </w:rPr>
                  </w:pPr>
                </w:p>
              </w:tc>
              <w:tc>
                <w:tcPr>
                  <w:tcW w:w="5950" w:type="dxa"/>
                  <w:tcBorders>
                    <w:left w:val="single" w:sz="4" w:space="0" w:color="auto"/>
                  </w:tcBorders>
                </w:tcPr>
                <w:p w14:paraId="2BE5B9EF" w14:textId="6A93D550" w:rsidR="00A13B46" w:rsidRPr="00C62666" w:rsidRDefault="00A13B46" w:rsidP="00A13B46">
                  <w:pPr>
                    <w:spacing w:before="60" w:after="60"/>
                    <w:rPr>
                      <w:rFonts w:cstheme="minorHAnsi"/>
                      <w:i/>
                      <w:iCs/>
                      <w:sz w:val="20"/>
                      <w:szCs w:val="20"/>
                    </w:rPr>
                  </w:pPr>
                  <w:r w:rsidRPr="00C62666">
                    <w:rPr>
                      <w:rFonts w:cstheme="minorHAnsi"/>
                      <w:sz w:val="20"/>
                      <w:szCs w:val="20"/>
                    </w:rPr>
                    <w:t>7. Developmental Assignment [Data: Overall Score]</w:t>
                  </w:r>
                </w:p>
              </w:tc>
              <w:tc>
                <w:tcPr>
                  <w:tcW w:w="645" w:type="dxa"/>
                  <w:vAlign w:val="center"/>
                </w:tcPr>
                <w:p w14:paraId="271ADAA5" w14:textId="2F9D261E"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644" w:type="dxa"/>
                  <w:vAlign w:val="center"/>
                </w:tcPr>
                <w:p w14:paraId="4C42B718" w14:textId="77777777" w:rsidR="00A13B46" w:rsidRPr="00C62666" w:rsidRDefault="00A13B46" w:rsidP="00A13B46">
                  <w:pPr>
                    <w:spacing w:before="60" w:after="60"/>
                    <w:jc w:val="center"/>
                    <w:rPr>
                      <w:rFonts w:cstheme="minorHAnsi"/>
                      <w:sz w:val="20"/>
                      <w:szCs w:val="20"/>
                    </w:rPr>
                  </w:pPr>
                </w:p>
              </w:tc>
              <w:tc>
                <w:tcPr>
                  <w:tcW w:w="645" w:type="dxa"/>
                  <w:vAlign w:val="center"/>
                </w:tcPr>
                <w:p w14:paraId="3676F4AD" w14:textId="77777777" w:rsidR="00A13B46" w:rsidRPr="00C62666" w:rsidRDefault="00A13B46" w:rsidP="00A13B46">
                  <w:pPr>
                    <w:spacing w:before="60" w:after="60"/>
                    <w:jc w:val="center"/>
                    <w:rPr>
                      <w:rFonts w:cstheme="minorHAnsi"/>
                      <w:sz w:val="20"/>
                      <w:szCs w:val="20"/>
                    </w:rPr>
                  </w:pPr>
                </w:p>
              </w:tc>
              <w:tc>
                <w:tcPr>
                  <w:tcW w:w="644" w:type="dxa"/>
                  <w:vAlign w:val="center"/>
                </w:tcPr>
                <w:p w14:paraId="0C956C57" w14:textId="77777777" w:rsidR="00A13B46" w:rsidRPr="00C62666" w:rsidRDefault="00A13B46" w:rsidP="00A13B46">
                  <w:pPr>
                    <w:spacing w:before="60" w:after="60"/>
                    <w:jc w:val="center"/>
                    <w:rPr>
                      <w:rFonts w:cstheme="minorHAnsi"/>
                      <w:sz w:val="20"/>
                      <w:szCs w:val="20"/>
                    </w:rPr>
                  </w:pPr>
                </w:p>
              </w:tc>
              <w:tc>
                <w:tcPr>
                  <w:tcW w:w="645" w:type="dxa"/>
                  <w:vAlign w:val="center"/>
                </w:tcPr>
                <w:p w14:paraId="5B69F0C3" w14:textId="04360263"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644" w:type="dxa"/>
                  <w:vAlign w:val="center"/>
                </w:tcPr>
                <w:p w14:paraId="0A465AA9" w14:textId="77777777" w:rsidR="00A13B46" w:rsidRPr="00C62666" w:rsidRDefault="00A13B46" w:rsidP="00A13B46">
                  <w:pPr>
                    <w:spacing w:before="60" w:after="60"/>
                    <w:jc w:val="center"/>
                    <w:rPr>
                      <w:rFonts w:cstheme="minorHAnsi"/>
                      <w:sz w:val="20"/>
                      <w:szCs w:val="20"/>
                    </w:rPr>
                  </w:pPr>
                </w:p>
              </w:tc>
              <w:tc>
                <w:tcPr>
                  <w:tcW w:w="645" w:type="dxa"/>
                  <w:vAlign w:val="center"/>
                </w:tcPr>
                <w:p w14:paraId="4810B580" w14:textId="77777777" w:rsidR="00A13B46" w:rsidRPr="00C62666" w:rsidRDefault="00A13B46" w:rsidP="00A13B46">
                  <w:pPr>
                    <w:spacing w:before="60" w:after="60"/>
                    <w:jc w:val="center"/>
                    <w:rPr>
                      <w:rFonts w:cstheme="minorHAnsi"/>
                      <w:sz w:val="20"/>
                      <w:szCs w:val="20"/>
                    </w:rPr>
                  </w:pPr>
                </w:p>
              </w:tc>
              <w:tc>
                <w:tcPr>
                  <w:tcW w:w="644" w:type="dxa"/>
                  <w:vAlign w:val="center"/>
                </w:tcPr>
                <w:p w14:paraId="440FBA81" w14:textId="2EFB0EA6" w:rsidR="00A13B46" w:rsidRPr="00C62666" w:rsidRDefault="00A13B46" w:rsidP="00A13B46">
                  <w:pPr>
                    <w:spacing w:before="60" w:after="60"/>
                    <w:jc w:val="center"/>
                    <w:rPr>
                      <w:rFonts w:cstheme="minorHAnsi"/>
                      <w:sz w:val="20"/>
                      <w:szCs w:val="20"/>
                    </w:rPr>
                  </w:pPr>
                  <w:r w:rsidRPr="00D930C7">
                    <w:rPr>
                      <w:rFonts w:cstheme="minorHAnsi"/>
                      <w:szCs w:val="24"/>
                    </w:rPr>
                    <w:t>X</w:t>
                  </w:r>
                </w:p>
              </w:tc>
              <w:tc>
                <w:tcPr>
                  <w:tcW w:w="497" w:type="dxa"/>
                  <w:vAlign w:val="center"/>
                </w:tcPr>
                <w:p w14:paraId="2A72B9E3" w14:textId="77777777" w:rsidR="00A13B46" w:rsidRPr="00C62666" w:rsidRDefault="00A13B46" w:rsidP="00A13B46">
                  <w:pPr>
                    <w:spacing w:before="60" w:after="60"/>
                    <w:jc w:val="center"/>
                    <w:rPr>
                      <w:rFonts w:cstheme="minorHAnsi"/>
                      <w:sz w:val="20"/>
                      <w:szCs w:val="20"/>
                    </w:rPr>
                  </w:pPr>
                </w:p>
              </w:tc>
            </w:tr>
          </w:tbl>
          <w:p w14:paraId="79771A26" w14:textId="77777777" w:rsidR="00D930C7" w:rsidRPr="00C62666" w:rsidRDefault="00D930C7" w:rsidP="00EE672F">
            <w:pPr>
              <w:rPr>
                <w:rFonts w:cstheme="minorHAnsi"/>
                <w:sz w:val="20"/>
                <w:szCs w:val="20"/>
              </w:rPr>
            </w:pPr>
          </w:p>
        </w:tc>
      </w:tr>
      <w:tr w:rsidR="00D930C7" w:rsidRPr="00D930C7" w14:paraId="00DE65FD" w14:textId="77777777" w:rsidTr="002C65FD">
        <w:tc>
          <w:tcPr>
            <w:tcW w:w="12950" w:type="dxa"/>
            <w:shd w:val="clear" w:color="auto" w:fill="A6A6A6" w:themeFill="background1" w:themeFillShade="A6"/>
          </w:tcPr>
          <w:p w14:paraId="2368A714" w14:textId="77777777" w:rsidR="00D930C7" w:rsidRPr="00D930C7" w:rsidRDefault="00D930C7" w:rsidP="00D930C7">
            <w:pPr>
              <w:jc w:val="center"/>
              <w:rPr>
                <w:rFonts w:cstheme="minorHAnsi"/>
                <w:b/>
                <w:bCs/>
                <w:color w:val="FFFFFF" w:themeColor="background1"/>
                <w:szCs w:val="24"/>
              </w:rPr>
            </w:pPr>
          </w:p>
        </w:tc>
      </w:tr>
    </w:tbl>
    <w:p w14:paraId="77F294C6" w14:textId="6B9DA95A" w:rsidR="002C65FD" w:rsidRPr="00C62666" w:rsidRDefault="00D40589" w:rsidP="00C62666">
      <w:pPr>
        <w:spacing w:before="120" w:after="120"/>
        <w:rPr>
          <w:b/>
          <w:bCs/>
          <w:sz w:val="26"/>
          <w:szCs w:val="26"/>
        </w:rPr>
      </w:pPr>
      <w:r w:rsidRPr="00C62666">
        <w:rPr>
          <w:b/>
          <w:bCs/>
          <w:sz w:val="26"/>
          <w:szCs w:val="26"/>
        </w:rPr>
        <w:t>Table</w:t>
      </w:r>
      <w:r w:rsidR="00C62666">
        <w:rPr>
          <w:b/>
          <w:bCs/>
          <w:sz w:val="26"/>
          <w:szCs w:val="26"/>
        </w:rPr>
        <w:t>s</w:t>
      </w:r>
      <w:r w:rsidRPr="00C62666">
        <w:rPr>
          <w:b/>
          <w:bCs/>
          <w:sz w:val="26"/>
          <w:szCs w:val="26"/>
        </w:rPr>
        <w:t xml:space="preserve"> </w:t>
      </w:r>
      <w:r w:rsidR="007F67C9" w:rsidRPr="00C62666">
        <w:rPr>
          <w:b/>
          <w:bCs/>
          <w:sz w:val="26"/>
          <w:szCs w:val="26"/>
        </w:rPr>
        <w:t xml:space="preserve">Identifying Assignments </w:t>
      </w:r>
      <w:r w:rsidR="0033724C">
        <w:rPr>
          <w:b/>
          <w:bCs/>
          <w:sz w:val="26"/>
          <w:szCs w:val="26"/>
        </w:rPr>
        <w:t>to be Used</w:t>
      </w:r>
      <w:r w:rsidR="007F67C9" w:rsidRPr="00C62666">
        <w:rPr>
          <w:b/>
          <w:bCs/>
          <w:sz w:val="26"/>
          <w:szCs w:val="26"/>
        </w:rPr>
        <w:t xml:space="preserve"> for</w:t>
      </w:r>
      <w:r w:rsidRPr="00C62666">
        <w:rPr>
          <w:b/>
          <w:bCs/>
          <w:sz w:val="26"/>
          <w:szCs w:val="26"/>
        </w:rPr>
        <w:t xml:space="preserve"> </w:t>
      </w:r>
      <w:r w:rsidR="007F67C9" w:rsidRPr="00C62666">
        <w:rPr>
          <w:b/>
          <w:bCs/>
          <w:sz w:val="26"/>
          <w:szCs w:val="26"/>
        </w:rPr>
        <w:t xml:space="preserve">Program </w:t>
      </w:r>
      <w:r w:rsidRPr="00C62666">
        <w:rPr>
          <w:b/>
          <w:bCs/>
          <w:sz w:val="26"/>
          <w:szCs w:val="26"/>
        </w:rPr>
        <w:t xml:space="preserve">Assessment </w:t>
      </w: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FB5963" w:rsidRPr="00EF40DC" w14:paraId="063AB56B"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5BBCA4BB" w14:textId="761B4F3D" w:rsidR="00FB5963" w:rsidRPr="00FB5963" w:rsidRDefault="00FB5963" w:rsidP="00FB5963">
            <w:pPr>
              <w:spacing w:before="60" w:after="60"/>
              <w:ind w:left="113" w:right="113"/>
              <w:jc w:val="center"/>
              <w:rPr>
                <w:b/>
                <w:bCs/>
                <w:i/>
                <w:iCs/>
                <w:color w:val="FFFFFF" w:themeColor="background1"/>
                <w:szCs w:val="24"/>
              </w:rPr>
            </w:pPr>
            <w:r>
              <w:rPr>
                <w:b/>
                <w:bCs/>
                <w:i/>
                <w:iCs/>
                <w:color w:val="FFFFFF" w:themeColor="background1"/>
                <w:szCs w:val="24"/>
              </w:rPr>
              <w:t>PSYC 10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33FD7AD9" w14:textId="508D6731" w:rsidR="00FB5963" w:rsidRPr="00EF40DC" w:rsidRDefault="00FB5963" w:rsidP="00EE672F">
            <w:pPr>
              <w:keepLines/>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1E5EB16C" w14:textId="77777777" w:rsidR="00FB5963" w:rsidRPr="00EF40DC" w:rsidRDefault="00FB5963" w:rsidP="00EE672F">
            <w:pPr>
              <w:keepLines/>
              <w:spacing w:before="60" w:after="60"/>
              <w:jc w:val="center"/>
              <w:rPr>
                <w:b/>
                <w:bCs/>
                <w:sz w:val="22"/>
              </w:rPr>
            </w:pPr>
            <w:r w:rsidRPr="00EF40DC">
              <w:rPr>
                <w:b/>
                <w:bCs/>
                <w:sz w:val="22"/>
              </w:rPr>
              <w:t>1</w:t>
            </w:r>
          </w:p>
        </w:tc>
        <w:tc>
          <w:tcPr>
            <w:tcW w:w="655" w:type="dxa"/>
            <w:shd w:val="clear" w:color="auto" w:fill="FFC000" w:themeFill="accent4"/>
            <w:vAlign w:val="center"/>
          </w:tcPr>
          <w:p w14:paraId="31C946DD" w14:textId="77777777" w:rsidR="00FB5963" w:rsidRPr="00EF40DC" w:rsidRDefault="00FB5963" w:rsidP="00EE672F">
            <w:pPr>
              <w:keepLines/>
              <w:spacing w:before="60" w:after="60"/>
              <w:jc w:val="center"/>
              <w:rPr>
                <w:b/>
                <w:bCs/>
                <w:sz w:val="22"/>
              </w:rPr>
            </w:pPr>
            <w:r w:rsidRPr="00EF40DC">
              <w:rPr>
                <w:b/>
                <w:bCs/>
                <w:sz w:val="22"/>
              </w:rPr>
              <w:t>2</w:t>
            </w:r>
          </w:p>
        </w:tc>
        <w:tc>
          <w:tcPr>
            <w:tcW w:w="656" w:type="dxa"/>
            <w:shd w:val="clear" w:color="auto" w:fill="FFC000" w:themeFill="accent4"/>
            <w:vAlign w:val="center"/>
          </w:tcPr>
          <w:p w14:paraId="11B062D5" w14:textId="77777777" w:rsidR="00FB5963" w:rsidRPr="00EF40DC" w:rsidRDefault="00FB5963" w:rsidP="00EE672F">
            <w:pPr>
              <w:keepLines/>
              <w:spacing w:before="60" w:after="60"/>
              <w:jc w:val="center"/>
              <w:rPr>
                <w:b/>
                <w:bCs/>
                <w:sz w:val="22"/>
              </w:rPr>
            </w:pPr>
            <w:r w:rsidRPr="00EF40DC">
              <w:rPr>
                <w:b/>
                <w:bCs/>
                <w:sz w:val="22"/>
              </w:rPr>
              <w:t>3</w:t>
            </w:r>
          </w:p>
        </w:tc>
        <w:tc>
          <w:tcPr>
            <w:tcW w:w="655" w:type="dxa"/>
            <w:shd w:val="clear" w:color="auto" w:fill="FFC000" w:themeFill="accent4"/>
            <w:vAlign w:val="center"/>
          </w:tcPr>
          <w:p w14:paraId="36CC30FD" w14:textId="77777777" w:rsidR="00FB5963" w:rsidRPr="00EF40DC" w:rsidRDefault="00FB5963" w:rsidP="00EE672F">
            <w:pPr>
              <w:keepLines/>
              <w:spacing w:before="60" w:after="60"/>
              <w:jc w:val="center"/>
              <w:rPr>
                <w:b/>
                <w:bCs/>
                <w:sz w:val="22"/>
              </w:rPr>
            </w:pPr>
            <w:r w:rsidRPr="00EF40DC">
              <w:rPr>
                <w:b/>
                <w:bCs/>
                <w:sz w:val="22"/>
              </w:rPr>
              <w:t>4</w:t>
            </w:r>
          </w:p>
        </w:tc>
        <w:tc>
          <w:tcPr>
            <w:tcW w:w="656" w:type="dxa"/>
            <w:shd w:val="clear" w:color="auto" w:fill="FFC000" w:themeFill="accent4"/>
            <w:vAlign w:val="center"/>
          </w:tcPr>
          <w:p w14:paraId="528028CF" w14:textId="77777777" w:rsidR="00FB5963" w:rsidRPr="00EF40DC" w:rsidRDefault="00FB5963" w:rsidP="00EE672F">
            <w:pPr>
              <w:keepLines/>
              <w:spacing w:before="60" w:after="60"/>
              <w:jc w:val="center"/>
              <w:rPr>
                <w:b/>
                <w:bCs/>
                <w:sz w:val="22"/>
              </w:rPr>
            </w:pPr>
            <w:r w:rsidRPr="00EF40DC">
              <w:rPr>
                <w:b/>
                <w:bCs/>
                <w:sz w:val="22"/>
              </w:rPr>
              <w:t>5</w:t>
            </w:r>
          </w:p>
        </w:tc>
        <w:tc>
          <w:tcPr>
            <w:tcW w:w="655" w:type="dxa"/>
            <w:shd w:val="clear" w:color="auto" w:fill="FFC000" w:themeFill="accent4"/>
            <w:vAlign w:val="center"/>
          </w:tcPr>
          <w:p w14:paraId="19AA714E" w14:textId="77777777" w:rsidR="00FB5963" w:rsidRPr="00EF40DC" w:rsidRDefault="00FB5963" w:rsidP="00EE672F">
            <w:pPr>
              <w:keepLines/>
              <w:spacing w:before="60" w:after="60"/>
              <w:jc w:val="center"/>
              <w:rPr>
                <w:b/>
                <w:bCs/>
                <w:sz w:val="22"/>
              </w:rPr>
            </w:pPr>
            <w:r w:rsidRPr="00EF40DC">
              <w:rPr>
                <w:b/>
                <w:bCs/>
                <w:sz w:val="22"/>
              </w:rPr>
              <w:t>6</w:t>
            </w:r>
          </w:p>
        </w:tc>
        <w:tc>
          <w:tcPr>
            <w:tcW w:w="656" w:type="dxa"/>
            <w:shd w:val="clear" w:color="auto" w:fill="FFC000" w:themeFill="accent4"/>
            <w:vAlign w:val="center"/>
          </w:tcPr>
          <w:p w14:paraId="3AC98A96" w14:textId="77777777" w:rsidR="00FB5963" w:rsidRPr="00EF40DC" w:rsidRDefault="00FB5963" w:rsidP="00EE672F">
            <w:pPr>
              <w:keepLines/>
              <w:spacing w:before="60" w:after="60"/>
              <w:jc w:val="center"/>
              <w:rPr>
                <w:b/>
                <w:bCs/>
                <w:sz w:val="22"/>
              </w:rPr>
            </w:pPr>
            <w:r w:rsidRPr="00EF40DC">
              <w:rPr>
                <w:b/>
                <w:bCs/>
                <w:sz w:val="22"/>
              </w:rPr>
              <w:t>7</w:t>
            </w:r>
          </w:p>
        </w:tc>
        <w:tc>
          <w:tcPr>
            <w:tcW w:w="655" w:type="dxa"/>
            <w:shd w:val="clear" w:color="auto" w:fill="FFC000" w:themeFill="accent4"/>
            <w:vAlign w:val="center"/>
          </w:tcPr>
          <w:p w14:paraId="60D680BF" w14:textId="77777777" w:rsidR="00FB5963" w:rsidRPr="00EF40DC" w:rsidRDefault="00FB5963" w:rsidP="00EE672F">
            <w:pPr>
              <w:keepLines/>
              <w:spacing w:before="60" w:after="60"/>
              <w:jc w:val="center"/>
              <w:rPr>
                <w:b/>
                <w:bCs/>
                <w:sz w:val="22"/>
              </w:rPr>
            </w:pPr>
            <w:r w:rsidRPr="00EF40DC">
              <w:rPr>
                <w:b/>
                <w:bCs/>
                <w:sz w:val="22"/>
              </w:rPr>
              <w:t>8</w:t>
            </w:r>
          </w:p>
        </w:tc>
        <w:tc>
          <w:tcPr>
            <w:tcW w:w="656" w:type="dxa"/>
            <w:shd w:val="clear" w:color="auto" w:fill="FFC000" w:themeFill="accent4"/>
            <w:vAlign w:val="center"/>
          </w:tcPr>
          <w:p w14:paraId="2015FA94" w14:textId="77777777" w:rsidR="00FB5963" w:rsidRPr="00EF40DC" w:rsidRDefault="00FB5963" w:rsidP="00EE672F">
            <w:pPr>
              <w:keepLines/>
              <w:spacing w:before="60" w:after="60"/>
              <w:jc w:val="center"/>
              <w:rPr>
                <w:b/>
                <w:bCs/>
                <w:sz w:val="22"/>
              </w:rPr>
            </w:pPr>
            <w:r w:rsidRPr="00EF40DC">
              <w:rPr>
                <w:b/>
                <w:bCs/>
                <w:sz w:val="22"/>
              </w:rPr>
              <w:t>9</w:t>
            </w:r>
          </w:p>
        </w:tc>
      </w:tr>
      <w:tr w:rsidR="00B058B3" w:rsidRPr="00EF40DC" w14:paraId="72F51E8D"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34A149D5" w14:textId="77777777" w:rsidR="00B058B3" w:rsidRPr="00EF40DC" w:rsidRDefault="00B058B3" w:rsidP="00B058B3">
            <w:pPr>
              <w:spacing w:before="60" w:after="60"/>
              <w:ind w:left="113" w:right="113"/>
              <w:rPr>
                <w:szCs w:val="24"/>
              </w:rPr>
            </w:pPr>
          </w:p>
        </w:tc>
        <w:tc>
          <w:tcPr>
            <w:tcW w:w="6065" w:type="dxa"/>
            <w:tcBorders>
              <w:left w:val="single" w:sz="4" w:space="0" w:color="auto"/>
            </w:tcBorders>
          </w:tcPr>
          <w:p w14:paraId="6E5769BC" w14:textId="3FD7C052" w:rsidR="00B058B3" w:rsidRPr="00EF40DC" w:rsidRDefault="00B058B3" w:rsidP="00B058B3">
            <w:pPr>
              <w:keepLines/>
              <w:spacing w:before="60" w:after="60"/>
              <w:rPr>
                <w:szCs w:val="24"/>
              </w:rPr>
            </w:pPr>
            <w:r>
              <w:rPr>
                <w:rFonts w:cstheme="minorHAnsi"/>
                <w:szCs w:val="24"/>
              </w:rPr>
              <w:t>3</w:t>
            </w:r>
            <w:r w:rsidRPr="00B058B3">
              <w:rPr>
                <w:rFonts w:cstheme="minorHAnsi"/>
                <w:szCs w:val="24"/>
              </w:rPr>
              <w:t xml:space="preserve">. </w:t>
            </w:r>
            <w:r w:rsidRPr="00B058B3">
              <w:t>Classical</w:t>
            </w:r>
            <w:r>
              <w:t xml:space="preserve"> and Operant</w:t>
            </w:r>
            <w:r w:rsidRPr="00B058B3">
              <w:t xml:space="preserve"> Conditioning homework</w:t>
            </w:r>
            <w:r>
              <w:t xml:space="preserve"> assignment. [Data: Overall Score]</w:t>
            </w:r>
          </w:p>
        </w:tc>
        <w:tc>
          <w:tcPr>
            <w:tcW w:w="656" w:type="dxa"/>
            <w:vAlign w:val="center"/>
          </w:tcPr>
          <w:p w14:paraId="2A8051E0" w14:textId="52F9DDDC" w:rsidR="00B058B3" w:rsidRPr="00EF40DC" w:rsidRDefault="00B058B3" w:rsidP="00B058B3">
            <w:pPr>
              <w:keepLines/>
              <w:spacing w:before="60" w:after="60"/>
              <w:jc w:val="center"/>
              <w:rPr>
                <w:szCs w:val="24"/>
              </w:rPr>
            </w:pPr>
            <w:r w:rsidRPr="00D930C7">
              <w:rPr>
                <w:rFonts w:cstheme="minorHAnsi"/>
                <w:szCs w:val="24"/>
              </w:rPr>
              <w:t>X</w:t>
            </w:r>
          </w:p>
        </w:tc>
        <w:tc>
          <w:tcPr>
            <w:tcW w:w="655" w:type="dxa"/>
            <w:vAlign w:val="center"/>
          </w:tcPr>
          <w:p w14:paraId="17D1CC87" w14:textId="77777777" w:rsidR="00B058B3" w:rsidRPr="00EF40DC" w:rsidRDefault="00B058B3" w:rsidP="00B058B3">
            <w:pPr>
              <w:keepLines/>
              <w:spacing w:before="60" w:after="60"/>
              <w:jc w:val="center"/>
              <w:rPr>
                <w:szCs w:val="24"/>
              </w:rPr>
            </w:pPr>
          </w:p>
        </w:tc>
        <w:tc>
          <w:tcPr>
            <w:tcW w:w="656" w:type="dxa"/>
            <w:vAlign w:val="center"/>
          </w:tcPr>
          <w:p w14:paraId="66A01BD3" w14:textId="56C1131E" w:rsidR="00B058B3" w:rsidRPr="00EF40DC" w:rsidRDefault="00B058B3" w:rsidP="00B058B3">
            <w:pPr>
              <w:keepLines/>
              <w:spacing w:before="60" w:after="60"/>
              <w:jc w:val="center"/>
              <w:rPr>
                <w:szCs w:val="24"/>
              </w:rPr>
            </w:pPr>
            <w:r w:rsidRPr="00D930C7">
              <w:rPr>
                <w:rFonts w:cstheme="minorHAnsi"/>
                <w:szCs w:val="24"/>
              </w:rPr>
              <w:t>X</w:t>
            </w:r>
          </w:p>
        </w:tc>
        <w:tc>
          <w:tcPr>
            <w:tcW w:w="655" w:type="dxa"/>
            <w:vAlign w:val="center"/>
          </w:tcPr>
          <w:p w14:paraId="2758641E" w14:textId="77777777" w:rsidR="00B058B3" w:rsidRPr="00EF40DC" w:rsidRDefault="00B058B3" w:rsidP="00B058B3">
            <w:pPr>
              <w:keepLines/>
              <w:spacing w:before="60" w:after="60"/>
              <w:jc w:val="center"/>
              <w:rPr>
                <w:szCs w:val="24"/>
              </w:rPr>
            </w:pPr>
          </w:p>
        </w:tc>
        <w:tc>
          <w:tcPr>
            <w:tcW w:w="656" w:type="dxa"/>
            <w:vAlign w:val="center"/>
          </w:tcPr>
          <w:p w14:paraId="05058D0C" w14:textId="77777777" w:rsidR="00B058B3" w:rsidRPr="00EF40DC" w:rsidRDefault="00B058B3" w:rsidP="00B058B3">
            <w:pPr>
              <w:keepLines/>
              <w:spacing w:before="60" w:after="60"/>
              <w:jc w:val="center"/>
              <w:rPr>
                <w:szCs w:val="24"/>
              </w:rPr>
            </w:pPr>
          </w:p>
        </w:tc>
        <w:tc>
          <w:tcPr>
            <w:tcW w:w="655" w:type="dxa"/>
            <w:vAlign w:val="center"/>
          </w:tcPr>
          <w:p w14:paraId="4100B709" w14:textId="77777777" w:rsidR="00B058B3" w:rsidRPr="00EF40DC" w:rsidRDefault="00B058B3" w:rsidP="00B058B3">
            <w:pPr>
              <w:keepLines/>
              <w:spacing w:before="60" w:after="60"/>
              <w:jc w:val="center"/>
              <w:rPr>
                <w:szCs w:val="24"/>
              </w:rPr>
            </w:pPr>
          </w:p>
        </w:tc>
        <w:tc>
          <w:tcPr>
            <w:tcW w:w="656" w:type="dxa"/>
            <w:vAlign w:val="center"/>
          </w:tcPr>
          <w:p w14:paraId="537ABE84" w14:textId="77777777" w:rsidR="00B058B3" w:rsidRPr="00EF40DC" w:rsidRDefault="00B058B3" w:rsidP="00B058B3">
            <w:pPr>
              <w:keepLines/>
              <w:spacing w:before="60" w:after="60"/>
              <w:jc w:val="center"/>
              <w:rPr>
                <w:szCs w:val="24"/>
              </w:rPr>
            </w:pPr>
          </w:p>
        </w:tc>
        <w:tc>
          <w:tcPr>
            <w:tcW w:w="655" w:type="dxa"/>
            <w:vAlign w:val="center"/>
          </w:tcPr>
          <w:p w14:paraId="26EBBD86" w14:textId="77777777" w:rsidR="00B058B3" w:rsidRPr="00EF40DC" w:rsidRDefault="00B058B3" w:rsidP="00B058B3">
            <w:pPr>
              <w:keepLines/>
              <w:spacing w:before="60" w:after="60"/>
              <w:jc w:val="center"/>
              <w:rPr>
                <w:szCs w:val="24"/>
              </w:rPr>
            </w:pPr>
          </w:p>
        </w:tc>
        <w:tc>
          <w:tcPr>
            <w:tcW w:w="656" w:type="dxa"/>
            <w:vAlign w:val="center"/>
          </w:tcPr>
          <w:p w14:paraId="3CD282EA" w14:textId="77777777" w:rsidR="00B058B3" w:rsidRPr="00EF40DC" w:rsidRDefault="00B058B3" w:rsidP="00B058B3">
            <w:pPr>
              <w:keepLines/>
              <w:spacing w:before="60" w:after="60"/>
              <w:jc w:val="center"/>
              <w:rPr>
                <w:szCs w:val="24"/>
              </w:rPr>
            </w:pPr>
          </w:p>
        </w:tc>
      </w:tr>
      <w:tr w:rsidR="00B058B3" w:rsidRPr="00EF40DC" w14:paraId="603D9C03"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7AB3E84F" w14:textId="77777777" w:rsidR="00B058B3" w:rsidRPr="00EF40DC" w:rsidRDefault="00B058B3" w:rsidP="00B058B3">
            <w:pPr>
              <w:spacing w:before="60" w:after="60"/>
              <w:ind w:left="113" w:right="113"/>
              <w:rPr>
                <w:szCs w:val="24"/>
              </w:rPr>
            </w:pPr>
          </w:p>
        </w:tc>
        <w:tc>
          <w:tcPr>
            <w:tcW w:w="6065" w:type="dxa"/>
            <w:tcBorders>
              <w:left w:val="single" w:sz="4" w:space="0" w:color="auto"/>
            </w:tcBorders>
          </w:tcPr>
          <w:p w14:paraId="40A1F55E" w14:textId="480749B4" w:rsidR="00B058B3" w:rsidRPr="00EF40DC" w:rsidRDefault="00B058B3" w:rsidP="00B058B3">
            <w:pPr>
              <w:spacing w:before="60" w:after="60"/>
              <w:rPr>
                <w:szCs w:val="24"/>
              </w:rPr>
            </w:pPr>
            <w:r w:rsidRPr="00D930C7">
              <w:rPr>
                <w:rFonts w:cstheme="minorHAnsi"/>
                <w:szCs w:val="24"/>
              </w:rPr>
              <w:t xml:space="preserve">5. Social Psychology Assignment [Data: </w:t>
            </w:r>
            <w:r>
              <w:rPr>
                <w:rFonts w:cstheme="minorHAnsi"/>
                <w:szCs w:val="24"/>
              </w:rPr>
              <w:t>Overall Score</w:t>
            </w:r>
            <w:r w:rsidRPr="00D930C7">
              <w:rPr>
                <w:rFonts w:cstheme="minorHAnsi"/>
                <w:szCs w:val="24"/>
              </w:rPr>
              <w:t>]</w:t>
            </w:r>
          </w:p>
        </w:tc>
        <w:tc>
          <w:tcPr>
            <w:tcW w:w="656" w:type="dxa"/>
            <w:vAlign w:val="center"/>
          </w:tcPr>
          <w:p w14:paraId="204EF197" w14:textId="5AA35621" w:rsidR="00B058B3" w:rsidRPr="00EF40DC" w:rsidRDefault="00B058B3" w:rsidP="00B058B3">
            <w:pPr>
              <w:spacing w:before="60" w:after="60"/>
              <w:jc w:val="center"/>
              <w:rPr>
                <w:szCs w:val="24"/>
              </w:rPr>
            </w:pPr>
            <w:r w:rsidRPr="00D930C7">
              <w:rPr>
                <w:rFonts w:cstheme="minorHAnsi"/>
                <w:szCs w:val="24"/>
              </w:rPr>
              <w:t>X</w:t>
            </w:r>
          </w:p>
        </w:tc>
        <w:tc>
          <w:tcPr>
            <w:tcW w:w="655" w:type="dxa"/>
            <w:vAlign w:val="center"/>
          </w:tcPr>
          <w:p w14:paraId="0F96EA8D" w14:textId="77777777" w:rsidR="00B058B3" w:rsidRPr="00EF40DC" w:rsidRDefault="00B058B3" w:rsidP="00B058B3">
            <w:pPr>
              <w:spacing w:before="60" w:after="60"/>
              <w:jc w:val="center"/>
              <w:rPr>
                <w:szCs w:val="24"/>
              </w:rPr>
            </w:pPr>
          </w:p>
        </w:tc>
        <w:tc>
          <w:tcPr>
            <w:tcW w:w="656" w:type="dxa"/>
            <w:vAlign w:val="center"/>
          </w:tcPr>
          <w:p w14:paraId="2BB0DBA5" w14:textId="77777777" w:rsidR="00B058B3" w:rsidRPr="00EF40DC" w:rsidRDefault="00B058B3" w:rsidP="00B058B3">
            <w:pPr>
              <w:spacing w:before="60" w:after="60"/>
              <w:jc w:val="center"/>
              <w:rPr>
                <w:szCs w:val="24"/>
              </w:rPr>
            </w:pPr>
          </w:p>
        </w:tc>
        <w:tc>
          <w:tcPr>
            <w:tcW w:w="655" w:type="dxa"/>
            <w:vAlign w:val="center"/>
          </w:tcPr>
          <w:p w14:paraId="3AE71A2A" w14:textId="77777777" w:rsidR="00B058B3" w:rsidRPr="00EF40DC" w:rsidRDefault="00B058B3" w:rsidP="00B058B3">
            <w:pPr>
              <w:spacing w:before="60" w:after="60"/>
              <w:jc w:val="center"/>
              <w:rPr>
                <w:szCs w:val="24"/>
              </w:rPr>
            </w:pPr>
          </w:p>
        </w:tc>
        <w:tc>
          <w:tcPr>
            <w:tcW w:w="656" w:type="dxa"/>
            <w:vAlign w:val="center"/>
          </w:tcPr>
          <w:p w14:paraId="4EE39333" w14:textId="472C24BA" w:rsidR="00B058B3" w:rsidRPr="00EF40DC" w:rsidRDefault="00B058B3" w:rsidP="00B058B3">
            <w:pPr>
              <w:spacing w:before="60" w:after="60"/>
              <w:jc w:val="center"/>
              <w:rPr>
                <w:szCs w:val="24"/>
              </w:rPr>
            </w:pPr>
            <w:r w:rsidRPr="00D930C7">
              <w:rPr>
                <w:rFonts w:cstheme="minorHAnsi"/>
                <w:szCs w:val="24"/>
              </w:rPr>
              <w:t>X</w:t>
            </w:r>
          </w:p>
        </w:tc>
        <w:tc>
          <w:tcPr>
            <w:tcW w:w="655" w:type="dxa"/>
            <w:vAlign w:val="center"/>
          </w:tcPr>
          <w:p w14:paraId="0B92F27B" w14:textId="77777777" w:rsidR="00B058B3" w:rsidRPr="00EF40DC" w:rsidRDefault="00B058B3" w:rsidP="00B058B3">
            <w:pPr>
              <w:spacing w:before="60" w:after="60"/>
              <w:jc w:val="center"/>
              <w:rPr>
                <w:szCs w:val="24"/>
              </w:rPr>
            </w:pPr>
          </w:p>
        </w:tc>
        <w:tc>
          <w:tcPr>
            <w:tcW w:w="656" w:type="dxa"/>
            <w:vAlign w:val="center"/>
          </w:tcPr>
          <w:p w14:paraId="1F6D2231" w14:textId="77777777" w:rsidR="00B058B3" w:rsidRPr="00EF40DC" w:rsidRDefault="00B058B3" w:rsidP="00B058B3">
            <w:pPr>
              <w:spacing w:before="60" w:after="60"/>
              <w:jc w:val="center"/>
              <w:rPr>
                <w:szCs w:val="24"/>
              </w:rPr>
            </w:pPr>
          </w:p>
        </w:tc>
        <w:tc>
          <w:tcPr>
            <w:tcW w:w="655" w:type="dxa"/>
            <w:vAlign w:val="center"/>
          </w:tcPr>
          <w:p w14:paraId="38C56C8C" w14:textId="0389CD43" w:rsidR="00B058B3" w:rsidRPr="00EF40DC" w:rsidRDefault="00B058B3" w:rsidP="00B058B3">
            <w:pPr>
              <w:spacing w:before="60" w:after="60"/>
              <w:jc w:val="center"/>
              <w:rPr>
                <w:szCs w:val="24"/>
              </w:rPr>
            </w:pPr>
            <w:r w:rsidRPr="00D930C7">
              <w:rPr>
                <w:rFonts w:cstheme="minorHAnsi"/>
                <w:szCs w:val="24"/>
              </w:rPr>
              <w:t>X</w:t>
            </w:r>
          </w:p>
        </w:tc>
        <w:tc>
          <w:tcPr>
            <w:tcW w:w="656" w:type="dxa"/>
            <w:vAlign w:val="center"/>
          </w:tcPr>
          <w:p w14:paraId="08E1F9ED" w14:textId="77777777" w:rsidR="00B058B3" w:rsidRPr="00EF40DC" w:rsidRDefault="00B058B3" w:rsidP="00B058B3">
            <w:pPr>
              <w:spacing w:before="60" w:after="60"/>
              <w:jc w:val="center"/>
              <w:rPr>
                <w:szCs w:val="24"/>
              </w:rPr>
            </w:pPr>
          </w:p>
        </w:tc>
      </w:tr>
      <w:tr w:rsidR="00B058B3" w:rsidRPr="00EF40DC" w14:paraId="2151FDB2"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61C4F538" w14:textId="77777777" w:rsidR="00B058B3" w:rsidRPr="00EF40DC" w:rsidRDefault="00B058B3" w:rsidP="00B058B3">
            <w:pPr>
              <w:spacing w:before="60" w:after="60"/>
              <w:ind w:left="113" w:right="113"/>
              <w:rPr>
                <w:szCs w:val="24"/>
              </w:rPr>
            </w:pPr>
          </w:p>
        </w:tc>
        <w:tc>
          <w:tcPr>
            <w:tcW w:w="6065" w:type="dxa"/>
            <w:tcBorders>
              <w:left w:val="single" w:sz="4" w:space="0" w:color="auto"/>
            </w:tcBorders>
          </w:tcPr>
          <w:p w14:paraId="77F898A0" w14:textId="58944713" w:rsidR="00B058B3" w:rsidRPr="00EF40DC" w:rsidRDefault="00B058B3" w:rsidP="00B058B3">
            <w:pPr>
              <w:spacing w:before="60" w:after="60"/>
              <w:rPr>
                <w:szCs w:val="24"/>
              </w:rPr>
            </w:pPr>
            <w:r>
              <w:rPr>
                <w:rFonts w:cstheme="minorHAnsi"/>
                <w:szCs w:val="24"/>
              </w:rPr>
              <w:t>7. Developmental Assignment [Data: Overall Score]</w:t>
            </w:r>
          </w:p>
        </w:tc>
        <w:tc>
          <w:tcPr>
            <w:tcW w:w="656" w:type="dxa"/>
            <w:vAlign w:val="center"/>
          </w:tcPr>
          <w:p w14:paraId="17043255" w14:textId="0C59B567" w:rsidR="00B058B3" w:rsidRPr="00EF40DC" w:rsidRDefault="00B058B3" w:rsidP="00B058B3">
            <w:pPr>
              <w:spacing w:before="60" w:after="60"/>
              <w:jc w:val="center"/>
              <w:rPr>
                <w:szCs w:val="24"/>
              </w:rPr>
            </w:pPr>
            <w:r>
              <w:rPr>
                <w:szCs w:val="24"/>
              </w:rPr>
              <w:t>X</w:t>
            </w:r>
          </w:p>
        </w:tc>
        <w:tc>
          <w:tcPr>
            <w:tcW w:w="655" w:type="dxa"/>
            <w:vAlign w:val="center"/>
          </w:tcPr>
          <w:p w14:paraId="170B9244" w14:textId="77777777" w:rsidR="00B058B3" w:rsidRPr="00EF40DC" w:rsidRDefault="00B058B3" w:rsidP="00B058B3">
            <w:pPr>
              <w:spacing w:before="60" w:after="60"/>
              <w:jc w:val="center"/>
              <w:rPr>
                <w:szCs w:val="24"/>
              </w:rPr>
            </w:pPr>
          </w:p>
        </w:tc>
        <w:tc>
          <w:tcPr>
            <w:tcW w:w="656" w:type="dxa"/>
            <w:vAlign w:val="center"/>
          </w:tcPr>
          <w:p w14:paraId="31F6F4B3" w14:textId="77777777" w:rsidR="00B058B3" w:rsidRPr="00EF40DC" w:rsidRDefault="00B058B3" w:rsidP="00B058B3">
            <w:pPr>
              <w:spacing w:before="60" w:after="60"/>
              <w:jc w:val="center"/>
              <w:rPr>
                <w:szCs w:val="24"/>
              </w:rPr>
            </w:pPr>
          </w:p>
        </w:tc>
        <w:tc>
          <w:tcPr>
            <w:tcW w:w="655" w:type="dxa"/>
            <w:vAlign w:val="center"/>
          </w:tcPr>
          <w:p w14:paraId="6A164121" w14:textId="77777777" w:rsidR="00B058B3" w:rsidRPr="00EF40DC" w:rsidRDefault="00B058B3" w:rsidP="00B058B3">
            <w:pPr>
              <w:spacing w:before="60" w:after="60"/>
              <w:jc w:val="center"/>
              <w:rPr>
                <w:szCs w:val="24"/>
              </w:rPr>
            </w:pPr>
          </w:p>
        </w:tc>
        <w:tc>
          <w:tcPr>
            <w:tcW w:w="656" w:type="dxa"/>
            <w:vAlign w:val="center"/>
          </w:tcPr>
          <w:p w14:paraId="72CD817A" w14:textId="6890E730" w:rsidR="00B058B3" w:rsidRPr="00EF40DC" w:rsidRDefault="00B058B3" w:rsidP="00B058B3">
            <w:pPr>
              <w:spacing w:before="60" w:after="60"/>
              <w:jc w:val="center"/>
              <w:rPr>
                <w:szCs w:val="24"/>
              </w:rPr>
            </w:pPr>
            <w:r>
              <w:rPr>
                <w:szCs w:val="24"/>
              </w:rPr>
              <w:t>X</w:t>
            </w:r>
          </w:p>
        </w:tc>
        <w:tc>
          <w:tcPr>
            <w:tcW w:w="655" w:type="dxa"/>
            <w:vAlign w:val="center"/>
          </w:tcPr>
          <w:p w14:paraId="50ED1423" w14:textId="77777777" w:rsidR="00B058B3" w:rsidRPr="00EF40DC" w:rsidRDefault="00B058B3" w:rsidP="00B058B3">
            <w:pPr>
              <w:spacing w:before="60" w:after="60"/>
              <w:jc w:val="center"/>
              <w:rPr>
                <w:szCs w:val="24"/>
              </w:rPr>
            </w:pPr>
          </w:p>
        </w:tc>
        <w:tc>
          <w:tcPr>
            <w:tcW w:w="656" w:type="dxa"/>
            <w:vAlign w:val="center"/>
          </w:tcPr>
          <w:p w14:paraId="322A756E" w14:textId="77777777" w:rsidR="00B058B3" w:rsidRPr="00EF40DC" w:rsidRDefault="00B058B3" w:rsidP="00B058B3">
            <w:pPr>
              <w:spacing w:before="60" w:after="60"/>
              <w:jc w:val="center"/>
              <w:rPr>
                <w:szCs w:val="24"/>
              </w:rPr>
            </w:pPr>
          </w:p>
        </w:tc>
        <w:tc>
          <w:tcPr>
            <w:tcW w:w="655" w:type="dxa"/>
            <w:vAlign w:val="center"/>
          </w:tcPr>
          <w:p w14:paraId="21E7DA53" w14:textId="1A02142D" w:rsidR="00B058B3" w:rsidRPr="00EF40DC" w:rsidRDefault="00B058B3" w:rsidP="00B058B3">
            <w:pPr>
              <w:spacing w:before="60" w:after="60"/>
              <w:jc w:val="center"/>
              <w:rPr>
                <w:szCs w:val="24"/>
              </w:rPr>
            </w:pPr>
            <w:r>
              <w:rPr>
                <w:szCs w:val="24"/>
              </w:rPr>
              <w:t>X</w:t>
            </w:r>
          </w:p>
        </w:tc>
        <w:tc>
          <w:tcPr>
            <w:tcW w:w="656" w:type="dxa"/>
            <w:vAlign w:val="center"/>
          </w:tcPr>
          <w:p w14:paraId="56AF6211" w14:textId="77777777" w:rsidR="00B058B3" w:rsidRPr="00EF40DC" w:rsidRDefault="00B058B3" w:rsidP="00B058B3">
            <w:pPr>
              <w:spacing w:before="60" w:after="60"/>
              <w:jc w:val="center"/>
              <w:rPr>
                <w:szCs w:val="24"/>
              </w:rPr>
            </w:pPr>
          </w:p>
        </w:tc>
      </w:tr>
    </w:tbl>
    <w:p w14:paraId="3CC49C5B" w14:textId="77777777" w:rsidR="00FB5963" w:rsidRPr="00EE672F" w:rsidRDefault="00FB5963" w:rsidP="00FB5963">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FB5963" w:rsidRPr="00EF40DC" w14:paraId="1BCF3BDC"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5DAF1CE8" w14:textId="453943AC" w:rsidR="00FB5963" w:rsidRPr="00FB5963" w:rsidRDefault="00FB5963" w:rsidP="00B23936">
            <w:pPr>
              <w:spacing w:before="60" w:after="60"/>
              <w:ind w:left="113" w:right="113"/>
              <w:jc w:val="center"/>
              <w:rPr>
                <w:b/>
                <w:bCs/>
                <w:i/>
                <w:iCs/>
                <w:color w:val="FFFFFF" w:themeColor="background1"/>
                <w:szCs w:val="24"/>
              </w:rPr>
            </w:pPr>
            <w:r>
              <w:rPr>
                <w:b/>
                <w:bCs/>
                <w:i/>
                <w:iCs/>
                <w:color w:val="FFFFFF" w:themeColor="background1"/>
                <w:szCs w:val="24"/>
              </w:rPr>
              <w:t xml:space="preserve">PSYC </w:t>
            </w:r>
            <w:r w:rsidR="003149B0">
              <w:rPr>
                <w:b/>
                <w:bCs/>
                <w:i/>
                <w:iCs/>
                <w:color w:val="FFFFFF" w:themeColor="background1"/>
                <w:szCs w:val="24"/>
              </w:rPr>
              <w:t>20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21F4E5EC" w14:textId="77777777" w:rsidR="00FB5963" w:rsidRPr="00EF40DC" w:rsidRDefault="00FB5963"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4B2548F4" w14:textId="77777777" w:rsidR="00FB5963" w:rsidRPr="00EF40DC" w:rsidRDefault="00FB5963"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706C97A6" w14:textId="77777777" w:rsidR="00FB5963" w:rsidRPr="00EF40DC" w:rsidRDefault="00FB5963"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1102A16F" w14:textId="77777777" w:rsidR="00FB5963" w:rsidRPr="00EF40DC" w:rsidRDefault="00FB5963"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2CF7E8FB" w14:textId="77777777" w:rsidR="00FB5963" w:rsidRPr="00EF40DC" w:rsidRDefault="00FB5963"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3DB1ADDD" w14:textId="77777777" w:rsidR="00FB5963" w:rsidRPr="00EF40DC" w:rsidRDefault="00FB5963"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6467D877" w14:textId="77777777" w:rsidR="00FB5963" w:rsidRPr="00EF40DC" w:rsidRDefault="00FB5963"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7EE83D9F" w14:textId="77777777" w:rsidR="00FB5963" w:rsidRPr="00EF40DC" w:rsidRDefault="00FB5963"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2E90E849" w14:textId="77777777" w:rsidR="00FB5963" w:rsidRPr="00EF40DC" w:rsidRDefault="00FB5963"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082C052D" w14:textId="77777777" w:rsidR="00FB5963" w:rsidRPr="00EF40DC" w:rsidRDefault="00FB5963" w:rsidP="00B23936">
            <w:pPr>
              <w:spacing w:before="60" w:after="60"/>
              <w:jc w:val="center"/>
              <w:rPr>
                <w:b/>
                <w:bCs/>
                <w:sz w:val="22"/>
              </w:rPr>
            </w:pPr>
            <w:r w:rsidRPr="00EF40DC">
              <w:rPr>
                <w:b/>
                <w:bCs/>
                <w:sz w:val="22"/>
              </w:rPr>
              <w:t>9</w:t>
            </w:r>
          </w:p>
        </w:tc>
      </w:tr>
      <w:tr w:rsidR="00A13B46" w:rsidRPr="00EF40DC" w14:paraId="62F7753E"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78381659"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1ABE53B6" w14:textId="1C83C5E0" w:rsidR="00A13B46" w:rsidRPr="00B058B3" w:rsidRDefault="00A13B46" w:rsidP="00A13B46">
            <w:pPr>
              <w:spacing w:before="60" w:after="60"/>
              <w:rPr>
                <w:szCs w:val="24"/>
              </w:rPr>
            </w:pPr>
            <w:r w:rsidRPr="00B058B3">
              <w:rPr>
                <w:bCs/>
                <w:i/>
                <w:spacing w:val="-4"/>
              </w:rPr>
              <w:t xml:space="preserve">2. Curriculum Vita/Resume Assignment. </w:t>
            </w:r>
            <w:r w:rsidRPr="00B058B3">
              <w:t>(This same assignment is completed in PSYC 401)</w:t>
            </w:r>
            <w:r>
              <w:t>. [</w:t>
            </w:r>
            <w:r w:rsidRPr="00AE6E61">
              <w:rPr>
                <w:highlight w:val="yellow"/>
              </w:rPr>
              <w:t>Data: ???]</w:t>
            </w:r>
          </w:p>
        </w:tc>
        <w:tc>
          <w:tcPr>
            <w:tcW w:w="656" w:type="dxa"/>
            <w:vAlign w:val="center"/>
          </w:tcPr>
          <w:p w14:paraId="129E3EDE" w14:textId="77777777" w:rsidR="00A13B46" w:rsidRPr="00EF40DC" w:rsidRDefault="00A13B46" w:rsidP="00A13B46">
            <w:pPr>
              <w:spacing w:before="60" w:after="60"/>
              <w:jc w:val="center"/>
              <w:rPr>
                <w:szCs w:val="24"/>
              </w:rPr>
            </w:pPr>
          </w:p>
        </w:tc>
        <w:tc>
          <w:tcPr>
            <w:tcW w:w="655" w:type="dxa"/>
            <w:vAlign w:val="center"/>
          </w:tcPr>
          <w:p w14:paraId="5BDE84A4" w14:textId="7F6F8FB6"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0293780D" w14:textId="77777777" w:rsidR="00A13B46" w:rsidRPr="00EF40DC" w:rsidRDefault="00A13B46" w:rsidP="00A13B46">
            <w:pPr>
              <w:spacing w:before="60" w:after="60"/>
              <w:jc w:val="center"/>
              <w:rPr>
                <w:szCs w:val="24"/>
              </w:rPr>
            </w:pPr>
          </w:p>
        </w:tc>
        <w:tc>
          <w:tcPr>
            <w:tcW w:w="655" w:type="dxa"/>
            <w:vAlign w:val="center"/>
          </w:tcPr>
          <w:p w14:paraId="6E71307C" w14:textId="77777777" w:rsidR="00A13B46" w:rsidRPr="00EF40DC" w:rsidRDefault="00A13B46" w:rsidP="00A13B46">
            <w:pPr>
              <w:spacing w:before="60" w:after="60"/>
              <w:jc w:val="center"/>
              <w:rPr>
                <w:szCs w:val="24"/>
              </w:rPr>
            </w:pPr>
          </w:p>
        </w:tc>
        <w:tc>
          <w:tcPr>
            <w:tcW w:w="656" w:type="dxa"/>
            <w:vAlign w:val="center"/>
          </w:tcPr>
          <w:p w14:paraId="075DF3DF" w14:textId="77777777" w:rsidR="00A13B46" w:rsidRPr="00EF40DC" w:rsidRDefault="00A13B46" w:rsidP="00A13B46">
            <w:pPr>
              <w:spacing w:before="60" w:after="60"/>
              <w:jc w:val="center"/>
              <w:rPr>
                <w:szCs w:val="24"/>
              </w:rPr>
            </w:pPr>
          </w:p>
        </w:tc>
        <w:tc>
          <w:tcPr>
            <w:tcW w:w="655" w:type="dxa"/>
            <w:vAlign w:val="center"/>
          </w:tcPr>
          <w:p w14:paraId="3A616EEE" w14:textId="0267AEAA" w:rsidR="00A13B46" w:rsidRPr="00EF40DC" w:rsidRDefault="00A13B46" w:rsidP="00A13B46">
            <w:pPr>
              <w:spacing w:before="60" w:after="60"/>
              <w:jc w:val="center"/>
              <w:rPr>
                <w:szCs w:val="24"/>
              </w:rPr>
            </w:pPr>
            <w:r>
              <w:rPr>
                <w:szCs w:val="24"/>
              </w:rPr>
              <w:t>X</w:t>
            </w:r>
          </w:p>
        </w:tc>
        <w:tc>
          <w:tcPr>
            <w:tcW w:w="656" w:type="dxa"/>
            <w:vAlign w:val="center"/>
          </w:tcPr>
          <w:p w14:paraId="46E96DC9" w14:textId="77777777" w:rsidR="00A13B46" w:rsidRPr="00EF40DC" w:rsidRDefault="00A13B46" w:rsidP="00A13B46">
            <w:pPr>
              <w:spacing w:before="60" w:after="60"/>
              <w:jc w:val="center"/>
              <w:rPr>
                <w:szCs w:val="24"/>
              </w:rPr>
            </w:pPr>
          </w:p>
        </w:tc>
        <w:tc>
          <w:tcPr>
            <w:tcW w:w="655" w:type="dxa"/>
            <w:vAlign w:val="center"/>
          </w:tcPr>
          <w:p w14:paraId="0425A33F" w14:textId="77777777" w:rsidR="00A13B46" w:rsidRPr="00EF40DC" w:rsidRDefault="00A13B46" w:rsidP="00A13B46">
            <w:pPr>
              <w:spacing w:before="60" w:after="60"/>
              <w:jc w:val="center"/>
              <w:rPr>
                <w:szCs w:val="24"/>
              </w:rPr>
            </w:pPr>
          </w:p>
        </w:tc>
        <w:tc>
          <w:tcPr>
            <w:tcW w:w="656" w:type="dxa"/>
            <w:vAlign w:val="center"/>
          </w:tcPr>
          <w:p w14:paraId="32F45897" w14:textId="77777777" w:rsidR="00A13B46" w:rsidRPr="00EF40DC" w:rsidRDefault="00A13B46" w:rsidP="00A13B46">
            <w:pPr>
              <w:spacing w:before="60" w:after="60"/>
              <w:jc w:val="center"/>
              <w:rPr>
                <w:szCs w:val="24"/>
              </w:rPr>
            </w:pPr>
          </w:p>
        </w:tc>
      </w:tr>
      <w:tr w:rsidR="00A13B46" w:rsidRPr="00EF40DC" w14:paraId="68B81644"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4A59A3F0"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6BF314E9" w14:textId="67190924" w:rsidR="00A13B46" w:rsidRPr="00B058B3" w:rsidRDefault="00A13B46" w:rsidP="00A13B46">
            <w:pPr>
              <w:spacing w:before="60" w:after="60"/>
              <w:rPr>
                <w:szCs w:val="24"/>
              </w:rPr>
            </w:pPr>
            <w:r w:rsidRPr="00B058B3">
              <w:rPr>
                <w:szCs w:val="24"/>
              </w:rPr>
              <w:t xml:space="preserve">4. </w:t>
            </w:r>
            <w:r w:rsidRPr="00B058B3">
              <w:t>Students complete a test of “What do you know so far?”. This is the pre-test phase (students also complete this same test in PSYC 401 which is taken before graduation)</w:t>
            </w:r>
            <w:r>
              <w:t>. [Data: Overall Score]</w:t>
            </w:r>
          </w:p>
        </w:tc>
        <w:tc>
          <w:tcPr>
            <w:tcW w:w="656" w:type="dxa"/>
            <w:vAlign w:val="center"/>
          </w:tcPr>
          <w:p w14:paraId="67762FF8" w14:textId="5295853A"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3C1B2AB7" w14:textId="77777777" w:rsidR="00A13B46" w:rsidRPr="00EF40DC" w:rsidRDefault="00A13B46" w:rsidP="00A13B46">
            <w:pPr>
              <w:spacing w:before="60" w:after="60"/>
              <w:jc w:val="center"/>
              <w:rPr>
                <w:szCs w:val="24"/>
              </w:rPr>
            </w:pPr>
          </w:p>
        </w:tc>
        <w:tc>
          <w:tcPr>
            <w:tcW w:w="656" w:type="dxa"/>
            <w:vAlign w:val="center"/>
          </w:tcPr>
          <w:p w14:paraId="79427E5A" w14:textId="77777777" w:rsidR="00A13B46" w:rsidRPr="00EF40DC" w:rsidRDefault="00A13B46" w:rsidP="00A13B46">
            <w:pPr>
              <w:spacing w:before="60" w:after="60"/>
              <w:jc w:val="center"/>
              <w:rPr>
                <w:szCs w:val="24"/>
              </w:rPr>
            </w:pPr>
          </w:p>
        </w:tc>
        <w:tc>
          <w:tcPr>
            <w:tcW w:w="655" w:type="dxa"/>
            <w:vAlign w:val="center"/>
          </w:tcPr>
          <w:p w14:paraId="06F634AA" w14:textId="77777777" w:rsidR="00A13B46" w:rsidRPr="00EF40DC" w:rsidRDefault="00A13B46" w:rsidP="00A13B46">
            <w:pPr>
              <w:spacing w:before="60" w:after="60"/>
              <w:jc w:val="center"/>
              <w:rPr>
                <w:szCs w:val="24"/>
              </w:rPr>
            </w:pPr>
          </w:p>
        </w:tc>
        <w:tc>
          <w:tcPr>
            <w:tcW w:w="656" w:type="dxa"/>
            <w:vAlign w:val="center"/>
          </w:tcPr>
          <w:p w14:paraId="2E4F1BE0" w14:textId="77777777" w:rsidR="00A13B46" w:rsidRPr="00EF40DC" w:rsidRDefault="00A13B46" w:rsidP="00A13B46">
            <w:pPr>
              <w:spacing w:before="60" w:after="60"/>
              <w:jc w:val="center"/>
              <w:rPr>
                <w:szCs w:val="24"/>
              </w:rPr>
            </w:pPr>
          </w:p>
        </w:tc>
        <w:tc>
          <w:tcPr>
            <w:tcW w:w="655" w:type="dxa"/>
            <w:vAlign w:val="center"/>
          </w:tcPr>
          <w:p w14:paraId="2BED2A1B" w14:textId="77777777" w:rsidR="00A13B46" w:rsidRPr="00EF40DC" w:rsidRDefault="00A13B46" w:rsidP="00A13B46">
            <w:pPr>
              <w:spacing w:before="60" w:after="60"/>
              <w:jc w:val="center"/>
              <w:rPr>
                <w:szCs w:val="24"/>
              </w:rPr>
            </w:pPr>
          </w:p>
        </w:tc>
        <w:tc>
          <w:tcPr>
            <w:tcW w:w="656" w:type="dxa"/>
            <w:vAlign w:val="center"/>
          </w:tcPr>
          <w:p w14:paraId="44751D75" w14:textId="77777777" w:rsidR="00A13B46" w:rsidRPr="00EF40DC" w:rsidRDefault="00A13B46" w:rsidP="00A13B46">
            <w:pPr>
              <w:spacing w:before="60" w:after="60"/>
              <w:jc w:val="center"/>
              <w:rPr>
                <w:szCs w:val="24"/>
              </w:rPr>
            </w:pPr>
          </w:p>
        </w:tc>
        <w:tc>
          <w:tcPr>
            <w:tcW w:w="655" w:type="dxa"/>
            <w:vAlign w:val="center"/>
          </w:tcPr>
          <w:p w14:paraId="5BF7EE90" w14:textId="77777777" w:rsidR="00A13B46" w:rsidRPr="00EF40DC" w:rsidRDefault="00A13B46" w:rsidP="00A13B46">
            <w:pPr>
              <w:spacing w:before="60" w:after="60"/>
              <w:jc w:val="center"/>
              <w:rPr>
                <w:szCs w:val="24"/>
              </w:rPr>
            </w:pPr>
          </w:p>
        </w:tc>
        <w:tc>
          <w:tcPr>
            <w:tcW w:w="656" w:type="dxa"/>
            <w:vAlign w:val="center"/>
          </w:tcPr>
          <w:p w14:paraId="5187FB14" w14:textId="77777777" w:rsidR="00A13B46" w:rsidRPr="00EF40DC" w:rsidRDefault="00A13B46" w:rsidP="00A13B46">
            <w:pPr>
              <w:spacing w:before="60" w:after="60"/>
              <w:jc w:val="center"/>
              <w:rPr>
                <w:szCs w:val="24"/>
              </w:rPr>
            </w:pPr>
          </w:p>
        </w:tc>
      </w:tr>
    </w:tbl>
    <w:p w14:paraId="030F28E9" w14:textId="77777777" w:rsidR="00FB5963" w:rsidRPr="00EE672F" w:rsidRDefault="00FB5963" w:rsidP="00FB5963">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FB5963" w:rsidRPr="00EF40DC" w14:paraId="21D58855" w14:textId="77777777" w:rsidTr="00325E14">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77A133C2" w14:textId="14769188" w:rsidR="00FB5963" w:rsidRPr="00FB5963" w:rsidRDefault="00FB5963" w:rsidP="00B23936">
            <w:pPr>
              <w:spacing w:before="60" w:after="60"/>
              <w:ind w:left="113" w:right="113"/>
              <w:jc w:val="center"/>
              <w:rPr>
                <w:b/>
                <w:bCs/>
                <w:i/>
                <w:iCs/>
                <w:color w:val="FFFFFF" w:themeColor="background1"/>
                <w:szCs w:val="24"/>
              </w:rPr>
            </w:pPr>
            <w:r>
              <w:rPr>
                <w:b/>
                <w:bCs/>
                <w:i/>
                <w:iCs/>
                <w:color w:val="FFFFFF" w:themeColor="background1"/>
                <w:szCs w:val="24"/>
              </w:rPr>
              <w:t xml:space="preserve">PSYC </w:t>
            </w:r>
            <w:r w:rsidR="003149B0">
              <w:rPr>
                <w:b/>
                <w:bCs/>
                <w:i/>
                <w:iCs/>
                <w:color w:val="FFFFFF" w:themeColor="background1"/>
                <w:szCs w:val="24"/>
              </w:rPr>
              <w:t>203</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7E4B8464" w14:textId="77777777" w:rsidR="00FB5963" w:rsidRPr="00EF40DC" w:rsidRDefault="00FB5963"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3222F0AE" w14:textId="77777777" w:rsidR="00FB5963" w:rsidRPr="00EF40DC" w:rsidRDefault="00FB5963"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017822E6" w14:textId="77777777" w:rsidR="00FB5963" w:rsidRPr="00EF40DC" w:rsidRDefault="00FB5963"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78DF834E" w14:textId="77777777" w:rsidR="00FB5963" w:rsidRPr="00EF40DC" w:rsidRDefault="00FB5963"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31BD388E" w14:textId="77777777" w:rsidR="00FB5963" w:rsidRPr="00EF40DC" w:rsidRDefault="00FB5963"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432F7049" w14:textId="77777777" w:rsidR="00FB5963" w:rsidRPr="00EF40DC" w:rsidRDefault="00FB5963"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0DF36C0D" w14:textId="77777777" w:rsidR="00FB5963" w:rsidRPr="00EF40DC" w:rsidRDefault="00FB5963"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4E84E5CB" w14:textId="77777777" w:rsidR="00FB5963" w:rsidRPr="00EF40DC" w:rsidRDefault="00FB5963"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5B7089FD" w14:textId="77777777" w:rsidR="00FB5963" w:rsidRPr="00EF40DC" w:rsidRDefault="00FB5963"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076AA8AC" w14:textId="77777777" w:rsidR="00FB5963" w:rsidRPr="00EF40DC" w:rsidRDefault="00FB5963" w:rsidP="00B23936">
            <w:pPr>
              <w:spacing w:before="60" w:after="60"/>
              <w:jc w:val="center"/>
              <w:rPr>
                <w:b/>
                <w:bCs/>
                <w:sz w:val="22"/>
              </w:rPr>
            </w:pPr>
            <w:r w:rsidRPr="00EF40DC">
              <w:rPr>
                <w:b/>
                <w:bCs/>
                <w:sz w:val="22"/>
              </w:rPr>
              <w:t>9</w:t>
            </w:r>
          </w:p>
        </w:tc>
      </w:tr>
      <w:tr w:rsidR="00A13B46" w:rsidRPr="00EF40DC" w14:paraId="4B760261" w14:textId="77777777" w:rsidTr="00325E14">
        <w:tc>
          <w:tcPr>
            <w:tcW w:w="990" w:type="dxa"/>
            <w:vMerge/>
            <w:tcBorders>
              <w:left w:val="single" w:sz="4" w:space="0" w:color="auto"/>
              <w:right w:val="single" w:sz="4" w:space="0" w:color="auto"/>
            </w:tcBorders>
            <w:shd w:val="clear" w:color="auto" w:fill="2E74B5" w:themeFill="accent5" w:themeFillShade="BF"/>
            <w:textDirection w:val="btLr"/>
          </w:tcPr>
          <w:p w14:paraId="17DBE10D"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69555DBA" w14:textId="2AD8050B" w:rsidR="00A13B46" w:rsidRPr="00190477" w:rsidRDefault="00A13B46" w:rsidP="00A13B46">
            <w:pPr>
              <w:spacing w:before="60" w:after="60"/>
              <w:rPr>
                <w:iCs/>
                <w:szCs w:val="24"/>
              </w:rPr>
            </w:pPr>
            <w:r>
              <w:rPr>
                <w:iCs/>
              </w:rPr>
              <w:t xml:space="preserve">1. </w:t>
            </w:r>
            <w:r w:rsidRPr="00190477">
              <w:rPr>
                <w:iCs/>
              </w:rPr>
              <w:t>APA Manuscript and Research Project</w:t>
            </w:r>
            <w:r>
              <w:rPr>
                <w:iCs/>
              </w:rPr>
              <w:t xml:space="preserve"> &amp; Poster Presentation [Data: Overall Score based on rubric]</w:t>
            </w:r>
          </w:p>
        </w:tc>
        <w:tc>
          <w:tcPr>
            <w:tcW w:w="656" w:type="dxa"/>
            <w:vAlign w:val="center"/>
          </w:tcPr>
          <w:p w14:paraId="0AF996A5" w14:textId="37FA328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414E4E7" w14:textId="77777777" w:rsidR="00A13B46" w:rsidRPr="00EF40DC" w:rsidRDefault="00A13B46" w:rsidP="00A13B46">
            <w:pPr>
              <w:spacing w:before="60" w:after="60"/>
              <w:jc w:val="center"/>
              <w:rPr>
                <w:szCs w:val="24"/>
              </w:rPr>
            </w:pPr>
          </w:p>
        </w:tc>
        <w:tc>
          <w:tcPr>
            <w:tcW w:w="656" w:type="dxa"/>
            <w:vAlign w:val="center"/>
          </w:tcPr>
          <w:p w14:paraId="509E24CB" w14:textId="006D7205"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5DF66665" w14:textId="1D08F03C"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50C32B0C" w14:textId="223A6518"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A575CF3" w14:textId="33812F87"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3495BE34" w14:textId="3C01CC2D"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FAEA841" w14:textId="7EE9E58E"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A79BDE0" w14:textId="3A24030C" w:rsidR="00A13B46" w:rsidRPr="00EF40DC" w:rsidRDefault="00A13B46" w:rsidP="00A13B46">
            <w:pPr>
              <w:spacing w:before="60" w:after="60"/>
              <w:jc w:val="center"/>
              <w:rPr>
                <w:szCs w:val="24"/>
              </w:rPr>
            </w:pPr>
            <w:r w:rsidRPr="00D930C7">
              <w:rPr>
                <w:rFonts w:cstheme="minorHAnsi"/>
                <w:szCs w:val="24"/>
              </w:rPr>
              <w:t>X</w:t>
            </w:r>
          </w:p>
        </w:tc>
      </w:tr>
      <w:tr w:rsidR="00A13B46" w:rsidRPr="00EF40DC" w14:paraId="3B870AAA" w14:textId="77777777" w:rsidTr="00325E14">
        <w:tc>
          <w:tcPr>
            <w:tcW w:w="990" w:type="dxa"/>
            <w:vMerge/>
            <w:tcBorders>
              <w:left w:val="single" w:sz="4" w:space="0" w:color="auto"/>
              <w:right w:val="single" w:sz="4" w:space="0" w:color="auto"/>
            </w:tcBorders>
            <w:shd w:val="clear" w:color="auto" w:fill="2E74B5" w:themeFill="accent5" w:themeFillShade="BF"/>
            <w:textDirection w:val="btLr"/>
          </w:tcPr>
          <w:p w14:paraId="0946326F"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65099514" w14:textId="46D76651" w:rsidR="00A13B46" w:rsidRPr="00EF40DC" w:rsidRDefault="00A13B46" w:rsidP="00A13B46">
            <w:pPr>
              <w:spacing w:before="60" w:after="60"/>
              <w:rPr>
                <w:szCs w:val="24"/>
              </w:rPr>
            </w:pPr>
            <w:r>
              <w:rPr>
                <w:szCs w:val="24"/>
              </w:rPr>
              <w:t>3. CITI Ethics Training [Data: Overall Score]</w:t>
            </w:r>
          </w:p>
        </w:tc>
        <w:tc>
          <w:tcPr>
            <w:tcW w:w="656" w:type="dxa"/>
            <w:vAlign w:val="center"/>
          </w:tcPr>
          <w:p w14:paraId="3BA9086B" w14:textId="77777777" w:rsidR="00A13B46" w:rsidRPr="00EF40DC" w:rsidRDefault="00A13B46" w:rsidP="00A13B46">
            <w:pPr>
              <w:spacing w:before="60" w:after="60"/>
              <w:jc w:val="center"/>
              <w:rPr>
                <w:szCs w:val="24"/>
              </w:rPr>
            </w:pPr>
          </w:p>
        </w:tc>
        <w:tc>
          <w:tcPr>
            <w:tcW w:w="655" w:type="dxa"/>
            <w:vAlign w:val="center"/>
          </w:tcPr>
          <w:p w14:paraId="5EB4B6C7" w14:textId="77777777" w:rsidR="00A13B46" w:rsidRPr="00EF40DC" w:rsidRDefault="00A13B46" w:rsidP="00A13B46">
            <w:pPr>
              <w:spacing w:before="60" w:after="60"/>
              <w:jc w:val="center"/>
              <w:rPr>
                <w:szCs w:val="24"/>
              </w:rPr>
            </w:pPr>
          </w:p>
        </w:tc>
        <w:tc>
          <w:tcPr>
            <w:tcW w:w="656" w:type="dxa"/>
            <w:vAlign w:val="center"/>
          </w:tcPr>
          <w:p w14:paraId="55D4DC30" w14:textId="77777777" w:rsidR="00A13B46" w:rsidRPr="00EF40DC" w:rsidRDefault="00A13B46" w:rsidP="00A13B46">
            <w:pPr>
              <w:spacing w:before="60" w:after="60"/>
              <w:jc w:val="center"/>
              <w:rPr>
                <w:szCs w:val="24"/>
              </w:rPr>
            </w:pPr>
          </w:p>
        </w:tc>
        <w:tc>
          <w:tcPr>
            <w:tcW w:w="655" w:type="dxa"/>
            <w:vAlign w:val="center"/>
          </w:tcPr>
          <w:p w14:paraId="62100CDB" w14:textId="77777777" w:rsidR="00A13B46" w:rsidRPr="00EF40DC" w:rsidRDefault="00A13B46" w:rsidP="00A13B46">
            <w:pPr>
              <w:spacing w:before="60" w:after="60"/>
              <w:jc w:val="center"/>
              <w:rPr>
                <w:szCs w:val="24"/>
              </w:rPr>
            </w:pPr>
          </w:p>
        </w:tc>
        <w:tc>
          <w:tcPr>
            <w:tcW w:w="656" w:type="dxa"/>
            <w:vAlign w:val="center"/>
          </w:tcPr>
          <w:p w14:paraId="1CCA0B39" w14:textId="77777777" w:rsidR="00A13B46" w:rsidRPr="00EF40DC" w:rsidRDefault="00A13B46" w:rsidP="00A13B46">
            <w:pPr>
              <w:spacing w:before="60" w:after="60"/>
              <w:jc w:val="center"/>
              <w:rPr>
                <w:szCs w:val="24"/>
              </w:rPr>
            </w:pPr>
          </w:p>
        </w:tc>
        <w:tc>
          <w:tcPr>
            <w:tcW w:w="655" w:type="dxa"/>
            <w:vAlign w:val="center"/>
          </w:tcPr>
          <w:p w14:paraId="0E1D3F22" w14:textId="77777777" w:rsidR="00A13B46" w:rsidRPr="00EF40DC" w:rsidRDefault="00A13B46" w:rsidP="00A13B46">
            <w:pPr>
              <w:spacing w:before="60" w:after="60"/>
              <w:jc w:val="center"/>
              <w:rPr>
                <w:szCs w:val="24"/>
              </w:rPr>
            </w:pPr>
          </w:p>
        </w:tc>
        <w:tc>
          <w:tcPr>
            <w:tcW w:w="656" w:type="dxa"/>
            <w:vAlign w:val="center"/>
          </w:tcPr>
          <w:p w14:paraId="130BC263" w14:textId="77777777" w:rsidR="00A13B46" w:rsidRPr="00EF40DC" w:rsidRDefault="00A13B46" w:rsidP="00A13B46">
            <w:pPr>
              <w:spacing w:before="60" w:after="60"/>
              <w:jc w:val="center"/>
              <w:rPr>
                <w:szCs w:val="24"/>
              </w:rPr>
            </w:pPr>
          </w:p>
        </w:tc>
        <w:tc>
          <w:tcPr>
            <w:tcW w:w="655" w:type="dxa"/>
            <w:vAlign w:val="center"/>
          </w:tcPr>
          <w:p w14:paraId="452D0AEF" w14:textId="4A4568E1"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C094ACA" w14:textId="77777777" w:rsidR="00A13B46" w:rsidRPr="00EF40DC" w:rsidRDefault="00A13B46" w:rsidP="00A13B46">
            <w:pPr>
              <w:spacing w:before="60" w:after="60"/>
              <w:jc w:val="center"/>
              <w:rPr>
                <w:szCs w:val="24"/>
              </w:rPr>
            </w:pPr>
          </w:p>
        </w:tc>
      </w:tr>
    </w:tbl>
    <w:p w14:paraId="53684B49" w14:textId="430ABB5C" w:rsidR="00D9276E" w:rsidRPr="00D9276E" w:rsidRDefault="00D9276E" w:rsidP="00D9276E">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E854A6" w:rsidRPr="00E854A6" w14:paraId="7FB232B5" w14:textId="77777777" w:rsidTr="00E854A6">
        <w:tc>
          <w:tcPr>
            <w:tcW w:w="990" w:type="dxa"/>
            <w:vMerge w:val="restart"/>
            <w:shd w:val="clear" w:color="auto" w:fill="0070C0"/>
            <w:textDirection w:val="btLr"/>
          </w:tcPr>
          <w:p w14:paraId="2DC692D3" w14:textId="725AA321" w:rsidR="00325E14" w:rsidRPr="00E854A6" w:rsidRDefault="00325E14" w:rsidP="00D9276E">
            <w:pPr>
              <w:spacing w:before="60" w:after="60"/>
              <w:ind w:left="113" w:right="113"/>
              <w:jc w:val="center"/>
              <w:rPr>
                <w:b/>
                <w:bCs/>
                <w:i/>
                <w:iCs/>
                <w:color w:val="FFFFFF" w:themeColor="background1"/>
                <w:szCs w:val="24"/>
              </w:rPr>
            </w:pPr>
            <w:r w:rsidRPr="00E854A6">
              <w:rPr>
                <w:b/>
                <w:bCs/>
                <w:i/>
                <w:iCs/>
                <w:color w:val="FFFFFF" w:themeColor="background1"/>
                <w:szCs w:val="24"/>
              </w:rPr>
              <w:t>PSYC 204</w:t>
            </w:r>
          </w:p>
        </w:tc>
        <w:tc>
          <w:tcPr>
            <w:tcW w:w="6065" w:type="dxa"/>
            <w:shd w:val="clear" w:color="auto" w:fill="FFC000"/>
          </w:tcPr>
          <w:p w14:paraId="35FB6199" w14:textId="77777777" w:rsidR="00325E14" w:rsidRPr="00E854A6" w:rsidRDefault="00325E14" w:rsidP="00D9276E">
            <w:pPr>
              <w:spacing w:before="60" w:after="60"/>
              <w:rPr>
                <w:b/>
                <w:bCs/>
                <w:i/>
                <w:iCs/>
                <w:szCs w:val="24"/>
              </w:rPr>
            </w:pPr>
            <w:r w:rsidRPr="00E854A6">
              <w:rPr>
                <w:b/>
                <w:bCs/>
                <w:i/>
                <w:iCs/>
                <w:szCs w:val="24"/>
              </w:rPr>
              <w:t>Assignment</w:t>
            </w:r>
          </w:p>
        </w:tc>
        <w:tc>
          <w:tcPr>
            <w:tcW w:w="656" w:type="dxa"/>
            <w:shd w:val="clear" w:color="auto" w:fill="FFC000"/>
          </w:tcPr>
          <w:p w14:paraId="07DC0639" w14:textId="77777777" w:rsidR="00325E14" w:rsidRPr="00E854A6" w:rsidRDefault="00325E14" w:rsidP="00D9276E">
            <w:pPr>
              <w:spacing w:before="60" w:after="60"/>
              <w:jc w:val="center"/>
              <w:rPr>
                <w:b/>
                <w:bCs/>
                <w:sz w:val="22"/>
              </w:rPr>
            </w:pPr>
            <w:r w:rsidRPr="00E854A6">
              <w:rPr>
                <w:b/>
                <w:bCs/>
                <w:sz w:val="22"/>
              </w:rPr>
              <w:t>1</w:t>
            </w:r>
          </w:p>
        </w:tc>
        <w:tc>
          <w:tcPr>
            <w:tcW w:w="655" w:type="dxa"/>
            <w:shd w:val="clear" w:color="auto" w:fill="FFC000"/>
          </w:tcPr>
          <w:p w14:paraId="1EE771CE" w14:textId="77777777" w:rsidR="00325E14" w:rsidRPr="00E854A6" w:rsidRDefault="00325E14" w:rsidP="00D9276E">
            <w:pPr>
              <w:spacing w:before="60" w:after="60"/>
              <w:jc w:val="center"/>
              <w:rPr>
                <w:b/>
                <w:bCs/>
                <w:sz w:val="22"/>
              </w:rPr>
            </w:pPr>
            <w:r w:rsidRPr="00E854A6">
              <w:rPr>
                <w:b/>
                <w:bCs/>
                <w:sz w:val="22"/>
              </w:rPr>
              <w:t>2</w:t>
            </w:r>
          </w:p>
        </w:tc>
        <w:tc>
          <w:tcPr>
            <w:tcW w:w="656" w:type="dxa"/>
            <w:shd w:val="clear" w:color="auto" w:fill="FFC000"/>
          </w:tcPr>
          <w:p w14:paraId="3005AF0C" w14:textId="77777777" w:rsidR="00325E14" w:rsidRPr="00E854A6" w:rsidRDefault="00325E14" w:rsidP="00D9276E">
            <w:pPr>
              <w:spacing w:before="60" w:after="60"/>
              <w:jc w:val="center"/>
              <w:rPr>
                <w:b/>
                <w:bCs/>
                <w:sz w:val="22"/>
              </w:rPr>
            </w:pPr>
            <w:r w:rsidRPr="00E854A6">
              <w:rPr>
                <w:b/>
                <w:bCs/>
                <w:sz w:val="22"/>
              </w:rPr>
              <w:t>3</w:t>
            </w:r>
          </w:p>
        </w:tc>
        <w:tc>
          <w:tcPr>
            <w:tcW w:w="655" w:type="dxa"/>
            <w:shd w:val="clear" w:color="auto" w:fill="FFC000"/>
          </w:tcPr>
          <w:p w14:paraId="65193693" w14:textId="77777777" w:rsidR="00325E14" w:rsidRPr="00E854A6" w:rsidRDefault="00325E14" w:rsidP="00D9276E">
            <w:pPr>
              <w:spacing w:before="60" w:after="60"/>
              <w:jc w:val="center"/>
              <w:rPr>
                <w:b/>
                <w:bCs/>
                <w:sz w:val="22"/>
              </w:rPr>
            </w:pPr>
            <w:r w:rsidRPr="00E854A6">
              <w:rPr>
                <w:b/>
                <w:bCs/>
                <w:sz w:val="22"/>
              </w:rPr>
              <w:t>4</w:t>
            </w:r>
          </w:p>
        </w:tc>
        <w:tc>
          <w:tcPr>
            <w:tcW w:w="656" w:type="dxa"/>
            <w:shd w:val="clear" w:color="auto" w:fill="FFC000"/>
          </w:tcPr>
          <w:p w14:paraId="134F8FBB" w14:textId="77777777" w:rsidR="00325E14" w:rsidRPr="00E854A6" w:rsidRDefault="00325E14" w:rsidP="00D9276E">
            <w:pPr>
              <w:spacing w:before="60" w:after="60"/>
              <w:jc w:val="center"/>
              <w:rPr>
                <w:b/>
                <w:bCs/>
                <w:sz w:val="22"/>
              </w:rPr>
            </w:pPr>
            <w:r w:rsidRPr="00E854A6">
              <w:rPr>
                <w:b/>
                <w:bCs/>
                <w:sz w:val="22"/>
              </w:rPr>
              <w:t>5</w:t>
            </w:r>
          </w:p>
        </w:tc>
        <w:tc>
          <w:tcPr>
            <w:tcW w:w="655" w:type="dxa"/>
            <w:shd w:val="clear" w:color="auto" w:fill="FFC000"/>
          </w:tcPr>
          <w:p w14:paraId="6E49A2BE" w14:textId="77777777" w:rsidR="00325E14" w:rsidRPr="00E854A6" w:rsidRDefault="00325E14" w:rsidP="00D9276E">
            <w:pPr>
              <w:spacing w:before="60" w:after="60"/>
              <w:jc w:val="center"/>
              <w:rPr>
                <w:b/>
                <w:bCs/>
                <w:sz w:val="22"/>
              </w:rPr>
            </w:pPr>
            <w:r w:rsidRPr="00E854A6">
              <w:rPr>
                <w:b/>
                <w:bCs/>
                <w:sz w:val="22"/>
              </w:rPr>
              <w:t>6</w:t>
            </w:r>
          </w:p>
        </w:tc>
        <w:tc>
          <w:tcPr>
            <w:tcW w:w="656" w:type="dxa"/>
            <w:shd w:val="clear" w:color="auto" w:fill="FFC000"/>
          </w:tcPr>
          <w:p w14:paraId="19F53A81" w14:textId="77777777" w:rsidR="00325E14" w:rsidRPr="00E854A6" w:rsidRDefault="00325E14" w:rsidP="00D9276E">
            <w:pPr>
              <w:spacing w:before="60" w:after="60"/>
              <w:jc w:val="center"/>
              <w:rPr>
                <w:b/>
                <w:bCs/>
                <w:sz w:val="22"/>
              </w:rPr>
            </w:pPr>
            <w:r w:rsidRPr="00E854A6">
              <w:rPr>
                <w:b/>
                <w:bCs/>
                <w:sz w:val="22"/>
              </w:rPr>
              <w:t>7</w:t>
            </w:r>
          </w:p>
        </w:tc>
        <w:tc>
          <w:tcPr>
            <w:tcW w:w="655" w:type="dxa"/>
            <w:shd w:val="clear" w:color="auto" w:fill="FFC000"/>
          </w:tcPr>
          <w:p w14:paraId="6FD2147E" w14:textId="77777777" w:rsidR="00325E14" w:rsidRPr="00E854A6" w:rsidRDefault="00325E14" w:rsidP="00D9276E">
            <w:pPr>
              <w:spacing w:before="60" w:after="60"/>
              <w:jc w:val="center"/>
              <w:rPr>
                <w:b/>
                <w:bCs/>
                <w:sz w:val="22"/>
              </w:rPr>
            </w:pPr>
            <w:r w:rsidRPr="00E854A6">
              <w:rPr>
                <w:b/>
                <w:bCs/>
                <w:sz w:val="22"/>
              </w:rPr>
              <w:t>8</w:t>
            </w:r>
          </w:p>
        </w:tc>
        <w:tc>
          <w:tcPr>
            <w:tcW w:w="656" w:type="dxa"/>
            <w:shd w:val="clear" w:color="auto" w:fill="FFC000"/>
          </w:tcPr>
          <w:p w14:paraId="6969175D" w14:textId="77777777" w:rsidR="00325E14" w:rsidRPr="00E854A6" w:rsidRDefault="00325E14" w:rsidP="00D9276E">
            <w:pPr>
              <w:spacing w:before="60" w:after="60"/>
              <w:jc w:val="center"/>
              <w:rPr>
                <w:b/>
                <w:bCs/>
                <w:sz w:val="22"/>
              </w:rPr>
            </w:pPr>
            <w:r w:rsidRPr="00E854A6">
              <w:rPr>
                <w:b/>
                <w:bCs/>
                <w:sz w:val="22"/>
              </w:rPr>
              <w:t>9</w:t>
            </w:r>
          </w:p>
        </w:tc>
      </w:tr>
      <w:tr w:rsidR="00A13B46" w:rsidRPr="00EF40DC" w14:paraId="0098C630" w14:textId="77777777" w:rsidTr="00C21F23">
        <w:tc>
          <w:tcPr>
            <w:tcW w:w="990" w:type="dxa"/>
            <w:vMerge/>
            <w:shd w:val="clear" w:color="auto" w:fill="0070C0"/>
            <w:textDirection w:val="btLr"/>
          </w:tcPr>
          <w:p w14:paraId="7250477B" w14:textId="77777777" w:rsidR="00A13B46" w:rsidRPr="00EF40DC" w:rsidRDefault="00A13B46" w:rsidP="00A13B46">
            <w:pPr>
              <w:spacing w:before="60" w:after="60"/>
              <w:ind w:left="113" w:right="113"/>
              <w:rPr>
                <w:szCs w:val="24"/>
              </w:rPr>
            </w:pPr>
          </w:p>
        </w:tc>
        <w:tc>
          <w:tcPr>
            <w:tcW w:w="6065" w:type="dxa"/>
          </w:tcPr>
          <w:p w14:paraId="0CD33219" w14:textId="1E522E0D" w:rsidR="00A13B46" w:rsidRPr="00190477" w:rsidRDefault="00A13B46" w:rsidP="00A13B46">
            <w:pPr>
              <w:spacing w:before="60" w:after="60"/>
              <w:rPr>
                <w:iCs/>
                <w:szCs w:val="24"/>
              </w:rPr>
            </w:pPr>
            <w:r>
              <w:rPr>
                <w:iCs/>
              </w:rPr>
              <w:t xml:space="preserve">1. </w:t>
            </w:r>
            <w:r w:rsidRPr="00190477">
              <w:rPr>
                <w:iCs/>
              </w:rPr>
              <w:t>APA Manuscript and Research Project</w:t>
            </w:r>
            <w:r>
              <w:rPr>
                <w:iCs/>
              </w:rPr>
              <w:t xml:space="preserve"> &amp; PPT Presentation [Data: Overall Score based on rubric]</w:t>
            </w:r>
          </w:p>
        </w:tc>
        <w:tc>
          <w:tcPr>
            <w:tcW w:w="656" w:type="dxa"/>
            <w:vAlign w:val="center"/>
          </w:tcPr>
          <w:p w14:paraId="1D3598AA" w14:textId="6C335B95" w:rsidR="00A13B46" w:rsidRPr="00EF40DC" w:rsidRDefault="00A13B46" w:rsidP="00A13B46">
            <w:pPr>
              <w:spacing w:before="60" w:after="60"/>
              <w:jc w:val="center"/>
              <w:rPr>
                <w:szCs w:val="24"/>
              </w:rPr>
            </w:pPr>
            <w:r w:rsidRPr="00D930C7">
              <w:rPr>
                <w:rFonts w:cstheme="minorHAnsi"/>
                <w:szCs w:val="24"/>
              </w:rPr>
              <w:t>X</w:t>
            </w:r>
          </w:p>
        </w:tc>
        <w:tc>
          <w:tcPr>
            <w:tcW w:w="655" w:type="dxa"/>
          </w:tcPr>
          <w:p w14:paraId="2C2E7259" w14:textId="77777777" w:rsidR="00A13B46" w:rsidRPr="00EF40DC" w:rsidRDefault="00A13B46" w:rsidP="00A13B46">
            <w:pPr>
              <w:spacing w:before="60" w:after="60"/>
              <w:jc w:val="center"/>
              <w:rPr>
                <w:szCs w:val="24"/>
              </w:rPr>
            </w:pPr>
          </w:p>
        </w:tc>
        <w:tc>
          <w:tcPr>
            <w:tcW w:w="656" w:type="dxa"/>
            <w:vAlign w:val="center"/>
          </w:tcPr>
          <w:p w14:paraId="0CE589D7" w14:textId="596FE46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5CE5B7D9" w14:textId="14CC1C65"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3CAE941" w14:textId="02E14F42"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4A635242" w14:textId="5687265E"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5F577A54" w14:textId="0691AE3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39FCC5E1" w14:textId="11EACCA0"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314008A7" w14:textId="05ADDB0C" w:rsidR="00A13B46" w:rsidRPr="00EF40DC" w:rsidRDefault="00A13B46" w:rsidP="00A13B46">
            <w:pPr>
              <w:spacing w:before="60" w:after="60"/>
              <w:jc w:val="center"/>
              <w:rPr>
                <w:szCs w:val="24"/>
              </w:rPr>
            </w:pPr>
            <w:r w:rsidRPr="00D930C7">
              <w:rPr>
                <w:rFonts w:cstheme="minorHAnsi"/>
                <w:szCs w:val="24"/>
              </w:rPr>
              <w:t>X</w:t>
            </w:r>
          </w:p>
        </w:tc>
      </w:tr>
      <w:tr w:rsidR="00A13B46" w:rsidRPr="00EF40DC" w14:paraId="5FEF77C4" w14:textId="77777777" w:rsidTr="00C21F23">
        <w:tc>
          <w:tcPr>
            <w:tcW w:w="990" w:type="dxa"/>
            <w:vMerge/>
            <w:shd w:val="clear" w:color="auto" w:fill="0070C0"/>
            <w:textDirection w:val="btLr"/>
          </w:tcPr>
          <w:p w14:paraId="7FF7D8E7" w14:textId="77777777" w:rsidR="00A13B46" w:rsidRPr="00EF40DC" w:rsidRDefault="00A13B46" w:rsidP="00A13B46">
            <w:pPr>
              <w:spacing w:before="60" w:after="60"/>
              <w:ind w:left="113" w:right="113"/>
              <w:rPr>
                <w:szCs w:val="24"/>
              </w:rPr>
            </w:pPr>
          </w:p>
        </w:tc>
        <w:tc>
          <w:tcPr>
            <w:tcW w:w="6065" w:type="dxa"/>
          </w:tcPr>
          <w:p w14:paraId="62492255" w14:textId="12FCD1D2" w:rsidR="00A13B46" w:rsidRPr="00EF40DC" w:rsidRDefault="00A13B46" w:rsidP="00A13B46">
            <w:pPr>
              <w:spacing w:before="60" w:after="60"/>
              <w:rPr>
                <w:szCs w:val="24"/>
              </w:rPr>
            </w:pPr>
          </w:p>
        </w:tc>
        <w:tc>
          <w:tcPr>
            <w:tcW w:w="656" w:type="dxa"/>
          </w:tcPr>
          <w:p w14:paraId="2AB70B65" w14:textId="77777777" w:rsidR="00A13B46" w:rsidRPr="00EF40DC" w:rsidRDefault="00A13B46" w:rsidP="00A13B46">
            <w:pPr>
              <w:spacing w:before="60" w:after="60"/>
              <w:jc w:val="center"/>
              <w:rPr>
                <w:szCs w:val="24"/>
              </w:rPr>
            </w:pPr>
          </w:p>
        </w:tc>
        <w:tc>
          <w:tcPr>
            <w:tcW w:w="655" w:type="dxa"/>
          </w:tcPr>
          <w:p w14:paraId="4B3CE67A" w14:textId="77777777" w:rsidR="00A13B46" w:rsidRPr="00EF40DC" w:rsidRDefault="00A13B46" w:rsidP="00A13B46">
            <w:pPr>
              <w:spacing w:before="60" w:after="60"/>
              <w:jc w:val="center"/>
              <w:rPr>
                <w:szCs w:val="24"/>
              </w:rPr>
            </w:pPr>
          </w:p>
        </w:tc>
        <w:tc>
          <w:tcPr>
            <w:tcW w:w="656" w:type="dxa"/>
          </w:tcPr>
          <w:p w14:paraId="7A62A66A" w14:textId="77777777" w:rsidR="00A13B46" w:rsidRPr="00EF40DC" w:rsidRDefault="00A13B46" w:rsidP="00A13B46">
            <w:pPr>
              <w:spacing w:before="60" w:after="60"/>
              <w:jc w:val="center"/>
              <w:rPr>
                <w:szCs w:val="24"/>
              </w:rPr>
            </w:pPr>
          </w:p>
        </w:tc>
        <w:tc>
          <w:tcPr>
            <w:tcW w:w="655" w:type="dxa"/>
          </w:tcPr>
          <w:p w14:paraId="35973761" w14:textId="77777777" w:rsidR="00A13B46" w:rsidRPr="00EF40DC" w:rsidRDefault="00A13B46" w:rsidP="00A13B46">
            <w:pPr>
              <w:spacing w:before="60" w:after="60"/>
              <w:jc w:val="center"/>
              <w:rPr>
                <w:szCs w:val="24"/>
              </w:rPr>
            </w:pPr>
          </w:p>
        </w:tc>
        <w:tc>
          <w:tcPr>
            <w:tcW w:w="656" w:type="dxa"/>
          </w:tcPr>
          <w:p w14:paraId="05345C48" w14:textId="77777777" w:rsidR="00A13B46" w:rsidRPr="00EF40DC" w:rsidRDefault="00A13B46" w:rsidP="00A13B46">
            <w:pPr>
              <w:spacing w:before="60" w:after="60"/>
              <w:jc w:val="center"/>
              <w:rPr>
                <w:szCs w:val="24"/>
              </w:rPr>
            </w:pPr>
          </w:p>
        </w:tc>
        <w:tc>
          <w:tcPr>
            <w:tcW w:w="655" w:type="dxa"/>
          </w:tcPr>
          <w:p w14:paraId="44C4FA0B" w14:textId="77777777" w:rsidR="00A13B46" w:rsidRPr="00EF40DC" w:rsidRDefault="00A13B46" w:rsidP="00A13B46">
            <w:pPr>
              <w:spacing w:before="60" w:after="60"/>
              <w:jc w:val="center"/>
              <w:rPr>
                <w:szCs w:val="24"/>
              </w:rPr>
            </w:pPr>
          </w:p>
        </w:tc>
        <w:tc>
          <w:tcPr>
            <w:tcW w:w="656" w:type="dxa"/>
          </w:tcPr>
          <w:p w14:paraId="53B94133" w14:textId="77777777" w:rsidR="00A13B46" w:rsidRPr="00EF40DC" w:rsidRDefault="00A13B46" w:rsidP="00A13B46">
            <w:pPr>
              <w:spacing w:before="60" w:after="60"/>
              <w:jc w:val="center"/>
              <w:rPr>
                <w:szCs w:val="24"/>
              </w:rPr>
            </w:pPr>
          </w:p>
        </w:tc>
        <w:tc>
          <w:tcPr>
            <w:tcW w:w="655" w:type="dxa"/>
            <w:vAlign w:val="center"/>
          </w:tcPr>
          <w:p w14:paraId="05072D21" w14:textId="3B87571E" w:rsidR="00A13B46" w:rsidRPr="00EF40DC" w:rsidRDefault="00A13B46" w:rsidP="00A13B46">
            <w:pPr>
              <w:spacing w:before="60" w:after="60"/>
              <w:jc w:val="center"/>
              <w:rPr>
                <w:szCs w:val="24"/>
              </w:rPr>
            </w:pPr>
            <w:r w:rsidRPr="00D930C7">
              <w:rPr>
                <w:rFonts w:cstheme="minorHAnsi"/>
                <w:szCs w:val="24"/>
              </w:rPr>
              <w:t>X</w:t>
            </w:r>
          </w:p>
        </w:tc>
        <w:tc>
          <w:tcPr>
            <w:tcW w:w="656" w:type="dxa"/>
          </w:tcPr>
          <w:p w14:paraId="7F5AF82B" w14:textId="77777777" w:rsidR="00A13B46" w:rsidRPr="00EF40DC" w:rsidRDefault="00A13B46" w:rsidP="00A13B46">
            <w:pPr>
              <w:spacing w:before="60" w:after="60"/>
              <w:jc w:val="center"/>
              <w:rPr>
                <w:szCs w:val="24"/>
              </w:rPr>
            </w:pPr>
          </w:p>
        </w:tc>
      </w:tr>
    </w:tbl>
    <w:p w14:paraId="0B4EA9B3" w14:textId="77777777" w:rsidR="00FB5963" w:rsidRPr="00EE672F" w:rsidRDefault="00FB5963" w:rsidP="00FB5963">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FB5963" w:rsidRPr="00EF40DC" w14:paraId="3F2B7CF7"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63D0E07D" w14:textId="0AD347F9" w:rsidR="00FB5963" w:rsidRPr="00FB5963" w:rsidRDefault="00FB5963" w:rsidP="00B23936">
            <w:pPr>
              <w:spacing w:before="60" w:after="60"/>
              <w:ind w:left="113" w:right="113"/>
              <w:jc w:val="center"/>
              <w:rPr>
                <w:b/>
                <w:bCs/>
                <w:i/>
                <w:iCs/>
                <w:color w:val="FFFFFF" w:themeColor="background1"/>
                <w:szCs w:val="24"/>
              </w:rPr>
            </w:pPr>
            <w:r>
              <w:rPr>
                <w:b/>
                <w:bCs/>
                <w:i/>
                <w:iCs/>
                <w:color w:val="FFFFFF" w:themeColor="background1"/>
                <w:szCs w:val="24"/>
              </w:rPr>
              <w:t xml:space="preserve">PSYC </w:t>
            </w:r>
            <w:r w:rsidR="003149B0">
              <w:rPr>
                <w:b/>
                <w:bCs/>
                <w:i/>
                <w:iCs/>
                <w:color w:val="FFFFFF" w:themeColor="background1"/>
                <w:szCs w:val="24"/>
              </w:rPr>
              <w:t>234</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5F40F88B" w14:textId="77777777" w:rsidR="00FB5963" w:rsidRPr="00EF40DC" w:rsidRDefault="00FB5963"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5A8BE43B" w14:textId="77777777" w:rsidR="00FB5963" w:rsidRPr="00EF40DC" w:rsidRDefault="00FB5963"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43BF8F50" w14:textId="77777777" w:rsidR="00FB5963" w:rsidRPr="00EF40DC" w:rsidRDefault="00FB5963"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26E9CEC6" w14:textId="77777777" w:rsidR="00FB5963" w:rsidRPr="00EF40DC" w:rsidRDefault="00FB5963"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72AE4C2E" w14:textId="77777777" w:rsidR="00FB5963" w:rsidRPr="00EF40DC" w:rsidRDefault="00FB5963"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23AD8124" w14:textId="77777777" w:rsidR="00FB5963" w:rsidRPr="00EF40DC" w:rsidRDefault="00FB5963"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52400271" w14:textId="77777777" w:rsidR="00FB5963" w:rsidRPr="00EF40DC" w:rsidRDefault="00FB5963"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7CAA8403" w14:textId="77777777" w:rsidR="00FB5963" w:rsidRPr="00EF40DC" w:rsidRDefault="00FB5963"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34975490" w14:textId="77777777" w:rsidR="00FB5963" w:rsidRPr="00EF40DC" w:rsidRDefault="00FB5963"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2C93DA53" w14:textId="77777777" w:rsidR="00FB5963" w:rsidRPr="00EF40DC" w:rsidRDefault="00FB5963" w:rsidP="00B23936">
            <w:pPr>
              <w:spacing w:before="60" w:after="60"/>
              <w:jc w:val="center"/>
              <w:rPr>
                <w:b/>
                <w:bCs/>
                <w:sz w:val="22"/>
              </w:rPr>
            </w:pPr>
            <w:r w:rsidRPr="00EF40DC">
              <w:rPr>
                <w:b/>
                <w:bCs/>
                <w:sz w:val="22"/>
              </w:rPr>
              <w:t>9</w:t>
            </w:r>
          </w:p>
        </w:tc>
      </w:tr>
      <w:tr w:rsidR="00A13B46" w:rsidRPr="00EF40DC" w14:paraId="66A5037F"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0265EF45"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1B98CDE2" w14:textId="785EA617" w:rsidR="00A13B46" w:rsidRPr="00EF40DC" w:rsidRDefault="00A13B46" w:rsidP="00A13B46">
            <w:pPr>
              <w:spacing w:before="60" w:after="60"/>
              <w:rPr>
                <w:szCs w:val="24"/>
              </w:rPr>
            </w:pPr>
            <w:r>
              <w:rPr>
                <w:szCs w:val="24"/>
              </w:rPr>
              <w:t>2. Reading Discussions. [Data: Overall Score]</w:t>
            </w:r>
          </w:p>
        </w:tc>
        <w:tc>
          <w:tcPr>
            <w:tcW w:w="656" w:type="dxa"/>
            <w:vAlign w:val="center"/>
          </w:tcPr>
          <w:p w14:paraId="501F2A33" w14:textId="3F3FC2B8"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56A2C1DD" w14:textId="7124E4E2"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3CF4253C" w14:textId="1C6442D9"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D45427D" w14:textId="77777777" w:rsidR="00A13B46" w:rsidRPr="00EF40DC" w:rsidRDefault="00A13B46" w:rsidP="00A13B46">
            <w:pPr>
              <w:spacing w:before="60" w:after="60"/>
              <w:jc w:val="center"/>
              <w:rPr>
                <w:szCs w:val="24"/>
              </w:rPr>
            </w:pPr>
          </w:p>
        </w:tc>
        <w:tc>
          <w:tcPr>
            <w:tcW w:w="656" w:type="dxa"/>
            <w:vAlign w:val="center"/>
          </w:tcPr>
          <w:p w14:paraId="6514B17D" w14:textId="1D43BD7F"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5EA00D1" w14:textId="2BA706E4"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5D2E4E28" w14:textId="77777777" w:rsidR="00A13B46" w:rsidRPr="00EF40DC" w:rsidRDefault="00A13B46" w:rsidP="00A13B46">
            <w:pPr>
              <w:spacing w:before="60" w:after="60"/>
              <w:jc w:val="center"/>
              <w:rPr>
                <w:szCs w:val="24"/>
              </w:rPr>
            </w:pPr>
          </w:p>
        </w:tc>
        <w:tc>
          <w:tcPr>
            <w:tcW w:w="655" w:type="dxa"/>
            <w:vAlign w:val="center"/>
          </w:tcPr>
          <w:p w14:paraId="54793483" w14:textId="77777777" w:rsidR="00A13B46" w:rsidRPr="00EF40DC" w:rsidRDefault="00A13B46" w:rsidP="00A13B46">
            <w:pPr>
              <w:spacing w:before="60" w:after="60"/>
              <w:jc w:val="center"/>
              <w:rPr>
                <w:szCs w:val="24"/>
              </w:rPr>
            </w:pPr>
          </w:p>
        </w:tc>
        <w:tc>
          <w:tcPr>
            <w:tcW w:w="656" w:type="dxa"/>
            <w:vAlign w:val="center"/>
          </w:tcPr>
          <w:p w14:paraId="48E07994" w14:textId="4980D2DB" w:rsidR="00A13B46" w:rsidRPr="00EF40DC" w:rsidRDefault="00A13B46" w:rsidP="00A13B46">
            <w:pPr>
              <w:spacing w:before="60" w:after="60"/>
              <w:jc w:val="center"/>
              <w:rPr>
                <w:szCs w:val="24"/>
              </w:rPr>
            </w:pPr>
            <w:r w:rsidRPr="00D930C7">
              <w:rPr>
                <w:rFonts w:cstheme="minorHAnsi"/>
                <w:szCs w:val="24"/>
              </w:rPr>
              <w:t>X</w:t>
            </w:r>
          </w:p>
        </w:tc>
      </w:tr>
      <w:tr w:rsidR="00A13B46" w:rsidRPr="00EF40DC" w14:paraId="28035D56"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63840C15"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5BD05F83" w14:textId="77777777" w:rsidR="00A13B46" w:rsidRPr="00EF40DC" w:rsidRDefault="00A13B46" w:rsidP="00A13B46">
            <w:pPr>
              <w:spacing w:before="60" w:after="60"/>
              <w:rPr>
                <w:szCs w:val="24"/>
              </w:rPr>
            </w:pPr>
          </w:p>
        </w:tc>
        <w:tc>
          <w:tcPr>
            <w:tcW w:w="656" w:type="dxa"/>
            <w:vAlign w:val="center"/>
          </w:tcPr>
          <w:p w14:paraId="63ED1548" w14:textId="77777777" w:rsidR="00A13B46" w:rsidRPr="00EF40DC" w:rsidRDefault="00A13B46" w:rsidP="00A13B46">
            <w:pPr>
              <w:spacing w:before="60" w:after="60"/>
              <w:jc w:val="center"/>
              <w:rPr>
                <w:szCs w:val="24"/>
              </w:rPr>
            </w:pPr>
          </w:p>
        </w:tc>
        <w:tc>
          <w:tcPr>
            <w:tcW w:w="655" w:type="dxa"/>
            <w:vAlign w:val="center"/>
          </w:tcPr>
          <w:p w14:paraId="19564C31" w14:textId="77777777" w:rsidR="00A13B46" w:rsidRPr="00EF40DC" w:rsidRDefault="00A13B46" w:rsidP="00A13B46">
            <w:pPr>
              <w:spacing w:before="60" w:after="60"/>
              <w:jc w:val="center"/>
              <w:rPr>
                <w:szCs w:val="24"/>
              </w:rPr>
            </w:pPr>
          </w:p>
        </w:tc>
        <w:tc>
          <w:tcPr>
            <w:tcW w:w="656" w:type="dxa"/>
            <w:vAlign w:val="center"/>
          </w:tcPr>
          <w:p w14:paraId="1EB5AFE5" w14:textId="77777777" w:rsidR="00A13B46" w:rsidRPr="00EF40DC" w:rsidRDefault="00A13B46" w:rsidP="00A13B46">
            <w:pPr>
              <w:spacing w:before="60" w:after="60"/>
              <w:jc w:val="center"/>
              <w:rPr>
                <w:szCs w:val="24"/>
              </w:rPr>
            </w:pPr>
          </w:p>
        </w:tc>
        <w:tc>
          <w:tcPr>
            <w:tcW w:w="655" w:type="dxa"/>
            <w:vAlign w:val="center"/>
          </w:tcPr>
          <w:p w14:paraId="3B29B198" w14:textId="77777777" w:rsidR="00A13B46" w:rsidRPr="00EF40DC" w:rsidRDefault="00A13B46" w:rsidP="00A13B46">
            <w:pPr>
              <w:spacing w:before="60" w:after="60"/>
              <w:jc w:val="center"/>
              <w:rPr>
                <w:szCs w:val="24"/>
              </w:rPr>
            </w:pPr>
          </w:p>
        </w:tc>
        <w:tc>
          <w:tcPr>
            <w:tcW w:w="656" w:type="dxa"/>
            <w:vAlign w:val="center"/>
          </w:tcPr>
          <w:p w14:paraId="498EE00C" w14:textId="77777777" w:rsidR="00A13B46" w:rsidRPr="00EF40DC" w:rsidRDefault="00A13B46" w:rsidP="00A13B46">
            <w:pPr>
              <w:spacing w:before="60" w:after="60"/>
              <w:jc w:val="center"/>
              <w:rPr>
                <w:szCs w:val="24"/>
              </w:rPr>
            </w:pPr>
          </w:p>
        </w:tc>
        <w:tc>
          <w:tcPr>
            <w:tcW w:w="655" w:type="dxa"/>
            <w:vAlign w:val="center"/>
          </w:tcPr>
          <w:p w14:paraId="0935FF4F" w14:textId="77777777" w:rsidR="00A13B46" w:rsidRPr="00EF40DC" w:rsidRDefault="00A13B46" w:rsidP="00A13B46">
            <w:pPr>
              <w:spacing w:before="60" w:after="60"/>
              <w:jc w:val="center"/>
              <w:rPr>
                <w:szCs w:val="24"/>
              </w:rPr>
            </w:pPr>
          </w:p>
        </w:tc>
        <w:tc>
          <w:tcPr>
            <w:tcW w:w="656" w:type="dxa"/>
            <w:vAlign w:val="center"/>
          </w:tcPr>
          <w:p w14:paraId="77903018" w14:textId="77777777" w:rsidR="00A13B46" w:rsidRPr="00EF40DC" w:rsidRDefault="00A13B46" w:rsidP="00A13B46">
            <w:pPr>
              <w:spacing w:before="60" w:after="60"/>
              <w:jc w:val="center"/>
              <w:rPr>
                <w:szCs w:val="24"/>
              </w:rPr>
            </w:pPr>
          </w:p>
        </w:tc>
        <w:tc>
          <w:tcPr>
            <w:tcW w:w="655" w:type="dxa"/>
            <w:vAlign w:val="center"/>
          </w:tcPr>
          <w:p w14:paraId="719203F9" w14:textId="77777777" w:rsidR="00A13B46" w:rsidRPr="00EF40DC" w:rsidRDefault="00A13B46" w:rsidP="00A13B46">
            <w:pPr>
              <w:spacing w:before="60" w:after="60"/>
              <w:jc w:val="center"/>
              <w:rPr>
                <w:szCs w:val="24"/>
              </w:rPr>
            </w:pPr>
          </w:p>
        </w:tc>
        <w:tc>
          <w:tcPr>
            <w:tcW w:w="656" w:type="dxa"/>
            <w:vAlign w:val="center"/>
          </w:tcPr>
          <w:p w14:paraId="09AF6005" w14:textId="77777777" w:rsidR="00A13B46" w:rsidRPr="00EF40DC" w:rsidRDefault="00A13B46" w:rsidP="00A13B46">
            <w:pPr>
              <w:spacing w:before="60" w:after="60"/>
              <w:jc w:val="center"/>
              <w:rPr>
                <w:szCs w:val="24"/>
              </w:rPr>
            </w:pPr>
          </w:p>
        </w:tc>
      </w:tr>
    </w:tbl>
    <w:p w14:paraId="41459BBD" w14:textId="77777777" w:rsidR="00FB5963" w:rsidRPr="00EE672F" w:rsidRDefault="00FB5963" w:rsidP="00FB5963">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FB5963" w:rsidRPr="00EF40DC" w14:paraId="512EF3F1"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267465D9" w14:textId="70B67785" w:rsidR="00FB5963" w:rsidRPr="00FB5963" w:rsidRDefault="00FB5963" w:rsidP="00EE672F">
            <w:pPr>
              <w:keepLines/>
              <w:spacing w:before="60" w:after="60"/>
              <w:ind w:left="113" w:right="113"/>
              <w:jc w:val="center"/>
              <w:rPr>
                <w:b/>
                <w:bCs/>
                <w:i/>
                <w:iCs/>
                <w:color w:val="FFFFFF" w:themeColor="background1"/>
                <w:szCs w:val="24"/>
              </w:rPr>
            </w:pPr>
            <w:r>
              <w:rPr>
                <w:b/>
                <w:bCs/>
                <w:i/>
                <w:iCs/>
                <w:color w:val="FFFFFF" w:themeColor="background1"/>
                <w:szCs w:val="24"/>
              </w:rPr>
              <w:t xml:space="preserve">PSYC </w:t>
            </w:r>
            <w:r w:rsidR="003149B0">
              <w:rPr>
                <w:b/>
                <w:bCs/>
                <w:i/>
                <w:iCs/>
                <w:color w:val="FFFFFF" w:themeColor="background1"/>
                <w:szCs w:val="24"/>
              </w:rPr>
              <w:t>24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5A73F48C" w14:textId="77777777" w:rsidR="00FB5963" w:rsidRPr="00EF40DC" w:rsidRDefault="00FB5963" w:rsidP="00EE672F">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2D7979F9" w14:textId="77777777" w:rsidR="00FB5963" w:rsidRPr="00EF40DC" w:rsidRDefault="00FB5963" w:rsidP="00EE672F">
            <w:pPr>
              <w:spacing w:before="60" w:after="60"/>
              <w:jc w:val="center"/>
              <w:rPr>
                <w:b/>
                <w:bCs/>
                <w:sz w:val="22"/>
              </w:rPr>
            </w:pPr>
            <w:r w:rsidRPr="00EF40DC">
              <w:rPr>
                <w:b/>
                <w:bCs/>
                <w:sz w:val="22"/>
              </w:rPr>
              <w:t>1</w:t>
            </w:r>
          </w:p>
        </w:tc>
        <w:tc>
          <w:tcPr>
            <w:tcW w:w="655" w:type="dxa"/>
            <w:shd w:val="clear" w:color="auto" w:fill="FFC000" w:themeFill="accent4"/>
            <w:vAlign w:val="center"/>
          </w:tcPr>
          <w:p w14:paraId="28491A81" w14:textId="77777777" w:rsidR="00FB5963" w:rsidRPr="00EF40DC" w:rsidRDefault="00FB5963" w:rsidP="00EE672F">
            <w:pPr>
              <w:spacing w:before="60" w:after="60"/>
              <w:jc w:val="center"/>
              <w:rPr>
                <w:b/>
                <w:bCs/>
                <w:sz w:val="22"/>
              </w:rPr>
            </w:pPr>
            <w:r w:rsidRPr="00EF40DC">
              <w:rPr>
                <w:b/>
                <w:bCs/>
                <w:sz w:val="22"/>
              </w:rPr>
              <w:t>2</w:t>
            </w:r>
          </w:p>
        </w:tc>
        <w:tc>
          <w:tcPr>
            <w:tcW w:w="656" w:type="dxa"/>
            <w:shd w:val="clear" w:color="auto" w:fill="FFC000" w:themeFill="accent4"/>
            <w:vAlign w:val="center"/>
          </w:tcPr>
          <w:p w14:paraId="178A8090" w14:textId="77777777" w:rsidR="00FB5963" w:rsidRPr="00EF40DC" w:rsidRDefault="00FB5963" w:rsidP="00EE672F">
            <w:pPr>
              <w:spacing w:before="60" w:after="60"/>
              <w:jc w:val="center"/>
              <w:rPr>
                <w:b/>
                <w:bCs/>
                <w:sz w:val="22"/>
              </w:rPr>
            </w:pPr>
            <w:r w:rsidRPr="00EF40DC">
              <w:rPr>
                <w:b/>
                <w:bCs/>
                <w:sz w:val="22"/>
              </w:rPr>
              <w:t>3</w:t>
            </w:r>
          </w:p>
        </w:tc>
        <w:tc>
          <w:tcPr>
            <w:tcW w:w="655" w:type="dxa"/>
            <w:shd w:val="clear" w:color="auto" w:fill="FFC000" w:themeFill="accent4"/>
            <w:vAlign w:val="center"/>
          </w:tcPr>
          <w:p w14:paraId="3772C28B" w14:textId="77777777" w:rsidR="00FB5963" w:rsidRPr="00EF40DC" w:rsidRDefault="00FB5963" w:rsidP="00EE672F">
            <w:pPr>
              <w:spacing w:before="60" w:after="60"/>
              <w:jc w:val="center"/>
              <w:rPr>
                <w:b/>
                <w:bCs/>
                <w:sz w:val="22"/>
              </w:rPr>
            </w:pPr>
            <w:r w:rsidRPr="00EF40DC">
              <w:rPr>
                <w:b/>
                <w:bCs/>
                <w:sz w:val="22"/>
              </w:rPr>
              <w:t>4</w:t>
            </w:r>
          </w:p>
        </w:tc>
        <w:tc>
          <w:tcPr>
            <w:tcW w:w="656" w:type="dxa"/>
            <w:shd w:val="clear" w:color="auto" w:fill="FFC000" w:themeFill="accent4"/>
            <w:vAlign w:val="center"/>
          </w:tcPr>
          <w:p w14:paraId="489E2B1B" w14:textId="77777777" w:rsidR="00FB5963" w:rsidRPr="00EF40DC" w:rsidRDefault="00FB5963" w:rsidP="00EE672F">
            <w:pPr>
              <w:spacing w:before="60" w:after="60"/>
              <w:jc w:val="center"/>
              <w:rPr>
                <w:b/>
                <w:bCs/>
                <w:sz w:val="22"/>
              </w:rPr>
            </w:pPr>
            <w:r w:rsidRPr="00EF40DC">
              <w:rPr>
                <w:b/>
                <w:bCs/>
                <w:sz w:val="22"/>
              </w:rPr>
              <w:t>5</w:t>
            </w:r>
          </w:p>
        </w:tc>
        <w:tc>
          <w:tcPr>
            <w:tcW w:w="655" w:type="dxa"/>
            <w:shd w:val="clear" w:color="auto" w:fill="FFC000" w:themeFill="accent4"/>
            <w:vAlign w:val="center"/>
          </w:tcPr>
          <w:p w14:paraId="76E89820" w14:textId="77777777" w:rsidR="00FB5963" w:rsidRPr="00EF40DC" w:rsidRDefault="00FB5963" w:rsidP="00EE672F">
            <w:pPr>
              <w:spacing w:before="60" w:after="60"/>
              <w:jc w:val="center"/>
              <w:rPr>
                <w:b/>
                <w:bCs/>
                <w:sz w:val="22"/>
              </w:rPr>
            </w:pPr>
            <w:r w:rsidRPr="00EF40DC">
              <w:rPr>
                <w:b/>
                <w:bCs/>
                <w:sz w:val="22"/>
              </w:rPr>
              <w:t>6</w:t>
            </w:r>
          </w:p>
        </w:tc>
        <w:tc>
          <w:tcPr>
            <w:tcW w:w="656" w:type="dxa"/>
            <w:shd w:val="clear" w:color="auto" w:fill="FFC000" w:themeFill="accent4"/>
            <w:vAlign w:val="center"/>
          </w:tcPr>
          <w:p w14:paraId="5421045A" w14:textId="77777777" w:rsidR="00FB5963" w:rsidRPr="00EF40DC" w:rsidRDefault="00FB5963" w:rsidP="00EE672F">
            <w:pPr>
              <w:spacing w:before="60" w:after="60"/>
              <w:jc w:val="center"/>
              <w:rPr>
                <w:b/>
                <w:bCs/>
                <w:sz w:val="22"/>
              </w:rPr>
            </w:pPr>
            <w:r w:rsidRPr="00EF40DC">
              <w:rPr>
                <w:b/>
                <w:bCs/>
                <w:sz w:val="22"/>
              </w:rPr>
              <w:t>7</w:t>
            </w:r>
          </w:p>
        </w:tc>
        <w:tc>
          <w:tcPr>
            <w:tcW w:w="655" w:type="dxa"/>
            <w:shd w:val="clear" w:color="auto" w:fill="FFC000" w:themeFill="accent4"/>
            <w:vAlign w:val="center"/>
          </w:tcPr>
          <w:p w14:paraId="11B0CCEF" w14:textId="77777777" w:rsidR="00FB5963" w:rsidRPr="00EF40DC" w:rsidRDefault="00FB5963" w:rsidP="00EE672F">
            <w:pPr>
              <w:spacing w:before="60" w:after="60"/>
              <w:jc w:val="center"/>
              <w:rPr>
                <w:b/>
                <w:bCs/>
                <w:sz w:val="22"/>
              </w:rPr>
            </w:pPr>
            <w:r w:rsidRPr="00EF40DC">
              <w:rPr>
                <w:b/>
                <w:bCs/>
                <w:sz w:val="22"/>
              </w:rPr>
              <w:t>8</w:t>
            </w:r>
          </w:p>
        </w:tc>
        <w:tc>
          <w:tcPr>
            <w:tcW w:w="656" w:type="dxa"/>
            <w:shd w:val="clear" w:color="auto" w:fill="FFC000" w:themeFill="accent4"/>
            <w:vAlign w:val="center"/>
          </w:tcPr>
          <w:p w14:paraId="46B2B74E" w14:textId="77777777" w:rsidR="00FB5963" w:rsidRPr="00EF40DC" w:rsidRDefault="00FB5963" w:rsidP="00EE672F">
            <w:pPr>
              <w:spacing w:before="60" w:after="60"/>
              <w:jc w:val="center"/>
              <w:rPr>
                <w:b/>
                <w:bCs/>
                <w:sz w:val="22"/>
              </w:rPr>
            </w:pPr>
            <w:r w:rsidRPr="00EF40DC">
              <w:rPr>
                <w:b/>
                <w:bCs/>
                <w:sz w:val="22"/>
              </w:rPr>
              <w:t>9</w:t>
            </w:r>
          </w:p>
        </w:tc>
      </w:tr>
      <w:tr w:rsidR="00A13B46" w:rsidRPr="00EF40DC" w14:paraId="76EFE8E4"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11513EC5" w14:textId="77777777" w:rsidR="00A13B46" w:rsidRPr="00EF40DC" w:rsidRDefault="00A13B46" w:rsidP="00A13B46">
            <w:pPr>
              <w:keepLines/>
              <w:spacing w:before="60" w:after="60"/>
              <w:ind w:left="113" w:right="113"/>
              <w:rPr>
                <w:szCs w:val="24"/>
              </w:rPr>
            </w:pPr>
          </w:p>
        </w:tc>
        <w:tc>
          <w:tcPr>
            <w:tcW w:w="6065" w:type="dxa"/>
            <w:tcBorders>
              <w:left w:val="single" w:sz="4" w:space="0" w:color="auto"/>
            </w:tcBorders>
          </w:tcPr>
          <w:p w14:paraId="74E1B35A" w14:textId="2320924F" w:rsidR="00A13B46" w:rsidRPr="00EF40DC" w:rsidRDefault="00A13B46" w:rsidP="00A13B46">
            <w:pPr>
              <w:spacing w:before="60" w:after="60"/>
              <w:rPr>
                <w:szCs w:val="24"/>
              </w:rPr>
            </w:pPr>
            <w:r>
              <w:rPr>
                <w:szCs w:val="24"/>
              </w:rPr>
              <w:t xml:space="preserve">2. Wild Child Documentary Analysis. [Data: Overall Score] </w:t>
            </w:r>
          </w:p>
        </w:tc>
        <w:tc>
          <w:tcPr>
            <w:tcW w:w="656" w:type="dxa"/>
            <w:vAlign w:val="center"/>
          </w:tcPr>
          <w:p w14:paraId="11AA6ED9" w14:textId="7BDC2020"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526B24B7" w14:textId="77777777" w:rsidR="00A13B46" w:rsidRPr="00EF40DC" w:rsidRDefault="00A13B46" w:rsidP="00A13B46">
            <w:pPr>
              <w:spacing w:before="60" w:after="60"/>
              <w:jc w:val="center"/>
              <w:rPr>
                <w:szCs w:val="24"/>
              </w:rPr>
            </w:pPr>
          </w:p>
        </w:tc>
        <w:tc>
          <w:tcPr>
            <w:tcW w:w="656" w:type="dxa"/>
            <w:vAlign w:val="center"/>
          </w:tcPr>
          <w:p w14:paraId="736C6EEC" w14:textId="21F4E09C"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1E849E6" w14:textId="77777777" w:rsidR="00A13B46" w:rsidRPr="00EF40DC" w:rsidRDefault="00A13B46" w:rsidP="00A13B46">
            <w:pPr>
              <w:spacing w:before="60" w:after="60"/>
              <w:jc w:val="center"/>
              <w:rPr>
                <w:szCs w:val="24"/>
              </w:rPr>
            </w:pPr>
          </w:p>
        </w:tc>
        <w:tc>
          <w:tcPr>
            <w:tcW w:w="656" w:type="dxa"/>
            <w:vAlign w:val="center"/>
          </w:tcPr>
          <w:p w14:paraId="6767C143" w14:textId="5A74FAE2"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126E16D6" w14:textId="41016124"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246ECE02" w14:textId="77777777" w:rsidR="00A13B46" w:rsidRPr="00EF40DC" w:rsidRDefault="00A13B46" w:rsidP="00A13B46">
            <w:pPr>
              <w:spacing w:before="60" w:after="60"/>
              <w:jc w:val="center"/>
              <w:rPr>
                <w:szCs w:val="24"/>
              </w:rPr>
            </w:pPr>
          </w:p>
        </w:tc>
        <w:tc>
          <w:tcPr>
            <w:tcW w:w="655" w:type="dxa"/>
            <w:vAlign w:val="center"/>
          </w:tcPr>
          <w:p w14:paraId="49E1FA64" w14:textId="5F69C280"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D4FBC18" w14:textId="77777777" w:rsidR="00A13B46" w:rsidRPr="00EF40DC" w:rsidRDefault="00A13B46" w:rsidP="00A13B46">
            <w:pPr>
              <w:spacing w:before="60" w:after="60"/>
              <w:jc w:val="center"/>
              <w:rPr>
                <w:szCs w:val="24"/>
              </w:rPr>
            </w:pPr>
          </w:p>
        </w:tc>
      </w:tr>
      <w:tr w:rsidR="00A13B46" w:rsidRPr="00EF40DC" w14:paraId="3DE51D63"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6CC65C8D" w14:textId="77777777" w:rsidR="00A13B46" w:rsidRPr="00EF40DC" w:rsidRDefault="00A13B46" w:rsidP="00A13B46">
            <w:pPr>
              <w:keepLines/>
              <w:spacing w:before="60" w:after="60"/>
              <w:ind w:left="113" w:right="113"/>
              <w:rPr>
                <w:szCs w:val="24"/>
              </w:rPr>
            </w:pPr>
          </w:p>
        </w:tc>
        <w:tc>
          <w:tcPr>
            <w:tcW w:w="6065" w:type="dxa"/>
            <w:tcBorders>
              <w:left w:val="single" w:sz="4" w:space="0" w:color="auto"/>
            </w:tcBorders>
          </w:tcPr>
          <w:p w14:paraId="10D97274" w14:textId="21584BFD" w:rsidR="00A13B46" w:rsidRPr="00EF40DC" w:rsidRDefault="00A13B46" w:rsidP="00A13B46">
            <w:pPr>
              <w:keepLines/>
              <w:spacing w:before="60" w:after="60"/>
              <w:rPr>
                <w:szCs w:val="24"/>
              </w:rPr>
            </w:pPr>
            <w:r>
              <w:rPr>
                <w:szCs w:val="24"/>
              </w:rPr>
              <w:t>6. Three Generations Project Interview Analysis [Data: Overall Score]</w:t>
            </w:r>
          </w:p>
        </w:tc>
        <w:tc>
          <w:tcPr>
            <w:tcW w:w="656" w:type="dxa"/>
            <w:vAlign w:val="center"/>
          </w:tcPr>
          <w:p w14:paraId="01088EE8" w14:textId="34C51D99" w:rsidR="00A13B46" w:rsidRPr="00EF40DC" w:rsidRDefault="00A13B46" w:rsidP="00A13B46">
            <w:pPr>
              <w:keepLines/>
              <w:spacing w:before="60" w:after="60"/>
              <w:jc w:val="center"/>
              <w:rPr>
                <w:szCs w:val="24"/>
              </w:rPr>
            </w:pPr>
            <w:r w:rsidRPr="00D930C7">
              <w:rPr>
                <w:rFonts w:cstheme="minorHAnsi"/>
                <w:szCs w:val="24"/>
              </w:rPr>
              <w:t>X</w:t>
            </w:r>
          </w:p>
        </w:tc>
        <w:tc>
          <w:tcPr>
            <w:tcW w:w="655" w:type="dxa"/>
            <w:vAlign w:val="center"/>
          </w:tcPr>
          <w:p w14:paraId="405F07B0" w14:textId="5AF525A2" w:rsidR="00A13B46" w:rsidRPr="00EF40DC" w:rsidRDefault="00A13B46" w:rsidP="00A13B46">
            <w:pPr>
              <w:keepLines/>
              <w:spacing w:before="60" w:after="60"/>
              <w:jc w:val="center"/>
              <w:rPr>
                <w:szCs w:val="24"/>
              </w:rPr>
            </w:pPr>
            <w:r w:rsidRPr="00D930C7">
              <w:rPr>
                <w:rFonts w:cstheme="minorHAnsi"/>
                <w:szCs w:val="24"/>
              </w:rPr>
              <w:t>X</w:t>
            </w:r>
          </w:p>
        </w:tc>
        <w:tc>
          <w:tcPr>
            <w:tcW w:w="656" w:type="dxa"/>
            <w:vAlign w:val="center"/>
          </w:tcPr>
          <w:p w14:paraId="18B6C7A1" w14:textId="7F84BE8F" w:rsidR="00A13B46" w:rsidRPr="00EF40DC" w:rsidRDefault="00A13B46" w:rsidP="00A13B46">
            <w:pPr>
              <w:keepLines/>
              <w:spacing w:before="60" w:after="60"/>
              <w:jc w:val="center"/>
              <w:rPr>
                <w:szCs w:val="24"/>
              </w:rPr>
            </w:pPr>
            <w:r w:rsidRPr="00D930C7">
              <w:rPr>
                <w:rFonts w:cstheme="minorHAnsi"/>
                <w:szCs w:val="24"/>
              </w:rPr>
              <w:t>X</w:t>
            </w:r>
          </w:p>
        </w:tc>
        <w:tc>
          <w:tcPr>
            <w:tcW w:w="655" w:type="dxa"/>
            <w:vAlign w:val="center"/>
          </w:tcPr>
          <w:p w14:paraId="37151E84" w14:textId="77777777" w:rsidR="00A13B46" w:rsidRPr="00EF40DC" w:rsidRDefault="00A13B46" w:rsidP="00A13B46">
            <w:pPr>
              <w:keepLines/>
              <w:spacing w:before="60" w:after="60"/>
              <w:jc w:val="center"/>
              <w:rPr>
                <w:szCs w:val="24"/>
              </w:rPr>
            </w:pPr>
          </w:p>
        </w:tc>
        <w:tc>
          <w:tcPr>
            <w:tcW w:w="656" w:type="dxa"/>
            <w:vAlign w:val="center"/>
          </w:tcPr>
          <w:p w14:paraId="40407C2E" w14:textId="56F0C3DB" w:rsidR="00A13B46" w:rsidRPr="00EF40DC" w:rsidRDefault="00A13B46" w:rsidP="00A13B46">
            <w:pPr>
              <w:keepLines/>
              <w:spacing w:before="60" w:after="60"/>
              <w:jc w:val="center"/>
              <w:rPr>
                <w:szCs w:val="24"/>
              </w:rPr>
            </w:pPr>
            <w:r w:rsidRPr="00D930C7">
              <w:rPr>
                <w:rFonts w:cstheme="minorHAnsi"/>
                <w:szCs w:val="24"/>
              </w:rPr>
              <w:t>X</w:t>
            </w:r>
          </w:p>
        </w:tc>
        <w:tc>
          <w:tcPr>
            <w:tcW w:w="655" w:type="dxa"/>
            <w:vAlign w:val="center"/>
          </w:tcPr>
          <w:p w14:paraId="04E8BC78" w14:textId="157723DF" w:rsidR="00A13B46" w:rsidRPr="00EF40DC" w:rsidRDefault="00A13B46" w:rsidP="00A13B46">
            <w:pPr>
              <w:keepLines/>
              <w:spacing w:before="60" w:after="60"/>
              <w:jc w:val="center"/>
              <w:rPr>
                <w:szCs w:val="24"/>
              </w:rPr>
            </w:pPr>
            <w:r w:rsidRPr="00D930C7">
              <w:rPr>
                <w:rFonts w:cstheme="minorHAnsi"/>
                <w:szCs w:val="24"/>
              </w:rPr>
              <w:t>X</w:t>
            </w:r>
          </w:p>
        </w:tc>
        <w:tc>
          <w:tcPr>
            <w:tcW w:w="656" w:type="dxa"/>
            <w:vAlign w:val="center"/>
          </w:tcPr>
          <w:p w14:paraId="6F92ED35" w14:textId="77777777" w:rsidR="00A13B46" w:rsidRPr="00EF40DC" w:rsidRDefault="00A13B46" w:rsidP="00A13B46">
            <w:pPr>
              <w:keepLines/>
              <w:spacing w:before="60" w:after="60"/>
              <w:jc w:val="center"/>
              <w:rPr>
                <w:szCs w:val="24"/>
              </w:rPr>
            </w:pPr>
          </w:p>
        </w:tc>
        <w:tc>
          <w:tcPr>
            <w:tcW w:w="655" w:type="dxa"/>
            <w:vAlign w:val="center"/>
          </w:tcPr>
          <w:p w14:paraId="72A2EB22" w14:textId="77777777" w:rsidR="00A13B46" w:rsidRPr="00EF40DC" w:rsidRDefault="00A13B46" w:rsidP="00A13B46">
            <w:pPr>
              <w:keepLines/>
              <w:spacing w:before="60" w:after="60"/>
              <w:jc w:val="center"/>
              <w:rPr>
                <w:szCs w:val="24"/>
              </w:rPr>
            </w:pPr>
          </w:p>
        </w:tc>
        <w:tc>
          <w:tcPr>
            <w:tcW w:w="656" w:type="dxa"/>
            <w:vAlign w:val="center"/>
          </w:tcPr>
          <w:p w14:paraId="6F23724E" w14:textId="77777777" w:rsidR="00A13B46" w:rsidRPr="00EF40DC" w:rsidRDefault="00A13B46" w:rsidP="00A13B46">
            <w:pPr>
              <w:keepLines/>
              <w:spacing w:before="60" w:after="60"/>
              <w:jc w:val="center"/>
              <w:rPr>
                <w:szCs w:val="24"/>
              </w:rPr>
            </w:pPr>
          </w:p>
        </w:tc>
      </w:tr>
    </w:tbl>
    <w:p w14:paraId="4B7C726C"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090FE9F2"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003E8403" w14:textId="69FF8C27"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28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795B1458"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36286916"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47542F42"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03A5CEA6"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0AF5575A"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0124CF25"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7C2B81CC"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2C1F7AA1"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4EB039BF"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59A42442"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2C60EF72"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428EA6F4"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75A7C7C3" w14:textId="1FE93E9F" w:rsidR="00A13B46" w:rsidRPr="00EF40DC" w:rsidRDefault="00A13B46" w:rsidP="00A13B46">
            <w:pPr>
              <w:spacing w:before="60" w:after="60"/>
              <w:rPr>
                <w:szCs w:val="24"/>
              </w:rPr>
            </w:pPr>
            <w:r>
              <w:rPr>
                <w:szCs w:val="24"/>
              </w:rPr>
              <w:t>1. Movie Review Analysis. [Data: Overall Score]</w:t>
            </w:r>
          </w:p>
        </w:tc>
        <w:tc>
          <w:tcPr>
            <w:tcW w:w="656" w:type="dxa"/>
            <w:vAlign w:val="center"/>
          </w:tcPr>
          <w:p w14:paraId="40A77DF9" w14:textId="7249AD61"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498964A" w14:textId="39D34B2B"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CCA971C" w14:textId="24C4ADDD"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313DB53" w14:textId="77777777" w:rsidR="00A13B46" w:rsidRPr="00EF40DC" w:rsidRDefault="00A13B46" w:rsidP="00A13B46">
            <w:pPr>
              <w:spacing w:before="60" w:after="60"/>
              <w:jc w:val="center"/>
              <w:rPr>
                <w:szCs w:val="24"/>
              </w:rPr>
            </w:pPr>
          </w:p>
        </w:tc>
        <w:tc>
          <w:tcPr>
            <w:tcW w:w="656" w:type="dxa"/>
            <w:vAlign w:val="center"/>
          </w:tcPr>
          <w:p w14:paraId="4BD1C3F0" w14:textId="5D2256A4"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49569E49" w14:textId="2CD4F153"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B033708" w14:textId="77777777" w:rsidR="00A13B46" w:rsidRPr="00EF40DC" w:rsidRDefault="00A13B46" w:rsidP="00A13B46">
            <w:pPr>
              <w:spacing w:before="60" w:after="60"/>
              <w:jc w:val="center"/>
              <w:rPr>
                <w:szCs w:val="24"/>
              </w:rPr>
            </w:pPr>
          </w:p>
        </w:tc>
        <w:tc>
          <w:tcPr>
            <w:tcW w:w="655" w:type="dxa"/>
            <w:vAlign w:val="center"/>
          </w:tcPr>
          <w:p w14:paraId="6562DF95" w14:textId="77777777" w:rsidR="00A13B46" w:rsidRPr="00EF40DC" w:rsidRDefault="00A13B46" w:rsidP="00A13B46">
            <w:pPr>
              <w:spacing w:before="60" w:after="60"/>
              <w:jc w:val="center"/>
              <w:rPr>
                <w:szCs w:val="24"/>
              </w:rPr>
            </w:pPr>
          </w:p>
        </w:tc>
        <w:tc>
          <w:tcPr>
            <w:tcW w:w="656" w:type="dxa"/>
            <w:vAlign w:val="center"/>
          </w:tcPr>
          <w:p w14:paraId="1D284161" w14:textId="77777777" w:rsidR="00A13B46" w:rsidRPr="00EF40DC" w:rsidRDefault="00A13B46" w:rsidP="00A13B46">
            <w:pPr>
              <w:spacing w:before="60" w:after="60"/>
              <w:jc w:val="center"/>
              <w:rPr>
                <w:szCs w:val="24"/>
              </w:rPr>
            </w:pPr>
          </w:p>
        </w:tc>
      </w:tr>
      <w:tr w:rsidR="003149B0" w:rsidRPr="00EF40DC" w14:paraId="718A5BC8"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1DCEADA6" w14:textId="77777777" w:rsidR="003149B0" w:rsidRPr="00EF40DC" w:rsidRDefault="003149B0" w:rsidP="00B23936">
            <w:pPr>
              <w:spacing w:before="60" w:after="60"/>
              <w:ind w:left="113" w:right="113"/>
              <w:rPr>
                <w:szCs w:val="24"/>
              </w:rPr>
            </w:pPr>
          </w:p>
        </w:tc>
        <w:tc>
          <w:tcPr>
            <w:tcW w:w="6065" w:type="dxa"/>
            <w:tcBorders>
              <w:left w:val="single" w:sz="4" w:space="0" w:color="auto"/>
            </w:tcBorders>
          </w:tcPr>
          <w:p w14:paraId="1CE88CDA" w14:textId="77777777" w:rsidR="003149B0" w:rsidRPr="00EF40DC" w:rsidRDefault="003149B0" w:rsidP="00B23936">
            <w:pPr>
              <w:spacing w:before="60" w:after="60"/>
              <w:rPr>
                <w:szCs w:val="24"/>
              </w:rPr>
            </w:pPr>
          </w:p>
        </w:tc>
        <w:tc>
          <w:tcPr>
            <w:tcW w:w="656" w:type="dxa"/>
            <w:vAlign w:val="center"/>
          </w:tcPr>
          <w:p w14:paraId="20704EFB" w14:textId="77777777" w:rsidR="003149B0" w:rsidRPr="00EF40DC" w:rsidRDefault="003149B0" w:rsidP="00B23936">
            <w:pPr>
              <w:spacing w:before="60" w:after="60"/>
              <w:jc w:val="center"/>
              <w:rPr>
                <w:szCs w:val="24"/>
              </w:rPr>
            </w:pPr>
          </w:p>
        </w:tc>
        <w:tc>
          <w:tcPr>
            <w:tcW w:w="655" w:type="dxa"/>
            <w:vAlign w:val="center"/>
          </w:tcPr>
          <w:p w14:paraId="0F92A71D" w14:textId="77777777" w:rsidR="003149B0" w:rsidRPr="00EF40DC" w:rsidRDefault="003149B0" w:rsidP="00B23936">
            <w:pPr>
              <w:spacing w:before="60" w:after="60"/>
              <w:jc w:val="center"/>
              <w:rPr>
                <w:szCs w:val="24"/>
              </w:rPr>
            </w:pPr>
          </w:p>
        </w:tc>
        <w:tc>
          <w:tcPr>
            <w:tcW w:w="656" w:type="dxa"/>
            <w:vAlign w:val="center"/>
          </w:tcPr>
          <w:p w14:paraId="0821B24B" w14:textId="77777777" w:rsidR="003149B0" w:rsidRPr="00EF40DC" w:rsidRDefault="003149B0" w:rsidP="00B23936">
            <w:pPr>
              <w:spacing w:before="60" w:after="60"/>
              <w:jc w:val="center"/>
              <w:rPr>
                <w:szCs w:val="24"/>
              </w:rPr>
            </w:pPr>
          </w:p>
        </w:tc>
        <w:tc>
          <w:tcPr>
            <w:tcW w:w="655" w:type="dxa"/>
            <w:vAlign w:val="center"/>
          </w:tcPr>
          <w:p w14:paraId="0FC1A7EA" w14:textId="77777777" w:rsidR="003149B0" w:rsidRPr="00EF40DC" w:rsidRDefault="003149B0" w:rsidP="00B23936">
            <w:pPr>
              <w:spacing w:before="60" w:after="60"/>
              <w:jc w:val="center"/>
              <w:rPr>
                <w:szCs w:val="24"/>
              </w:rPr>
            </w:pPr>
          </w:p>
        </w:tc>
        <w:tc>
          <w:tcPr>
            <w:tcW w:w="656" w:type="dxa"/>
            <w:vAlign w:val="center"/>
          </w:tcPr>
          <w:p w14:paraId="1353661F" w14:textId="77777777" w:rsidR="003149B0" w:rsidRPr="00EF40DC" w:rsidRDefault="003149B0" w:rsidP="00B23936">
            <w:pPr>
              <w:spacing w:before="60" w:after="60"/>
              <w:jc w:val="center"/>
              <w:rPr>
                <w:szCs w:val="24"/>
              </w:rPr>
            </w:pPr>
          </w:p>
        </w:tc>
        <w:tc>
          <w:tcPr>
            <w:tcW w:w="655" w:type="dxa"/>
            <w:vAlign w:val="center"/>
          </w:tcPr>
          <w:p w14:paraId="018169E3" w14:textId="77777777" w:rsidR="003149B0" w:rsidRPr="00EF40DC" w:rsidRDefault="003149B0" w:rsidP="00B23936">
            <w:pPr>
              <w:spacing w:before="60" w:after="60"/>
              <w:jc w:val="center"/>
              <w:rPr>
                <w:szCs w:val="24"/>
              </w:rPr>
            </w:pPr>
          </w:p>
        </w:tc>
        <w:tc>
          <w:tcPr>
            <w:tcW w:w="656" w:type="dxa"/>
            <w:vAlign w:val="center"/>
          </w:tcPr>
          <w:p w14:paraId="5CC7ECE6" w14:textId="77777777" w:rsidR="003149B0" w:rsidRPr="00EF40DC" w:rsidRDefault="003149B0" w:rsidP="00B23936">
            <w:pPr>
              <w:spacing w:before="60" w:after="60"/>
              <w:jc w:val="center"/>
              <w:rPr>
                <w:szCs w:val="24"/>
              </w:rPr>
            </w:pPr>
          </w:p>
        </w:tc>
        <w:tc>
          <w:tcPr>
            <w:tcW w:w="655" w:type="dxa"/>
            <w:vAlign w:val="center"/>
          </w:tcPr>
          <w:p w14:paraId="7CD81FAD" w14:textId="77777777" w:rsidR="003149B0" w:rsidRPr="00EF40DC" w:rsidRDefault="003149B0" w:rsidP="00B23936">
            <w:pPr>
              <w:spacing w:before="60" w:after="60"/>
              <w:jc w:val="center"/>
              <w:rPr>
                <w:szCs w:val="24"/>
              </w:rPr>
            </w:pPr>
          </w:p>
        </w:tc>
        <w:tc>
          <w:tcPr>
            <w:tcW w:w="656" w:type="dxa"/>
            <w:vAlign w:val="center"/>
          </w:tcPr>
          <w:p w14:paraId="0A441946" w14:textId="77777777" w:rsidR="003149B0" w:rsidRPr="00EF40DC" w:rsidRDefault="003149B0" w:rsidP="00B23936">
            <w:pPr>
              <w:spacing w:before="60" w:after="60"/>
              <w:jc w:val="center"/>
              <w:rPr>
                <w:szCs w:val="24"/>
              </w:rPr>
            </w:pPr>
          </w:p>
        </w:tc>
      </w:tr>
    </w:tbl>
    <w:p w14:paraId="4AC9DB9F"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5BFEA766"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3CFB375B" w14:textId="3776721A" w:rsidR="003149B0" w:rsidRPr="00FB5963" w:rsidRDefault="003149B0" w:rsidP="00E854A6">
            <w:pPr>
              <w:keepNext/>
              <w:keepLines/>
              <w:spacing w:before="60" w:after="60"/>
              <w:ind w:left="113" w:right="113"/>
              <w:jc w:val="center"/>
              <w:rPr>
                <w:b/>
                <w:bCs/>
                <w:i/>
                <w:iCs/>
                <w:color w:val="FFFFFF" w:themeColor="background1"/>
                <w:szCs w:val="24"/>
              </w:rPr>
            </w:pPr>
            <w:r>
              <w:rPr>
                <w:b/>
                <w:bCs/>
                <w:i/>
                <w:iCs/>
                <w:color w:val="FFFFFF" w:themeColor="background1"/>
                <w:szCs w:val="24"/>
              </w:rPr>
              <w:lastRenderedPageBreak/>
              <w:t>PSYC 30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0C877AAC" w14:textId="77777777" w:rsidR="003149B0" w:rsidRPr="00EF40DC" w:rsidRDefault="003149B0" w:rsidP="00E854A6">
            <w:pPr>
              <w:keepNext/>
              <w:keepLines/>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4479DF71" w14:textId="77777777" w:rsidR="003149B0" w:rsidRPr="00EF40DC" w:rsidRDefault="003149B0" w:rsidP="00E854A6">
            <w:pPr>
              <w:keepNext/>
              <w:keepLines/>
              <w:spacing w:before="60" w:after="60"/>
              <w:jc w:val="center"/>
              <w:rPr>
                <w:b/>
                <w:bCs/>
                <w:sz w:val="22"/>
              </w:rPr>
            </w:pPr>
            <w:r w:rsidRPr="00EF40DC">
              <w:rPr>
                <w:b/>
                <w:bCs/>
                <w:sz w:val="22"/>
              </w:rPr>
              <w:t>1</w:t>
            </w:r>
          </w:p>
        </w:tc>
        <w:tc>
          <w:tcPr>
            <w:tcW w:w="655" w:type="dxa"/>
            <w:shd w:val="clear" w:color="auto" w:fill="FFC000" w:themeFill="accent4"/>
            <w:vAlign w:val="center"/>
          </w:tcPr>
          <w:p w14:paraId="127DCC6B" w14:textId="77777777" w:rsidR="003149B0" w:rsidRPr="00EF40DC" w:rsidRDefault="003149B0" w:rsidP="00E854A6">
            <w:pPr>
              <w:keepNext/>
              <w:keepLines/>
              <w:spacing w:before="60" w:after="60"/>
              <w:jc w:val="center"/>
              <w:rPr>
                <w:b/>
                <w:bCs/>
                <w:sz w:val="22"/>
              </w:rPr>
            </w:pPr>
            <w:r w:rsidRPr="00EF40DC">
              <w:rPr>
                <w:b/>
                <w:bCs/>
                <w:sz w:val="22"/>
              </w:rPr>
              <w:t>2</w:t>
            </w:r>
          </w:p>
        </w:tc>
        <w:tc>
          <w:tcPr>
            <w:tcW w:w="656" w:type="dxa"/>
            <w:shd w:val="clear" w:color="auto" w:fill="FFC000" w:themeFill="accent4"/>
            <w:vAlign w:val="center"/>
          </w:tcPr>
          <w:p w14:paraId="7F17DA97" w14:textId="77777777" w:rsidR="003149B0" w:rsidRPr="00EF40DC" w:rsidRDefault="003149B0" w:rsidP="00E854A6">
            <w:pPr>
              <w:keepNext/>
              <w:keepLines/>
              <w:spacing w:before="60" w:after="60"/>
              <w:jc w:val="center"/>
              <w:rPr>
                <w:b/>
                <w:bCs/>
                <w:sz w:val="22"/>
              </w:rPr>
            </w:pPr>
            <w:r w:rsidRPr="00EF40DC">
              <w:rPr>
                <w:b/>
                <w:bCs/>
                <w:sz w:val="22"/>
              </w:rPr>
              <w:t>3</w:t>
            </w:r>
          </w:p>
        </w:tc>
        <w:tc>
          <w:tcPr>
            <w:tcW w:w="655" w:type="dxa"/>
            <w:shd w:val="clear" w:color="auto" w:fill="FFC000" w:themeFill="accent4"/>
            <w:vAlign w:val="center"/>
          </w:tcPr>
          <w:p w14:paraId="5129DC20" w14:textId="77777777" w:rsidR="003149B0" w:rsidRPr="00EF40DC" w:rsidRDefault="003149B0" w:rsidP="00E854A6">
            <w:pPr>
              <w:keepNext/>
              <w:keepLines/>
              <w:spacing w:before="60" w:after="60"/>
              <w:jc w:val="center"/>
              <w:rPr>
                <w:b/>
                <w:bCs/>
                <w:sz w:val="22"/>
              </w:rPr>
            </w:pPr>
            <w:r w:rsidRPr="00EF40DC">
              <w:rPr>
                <w:b/>
                <w:bCs/>
                <w:sz w:val="22"/>
              </w:rPr>
              <w:t>4</w:t>
            </w:r>
          </w:p>
        </w:tc>
        <w:tc>
          <w:tcPr>
            <w:tcW w:w="656" w:type="dxa"/>
            <w:shd w:val="clear" w:color="auto" w:fill="FFC000" w:themeFill="accent4"/>
            <w:vAlign w:val="center"/>
          </w:tcPr>
          <w:p w14:paraId="4DEE8879" w14:textId="77777777" w:rsidR="003149B0" w:rsidRPr="00EF40DC" w:rsidRDefault="003149B0" w:rsidP="00E854A6">
            <w:pPr>
              <w:keepNext/>
              <w:keepLines/>
              <w:spacing w:before="60" w:after="60"/>
              <w:jc w:val="center"/>
              <w:rPr>
                <w:b/>
                <w:bCs/>
                <w:sz w:val="22"/>
              </w:rPr>
            </w:pPr>
            <w:r w:rsidRPr="00EF40DC">
              <w:rPr>
                <w:b/>
                <w:bCs/>
                <w:sz w:val="22"/>
              </w:rPr>
              <w:t>5</w:t>
            </w:r>
          </w:p>
        </w:tc>
        <w:tc>
          <w:tcPr>
            <w:tcW w:w="655" w:type="dxa"/>
            <w:shd w:val="clear" w:color="auto" w:fill="FFC000" w:themeFill="accent4"/>
            <w:vAlign w:val="center"/>
          </w:tcPr>
          <w:p w14:paraId="52F6636C" w14:textId="77777777" w:rsidR="003149B0" w:rsidRPr="00EF40DC" w:rsidRDefault="003149B0" w:rsidP="00E854A6">
            <w:pPr>
              <w:keepNext/>
              <w:keepLines/>
              <w:spacing w:before="60" w:after="60"/>
              <w:jc w:val="center"/>
              <w:rPr>
                <w:b/>
                <w:bCs/>
                <w:sz w:val="22"/>
              </w:rPr>
            </w:pPr>
            <w:r w:rsidRPr="00EF40DC">
              <w:rPr>
                <w:b/>
                <w:bCs/>
                <w:sz w:val="22"/>
              </w:rPr>
              <w:t>6</w:t>
            </w:r>
          </w:p>
        </w:tc>
        <w:tc>
          <w:tcPr>
            <w:tcW w:w="656" w:type="dxa"/>
            <w:shd w:val="clear" w:color="auto" w:fill="FFC000" w:themeFill="accent4"/>
            <w:vAlign w:val="center"/>
          </w:tcPr>
          <w:p w14:paraId="5150FB6D" w14:textId="77777777" w:rsidR="003149B0" w:rsidRPr="00EF40DC" w:rsidRDefault="003149B0" w:rsidP="00E854A6">
            <w:pPr>
              <w:keepNext/>
              <w:keepLines/>
              <w:spacing w:before="60" w:after="60"/>
              <w:jc w:val="center"/>
              <w:rPr>
                <w:b/>
                <w:bCs/>
                <w:sz w:val="22"/>
              </w:rPr>
            </w:pPr>
            <w:r w:rsidRPr="00EF40DC">
              <w:rPr>
                <w:b/>
                <w:bCs/>
                <w:sz w:val="22"/>
              </w:rPr>
              <w:t>7</w:t>
            </w:r>
          </w:p>
        </w:tc>
        <w:tc>
          <w:tcPr>
            <w:tcW w:w="655" w:type="dxa"/>
            <w:shd w:val="clear" w:color="auto" w:fill="FFC000" w:themeFill="accent4"/>
            <w:vAlign w:val="center"/>
          </w:tcPr>
          <w:p w14:paraId="2ACA7298" w14:textId="77777777" w:rsidR="003149B0" w:rsidRPr="00EF40DC" w:rsidRDefault="003149B0" w:rsidP="00E854A6">
            <w:pPr>
              <w:keepNext/>
              <w:keepLines/>
              <w:spacing w:before="60" w:after="60"/>
              <w:jc w:val="center"/>
              <w:rPr>
                <w:b/>
                <w:bCs/>
                <w:sz w:val="22"/>
              </w:rPr>
            </w:pPr>
            <w:r w:rsidRPr="00EF40DC">
              <w:rPr>
                <w:b/>
                <w:bCs/>
                <w:sz w:val="22"/>
              </w:rPr>
              <w:t>8</w:t>
            </w:r>
          </w:p>
        </w:tc>
        <w:tc>
          <w:tcPr>
            <w:tcW w:w="656" w:type="dxa"/>
            <w:shd w:val="clear" w:color="auto" w:fill="FFC000" w:themeFill="accent4"/>
            <w:vAlign w:val="center"/>
          </w:tcPr>
          <w:p w14:paraId="339AFD92" w14:textId="77777777" w:rsidR="003149B0" w:rsidRPr="00EF40DC" w:rsidRDefault="003149B0" w:rsidP="00E854A6">
            <w:pPr>
              <w:keepNext/>
              <w:keepLines/>
              <w:spacing w:before="60" w:after="60"/>
              <w:jc w:val="center"/>
              <w:rPr>
                <w:b/>
                <w:bCs/>
                <w:sz w:val="22"/>
              </w:rPr>
            </w:pPr>
            <w:r w:rsidRPr="00EF40DC">
              <w:rPr>
                <w:b/>
                <w:bCs/>
                <w:sz w:val="22"/>
              </w:rPr>
              <w:t>9</w:t>
            </w:r>
          </w:p>
        </w:tc>
      </w:tr>
      <w:tr w:rsidR="00A13B46" w:rsidRPr="00EF40DC" w14:paraId="7576E538"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5368DA55" w14:textId="77777777" w:rsidR="00A13B46" w:rsidRPr="00EF40DC" w:rsidRDefault="00A13B46" w:rsidP="00A13B46">
            <w:pPr>
              <w:keepNext/>
              <w:keepLines/>
              <w:spacing w:before="60" w:after="60"/>
              <w:ind w:left="113" w:right="113"/>
              <w:rPr>
                <w:szCs w:val="24"/>
              </w:rPr>
            </w:pPr>
          </w:p>
        </w:tc>
        <w:tc>
          <w:tcPr>
            <w:tcW w:w="6065" w:type="dxa"/>
            <w:tcBorders>
              <w:left w:val="single" w:sz="4" w:space="0" w:color="auto"/>
            </w:tcBorders>
          </w:tcPr>
          <w:p w14:paraId="788CC664" w14:textId="27941956" w:rsidR="00A13B46" w:rsidRPr="00EF40DC" w:rsidRDefault="00A13B46" w:rsidP="00A13B46">
            <w:pPr>
              <w:keepNext/>
              <w:keepLines/>
              <w:spacing w:before="60" w:after="60"/>
              <w:rPr>
                <w:szCs w:val="24"/>
              </w:rPr>
            </w:pPr>
            <w:r>
              <w:rPr>
                <w:szCs w:val="24"/>
              </w:rPr>
              <w:t>2. Reading Discussions [Data: Overall Score]</w:t>
            </w:r>
          </w:p>
        </w:tc>
        <w:tc>
          <w:tcPr>
            <w:tcW w:w="656" w:type="dxa"/>
            <w:vAlign w:val="center"/>
          </w:tcPr>
          <w:p w14:paraId="4BA3F086" w14:textId="4F48C046" w:rsidR="00A13B46" w:rsidRPr="00EF40DC" w:rsidRDefault="00A13B46" w:rsidP="00A13B46">
            <w:pPr>
              <w:keepNext/>
              <w:keepLines/>
              <w:spacing w:before="60" w:after="60"/>
              <w:jc w:val="center"/>
              <w:rPr>
                <w:szCs w:val="24"/>
              </w:rPr>
            </w:pPr>
            <w:r w:rsidRPr="00D930C7">
              <w:rPr>
                <w:rFonts w:cstheme="minorHAnsi"/>
                <w:szCs w:val="24"/>
              </w:rPr>
              <w:t>X</w:t>
            </w:r>
          </w:p>
        </w:tc>
        <w:tc>
          <w:tcPr>
            <w:tcW w:w="655" w:type="dxa"/>
            <w:vAlign w:val="center"/>
          </w:tcPr>
          <w:p w14:paraId="6B4F2ACE" w14:textId="75E18224" w:rsidR="00A13B46" w:rsidRPr="00EF40DC" w:rsidRDefault="00A13B46" w:rsidP="00A13B46">
            <w:pPr>
              <w:keepNext/>
              <w:keepLines/>
              <w:spacing w:before="60" w:after="60"/>
              <w:jc w:val="center"/>
              <w:rPr>
                <w:szCs w:val="24"/>
              </w:rPr>
            </w:pPr>
            <w:r w:rsidRPr="00D930C7">
              <w:rPr>
                <w:rFonts w:cstheme="minorHAnsi"/>
                <w:szCs w:val="24"/>
              </w:rPr>
              <w:t>X</w:t>
            </w:r>
          </w:p>
        </w:tc>
        <w:tc>
          <w:tcPr>
            <w:tcW w:w="656" w:type="dxa"/>
            <w:vAlign w:val="center"/>
          </w:tcPr>
          <w:p w14:paraId="572A10C7" w14:textId="782911C6" w:rsidR="00A13B46" w:rsidRPr="00EF40DC" w:rsidRDefault="00A13B46" w:rsidP="00A13B46">
            <w:pPr>
              <w:keepNext/>
              <w:keepLines/>
              <w:spacing w:before="60" w:after="60"/>
              <w:jc w:val="center"/>
              <w:rPr>
                <w:szCs w:val="24"/>
              </w:rPr>
            </w:pPr>
            <w:r w:rsidRPr="00D930C7">
              <w:rPr>
                <w:rFonts w:cstheme="minorHAnsi"/>
                <w:szCs w:val="24"/>
              </w:rPr>
              <w:t>X</w:t>
            </w:r>
          </w:p>
        </w:tc>
        <w:tc>
          <w:tcPr>
            <w:tcW w:w="655" w:type="dxa"/>
            <w:vAlign w:val="center"/>
          </w:tcPr>
          <w:p w14:paraId="03D28A86" w14:textId="770669AF" w:rsidR="00A13B46" w:rsidRPr="00EF40DC" w:rsidRDefault="00A13B46" w:rsidP="00A13B46">
            <w:pPr>
              <w:keepNext/>
              <w:keepLines/>
              <w:spacing w:before="60" w:after="60"/>
              <w:jc w:val="center"/>
              <w:rPr>
                <w:szCs w:val="24"/>
              </w:rPr>
            </w:pPr>
            <w:r w:rsidRPr="00D930C7">
              <w:rPr>
                <w:rFonts w:cstheme="minorHAnsi"/>
                <w:szCs w:val="24"/>
              </w:rPr>
              <w:t>X</w:t>
            </w:r>
          </w:p>
        </w:tc>
        <w:tc>
          <w:tcPr>
            <w:tcW w:w="656" w:type="dxa"/>
            <w:vAlign w:val="center"/>
          </w:tcPr>
          <w:p w14:paraId="3F18DD31" w14:textId="23B031F8" w:rsidR="00A13B46" w:rsidRPr="00EF40DC" w:rsidRDefault="00A13B46" w:rsidP="00A13B46">
            <w:pPr>
              <w:keepNext/>
              <w:keepLines/>
              <w:spacing w:before="60" w:after="60"/>
              <w:jc w:val="center"/>
              <w:rPr>
                <w:szCs w:val="24"/>
              </w:rPr>
            </w:pPr>
            <w:r w:rsidRPr="00D930C7">
              <w:rPr>
                <w:rFonts w:cstheme="minorHAnsi"/>
                <w:szCs w:val="24"/>
              </w:rPr>
              <w:t>X</w:t>
            </w:r>
          </w:p>
        </w:tc>
        <w:tc>
          <w:tcPr>
            <w:tcW w:w="655" w:type="dxa"/>
            <w:vAlign w:val="center"/>
          </w:tcPr>
          <w:p w14:paraId="37EA8894" w14:textId="5697E62A" w:rsidR="00A13B46" w:rsidRPr="00EF40DC" w:rsidRDefault="00A13B46" w:rsidP="00A13B46">
            <w:pPr>
              <w:keepNext/>
              <w:keepLines/>
              <w:spacing w:before="60" w:after="60"/>
              <w:jc w:val="center"/>
              <w:rPr>
                <w:szCs w:val="24"/>
              </w:rPr>
            </w:pPr>
            <w:r w:rsidRPr="00D930C7">
              <w:rPr>
                <w:rFonts w:cstheme="minorHAnsi"/>
                <w:szCs w:val="24"/>
              </w:rPr>
              <w:t>X</w:t>
            </w:r>
          </w:p>
        </w:tc>
        <w:tc>
          <w:tcPr>
            <w:tcW w:w="656" w:type="dxa"/>
            <w:vAlign w:val="center"/>
          </w:tcPr>
          <w:p w14:paraId="3B865F32" w14:textId="77777777" w:rsidR="00A13B46" w:rsidRPr="00EF40DC" w:rsidRDefault="00A13B46" w:rsidP="00A13B46">
            <w:pPr>
              <w:keepNext/>
              <w:keepLines/>
              <w:spacing w:before="60" w:after="60"/>
              <w:jc w:val="center"/>
              <w:rPr>
                <w:szCs w:val="24"/>
              </w:rPr>
            </w:pPr>
          </w:p>
        </w:tc>
        <w:tc>
          <w:tcPr>
            <w:tcW w:w="655" w:type="dxa"/>
            <w:vAlign w:val="center"/>
          </w:tcPr>
          <w:p w14:paraId="2CFEDB4E" w14:textId="77777777" w:rsidR="00A13B46" w:rsidRPr="00EF40DC" w:rsidRDefault="00A13B46" w:rsidP="00A13B46">
            <w:pPr>
              <w:keepNext/>
              <w:keepLines/>
              <w:spacing w:before="60" w:after="60"/>
              <w:jc w:val="center"/>
              <w:rPr>
                <w:szCs w:val="24"/>
              </w:rPr>
            </w:pPr>
          </w:p>
        </w:tc>
        <w:tc>
          <w:tcPr>
            <w:tcW w:w="656" w:type="dxa"/>
            <w:vAlign w:val="center"/>
          </w:tcPr>
          <w:p w14:paraId="48300685" w14:textId="34BBA4EF" w:rsidR="00A13B46" w:rsidRPr="00EF40DC" w:rsidRDefault="00A13B46" w:rsidP="00A13B46">
            <w:pPr>
              <w:keepNext/>
              <w:keepLines/>
              <w:spacing w:before="60" w:after="60"/>
              <w:jc w:val="center"/>
              <w:rPr>
                <w:szCs w:val="24"/>
              </w:rPr>
            </w:pPr>
            <w:r>
              <w:rPr>
                <w:szCs w:val="24"/>
              </w:rPr>
              <w:t>X</w:t>
            </w:r>
          </w:p>
        </w:tc>
      </w:tr>
      <w:tr w:rsidR="00A13B46" w:rsidRPr="00EF40DC" w14:paraId="7ABA57C3"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6D448B6E" w14:textId="77777777" w:rsidR="00A13B46" w:rsidRPr="00EF40DC" w:rsidRDefault="00A13B46" w:rsidP="00A13B46">
            <w:pPr>
              <w:keepNext/>
              <w:keepLines/>
              <w:spacing w:before="60" w:after="60"/>
              <w:ind w:left="113" w:right="113"/>
              <w:rPr>
                <w:szCs w:val="24"/>
              </w:rPr>
            </w:pPr>
          </w:p>
        </w:tc>
        <w:tc>
          <w:tcPr>
            <w:tcW w:w="6065" w:type="dxa"/>
            <w:tcBorders>
              <w:left w:val="single" w:sz="4" w:space="0" w:color="auto"/>
            </w:tcBorders>
          </w:tcPr>
          <w:p w14:paraId="79A5DEFD" w14:textId="2BF7D9F4" w:rsidR="00A13B46" w:rsidRPr="00EF40DC" w:rsidRDefault="00A13B46" w:rsidP="00A13B46">
            <w:pPr>
              <w:keepNext/>
              <w:keepLines/>
              <w:spacing w:before="60" w:after="60"/>
              <w:rPr>
                <w:szCs w:val="24"/>
              </w:rPr>
            </w:pPr>
            <w:r>
              <w:rPr>
                <w:szCs w:val="24"/>
              </w:rPr>
              <w:t xml:space="preserve">3. Laboratory Assignments [Data: </w:t>
            </w:r>
            <w:r w:rsidRPr="00573378">
              <w:rPr>
                <w:szCs w:val="24"/>
                <w:highlight w:val="yellow"/>
              </w:rPr>
              <w:t>???</w:t>
            </w:r>
            <w:r>
              <w:rPr>
                <w:szCs w:val="24"/>
              </w:rPr>
              <w:t>]</w:t>
            </w:r>
          </w:p>
        </w:tc>
        <w:tc>
          <w:tcPr>
            <w:tcW w:w="656" w:type="dxa"/>
            <w:vAlign w:val="center"/>
          </w:tcPr>
          <w:p w14:paraId="6B687CA1" w14:textId="22937EA0" w:rsidR="00A13B46" w:rsidRPr="00EF40DC" w:rsidRDefault="00A13B46" w:rsidP="00A13B46">
            <w:pPr>
              <w:keepNext/>
              <w:keepLines/>
              <w:spacing w:before="60" w:after="60"/>
              <w:jc w:val="center"/>
              <w:rPr>
                <w:szCs w:val="24"/>
              </w:rPr>
            </w:pPr>
            <w:r w:rsidRPr="00D930C7">
              <w:rPr>
                <w:rFonts w:cstheme="minorHAnsi"/>
                <w:szCs w:val="24"/>
              </w:rPr>
              <w:t>X</w:t>
            </w:r>
          </w:p>
        </w:tc>
        <w:tc>
          <w:tcPr>
            <w:tcW w:w="655" w:type="dxa"/>
            <w:vAlign w:val="center"/>
          </w:tcPr>
          <w:p w14:paraId="22821BE9" w14:textId="30B42E2F" w:rsidR="00A13B46" w:rsidRPr="00EF40DC" w:rsidRDefault="00A13B46" w:rsidP="00A13B46">
            <w:pPr>
              <w:keepNext/>
              <w:keepLines/>
              <w:spacing w:before="60" w:after="60"/>
              <w:jc w:val="center"/>
              <w:rPr>
                <w:szCs w:val="24"/>
              </w:rPr>
            </w:pPr>
            <w:r w:rsidRPr="00D930C7">
              <w:rPr>
                <w:rFonts w:cstheme="minorHAnsi"/>
                <w:szCs w:val="24"/>
              </w:rPr>
              <w:t>X</w:t>
            </w:r>
          </w:p>
        </w:tc>
        <w:tc>
          <w:tcPr>
            <w:tcW w:w="656" w:type="dxa"/>
            <w:vAlign w:val="center"/>
          </w:tcPr>
          <w:p w14:paraId="74757103" w14:textId="28CE948D" w:rsidR="00A13B46" w:rsidRPr="00EF40DC" w:rsidRDefault="00A13B46" w:rsidP="00A13B46">
            <w:pPr>
              <w:keepNext/>
              <w:keepLines/>
              <w:spacing w:before="60" w:after="60"/>
              <w:jc w:val="center"/>
              <w:rPr>
                <w:szCs w:val="24"/>
              </w:rPr>
            </w:pPr>
            <w:r w:rsidRPr="00D930C7">
              <w:rPr>
                <w:rFonts w:cstheme="minorHAnsi"/>
                <w:szCs w:val="24"/>
              </w:rPr>
              <w:t>X</w:t>
            </w:r>
          </w:p>
        </w:tc>
        <w:tc>
          <w:tcPr>
            <w:tcW w:w="655" w:type="dxa"/>
            <w:vAlign w:val="center"/>
          </w:tcPr>
          <w:p w14:paraId="587D8935" w14:textId="52901CE7" w:rsidR="00A13B46" w:rsidRPr="00EF40DC" w:rsidRDefault="00A13B46" w:rsidP="00A13B46">
            <w:pPr>
              <w:keepNext/>
              <w:keepLines/>
              <w:spacing w:before="60" w:after="60"/>
              <w:jc w:val="center"/>
              <w:rPr>
                <w:szCs w:val="24"/>
              </w:rPr>
            </w:pPr>
            <w:r w:rsidRPr="00D930C7">
              <w:rPr>
                <w:rFonts w:cstheme="minorHAnsi"/>
                <w:szCs w:val="24"/>
              </w:rPr>
              <w:t>X</w:t>
            </w:r>
          </w:p>
        </w:tc>
        <w:tc>
          <w:tcPr>
            <w:tcW w:w="656" w:type="dxa"/>
            <w:vAlign w:val="center"/>
          </w:tcPr>
          <w:p w14:paraId="63059FAD" w14:textId="0DA81CA9" w:rsidR="00A13B46" w:rsidRPr="00EF40DC" w:rsidRDefault="00A13B46" w:rsidP="00A13B46">
            <w:pPr>
              <w:keepNext/>
              <w:keepLines/>
              <w:spacing w:before="60" w:after="60"/>
              <w:jc w:val="center"/>
              <w:rPr>
                <w:szCs w:val="24"/>
              </w:rPr>
            </w:pPr>
            <w:r w:rsidRPr="00D930C7">
              <w:rPr>
                <w:rFonts w:cstheme="minorHAnsi"/>
                <w:szCs w:val="24"/>
              </w:rPr>
              <w:t>X</w:t>
            </w:r>
          </w:p>
        </w:tc>
        <w:tc>
          <w:tcPr>
            <w:tcW w:w="655" w:type="dxa"/>
            <w:vAlign w:val="center"/>
          </w:tcPr>
          <w:p w14:paraId="69CB9F7D" w14:textId="07CAB2C5" w:rsidR="00A13B46" w:rsidRPr="00EF40DC" w:rsidRDefault="00A13B46" w:rsidP="00A13B46">
            <w:pPr>
              <w:keepNext/>
              <w:keepLines/>
              <w:spacing w:before="60" w:after="60"/>
              <w:jc w:val="center"/>
              <w:rPr>
                <w:szCs w:val="24"/>
              </w:rPr>
            </w:pPr>
            <w:r w:rsidRPr="00D930C7">
              <w:rPr>
                <w:rFonts w:cstheme="minorHAnsi"/>
                <w:szCs w:val="24"/>
              </w:rPr>
              <w:t>X</w:t>
            </w:r>
          </w:p>
        </w:tc>
        <w:tc>
          <w:tcPr>
            <w:tcW w:w="656" w:type="dxa"/>
            <w:vAlign w:val="center"/>
          </w:tcPr>
          <w:p w14:paraId="43B270FA" w14:textId="68AA83F9" w:rsidR="00A13B46" w:rsidRPr="00EF40DC" w:rsidRDefault="00A13B46" w:rsidP="00A13B46">
            <w:pPr>
              <w:keepNext/>
              <w:keepLines/>
              <w:spacing w:before="60" w:after="60"/>
              <w:jc w:val="center"/>
              <w:rPr>
                <w:szCs w:val="24"/>
              </w:rPr>
            </w:pPr>
            <w:r>
              <w:rPr>
                <w:szCs w:val="24"/>
              </w:rPr>
              <w:t>X</w:t>
            </w:r>
          </w:p>
        </w:tc>
        <w:tc>
          <w:tcPr>
            <w:tcW w:w="655" w:type="dxa"/>
            <w:vAlign w:val="center"/>
          </w:tcPr>
          <w:p w14:paraId="2FA4F63F" w14:textId="77777777" w:rsidR="00A13B46" w:rsidRPr="00EF40DC" w:rsidRDefault="00A13B46" w:rsidP="00A13B46">
            <w:pPr>
              <w:keepNext/>
              <w:keepLines/>
              <w:spacing w:before="60" w:after="60"/>
              <w:jc w:val="center"/>
              <w:rPr>
                <w:szCs w:val="24"/>
              </w:rPr>
            </w:pPr>
          </w:p>
        </w:tc>
        <w:tc>
          <w:tcPr>
            <w:tcW w:w="656" w:type="dxa"/>
            <w:vAlign w:val="center"/>
          </w:tcPr>
          <w:p w14:paraId="6687970A" w14:textId="77777777" w:rsidR="00A13B46" w:rsidRPr="00EF40DC" w:rsidRDefault="00A13B46" w:rsidP="00A13B46">
            <w:pPr>
              <w:keepNext/>
              <w:keepLines/>
              <w:spacing w:before="60" w:after="60"/>
              <w:jc w:val="center"/>
              <w:rPr>
                <w:szCs w:val="24"/>
              </w:rPr>
            </w:pPr>
          </w:p>
        </w:tc>
      </w:tr>
    </w:tbl>
    <w:p w14:paraId="73CAA9F6"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4E460ED5"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40E72C51" w14:textId="31E0E231"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302</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7F9BF344"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1CD081B9"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060D602A"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4A2EE973"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04BEB17B"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22AB60DA"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23AF4245"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158E17F4"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073998AD"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47A2DEB1"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45BD46EA"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70B3D5BF"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3E1BEE75" w14:textId="1A990A63" w:rsidR="00A13B46" w:rsidRPr="00EF40DC" w:rsidRDefault="00A13B46" w:rsidP="00A13B46">
            <w:pPr>
              <w:spacing w:before="60" w:after="60"/>
              <w:rPr>
                <w:szCs w:val="24"/>
              </w:rPr>
            </w:pPr>
            <w:r>
              <w:rPr>
                <w:szCs w:val="24"/>
              </w:rPr>
              <w:t xml:space="preserve">2. Laboratory Reports [Data: </w:t>
            </w:r>
            <w:r w:rsidRPr="00573378">
              <w:rPr>
                <w:szCs w:val="24"/>
                <w:highlight w:val="yellow"/>
              </w:rPr>
              <w:t>???</w:t>
            </w:r>
            <w:r>
              <w:rPr>
                <w:szCs w:val="24"/>
              </w:rPr>
              <w:t>]</w:t>
            </w:r>
          </w:p>
        </w:tc>
        <w:tc>
          <w:tcPr>
            <w:tcW w:w="656" w:type="dxa"/>
            <w:vAlign w:val="center"/>
          </w:tcPr>
          <w:p w14:paraId="5097D1E6" w14:textId="798FC57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B5C44C3" w14:textId="77777777" w:rsidR="00A13B46" w:rsidRPr="00EF40DC" w:rsidRDefault="00A13B46" w:rsidP="00A13B46">
            <w:pPr>
              <w:spacing w:before="60" w:after="60"/>
              <w:jc w:val="center"/>
              <w:rPr>
                <w:szCs w:val="24"/>
              </w:rPr>
            </w:pPr>
          </w:p>
        </w:tc>
        <w:tc>
          <w:tcPr>
            <w:tcW w:w="656" w:type="dxa"/>
            <w:vAlign w:val="center"/>
          </w:tcPr>
          <w:p w14:paraId="4DC6CF5F" w14:textId="77777777" w:rsidR="00A13B46" w:rsidRPr="00EF40DC" w:rsidRDefault="00A13B46" w:rsidP="00A13B46">
            <w:pPr>
              <w:spacing w:before="60" w:after="60"/>
              <w:jc w:val="center"/>
              <w:rPr>
                <w:szCs w:val="24"/>
              </w:rPr>
            </w:pPr>
          </w:p>
        </w:tc>
        <w:tc>
          <w:tcPr>
            <w:tcW w:w="655" w:type="dxa"/>
            <w:vAlign w:val="center"/>
          </w:tcPr>
          <w:p w14:paraId="5F0E43F4" w14:textId="2C58CF9C"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4151DCAE" w14:textId="293FA59C"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C8BCE68" w14:textId="52EE4F6A"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A7A6BC3" w14:textId="77777777" w:rsidR="00A13B46" w:rsidRPr="00EF40DC" w:rsidRDefault="00A13B46" w:rsidP="00A13B46">
            <w:pPr>
              <w:spacing w:before="60" w:after="60"/>
              <w:jc w:val="center"/>
              <w:rPr>
                <w:szCs w:val="24"/>
              </w:rPr>
            </w:pPr>
          </w:p>
        </w:tc>
        <w:tc>
          <w:tcPr>
            <w:tcW w:w="655" w:type="dxa"/>
            <w:vAlign w:val="center"/>
          </w:tcPr>
          <w:p w14:paraId="6584D49B" w14:textId="730F0875"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33DD2410" w14:textId="640AEE2C" w:rsidR="00A13B46" w:rsidRPr="00EF40DC" w:rsidRDefault="00A13B46" w:rsidP="00A13B46">
            <w:pPr>
              <w:spacing w:before="60" w:after="60"/>
              <w:jc w:val="center"/>
              <w:rPr>
                <w:szCs w:val="24"/>
              </w:rPr>
            </w:pPr>
            <w:r w:rsidRPr="00D930C7">
              <w:rPr>
                <w:rFonts w:cstheme="minorHAnsi"/>
                <w:szCs w:val="24"/>
              </w:rPr>
              <w:t>X</w:t>
            </w:r>
          </w:p>
        </w:tc>
      </w:tr>
      <w:tr w:rsidR="00A13B46" w:rsidRPr="00EF40DC" w14:paraId="0C3487CE"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09565554"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50143495" w14:textId="77777777" w:rsidR="00A13B46" w:rsidRPr="00EF40DC" w:rsidRDefault="00A13B46" w:rsidP="00A13B46">
            <w:pPr>
              <w:spacing w:before="60" w:after="60"/>
              <w:rPr>
                <w:szCs w:val="24"/>
              </w:rPr>
            </w:pPr>
          </w:p>
        </w:tc>
        <w:tc>
          <w:tcPr>
            <w:tcW w:w="656" w:type="dxa"/>
            <w:vAlign w:val="center"/>
          </w:tcPr>
          <w:p w14:paraId="32321365" w14:textId="77777777" w:rsidR="00A13B46" w:rsidRPr="00EF40DC" w:rsidRDefault="00A13B46" w:rsidP="00A13B46">
            <w:pPr>
              <w:spacing w:before="60" w:after="60"/>
              <w:jc w:val="center"/>
              <w:rPr>
                <w:szCs w:val="24"/>
              </w:rPr>
            </w:pPr>
          </w:p>
        </w:tc>
        <w:tc>
          <w:tcPr>
            <w:tcW w:w="655" w:type="dxa"/>
            <w:vAlign w:val="center"/>
          </w:tcPr>
          <w:p w14:paraId="461EC64F" w14:textId="77777777" w:rsidR="00A13B46" w:rsidRPr="00EF40DC" w:rsidRDefault="00A13B46" w:rsidP="00A13B46">
            <w:pPr>
              <w:spacing w:before="60" w:after="60"/>
              <w:jc w:val="center"/>
              <w:rPr>
                <w:szCs w:val="24"/>
              </w:rPr>
            </w:pPr>
          </w:p>
        </w:tc>
        <w:tc>
          <w:tcPr>
            <w:tcW w:w="656" w:type="dxa"/>
            <w:vAlign w:val="center"/>
          </w:tcPr>
          <w:p w14:paraId="25AA9C84" w14:textId="77777777" w:rsidR="00A13B46" w:rsidRPr="00EF40DC" w:rsidRDefault="00A13B46" w:rsidP="00A13B46">
            <w:pPr>
              <w:spacing w:before="60" w:after="60"/>
              <w:jc w:val="center"/>
              <w:rPr>
                <w:szCs w:val="24"/>
              </w:rPr>
            </w:pPr>
          </w:p>
        </w:tc>
        <w:tc>
          <w:tcPr>
            <w:tcW w:w="655" w:type="dxa"/>
            <w:vAlign w:val="center"/>
          </w:tcPr>
          <w:p w14:paraId="1D43494D" w14:textId="77777777" w:rsidR="00A13B46" w:rsidRPr="00EF40DC" w:rsidRDefault="00A13B46" w:rsidP="00A13B46">
            <w:pPr>
              <w:spacing w:before="60" w:after="60"/>
              <w:jc w:val="center"/>
              <w:rPr>
                <w:szCs w:val="24"/>
              </w:rPr>
            </w:pPr>
          </w:p>
        </w:tc>
        <w:tc>
          <w:tcPr>
            <w:tcW w:w="656" w:type="dxa"/>
            <w:vAlign w:val="center"/>
          </w:tcPr>
          <w:p w14:paraId="395FBE2E" w14:textId="77777777" w:rsidR="00A13B46" w:rsidRPr="00EF40DC" w:rsidRDefault="00A13B46" w:rsidP="00A13B46">
            <w:pPr>
              <w:spacing w:before="60" w:after="60"/>
              <w:jc w:val="center"/>
              <w:rPr>
                <w:szCs w:val="24"/>
              </w:rPr>
            </w:pPr>
          </w:p>
        </w:tc>
        <w:tc>
          <w:tcPr>
            <w:tcW w:w="655" w:type="dxa"/>
            <w:vAlign w:val="center"/>
          </w:tcPr>
          <w:p w14:paraId="290FAED3" w14:textId="77777777" w:rsidR="00A13B46" w:rsidRPr="00EF40DC" w:rsidRDefault="00A13B46" w:rsidP="00A13B46">
            <w:pPr>
              <w:spacing w:before="60" w:after="60"/>
              <w:jc w:val="center"/>
              <w:rPr>
                <w:szCs w:val="24"/>
              </w:rPr>
            </w:pPr>
          </w:p>
        </w:tc>
        <w:tc>
          <w:tcPr>
            <w:tcW w:w="656" w:type="dxa"/>
            <w:vAlign w:val="center"/>
          </w:tcPr>
          <w:p w14:paraId="59B28C66" w14:textId="77777777" w:rsidR="00A13B46" w:rsidRPr="00EF40DC" w:rsidRDefault="00A13B46" w:rsidP="00A13B46">
            <w:pPr>
              <w:spacing w:before="60" w:after="60"/>
              <w:jc w:val="center"/>
              <w:rPr>
                <w:szCs w:val="24"/>
              </w:rPr>
            </w:pPr>
          </w:p>
        </w:tc>
        <w:tc>
          <w:tcPr>
            <w:tcW w:w="655" w:type="dxa"/>
            <w:vAlign w:val="center"/>
          </w:tcPr>
          <w:p w14:paraId="31C1044A" w14:textId="77777777" w:rsidR="00A13B46" w:rsidRPr="00EF40DC" w:rsidRDefault="00A13B46" w:rsidP="00A13B46">
            <w:pPr>
              <w:spacing w:before="60" w:after="60"/>
              <w:jc w:val="center"/>
              <w:rPr>
                <w:szCs w:val="24"/>
              </w:rPr>
            </w:pPr>
          </w:p>
        </w:tc>
        <w:tc>
          <w:tcPr>
            <w:tcW w:w="656" w:type="dxa"/>
            <w:vAlign w:val="center"/>
          </w:tcPr>
          <w:p w14:paraId="54CE5F8D" w14:textId="77777777" w:rsidR="00A13B46" w:rsidRPr="00EF40DC" w:rsidRDefault="00A13B46" w:rsidP="00A13B46">
            <w:pPr>
              <w:spacing w:before="60" w:after="60"/>
              <w:jc w:val="center"/>
              <w:rPr>
                <w:szCs w:val="24"/>
              </w:rPr>
            </w:pPr>
          </w:p>
        </w:tc>
      </w:tr>
    </w:tbl>
    <w:p w14:paraId="6F272630"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61B65362"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4BF1008A" w14:textId="2743B16E"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350 / 35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77AE86C5"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7D752F32"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13A08648"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104C280A"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54A8BDBB"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68838E51"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19F79C09"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4B29BA3E"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1ADAC67A"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55FCE3A7"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636517A5"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2AA9CF03"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4F777BF5" w14:textId="532FF5AB" w:rsidR="00A13B46" w:rsidRPr="00EF40DC" w:rsidRDefault="00A13B46" w:rsidP="00A13B46">
            <w:pPr>
              <w:spacing w:before="60" w:after="60"/>
              <w:rPr>
                <w:szCs w:val="24"/>
              </w:rPr>
            </w:pPr>
            <w:r>
              <w:rPr>
                <w:szCs w:val="24"/>
              </w:rPr>
              <w:t>5. Research Proposal Manuscript [Data: Rubric]</w:t>
            </w:r>
          </w:p>
        </w:tc>
        <w:tc>
          <w:tcPr>
            <w:tcW w:w="656" w:type="dxa"/>
            <w:vAlign w:val="center"/>
          </w:tcPr>
          <w:p w14:paraId="35DB45FD" w14:textId="696CB4D0"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3818C889" w14:textId="77777777" w:rsidR="00A13B46" w:rsidRPr="00EF40DC" w:rsidRDefault="00A13B46" w:rsidP="00A13B46">
            <w:pPr>
              <w:spacing w:before="60" w:after="60"/>
              <w:jc w:val="center"/>
              <w:rPr>
                <w:szCs w:val="24"/>
              </w:rPr>
            </w:pPr>
          </w:p>
        </w:tc>
        <w:tc>
          <w:tcPr>
            <w:tcW w:w="656" w:type="dxa"/>
            <w:vAlign w:val="center"/>
          </w:tcPr>
          <w:p w14:paraId="29D21081" w14:textId="55D02109"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ACFEB71" w14:textId="31E03BDD"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588524D" w14:textId="052C9F94"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9CA1E61" w14:textId="4870F1B8"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49FC30E0" w14:textId="77777777" w:rsidR="00A13B46" w:rsidRPr="00EF40DC" w:rsidRDefault="00A13B46" w:rsidP="00A13B46">
            <w:pPr>
              <w:spacing w:before="60" w:after="60"/>
              <w:jc w:val="center"/>
              <w:rPr>
                <w:szCs w:val="24"/>
              </w:rPr>
            </w:pPr>
          </w:p>
        </w:tc>
        <w:tc>
          <w:tcPr>
            <w:tcW w:w="655" w:type="dxa"/>
            <w:vAlign w:val="center"/>
          </w:tcPr>
          <w:p w14:paraId="6AEBDFB5" w14:textId="358DF52D"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5F216E4" w14:textId="77777777" w:rsidR="00A13B46" w:rsidRPr="00EF40DC" w:rsidRDefault="00A13B46" w:rsidP="00A13B46">
            <w:pPr>
              <w:spacing w:before="60" w:after="60"/>
              <w:jc w:val="center"/>
              <w:rPr>
                <w:szCs w:val="24"/>
              </w:rPr>
            </w:pPr>
          </w:p>
        </w:tc>
      </w:tr>
      <w:tr w:rsidR="00A13B46" w:rsidRPr="00EF40DC" w14:paraId="6D1990DC"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384907A8"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64B79564" w14:textId="77777777" w:rsidR="00A13B46" w:rsidRPr="00EF40DC" w:rsidRDefault="00A13B46" w:rsidP="00A13B46">
            <w:pPr>
              <w:spacing w:before="60" w:after="60"/>
              <w:rPr>
                <w:szCs w:val="24"/>
              </w:rPr>
            </w:pPr>
          </w:p>
        </w:tc>
        <w:tc>
          <w:tcPr>
            <w:tcW w:w="656" w:type="dxa"/>
            <w:vAlign w:val="center"/>
          </w:tcPr>
          <w:p w14:paraId="71EB039A" w14:textId="77777777" w:rsidR="00A13B46" w:rsidRPr="00EF40DC" w:rsidRDefault="00A13B46" w:rsidP="00A13B46">
            <w:pPr>
              <w:spacing w:before="60" w:after="60"/>
              <w:jc w:val="center"/>
              <w:rPr>
                <w:szCs w:val="24"/>
              </w:rPr>
            </w:pPr>
          </w:p>
        </w:tc>
        <w:tc>
          <w:tcPr>
            <w:tcW w:w="655" w:type="dxa"/>
            <w:vAlign w:val="center"/>
          </w:tcPr>
          <w:p w14:paraId="5FF628D3" w14:textId="77777777" w:rsidR="00A13B46" w:rsidRPr="00EF40DC" w:rsidRDefault="00A13B46" w:rsidP="00A13B46">
            <w:pPr>
              <w:spacing w:before="60" w:after="60"/>
              <w:jc w:val="center"/>
              <w:rPr>
                <w:szCs w:val="24"/>
              </w:rPr>
            </w:pPr>
          </w:p>
        </w:tc>
        <w:tc>
          <w:tcPr>
            <w:tcW w:w="656" w:type="dxa"/>
            <w:vAlign w:val="center"/>
          </w:tcPr>
          <w:p w14:paraId="0189067D" w14:textId="77777777" w:rsidR="00A13B46" w:rsidRPr="00EF40DC" w:rsidRDefault="00A13B46" w:rsidP="00A13B46">
            <w:pPr>
              <w:spacing w:before="60" w:after="60"/>
              <w:jc w:val="center"/>
              <w:rPr>
                <w:szCs w:val="24"/>
              </w:rPr>
            </w:pPr>
          </w:p>
        </w:tc>
        <w:tc>
          <w:tcPr>
            <w:tcW w:w="655" w:type="dxa"/>
            <w:vAlign w:val="center"/>
          </w:tcPr>
          <w:p w14:paraId="00CAA91A" w14:textId="77777777" w:rsidR="00A13B46" w:rsidRPr="00EF40DC" w:rsidRDefault="00A13B46" w:rsidP="00A13B46">
            <w:pPr>
              <w:spacing w:before="60" w:after="60"/>
              <w:jc w:val="center"/>
              <w:rPr>
                <w:szCs w:val="24"/>
              </w:rPr>
            </w:pPr>
          </w:p>
        </w:tc>
        <w:tc>
          <w:tcPr>
            <w:tcW w:w="656" w:type="dxa"/>
            <w:vAlign w:val="center"/>
          </w:tcPr>
          <w:p w14:paraId="79C60D0E" w14:textId="77777777" w:rsidR="00A13B46" w:rsidRPr="00EF40DC" w:rsidRDefault="00A13B46" w:rsidP="00A13B46">
            <w:pPr>
              <w:spacing w:before="60" w:after="60"/>
              <w:jc w:val="center"/>
              <w:rPr>
                <w:szCs w:val="24"/>
              </w:rPr>
            </w:pPr>
          </w:p>
        </w:tc>
        <w:tc>
          <w:tcPr>
            <w:tcW w:w="655" w:type="dxa"/>
            <w:vAlign w:val="center"/>
          </w:tcPr>
          <w:p w14:paraId="3DEFC9C8" w14:textId="77777777" w:rsidR="00A13B46" w:rsidRPr="00EF40DC" w:rsidRDefault="00A13B46" w:rsidP="00A13B46">
            <w:pPr>
              <w:spacing w:before="60" w:after="60"/>
              <w:jc w:val="center"/>
              <w:rPr>
                <w:szCs w:val="24"/>
              </w:rPr>
            </w:pPr>
          </w:p>
        </w:tc>
        <w:tc>
          <w:tcPr>
            <w:tcW w:w="656" w:type="dxa"/>
            <w:vAlign w:val="center"/>
          </w:tcPr>
          <w:p w14:paraId="331CDA58" w14:textId="77777777" w:rsidR="00A13B46" w:rsidRPr="00EF40DC" w:rsidRDefault="00A13B46" w:rsidP="00A13B46">
            <w:pPr>
              <w:spacing w:before="60" w:after="60"/>
              <w:jc w:val="center"/>
              <w:rPr>
                <w:szCs w:val="24"/>
              </w:rPr>
            </w:pPr>
          </w:p>
        </w:tc>
        <w:tc>
          <w:tcPr>
            <w:tcW w:w="655" w:type="dxa"/>
            <w:vAlign w:val="center"/>
          </w:tcPr>
          <w:p w14:paraId="74F12FE4" w14:textId="77777777" w:rsidR="00A13B46" w:rsidRPr="00EF40DC" w:rsidRDefault="00A13B46" w:rsidP="00A13B46">
            <w:pPr>
              <w:spacing w:before="60" w:after="60"/>
              <w:jc w:val="center"/>
              <w:rPr>
                <w:szCs w:val="24"/>
              </w:rPr>
            </w:pPr>
          </w:p>
        </w:tc>
        <w:tc>
          <w:tcPr>
            <w:tcW w:w="656" w:type="dxa"/>
            <w:vAlign w:val="center"/>
          </w:tcPr>
          <w:p w14:paraId="63C73A6F" w14:textId="77777777" w:rsidR="00A13B46" w:rsidRPr="00EF40DC" w:rsidRDefault="00A13B46" w:rsidP="00A13B46">
            <w:pPr>
              <w:spacing w:before="60" w:after="60"/>
              <w:jc w:val="center"/>
              <w:rPr>
                <w:szCs w:val="24"/>
              </w:rPr>
            </w:pPr>
          </w:p>
        </w:tc>
      </w:tr>
    </w:tbl>
    <w:p w14:paraId="54E7C2C7"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1CA87F29"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5A28242F" w14:textId="0F2849B6"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362</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5100FB63"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2DB8D66A"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270664FE"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3B5D3EDD"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03416EEB"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0048DD8E"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06683C33"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67DA300F"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3872A09A"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20880159"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6E0BAE55"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07231AD8"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68C986DD" w14:textId="2C2ECDC7" w:rsidR="00A13B46" w:rsidRPr="00EF40DC" w:rsidRDefault="00A13B46" w:rsidP="00A13B46">
            <w:pPr>
              <w:spacing w:before="60" w:after="60"/>
              <w:rPr>
                <w:szCs w:val="24"/>
              </w:rPr>
            </w:pPr>
            <w:r>
              <w:rPr>
                <w:szCs w:val="24"/>
              </w:rPr>
              <w:t>1. Complete Test Manual and Poster Presentation [Data: Rubric]</w:t>
            </w:r>
          </w:p>
        </w:tc>
        <w:tc>
          <w:tcPr>
            <w:tcW w:w="656" w:type="dxa"/>
            <w:vAlign w:val="center"/>
          </w:tcPr>
          <w:p w14:paraId="1647C78C" w14:textId="710B454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5ABEF19E" w14:textId="7E05AE98"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A48173B" w14:textId="3D8BFECE"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AB034A8" w14:textId="26D1A422"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04E10566" w14:textId="35474D97"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4798D0E7" w14:textId="23498FE3"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4C930642" w14:textId="208D7B5E"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3F63F1BC" w14:textId="3A65CC93"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83D9861" w14:textId="5A633D2D" w:rsidR="00A13B46" w:rsidRPr="00EF40DC" w:rsidRDefault="00A13B46" w:rsidP="00A13B46">
            <w:pPr>
              <w:spacing w:before="60" w:after="60"/>
              <w:jc w:val="center"/>
              <w:rPr>
                <w:szCs w:val="24"/>
              </w:rPr>
            </w:pPr>
            <w:r w:rsidRPr="00D930C7">
              <w:rPr>
                <w:rFonts w:cstheme="minorHAnsi"/>
                <w:szCs w:val="24"/>
              </w:rPr>
              <w:t>X</w:t>
            </w:r>
          </w:p>
        </w:tc>
      </w:tr>
      <w:tr w:rsidR="003149B0" w:rsidRPr="00EF40DC" w14:paraId="6C1B213D"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512BDEB3" w14:textId="77777777" w:rsidR="003149B0" w:rsidRPr="00EF40DC" w:rsidRDefault="003149B0" w:rsidP="00B23936">
            <w:pPr>
              <w:spacing w:before="60" w:after="60"/>
              <w:ind w:left="113" w:right="113"/>
              <w:rPr>
                <w:szCs w:val="24"/>
              </w:rPr>
            </w:pPr>
          </w:p>
        </w:tc>
        <w:tc>
          <w:tcPr>
            <w:tcW w:w="6065" w:type="dxa"/>
            <w:tcBorders>
              <w:left w:val="single" w:sz="4" w:space="0" w:color="auto"/>
            </w:tcBorders>
          </w:tcPr>
          <w:p w14:paraId="1B0B618E" w14:textId="77777777" w:rsidR="003149B0" w:rsidRPr="00EF40DC" w:rsidRDefault="003149B0" w:rsidP="00B23936">
            <w:pPr>
              <w:spacing w:before="60" w:after="60"/>
              <w:rPr>
                <w:szCs w:val="24"/>
              </w:rPr>
            </w:pPr>
          </w:p>
        </w:tc>
        <w:tc>
          <w:tcPr>
            <w:tcW w:w="656" w:type="dxa"/>
            <w:vAlign w:val="center"/>
          </w:tcPr>
          <w:p w14:paraId="1EAA46FA" w14:textId="77777777" w:rsidR="003149B0" w:rsidRPr="00EF40DC" w:rsidRDefault="003149B0" w:rsidP="00B23936">
            <w:pPr>
              <w:spacing w:before="60" w:after="60"/>
              <w:jc w:val="center"/>
              <w:rPr>
                <w:szCs w:val="24"/>
              </w:rPr>
            </w:pPr>
          </w:p>
        </w:tc>
        <w:tc>
          <w:tcPr>
            <w:tcW w:w="655" w:type="dxa"/>
            <w:vAlign w:val="center"/>
          </w:tcPr>
          <w:p w14:paraId="057195C1" w14:textId="77777777" w:rsidR="003149B0" w:rsidRPr="00EF40DC" w:rsidRDefault="003149B0" w:rsidP="00B23936">
            <w:pPr>
              <w:spacing w:before="60" w:after="60"/>
              <w:jc w:val="center"/>
              <w:rPr>
                <w:szCs w:val="24"/>
              </w:rPr>
            </w:pPr>
          </w:p>
        </w:tc>
        <w:tc>
          <w:tcPr>
            <w:tcW w:w="656" w:type="dxa"/>
            <w:vAlign w:val="center"/>
          </w:tcPr>
          <w:p w14:paraId="718AB1AD" w14:textId="77777777" w:rsidR="003149B0" w:rsidRPr="00EF40DC" w:rsidRDefault="003149B0" w:rsidP="00B23936">
            <w:pPr>
              <w:spacing w:before="60" w:after="60"/>
              <w:jc w:val="center"/>
              <w:rPr>
                <w:szCs w:val="24"/>
              </w:rPr>
            </w:pPr>
          </w:p>
        </w:tc>
        <w:tc>
          <w:tcPr>
            <w:tcW w:w="655" w:type="dxa"/>
            <w:vAlign w:val="center"/>
          </w:tcPr>
          <w:p w14:paraId="70CF2C43" w14:textId="77777777" w:rsidR="003149B0" w:rsidRPr="00EF40DC" w:rsidRDefault="003149B0" w:rsidP="00B23936">
            <w:pPr>
              <w:spacing w:before="60" w:after="60"/>
              <w:jc w:val="center"/>
              <w:rPr>
                <w:szCs w:val="24"/>
              </w:rPr>
            </w:pPr>
          </w:p>
        </w:tc>
        <w:tc>
          <w:tcPr>
            <w:tcW w:w="656" w:type="dxa"/>
            <w:vAlign w:val="center"/>
          </w:tcPr>
          <w:p w14:paraId="56E1EE44" w14:textId="77777777" w:rsidR="003149B0" w:rsidRPr="00EF40DC" w:rsidRDefault="003149B0" w:rsidP="00B23936">
            <w:pPr>
              <w:spacing w:before="60" w:after="60"/>
              <w:jc w:val="center"/>
              <w:rPr>
                <w:szCs w:val="24"/>
              </w:rPr>
            </w:pPr>
          </w:p>
        </w:tc>
        <w:tc>
          <w:tcPr>
            <w:tcW w:w="655" w:type="dxa"/>
            <w:vAlign w:val="center"/>
          </w:tcPr>
          <w:p w14:paraId="347E7E25" w14:textId="77777777" w:rsidR="003149B0" w:rsidRPr="00EF40DC" w:rsidRDefault="003149B0" w:rsidP="00B23936">
            <w:pPr>
              <w:spacing w:before="60" w:after="60"/>
              <w:jc w:val="center"/>
              <w:rPr>
                <w:szCs w:val="24"/>
              </w:rPr>
            </w:pPr>
          </w:p>
        </w:tc>
        <w:tc>
          <w:tcPr>
            <w:tcW w:w="656" w:type="dxa"/>
            <w:vAlign w:val="center"/>
          </w:tcPr>
          <w:p w14:paraId="73BA2A4E" w14:textId="77777777" w:rsidR="003149B0" w:rsidRPr="00EF40DC" w:rsidRDefault="003149B0" w:rsidP="00B23936">
            <w:pPr>
              <w:spacing w:before="60" w:after="60"/>
              <w:jc w:val="center"/>
              <w:rPr>
                <w:szCs w:val="24"/>
              </w:rPr>
            </w:pPr>
          </w:p>
        </w:tc>
        <w:tc>
          <w:tcPr>
            <w:tcW w:w="655" w:type="dxa"/>
            <w:vAlign w:val="center"/>
          </w:tcPr>
          <w:p w14:paraId="47F5DC82" w14:textId="77777777" w:rsidR="003149B0" w:rsidRPr="00EF40DC" w:rsidRDefault="003149B0" w:rsidP="00B23936">
            <w:pPr>
              <w:spacing w:before="60" w:after="60"/>
              <w:jc w:val="center"/>
              <w:rPr>
                <w:szCs w:val="24"/>
              </w:rPr>
            </w:pPr>
          </w:p>
        </w:tc>
        <w:tc>
          <w:tcPr>
            <w:tcW w:w="656" w:type="dxa"/>
            <w:vAlign w:val="center"/>
          </w:tcPr>
          <w:p w14:paraId="3E194FE7" w14:textId="77777777" w:rsidR="003149B0" w:rsidRPr="00EF40DC" w:rsidRDefault="003149B0" w:rsidP="00B23936">
            <w:pPr>
              <w:spacing w:before="60" w:after="60"/>
              <w:jc w:val="center"/>
              <w:rPr>
                <w:szCs w:val="24"/>
              </w:rPr>
            </w:pPr>
          </w:p>
        </w:tc>
      </w:tr>
    </w:tbl>
    <w:p w14:paraId="37C47363"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3E29F2EC"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068B74A3" w14:textId="2FC32D46"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363</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2F063242"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1BC2EBCA"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1FDC67BF"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6584C92D"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3226A56E"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0FA53DE3"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5143E789"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351643D8"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32357D7A"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491B7A26"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1D46D233"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6A592FE2"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7A8EDD5F" w14:textId="7C302930" w:rsidR="00A13B46" w:rsidRPr="00EF40DC" w:rsidRDefault="00A13B46" w:rsidP="00A13B46">
            <w:pPr>
              <w:spacing w:before="60" w:after="60"/>
              <w:rPr>
                <w:szCs w:val="24"/>
              </w:rPr>
            </w:pPr>
            <w:r>
              <w:rPr>
                <w:szCs w:val="24"/>
              </w:rPr>
              <w:t>4. Literature Review Paper [Data: Rubric]</w:t>
            </w:r>
          </w:p>
        </w:tc>
        <w:tc>
          <w:tcPr>
            <w:tcW w:w="656" w:type="dxa"/>
            <w:vAlign w:val="center"/>
          </w:tcPr>
          <w:p w14:paraId="55CF7168" w14:textId="6CF5590E"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123E9234" w14:textId="77777777" w:rsidR="00A13B46" w:rsidRPr="00EF40DC" w:rsidRDefault="00A13B46" w:rsidP="00A13B46">
            <w:pPr>
              <w:spacing w:before="60" w:after="60"/>
              <w:jc w:val="center"/>
              <w:rPr>
                <w:szCs w:val="24"/>
              </w:rPr>
            </w:pPr>
          </w:p>
        </w:tc>
        <w:tc>
          <w:tcPr>
            <w:tcW w:w="656" w:type="dxa"/>
            <w:vAlign w:val="center"/>
          </w:tcPr>
          <w:p w14:paraId="057B8C31" w14:textId="6FD5D38F"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FBDE939" w14:textId="2AA69585"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3A91D1A" w14:textId="775AB67E"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9CE4FC6" w14:textId="2A1FE76E"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2AD75D43" w14:textId="77777777" w:rsidR="00A13B46" w:rsidRPr="00EF40DC" w:rsidRDefault="00A13B46" w:rsidP="00A13B46">
            <w:pPr>
              <w:spacing w:before="60" w:after="60"/>
              <w:jc w:val="center"/>
              <w:rPr>
                <w:szCs w:val="24"/>
              </w:rPr>
            </w:pPr>
          </w:p>
        </w:tc>
        <w:tc>
          <w:tcPr>
            <w:tcW w:w="655" w:type="dxa"/>
            <w:vAlign w:val="center"/>
          </w:tcPr>
          <w:p w14:paraId="23219042" w14:textId="77777777" w:rsidR="00A13B46" w:rsidRPr="00EF40DC" w:rsidRDefault="00A13B46" w:rsidP="00A13B46">
            <w:pPr>
              <w:spacing w:before="60" w:after="60"/>
              <w:jc w:val="center"/>
              <w:rPr>
                <w:szCs w:val="24"/>
              </w:rPr>
            </w:pPr>
          </w:p>
        </w:tc>
        <w:tc>
          <w:tcPr>
            <w:tcW w:w="656" w:type="dxa"/>
            <w:vAlign w:val="center"/>
          </w:tcPr>
          <w:p w14:paraId="59A8014D" w14:textId="77777777" w:rsidR="00A13B46" w:rsidRPr="00EF40DC" w:rsidRDefault="00A13B46" w:rsidP="00A13B46">
            <w:pPr>
              <w:spacing w:before="60" w:after="60"/>
              <w:jc w:val="center"/>
              <w:rPr>
                <w:szCs w:val="24"/>
              </w:rPr>
            </w:pPr>
          </w:p>
        </w:tc>
      </w:tr>
      <w:tr w:rsidR="00A13B46" w:rsidRPr="00EF40DC" w14:paraId="4B8C3346"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40FA9F3B"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69BB76D1" w14:textId="77777777" w:rsidR="00A13B46" w:rsidRPr="00EF40DC" w:rsidRDefault="00A13B46" w:rsidP="00A13B46">
            <w:pPr>
              <w:spacing w:before="60" w:after="60"/>
              <w:rPr>
                <w:szCs w:val="24"/>
              </w:rPr>
            </w:pPr>
          </w:p>
        </w:tc>
        <w:tc>
          <w:tcPr>
            <w:tcW w:w="656" w:type="dxa"/>
            <w:vAlign w:val="center"/>
          </w:tcPr>
          <w:p w14:paraId="57CA2EB4" w14:textId="77777777" w:rsidR="00A13B46" w:rsidRPr="00EF40DC" w:rsidRDefault="00A13B46" w:rsidP="00A13B46">
            <w:pPr>
              <w:spacing w:before="60" w:after="60"/>
              <w:jc w:val="center"/>
              <w:rPr>
                <w:szCs w:val="24"/>
              </w:rPr>
            </w:pPr>
          </w:p>
        </w:tc>
        <w:tc>
          <w:tcPr>
            <w:tcW w:w="655" w:type="dxa"/>
            <w:vAlign w:val="center"/>
          </w:tcPr>
          <w:p w14:paraId="026E961F" w14:textId="77777777" w:rsidR="00A13B46" w:rsidRPr="00EF40DC" w:rsidRDefault="00A13B46" w:rsidP="00A13B46">
            <w:pPr>
              <w:spacing w:before="60" w:after="60"/>
              <w:jc w:val="center"/>
              <w:rPr>
                <w:szCs w:val="24"/>
              </w:rPr>
            </w:pPr>
          </w:p>
        </w:tc>
        <w:tc>
          <w:tcPr>
            <w:tcW w:w="656" w:type="dxa"/>
            <w:vAlign w:val="center"/>
          </w:tcPr>
          <w:p w14:paraId="6781D7DC" w14:textId="77777777" w:rsidR="00A13B46" w:rsidRPr="00EF40DC" w:rsidRDefault="00A13B46" w:rsidP="00A13B46">
            <w:pPr>
              <w:spacing w:before="60" w:after="60"/>
              <w:jc w:val="center"/>
              <w:rPr>
                <w:szCs w:val="24"/>
              </w:rPr>
            </w:pPr>
          </w:p>
        </w:tc>
        <w:tc>
          <w:tcPr>
            <w:tcW w:w="655" w:type="dxa"/>
            <w:vAlign w:val="center"/>
          </w:tcPr>
          <w:p w14:paraId="7B430064" w14:textId="77777777" w:rsidR="00A13B46" w:rsidRPr="00EF40DC" w:rsidRDefault="00A13B46" w:rsidP="00A13B46">
            <w:pPr>
              <w:spacing w:before="60" w:after="60"/>
              <w:jc w:val="center"/>
              <w:rPr>
                <w:szCs w:val="24"/>
              </w:rPr>
            </w:pPr>
          </w:p>
        </w:tc>
        <w:tc>
          <w:tcPr>
            <w:tcW w:w="656" w:type="dxa"/>
            <w:vAlign w:val="center"/>
          </w:tcPr>
          <w:p w14:paraId="5472FBA1" w14:textId="77777777" w:rsidR="00A13B46" w:rsidRPr="00EF40DC" w:rsidRDefault="00A13B46" w:rsidP="00A13B46">
            <w:pPr>
              <w:spacing w:before="60" w:after="60"/>
              <w:jc w:val="center"/>
              <w:rPr>
                <w:szCs w:val="24"/>
              </w:rPr>
            </w:pPr>
          </w:p>
        </w:tc>
        <w:tc>
          <w:tcPr>
            <w:tcW w:w="655" w:type="dxa"/>
            <w:vAlign w:val="center"/>
          </w:tcPr>
          <w:p w14:paraId="5A2C40B4" w14:textId="77777777" w:rsidR="00A13B46" w:rsidRPr="00EF40DC" w:rsidRDefault="00A13B46" w:rsidP="00A13B46">
            <w:pPr>
              <w:spacing w:before="60" w:after="60"/>
              <w:jc w:val="center"/>
              <w:rPr>
                <w:szCs w:val="24"/>
              </w:rPr>
            </w:pPr>
          </w:p>
        </w:tc>
        <w:tc>
          <w:tcPr>
            <w:tcW w:w="656" w:type="dxa"/>
            <w:vAlign w:val="center"/>
          </w:tcPr>
          <w:p w14:paraId="6EBB24D6" w14:textId="77777777" w:rsidR="00A13B46" w:rsidRPr="00EF40DC" w:rsidRDefault="00A13B46" w:rsidP="00A13B46">
            <w:pPr>
              <w:spacing w:before="60" w:after="60"/>
              <w:jc w:val="center"/>
              <w:rPr>
                <w:szCs w:val="24"/>
              </w:rPr>
            </w:pPr>
          </w:p>
        </w:tc>
        <w:tc>
          <w:tcPr>
            <w:tcW w:w="655" w:type="dxa"/>
            <w:vAlign w:val="center"/>
          </w:tcPr>
          <w:p w14:paraId="1C8111B7" w14:textId="77777777" w:rsidR="00A13B46" w:rsidRPr="00EF40DC" w:rsidRDefault="00A13B46" w:rsidP="00A13B46">
            <w:pPr>
              <w:spacing w:before="60" w:after="60"/>
              <w:jc w:val="center"/>
              <w:rPr>
                <w:szCs w:val="24"/>
              </w:rPr>
            </w:pPr>
          </w:p>
        </w:tc>
        <w:tc>
          <w:tcPr>
            <w:tcW w:w="656" w:type="dxa"/>
            <w:vAlign w:val="center"/>
          </w:tcPr>
          <w:p w14:paraId="1E916995" w14:textId="77777777" w:rsidR="00A13B46" w:rsidRPr="00EF40DC" w:rsidRDefault="00A13B46" w:rsidP="00A13B46">
            <w:pPr>
              <w:spacing w:before="60" w:after="60"/>
              <w:jc w:val="center"/>
              <w:rPr>
                <w:szCs w:val="24"/>
              </w:rPr>
            </w:pPr>
          </w:p>
        </w:tc>
      </w:tr>
    </w:tbl>
    <w:p w14:paraId="4728F9CA"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6A427C47"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0A038790" w14:textId="2C70D9E4"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382</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4474563C"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3E1D1B1B"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7DA5B671"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595512DF"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2FC1DEBD"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3B8AB773"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53AC98DC"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1F7100D9"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4D3A3EE7"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4E8BF4FD"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1BAD45DA"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13A69EFD"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7A2E18AA" w14:textId="5EA9239A" w:rsidR="00A13B46" w:rsidRPr="00EF40DC" w:rsidRDefault="00A13B46" w:rsidP="00A13B46">
            <w:pPr>
              <w:spacing w:before="60" w:after="60"/>
              <w:rPr>
                <w:szCs w:val="24"/>
              </w:rPr>
            </w:pPr>
            <w:r>
              <w:rPr>
                <w:szCs w:val="24"/>
              </w:rPr>
              <w:t>1. Final Paper Project [Data: Rubric]</w:t>
            </w:r>
          </w:p>
        </w:tc>
        <w:tc>
          <w:tcPr>
            <w:tcW w:w="656" w:type="dxa"/>
            <w:vAlign w:val="center"/>
          </w:tcPr>
          <w:p w14:paraId="557519E8" w14:textId="7656F39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086FC5B5" w14:textId="223D4DB9"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43005DDC" w14:textId="12B5C6C6"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001DA81A" w14:textId="77777777" w:rsidR="00A13B46" w:rsidRPr="00EF40DC" w:rsidRDefault="00A13B46" w:rsidP="00A13B46">
            <w:pPr>
              <w:spacing w:before="60" w:after="60"/>
              <w:jc w:val="center"/>
              <w:rPr>
                <w:szCs w:val="24"/>
              </w:rPr>
            </w:pPr>
          </w:p>
        </w:tc>
        <w:tc>
          <w:tcPr>
            <w:tcW w:w="656" w:type="dxa"/>
            <w:vAlign w:val="center"/>
          </w:tcPr>
          <w:p w14:paraId="0CC6A57F" w14:textId="460524F7"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3BC7A785" w14:textId="023B7BC7"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5726BE0" w14:textId="77777777" w:rsidR="00A13B46" w:rsidRPr="00EF40DC" w:rsidRDefault="00A13B46" w:rsidP="00A13B46">
            <w:pPr>
              <w:spacing w:before="60" w:after="60"/>
              <w:jc w:val="center"/>
              <w:rPr>
                <w:szCs w:val="24"/>
              </w:rPr>
            </w:pPr>
          </w:p>
        </w:tc>
        <w:tc>
          <w:tcPr>
            <w:tcW w:w="655" w:type="dxa"/>
            <w:vAlign w:val="center"/>
          </w:tcPr>
          <w:p w14:paraId="41A167BC" w14:textId="5B3DBD52"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8157EC5" w14:textId="77777777" w:rsidR="00A13B46" w:rsidRPr="00EF40DC" w:rsidRDefault="00A13B46" w:rsidP="00A13B46">
            <w:pPr>
              <w:spacing w:before="60" w:after="60"/>
              <w:jc w:val="center"/>
              <w:rPr>
                <w:szCs w:val="24"/>
              </w:rPr>
            </w:pPr>
          </w:p>
        </w:tc>
      </w:tr>
      <w:tr w:rsidR="00A13B46" w:rsidRPr="00EF40DC" w14:paraId="2A8EA82B"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615D8074"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5B15CE30" w14:textId="77777777" w:rsidR="00A13B46" w:rsidRPr="00EF40DC" w:rsidRDefault="00A13B46" w:rsidP="00A13B46">
            <w:pPr>
              <w:spacing w:before="60" w:after="60"/>
              <w:rPr>
                <w:szCs w:val="24"/>
              </w:rPr>
            </w:pPr>
          </w:p>
        </w:tc>
        <w:tc>
          <w:tcPr>
            <w:tcW w:w="656" w:type="dxa"/>
            <w:vAlign w:val="center"/>
          </w:tcPr>
          <w:p w14:paraId="6E93DE6D" w14:textId="77777777" w:rsidR="00A13B46" w:rsidRPr="00EF40DC" w:rsidRDefault="00A13B46" w:rsidP="00A13B46">
            <w:pPr>
              <w:spacing w:before="60" w:after="60"/>
              <w:jc w:val="center"/>
              <w:rPr>
                <w:szCs w:val="24"/>
              </w:rPr>
            </w:pPr>
          </w:p>
        </w:tc>
        <w:tc>
          <w:tcPr>
            <w:tcW w:w="655" w:type="dxa"/>
            <w:vAlign w:val="center"/>
          </w:tcPr>
          <w:p w14:paraId="39C8F761" w14:textId="77777777" w:rsidR="00A13B46" w:rsidRPr="00EF40DC" w:rsidRDefault="00A13B46" w:rsidP="00A13B46">
            <w:pPr>
              <w:spacing w:before="60" w:after="60"/>
              <w:jc w:val="center"/>
              <w:rPr>
                <w:szCs w:val="24"/>
              </w:rPr>
            </w:pPr>
          </w:p>
        </w:tc>
        <w:tc>
          <w:tcPr>
            <w:tcW w:w="656" w:type="dxa"/>
            <w:vAlign w:val="center"/>
          </w:tcPr>
          <w:p w14:paraId="6DC720C6" w14:textId="77777777" w:rsidR="00A13B46" w:rsidRPr="00EF40DC" w:rsidRDefault="00A13B46" w:rsidP="00A13B46">
            <w:pPr>
              <w:spacing w:before="60" w:after="60"/>
              <w:jc w:val="center"/>
              <w:rPr>
                <w:szCs w:val="24"/>
              </w:rPr>
            </w:pPr>
          </w:p>
        </w:tc>
        <w:tc>
          <w:tcPr>
            <w:tcW w:w="655" w:type="dxa"/>
            <w:vAlign w:val="center"/>
          </w:tcPr>
          <w:p w14:paraId="0B413249" w14:textId="77777777" w:rsidR="00A13B46" w:rsidRPr="00EF40DC" w:rsidRDefault="00A13B46" w:rsidP="00A13B46">
            <w:pPr>
              <w:spacing w:before="60" w:after="60"/>
              <w:jc w:val="center"/>
              <w:rPr>
                <w:szCs w:val="24"/>
              </w:rPr>
            </w:pPr>
          </w:p>
        </w:tc>
        <w:tc>
          <w:tcPr>
            <w:tcW w:w="656" w:type="dxa"/>
            <w:vAlign w:val="center"/>
          </w:tcPr>
          <w:p w14:paraId="5F32D2CA" w14:textId="77777777" w:rsidR="00A13B46" w:rsidRPr="00EF40DC" w:rsidRDefault="00A13B46" w:rsidP="00A13B46">
            <w:pPr>
              <w:spacing w:before="60" w:after="60"/>
              <w:jc w:val="center"/>
              <w:rPr>
                <w:szCs w:val="24"/>
              </w:rPr>
            </w:pPr>
          </w:p>
        </w:tc>
        <w:tc>
          <w:tcPr>
            <w:tcW w:w="655" w:type="dxa"/>
            <w:vAlign w:val="center"/>
          </w:tcPr>
          <w:p w14:paraId="3BCD7908" w14:textId="77777777" w:rsidR="00A13B46" w:rsidRPr="00EF40DC" w:rsidRDefault="00A13B46" w:rsidP="00A13B46">
            <w:pPr>
              <w:spacing w:before="60" w:after="60"/>
              <w:jc w:val="center"/>
              <w:rPr>
                <w:szCs w:val="24"/>
              </w:rPr>
            </w:pPr>
          </w:p>
        </w:tc>
        <w:tc>
          <w:tcPr>
            <w:tcW w:w="656" w:type="dxa"/>
            <w:vAlign w:val="center"/>
          </w:tcPr>
          <w:p w14:paraId="54A90617" w14:textId="77777777" w:rsidR="00A13B46" w:rsidRPr="00EF40DC" w:rsidRDefault="00A13B46" w:rsidP="00A13B46">
            <w:pPr>
              <w:spacing w:before="60" w:after="60"/>
              <w:jc w:val="center"/>
              <w:rPr>
                <w:szCs w:val="24"/>
              </w:rPr>
            </w:pPr>
          </w:p>
        </w:tc>
        <w:tc>
          <w:tcPr>
            <w:tcW w:w="655" w:type="dxa"/>
            <w:vAlign w:val="center"/>
          </w:tcPr>
          <w:p w14:paraId="735B868E" w14:textId="77777777" w:rsidR="00A13B46" w:rsidRPr="00EF40DC" w:rsidRDefault="00A13B46" w:rsidP="00A13B46">
            <w:pPr>
              <w:spacing w:before="60" w:after="60"/>
              <w:jc w:val="center"/>
              <w:rPr>
                <w:szCs w:val="24"/>
              </w:rPr>
            </w:pPr>
          </w:p>
        </w:tc>
        <w:tc>
          <w:tcPr>
            <w:tcW w:w="656" w:type="dxa"/>
            <w:vAlign w:val="center"/>
          </w:tcPr>
          <w:p w14:paraId="1945EC80" w14:textId="77777777" w:rsidR="00A13B46" w:rsidRPr="00EF40DC" w:rsidRDefault="00A13B46" w:rsidP="00A13B46">
            <w:pPr>
              <w:spacing w:before="60" w:after="60"/>
              <w:jc w:val="center"/>
              <w:rPr>
                <w:szCs w:val="24"/>
              </w:rPr>
            </w:pPr>
          </w:p>
        </w:tc>
      </w:tr>
    </w:tbl>
    <w:p w14:paraId="349FF140"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2E159353"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76F7031B" w14:textId="0E635522"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lastRenderedPageBreak/>
              <w:t>PSYC 401</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7D3F215C"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79EFBEAE"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7D730794"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40F6A809"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51993111"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7CFC442C"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74D03482"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727B480C"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7E87F90E"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416A824D"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01DE7132"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0CC19858"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79FE1C7E" w14:textId="1BB1F83C" w:rsidR="00A13B46" w:rsidRPr="00EF40DC" w:rsidRDefault="00A13B46" w:rsidP="00A13B46">
            <w:pPr>
              <w:spacing w:before="60" w:after="60"/>
              <w:rPr>
                <w:szCs w:val="24"/>
              </w:rPr>
            </w:pPr>
            <w:r>
              <w:rPr>
                <w:szCs w:val="24"/>
              </w:rPr>
              <w:t>2. Vita/Resume and Personal Statement/Cover Letter [Data: ???]</w:t>
            </w:r>
          </w:p>
        </w:tc>
        <w:tc>
          <w:tcPr>
            <w:tcW w:w="656" w:type="dxa"/>
            <w:vAlign w:val="center"/>
          </w:tcPr>
          <w:p w14:paraId="2497F447" w14:textId="77777777" w:rsidR="00A13B46" w:rsidRPr="00EF40DC" w:rsidRDefault="00A13B46" w:rsidP="00A13B46">
            <w:pPr>
              <w:spacing w:before="60" w:after="60"/>
              <w:jc w:val="center"/>
              <w:rPr>
                <w:szCs w:val="24"/>
              </w:rPr>
            </w:pPr>
          </w:p>
        </w:tc>
        <w:tc>
          <w:tcPr>
            <w:tcW w:w="655" w:type="dxa"/>
            <w:vAlign w:val="center"/>
          </w:tcPr>
          <w:p w14:paraId="74830DD9" w14:textId="37D7884B"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2B737AA" w14:textId="77777777" w:rsidR="00A13B46" w:rsidRPr="00EF40DC" w:rsidRDefault="00A13B46" w:rsidP="00A13B46">
            <w:pPr>
              <w:spacing w:before="60" w:after="60"/>
              <w:jc w:val="center"/>
              <w:rPr>
                <w:szCs w:val="24"/>
              </w:rPr>
            </w:pPr>
          </w:p>
        </w:tc>
        <w:tc>
          <w:tcPr>
            <w:tcW w:w="655" w:type="dxa"/>
            <w:vAlign w:val="center"/>
          </w:tcPr>
          <w:p w14:paraId="29DF5C16" w14:textId="77777777" w:rsidR="00A13B46" w:rsidRPr="00EF40DC" w:rsidRDefault="00A13B46" w:rsidP="00A13B46">
            <w:pPr>
              <w:spacing w:before="60" w:after="60"/>
              <w:jc w:val="center"/>
              <w:rPr>
                <w:szCs w:val="24"/>
              </w:rPr>
            </w:pPr>
          </w:p>
        </w:tc>
        <w:tc>
          <w:tcPr>
            <w:tcW w:w="656" w:type="dxa"/>
            <w:vAlign w:val="center"/>
          </w:tcPr>
          <w:p w14:paraId="78DC7DF9" w14:textId="77777777" w:rsidR="00A13B46" w:rsidRPr="00EF40DC" w:rsidRDefault="00A13B46" w:rsidP="00A13B46">
            <w:pPr>
              <w:spacing w:before="60" w:after="60"/>
              <w:jc w:val="center"/>
              <w:rPr>
                <w:szCs w:val="24"/>
              </w:rPr>
            </w:pPr>
          </w:p>
        </w:tc>
        <w:tc>
          <w:tcPr>
            <w:tcW w:w="655" w:type="dxa"/>
            <w:vAlign w:val="center"/>
          </w:tcPr>
          <w:p w14:paraId="3DD9AC53" w14:textId="309DBADD"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2B4B129" w14:textId="77777777" w:rsidR="00A13B46" w:rsidRPr="00EF40DC" w:rsidRDefault="00A13B46" w:rsidP="00A13B46">
            <w:pPr>
              <w:spacing w:before="60" w:after="60"/>
              <w:jc w:val="center"/>
              <w:rPr>
                <w:szCs w:val="24"/>
              </w:rPr>
            </w:pPr>
          </w:p>
        </w:tc>
        <w:tc>
          <w:tcPr>
            <w:tcW w:w="655" w:type="dxa"/>
            <w:vAlign w:val="center"/>
          </w:tcPr>
          <w:p w14:paraId="48FD56E6" w14:textId="77777777" w:rsidR="00A13B46" w:rsidRPr="00EF40DC" w:rsidRDefault="00A13B46" w:rsidP="00A13B46">
            <w:pPr>
              <w:spacing w:before="60" w:after="60"/>
              <w:jc w:val="center"/>
              <w:rPr>
                <w:szCs w:val="24"/>
              </w:rPr>
            </w:pPr>
          </w:p>
        </w:tc>
        <w:tc>
          <w:tcPr>
            <w:tcW w:w="656" w:type="dxa"/>
            <w:vAlign w:val="center"/>
          </w:tcPr>
          <w:p w14:paraId="39FB89B3" w14:textId="77777777" w:rsidR="00A13B46" w:rsidRPr="00EF40DC" w:rsidRDefault="00A13B46" w:rsidP="00A13B46">
            <w:pPr>
              <w:spacing w:before="60" w:after="60"/>
              <w:jc w:val="center"/>
              <w:rPr>
                <w:szCs w:val="24"/>
              </w:rPr>
            </w:pPr>
          </w:p>
        </w:tc>
      </w:tr>
      <w:tr w:rsidR="00A13B46" w:rsidRPr="00EF40DC" w14:paraId="1AD3658E"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4DA9447C"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71B5212A" w14:textId="1EE6EE3D" w:rsidR="00A13B46" w:rsidRPr="00EF40DC" w:rsidRDefault="00A13B46" w:rsidP="00A13B46">
            <w:pPr>
              <w:spacing w:before="60" w:after="60"/>
              <w:rPr>
                <w:szCs w:val="24"/>
              </w:rPr>
            </w:pPr>
            <w:r>
              <w:rPr>
                <w:szCs w:val="24"/>
              </w:rPr>
              <w:t>3 &amp; 4. Senior Thesis/Research Proposal and Presentation [Data: Rubrics]</w:t>
            </w:r>
          </w:p>
        </w:tc>
        <w:tc>
          <w:tcPr>
            <w:tcW w:w="656" w:type="dxa"/>
            <w:vAlign w:val="center"/>
          </w:tcPr>
          <w:p w14:paraId="4CC62A1D" w14:textId="5AB415AA"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94A7D10" w14:textId="77777777" w:rsidR="00A13B46" w:rsidRPr="00EF40DC" w:rsidRDefault="00A13B46" w:rsidP="00A13B46">
            <w:pPr>
              <w:spacing w:before="60" w:after="60"/>
              <w:jc w:val="center"/>
              <w:rPr>
                <w:szCs w:val="24"/>
              </w:rPr>
            </w:pPr>
          </w:p>
        </w:tc>
        <w:tc>
          <w:tcPr>
            <w:tcW w:w="656" w:type="dxa"/>
            <w:vAlign w:val="center"/>
          </w:tcPr>
          <w:p w14:paraId="69ACC98B" w14:textId="68218DC8"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4BCC791" w14:textId="1258B5A3"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940D8FE" w14:textId="6957E43B"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47D187E0" w14:textId="6365F421"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4C56831A" w14:textId="73A7CAA5"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DF05769" w14:textId="1A264D26" w:rsidR="00A13B46" w:rsidRPr="00EF40DC" w:rsidRDefault="00A13B46" w:rsidP="00A13B46">
            <w:pPr>
              <w:spacing w:before="60" w:after="60"/>
              <w:jc w:val="center"/>
              <w:rPr>
                <w:szCs w:val="24"/>
              </w:rPr>
            </w:pPr>
            <w:r>
              <w:rPr>
                <w:szCs w:val="24"/>
              </w:rPr>
              <w:t>X</w:t>
            </w:r>
          </w:p>
        </w:tc>
        <w:tc>
          <w:tcPr>
            <w:tcW w:w="656" w:type="dxa"/>
            <w:vAlign w:val="center"/>
          </w:tcPr>
          <w:p w14:paraId="78561E40" w14:textId="77777777" w:rsidR="00A13B46" w:rsidRPr="00EF40DC" w:rsidRDefault="00A13B46" w:rsidP="00A13B46">
            <w:pPr>
              <w:spacing w:before="60" w:after="60"/>
              <w:jc w:val="center"/>
              <w:rPr>
                <w:szCs w:val="24"/>
              </w:rPr>
            </w:pPr>
          </w:p>
        </w:tc>
      </w:tr>
      <w:tr w:rsidR="00A13B46" w:rsidRPr="00EF40DC" w14:paraId="5CCE5E14"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3AEBA611"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7D4EBDD4" w14:textId="5D3A38BC" w:rsidR="00A13B46" w:rsidRPr="00EF40DC" w:rsidRDefault="00A13B46" w:rsidP="00A13B46">
            <w:pPr>
              <w:spacing w:before="60" w:after="60"/>
              <w:rPr>
                <w:szCs w:val="24"/>
              </w:rPr>
            </w:pPr>
            <w:r>
              <w:rPr>
                <w:szCs w:val="24"/>
              </w:rPr>
              <w:t>5. Post-test [Data: Overall Score]</w:t>
            </w:r>
          </w:p>
        </w:tc>
        <w:tc>
          <w:tcPr>
            <w:tcW w:w="656" w:type="dxa"/>
            <w:vAlign w:val="center"/>
          </w:tcPr>
          <w:p w14:paraId="50D55E2F" w14:textId="0101E3D5"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48B07C5" w14:textId="77777777" w:rsidR="00A13B46" w:rsidRPr="00EF40DC" w:rsidRDefault="00A13B46" w:rsidP="00A13B46">
            <w:pPr>
              <w:spacing w:before="60" w:after="60"/>
              <w:jc w:val="center"/>
              <w:rPr>
                <w:szCs w:val="24"/>
              </w:rPr>
            </w:pPr>
          </w:p>
        </w:tc>
        <w:tc>
          <w:tcPr>
            <w:tcW w:w="656" w:type="dxa"/>
            <w:vAlign w:val="center"/>
          </w:tcPr>
          <w:p w14:paraId="04B5CA1E" w14:textId="77777777" w:rsidR="00A13B46" w:rsidRPr="00EF40DC" w:rsidRDefault="00A13B46" w:rsidP="00A13B46">
            <w:pPr>
              <w:spacing w:before="60" w:after="60"/>
              <w:jc w:val="center"/>
              <w:rPr>
                <w:szCs w:val="24"/>
              </w:rPr>
            </w:pPr>
          </w:p>
        </w:tc>
        <w:tc>
          <w:tcPr>
            <w:tcW w:w="655" w:type="dxa"/>
            <w:vAlign w:val="center"/>
          </w:tcPr>
          <w:p w14:paraId="4D178131" w14:textId="77777777" w:rsidR="00A13B46" w:rsidRPr="00EF40DC" w:rsidRDefault="00A13B46" w:rsidP="00A13B46">
            <w:pPr>
              <w:spacing w:before="60" w:after="60"/>
              <w:jc w:val="center"/>
              <w:rPr>
                <w:szCs w:val="24"/>
              </w:rPr>
            </w:pPr>
          </w:p>
        </w:tc>
        <w:tc>
          <w:tcPr>
            <w:tcW w:w="656" w:type="dxa"/>
            <w:vAlign w:val="center"/>
          </w:tcPr>
          <w:p w14:paraId="19C419A8" w14:textId="77777777" w:rsidR="00A13B46" w:rsidRPr="00EF40DC" w:rsidRDefault="00A13B46" w:rsidP="00A13B46">
            <w:pPr>
              <w:spacing w:before="60" w:after="60"/>
              <w:jc w:val="center"/>
              <w:rPr>
                <w:szCs w:val="24"/>
              </w:rPr>
            </w:pPr>
          </w:p>
        </w:tc>
        <w:tc>
          <w:tcPr>
            <w:tcW w:w="655" w:type="dxa"/>
            <w:vAlign w:val="center"/>
          </w:tcPr>
          <w:p w14:paraId="1319083E" w14:textId="77777777" w:rsidR="00A13B46" w:rsidRPr="00EF40DC" w:rsidRDefault="00A13B46" w:rsidP="00A13B46">
            <w:pPr>
              <w:spacing w:before="60" w:after="60"/>
              <w:jc w:val="center"/>
              <w:rPr>
                <w:szCs w:val="24"/>
              </w:rPr>
            </w:pPr>
          </w:p>
        </w:tc>
        <w:tc>
          <w:tcPr>
            <w:tcW w:w="656" w:type="dxa"/>
            <w:vAlign w:val="center"/>
          </w:tcPr>
          <w:p w14:paraId="425DED91" w14:textId="77777777" w:rsidR="00A13B46" w:rsidRPr="00EF40DC" w:rsidRDefault="00A13B46" w:rsidP="00A13B46">
            <w:pPr>
              <w:spacing w:before="60" w:after="60"/>
              <w:jc w:val="center"/>
              <w:rPr>
                <w:szCs w:val="24"/>
              </w:rPr>
            </w:pPr>
          </w:p>
        </w:tc>
        <w:tc>
          <w:tcPr>
            <w:tcW w:w="655" w:type="dxa"/>
            <w:vAlign w:val="center"/>
          </w:tcPr>
          <w:p w14:paraId="286FB29D" w14:textId="77777777" w:rsidR="00A13B46" w:rsidRPr="00EF40DC" w:rsidRDefault="00A13B46" w:rsidP="00A13B46">
            <w:pPr>
              <w:spacing w:before="60" w:after="60"/>
              <w:jc w:val="center"/>
              <w:rPr>
                <w:szCs w:val="24"/>
              </w:rPr>
            </w:pPr>
          </w:p>
        </w:tc>
        <w:tc>
          <w:tcPr>
            <w:tcW w:w="656" w:type="dxa"/>
            <w:vAlign w:val="center"/>
          </w:tcPr>
          <w:p w14:paraId="6023E9D4" w14:textId="77777777" w:rsidR="00A13B46" w:rsidRPr="00EF40DC" w:rsidRDefault="00A13B46" w:rsidP="00A13B46">
            <w:pPr>
              <w:spacing w:before="60" w:after="60"/>
              <w:jc w:val="center"/>
              <w:rPr>
                <w:szCs w:val="24"/>
              </w:rPr>
            </w:pPr>
          </w:p>
        </w:tc>
      </w:tr>
    </w:tbl>
    <w:p w14:paraId="65E15776"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46A3D221" w14:textId="77777777" w:rsidTr="00EE672F">
        <w:tc>
          <w:tcPr>
            <w:tcW w:w="990" w:type="dxa"/>
            <w:vMerge w:val="restart"/>
            <w:tcBorders>
              <w:top w:val="single" w:sz="4" w:space="0" w:color="auto"/>
              <w:left w:val="single" w:sz="4" w:space="0" w:color="auto"/>
              <w:right w:val="single" w:sz="4" w:space="0" w:color="auto"/>
            </w:tcBorders>
            <w:shd w:val="clear" w:color="auto" w:fill="2E74B5" w:themeFill="accent5" w:themeFillShade="BF"/>
            <w:textDirection w:val="btLr"/>
            <w:vAlign w:val="center"/>
          </w:tcPr>
          <w:p w14:paraId="10E52582" w14:textId="4B9967DF"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424</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41DCA552"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48BF245D"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67E2DB00"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04F87954"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4B533553"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523198A1"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53B92C68"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01E97C69"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75566776"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0ECC173A"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3AE66612"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15C10F76"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2A7AE2AF" w14:textId="0EF6225A" w:rsidR="00A13B46" w:rsidRPr="00EF40DC" w:rsidRDefault="00A13B46" w:rsidP="00A13B46">
            <w:pPr>
              <w:spacing w:before="60" w:after="60"/>
              <w:rPr>
                <w:szCs w:val="24"/>
              </w:rPr>
            </w:pPr>
            <w:r>
              <w:rPr>
                <w:szCs w:val="24"/>
              </w:rPr>
              <w:t>2. Reading Discussions [Data: Overall Score]</w:t>
            </w:r>
          </w:p>
        </w:tc>
        <w:tc>
          <w:tcPr>
            <w:tcW w:w="656" w:type="dxa"/>
            <w:vAlign w:val="center"/>
          </w:tcPr>
          <w:p w14:paraId="47570B9F" w14:textId="28D658A5"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165A781" w14:textId="4F7AB40E"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3D7EA69" w14:textId="7F9F1321"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D48A35F" w14:textId="213EA83E"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6B05C90" w14:textId="4182A89B"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06DBCD45" w14:textId="0959D8C5"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395E7216" w14:textId="77777777" w:rsidR="00A13B46" w:rsidRPr="00EF40DC" w:rsidRDefault="00A13B46" w:rsidP="00A13B46">
            <w:pPr>
              <w:spacing w:before="60" w:after="60"/>
              <w:jc w:val="center"/>
              <w:rPr>
                <w:szCs w:val="24"/>
              </w:rPr>
            </w:pPr>
          </w:p>
        </w:tc>
        <w:tc>
          <w:tcPr>
            <w:tcW w:w="655" w:type="dxa"/>
            <w:vAlign w:val="center"/>
          </w:tcPr>
          <w:p w14:paraId="774B7B4C" w14:textId="4971518B"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25C6137D" w14:textId="79A9BF89" w:rsidR="00A13B46" w:rsidRPr="00EF40DC" w:rsidRDefault="00A13B46" w:rsidP="00A13B46">
            <w:pPr>
              <w:spacing w:before="60" w:after="60"/>
              <w:jc w:val="center"/>
              <w:rPr>
                <w:szCs w:val="24"/>
              </w:rPr>
            </w:pPr>
            <w:r>
              <w:rPr>
                <w:szCs w:val="24"/>
              </w:rPr>
              <w:t>X</w:t>
            </w:r>
          </w:p>
        </w:tc>
      </w:tr>
      <w:tr w:rsidR="00A13B46" w:rsidRPr="00EF40DC" w14:paraId="3200B3E9" w14:textId="77777777" w:rsidTr="00EE672F">
        <w:tc>
          <w:tcPr>
            <w:tcW w:w="990" w:type="dxa"/>
            <w:vMerge/>
            <w:tcBorders>
              <w:left w:val="single" w:sz="4" w:space="0" w:color="auto"/>
              <w:right w:val="single" w:sz="4" w:space="0" w:color="auto"/>
            </w:tcBorders>
            <w:shd w:val="clear" w:color="auto" w:fill="2E74B5" w:themeFill="accent5" w:themeFillShade="BF"/>
            <w:textDirection w:val="btLr"/>
          </w:tcPr>
          <w:p w14:paraId="33E69B34"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30DCEB7D" w14:textId="3906E608" w:rsidR="00A13B46" w:rsidRPr="00EF40DC" w:rsidRDefault="00A13B46" w:rsidP="00A13B46">
            <w:pPr>
              <w:spacing w:before="60" w:after="60"/>
              <w:rPr>
                <w:szCs w:val="24"/>
              </w:rPr>
            </w:pPr>
            <w:r>
              <w:rPr>
                <w:szCs w:val="24"/>
              </w:rPr>
              <w:t>3. Research Paper [Data: Rubric]</w:t>
            </w:r>
          </w:p>
        </w:tc>
        <w:tc>
          <w:tcPr>
            <w:tcW w:w="656" w:type="dxa"/>
            <w:vAlign w:val="center"/>
          </w:tcPr>
          <w:p w14:paraId="2642ECD5" w14:textId="01E0B51A"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08479B9" w14:textId="7523ECF8"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253E9FF3" w14:textId="6E0A2C2E"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E8AFCEC" w14:textId="6D75F773"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6515ED28" w14:textId="10AC8501"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15380873" w14:textId="1300179C"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21A8F35A" w14:textId="77777777" w:rsidR="00A13B46" w:rsidRPr="00EF40DC" w:rsidRDefault="00A13B46" w:rsidP="00A13B46">
            <w:pPr>
              <w:spacing w:before="60" w:after="60"/>
              <w:jc w:val="center"/>
              <w:rPr>
                <w:szCs w:val="24"/>
              </w:rPr>
            </w:pPr>
          </w:p>
        </w:tc>
        <w:tc>
          <w:tcPr>
            <w:tcW w:w="655" w:type="dxa"/>
            <w:vAlign w:val="center"/>
          </w:tcPr>
          <w:p w14:paraId="698C99C9" w14:textId="67F36B8A" w:rsidR="00A13B46" w:rsidRPr="00EF40DC" w:rsidRDefault="00A13B46" w:rsidP="00A13B46">
            <w:pPr>
              <w:spacing w:before="60" w:after="60"/>
              <w:jc w:val="center"/>
              <w:rPr>
                <w:szCs w:val="24"/>
              </w:rPr>
            </w:pPr>
            <w:r>
              <w:rPr>
                <w:szCs w:val="24"/>
              </w:rPr>
              <w:t>X</w:t>
            </w:r>
          </w:p>
        </w:tc>
        <w:tc>
          <w:tcPr>
            <w:tcW w:w="656" w:type="dxa"/>
            <w:vAlign w:val="center"/>
          </w:tcPr>
          <w:p w14:paraId="51F4A8E8" w14:textId="77777777" w:rsidR="00A13B46" w:rsidRPr="00EF40DC" w:rsidRDefault="00A13B46" w:rsidP="00A13B46">
            <w:pPr>
              <w:spacing w:before="60" w:after="60"/>
              <w:jc w:val="center"/>
              <w:rPr>
                <w:szCs w:val="24"/>
              </w:rPr>
            </w:pPr>
          </w:p>
        </w:tc>
      </w:tr>
    </w:tbl>
    <w:p w14:paraId="15B15E5D" w14:textId="77777777" w:rsidR="003149B0" w:rsidRPr="00EE672F" w:rsidRDefault="003149B0" w:rsidP="003149B0">
      <w:pPr>
        <w:spacing w:after="0" w:line="240" w:lineRule="auto"/>
        <w:rPr>
          <w:sz w:val="16"/>
          <w:szCs w:val="16"/>
        </w:rPr>
      </w:pPr>
    </w:p>
    <w:tbl>
      <w:tblPr>
        <w:tblStyle w:val="TableGrid"/>
        <w:tblW w:w="0" w:type="auto"/>
        <w:tblInd w:w="-5" w:type="dxa"/>
        <w:tblLook w:val="04A0" w:firstRow="1" w:lastRow="0" w:firstColumn="1" w:lastColumn="0" w:noHBand="0" w:noVBand="1"/>
      </w:tblPr>
      <w:tblGrid>
        <w:gridCol w:w="990"/>
        <w:gridCol w:w="6065"/>
        <w:gridCol w:w="656"/>
        <w:gridCol w:w="655"/>
        <w:gridCol w:w="656"/>
        <w:gridCol w:w="655"/>
        <w:gridCol w:w="656"/>
        <w:gridCol w:w="655"/>
        <w:gridCol w:w="656"/>
        <w:gridCol w:w="655"/>
        <w:gridCol w:w="656"/>
      </w:tblGrid>
      <w:tr w:rsidR="003149B0" w:rsidRPr="00EF40DC" w14:paraId="56E49953" w14:textId="77777777" w:rsidTr="00EE672F">
        <w:tc>
          <w:tcPr>
            <w:tcW w:w="990" w:type="dxa"/>
            <w:vMerge w:val="restart"/>
            <w:tcBorders>
              <w:top w:val="single" w:sz="4" w:space="0" w:color="auto"/>
              <w:left w:val="single" w:sz="4" w:space="0" w:color="auto"/>
              <w:right w:val="single" w:sz="4" w:space="0" w:color="auto"/>
            </w:tcBorders>
            <w:shd w:val="clear" w:color="auto" w:fill="0070C0"/>
            <w:textDirection w:val="btLr"/>
            <w:vAlign w:val="center"/>
          </w:tcPr>
          <w:p w14:paraId="507DD8EC" w14:textId="4D7B6AAC" w:rsidR="003149B0" w:rsidRPr="00FB5963" w:rsidRDefault="003149B0" w:rsidP="00B23936">
            <w:pPr>
              <w:spacing w:before="60" w:after="60"/>
              <w:ind w:left="113" w:right="113"/>
              <w:jc w:val="center"/>
              <w:rPr>
                <w:b/>
                <w:bCs/>
                <w:i/>
                <w:iCs/>
                <w:color w:val="FFFFFF" w:themeColor="background1"/>
                <w:szCs w:val="24"/>
              </w:rPr>
            </w:pPr>
            <w:r>
              <w:rPr>
                <w:b/>
                <w:bCs/>
                <w:i/>
                <w:iCs/>
                <w:color w:val="FFFFFF" w:themeColor="background1"/>
                <w:szCs w:val="24"/>
              </w:rPr>
              <w:t>PSYC 474</w:t>
            </w:r>
          </w:p>
        </w:tc>
        <w:tc>
          <w:tcPr>
            <w:tcW w:w="6065" w:type="dxa"/>
            <w:tcBorders>
              <w:top w:val="single" w:sz="4" w:space="0" w:color="auto"/>
              <w:left w:val="single" w:sz="4" w:space="0" w:color="auto"/>
              <w:bottom w:val="single" w:sz="4" w:space="0" w:color="auto"/>
              <w:right w:val="single" w:sz="4" w:space="0" w:color="auto"/>
            </w:tcBorders>
            <w:shd w:val="clear" w:color="auto" w:fill="FFC000" w:themeFill="accent4"/>
            <w:vAlign w:val="center"/>
          </w:tcPr>
          <w:p w14:paraId="06F7A5FD" w14:textId="77777777" w:rsidR="003149B0" w:rsidRPr="00EF40DC" w:rsidRDefault="003149B0" w:rsidP="00B23936">
            <w:pPr>
              <w:spacing w:before="60" w:after="60"/>
              <w:rPr>
                <w:b/>
                <w:bCs/>
                <w:i/>
                <w:iCs/>
                <w:szCs w:val="24"/>
              </w:rPr>
            </w:pPr>
            <w:r w:rsidRPr="00EF40DC">
              <w:rPr>
                <w:b/>
                <w:bCs/>
                <w:i/>
                <w:iCs/>
                <w:szCs w:val="24"/>
              </w:rPr>
              <w:t>Assignment</w:t>
            </w:r>
          </w:p>
        </w:tc>
        <w:tc>
          <w:tcPr>
            <w:tcW w:w="656" w:type="dxa"/>
            <w:tcBorders>
              <w:left w:val="single" w:sz="4" w:space="0" w:color="auto"/>
            </w:tcBorders>
            <w:shd w:val="clear" w:color="auto" w:fill="FFC000" w:themeFill="accent4"/>
            <w:vAlign w:val="center"/>
          </w:tcPr>
          <w:p w14:paraId="65A77CA0" w14:textId="77777777" w:rsidR="003149B0" w:rsidRPr="00EF40DC" w:rsidRDefault="003149B0" w:rsidP="00B23936">
            <w:pPr>
              <w:spacing w:before="60" w:after="60"/>
              <w:jc w:val="center"/>
              <w:rPr>
                <w:b/>
                <w:bCs/>
                <w:sz w:val="22"/>
              </w:rPr>
            </w:pPr>
            <w:r w:rsidRPr="00EF40DC">
              <w:rPr>
                <w:b/>
                <w:bCs/>
                <w:sz w:val="22"/>
              </w:rPr>
              <w:t>1</w:t>
            </w:r>
          </w:p>
        </w:tc>
        <w:tc>
          <w:tcPr>
            <w:tcW w:w="655" w:type="dxa"/>
            <w:shd w:val="clear" w:color="auto" w:fill="FFC000" w:themeFill="accent4"/>
            <w:vAlign w:val="center"/>
          </w:tcPr>
          <w:p w14:paraId="6564FC49" w14:textId="77777777" w:rsidR="003149B0" w:rsidRPr="00EF40DC" w:rsidRDefault="003149B0" w:rsidP="00B23936">
            <w:pPr>
              <w:spacing w:before="60" w:after="60"/>
              <w:jc w:val="center"/>
              <w:rPr>
                <w:b/>
                <w:bCs/>
                <w:sz w:val="22"/>
              </w:rPr>
            </w:pPr>
            <w:r w:rsidRPr="00EF40DC">
              <w:rPr>
                <w:b/>
                <w:bCs/>
                <w:sz w:val="22"/>
              </w:rPr>
              <w:t>2</w:t>
            </w:r>
          </w:p>
        </w:tc>
        <w:tc>
          <w:tcPr>
            <w:tcW w:w="656" w:type="dxa"/>
            <w:shd w:val="clear" w:color="auto" w:fill="FFC000" w:themeFill="accent4"/>
            <w:vAlign w:val="center"/>
          </w:tcPr>
          <w:p w14:paraId="6E2F6784" w14:textId="77777777" w:rsidR="003149B0" w:rsidRPr="00EF40DC" w:rsidRDefault="003149B0" w:rsidP="00B23936">
            <w:pPr>
              <w:spacing w:before="60" w:after="60"/>
              <w:jc w:val="center"/>
              <w:rPr>
                <w:b/>
                <w:bCs/>
                <w:sz w:val="22"/>
              </w:rPr>
            </w:pPr>
            <w:r w:rsidRPr="00EF40DC">
              <w:rPr>
                <w:b/>
                <w:bCs/>
                <w:sz w:val="22"/>
              </w:rPr>
              <w:t>3</w:t>
            </w:r>
          </w:p>
        </w:tc>
        <w:tc>
          <w:tcPr>
            <w:tcW w:w="655" w:type="dxa"/>
            <w:shd w:val="clear" w:color="auto" w:fill="FFC000" w:themeFill="accent4"/>
            <w:vAlign w:val="center"/>
          </w:tcPr>
          <w:p w14:paraId="2BA31B7B" w14:textId="77777777" w:rsidR="003149B0" w:rsidRPr="00EF40DC" w:rsidRDefault="003149B0" w:rsidP="00B23936">
            <w:pPr>
              <w:spacing w:before="60" w:after="60"/>
              <w:jc w:val="center"/>
              <w:rPr>
                <w:b/>
                <w:bCs/>
                <w:sz w:val="22"/>
              </w:rPr>
            </w:pPr>
            <w:r w:rsidRPr="00EF40DC">
              <w:rPr>
                <w:b/>
                <w:bCs/>
                <w:sz w:val="22"/>
              </w:rPr>
              <w:t>4</w:t>
            </w:r>
          </w:p>
        </w:tc>
        <w:tc>
          <w:tcPr>
            <w:tcW w:w="656" w:type="dxa"/>
            <w:shd w:val="clear" w:color="auto" w:fill="FFC000" w:themeFill="accent4"/>
            <w:vAlign w:val="center"/>
          </w:tcPr>
          <w:p w14:paraId="2B620026" w14:textId="77777777" w:rsidR="003149B0" w:rsidRPr="00EF40DC" w:rsidRDefault="003149B0" w:rsidP="00B23936">
            <w:pPr>
              <w:spacing w:before="60" w:after="60"/>
              <w:jc w:val="center"/>
              <w:rPr>
                <w:b/>
                <w:bCs/>
                <w:sz w:val="22"/>
              </w:rPr>
            </w:pPr>
            <w:r w:rsidRPr="00EF40DC">
              <w:rPr>
                <w:b/>
                <w:bCs/>
                <w:sz w:val="22"/>
              </w:rPr>
              <w:t>5</w:t>
            </w:r>
          </w:p>
        </w:tc>
        <w:tc>
          <w:tcPr>
            <w:tcW w:w="655" w:type="dxa"/>
            <w:shd w:val="clear" w:color="auto" w:fill="FFC000" w:themeFill="accent4"/>
            <w:vAlign w:val="center"/>
          </w:tcPr>
          <w:p w14:paraId="69AC69B3" w14:textId="77777777" w:rsidR="003149B0" w:rsidRPr="00EF40DC" w:rsidRDefault="003149B0" w:rsidP="00B23936">
            <w:pPr>
              <w:spacing w:before="60" w:after="60"/>
              <w:jc w:val="center"/>
              <w:rPr>
                <w:b/>
                <w:bCs/>
                <w:sz w:val="22"/>
              </w:rPr>
            </w:pPr>
            <w:r w:rsidRPr="00EF40DC">
              <w:rPr>
                <w:b/>
                <w:bCs/>
                <w:sz w:val="22"/>
              </w:rPr>
              <w:t>6</w:t>
            </w:r>
          </w:p>
        </w:tc>
        <w:tc>
          <w:tcPr>
            <w:tcW w:w="656" w:type="dxa"/>
            <w:shd w:val="clear" w:color="auto" w:fill="FFC000" w:themeFill="accent4"/>
            <w:vAlign w:val="center"/>
          </w:tcPr>
          <w:p w14:paraId="165FE533" w14:textId="77777777" w:rsidR="003149B0" w:rsidRPr="00EF40DC" w:rsidRDefault="003149B0" w:rsidP="00B23936">
            <w:pPr>
              <w:spacing w:before="60" w:after="60"/>
              <w:jc w:val="center"/>
              <w:rPr>
                <w:b/>
                <w:bCs/>
                <w:sz w:val="22"/>
              </w:rPr>
            </w:pPr>
            <w:r w:rsidRPr="00EF40DC">
              <w:rPr>
                <w:b/>
                <w:bCs/>
                <w:sz w:val="22"/>
              </w:rPr>
              <w:t>7</w:t>
            </w:r>
          </w:p>
        </w:tc>
        <w:tc>
          <w:tcPr>
            <w:tcW w:w="655" w:type="dxa"/>
            <w:shd w:val="clear" w:color="auto" w:fill="FFC000" w:themeFill="accent4"/>
            <w:vAlign w:val="center"/>
          </w:tcPr>
          <w:p w14:paraId="77E8A1F3" w14:textId="77777777" w:rsidR="003149B0" w:rsidRPr="00EF40DC" w:rsidRDefault="003149B0" w:rsidP="00B23936">
            <w:pPr>
              <w:spacing w:before="60" w:after="60"/>
              <w:jc w:val="center"/>
              <w:rPr>
                <w:b/>
                <w:bCs/>
                <w:sz w:val="22"/>
              </w:rPr>
            </w:pPr>
            <w:r w:rsidRPr="00EF40DC">
              <w:rPr>
                <w:b/>
                <w:bCs/>
                <w:sz w:val="22"/>
              </w:rPr>
              <w:t>8</w:t>
            </w:r>
          </w:p>
        </w:tc>
        <w:tc>
          <w:tcPr>
            <w:tcW w:w="656" w:type="dxa"/>
            <w:shd w:val="clear" w:color="auto" w:fill="FFC000" w:themeFill="accent4"/>
            <w:vAlign w:val="center"/>
          </w:tcPr>
          <w:p w14:paraId="3299F1F9" w14:textId="77777777" w:rsidR="003149B0" w:rsidRPr="00EF40DC" w:rsidRDefault="003149B0" w:rsidP="00B23936">
            <w:pPr>
              <w:spacing w:before="60" w:after="60"/>
              <w:jc w:val="center"/>
              <w:rPr>
                <w:b/>
                <w:bCs/>
                <w:sz w:val="22"/>
              </w:rPr>
            </w:pPr>
            <w:r w:rsidRPr="00EF40DC">
              <w:rPr>
                <w:b/>
                <w:bCs/>
                <w:sz w:val="22"/>
              </w:rPr>
              <w:t>9</w:t>
            </w:r>
          </w:p>
        </w:tc>
      </w:tr>
      <w:tr w:rsidR="00A13B46" w:rsidRPr="00EF40DC" w14:paraId="03BE3F5F" w14:textId="77777777" w:rsidTr="00EE672F">
        <w:tc>
          <w:tcPr>
            <w:tcW w:w="990" w:type="dxa"/>
            <w:vMerge/>
            <w:tcBorders>
              <w:left w:val="single" w:sz="4" w:space="0" w:color="auto"/>
              <w:right w:val="single" w:sz="4" w:space="0" w:color="auto"/>
            </w:tcBorders>
            <w:shd w:val="clear" w:color="auto" w:fill="0070C0"/>
            <w:textDirection w:val="btLr"/>
          </w:tcPr>
          <w:p w14:paraId="1ADAE404"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5A6A1F47" w14:textId="70EDBD4A" w:rsidR="00A13B46" w:rsidRPr="00EF40DC" w:rsidRDefault="00A13B46" w:rsidP="00A13B46">
            <w:pPr>
              <w:spacing w:before="60" w:after="60"/>
              <w:rPr>
                <w:szCs w:val="24"/>
              </w:rPr>
            </w:pPr>
            <w:r>
              <w:rPr>
                <w:szCs w:val="24"/>
              </w:rPr>
              <w:t>2. Reading Discussions [Data: Overall Score]</w:t>
            </w:r>
          </w:p>
        </w:tc>
        <w:tc>
          <w:tcPr>
            <w:tcW w:w="656" w:type="dxa"/>
            <w:vAlign w:val="center"/>
          </w:tcPr>
          <w:p w14:paraId="343EDEFB" w14:textId="3F65A35F"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6AFD0425" w14:textId="093F14C7"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0794EBCB" w14:textId="0C1E75A1"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77267108" w14:textId="0F71D942"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8CB3925" w14:textId="72BD2E34"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475BF005" w14:textId="709586A7"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2D13D6C5" w14:textId="77777777" w:rsidR="00A13B46" w:rsidRPr="00EF40DC" w:rsidRDefault="00A13B46" w:rsidP="00A13B46">
            <w:pPr>
              <w:spacing w:before="60" w:after="60"/>
              <w:jc w:val="center"/>
              <w:rPr>
                <w:szCs w:val="24"/>
              </w:rPr>
            </w:pPr>
          </w:p>
        </w:tc>
        <w:tc>
          <w:tcPr>
            <w:tcW w:w="655" w:type="dxa"/>
            <w:vAlign w:val="center"/>
          </w:tcPr>
          <w:p w14:paraId="6D230D12" w14:textId="458A5041"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74B94CA5" w14:textId="2A71A890" w:rsidR="00A13B46" w:rsidRPr="00EF40DC" w:rsidRDefault="00A13B46" w:rsidP="00A13B46">
            <w:pPr>
              <w:spacing w:before="60" w:after="60"/>
              <w:jc w:val="center"/>
              <w:rPr>
                <w:szCs w:val="24"/>
              </w:rPr>
            </w:pPr>
            <w:r>
              <w:rPr>
                <w:szCs w:val="24"/>
              </w:rPr>
              <w:t>X</w:t>
            </w:r>
          </w:p>
        </w:tc>
      </w:tr>
      <w:tr w:rsidR="00A13B46" w:rsidRPr="00EF40DC" w14:paraId="0188671F" w14:textId="77777777" w:rsidTr="00EE672F">
        <w:tc>
          <w:tcPr>
            <w:tcW w:w="990" w:type="dxa"/>
            <w:vMerge/>
            <w:tcBorders>
              <w:left w:val="single" w:sz="4" w:space="0" w:color="auto"/>
              <w:right w:val="single" w:sz="4" w:space="0" w:color="auto"/>
            </w:tcBorders>
            <w:shd w:val="clear" w:color="auto" w:fill="0070C0"/>
            <w:textDirection w:val="btLr"/>
          </w:tcPr>
          <w:p w14:paraId="3491C281" w14:textId="77777777" w:rsidR="00A13B46" w:rsidRPr="00EF40DC" w:rsidRDefault="00A13B46" w:rsidP="00A13B46">
            <w:pPr>
              <w:spacing w:before="60" w:after="60"/>
              <w:ind w:left="113" w:right="113"/>
              <w:rPr>
                <w:szCs w:val="24"/>
              </w:rPr>
            </w:pPr>
          </w:p>
        </w:tc>
        <w:tc>
          <w:tcPr>
            <w:tcW w:w="6065" w:type="dxa"/>
            <w:tcBorders>
              <w:left w:val="single" w:sz="4" w:space="0" w:color="auto"/>
            </w:tcBorders>
          </w:tcPr>
          <w:p w14:paraId="56DFA208" w14:textId="05D57F76" w:rsidR="00A13B46" w:rsidRPr="00EF40DC" w:rsidRDefault="00A13B46" w:rsidP="00A13B46">
            <w:pPr>
              <w:spacing w:before="60" w:after="60"/>
              <w:rPr>
                <w:szCs w:val="24"/>
              </w:rPr>
            </w:pPr>
            <w:r>
              <w:rPr>
                <w:szCs w:val="24"/>
              </w:rPr>
              <w:t>3. Research Paper [Data: Rubric]</w:t>
            </w:r>
          </w:p>
        </w:tc>
        <w:tc>
          <w:tcPr>
            <w:tcW w:w="656" w:type="dxa"/>
            <w:vAlign w:val="center"/>
          </w:tcPr>
          <w:p w14:paraId="5C57FE92" w14:textId="6328EC18"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36CE15EF" w14:textId="07F06FE6"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B2C4512" w14:textId="3D8DB29B"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0C6295D0" w14:textId="61DF7742"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3D1A10F9" w14:textId="172056DB" w:rsidR="00A13B46" w:rsidRPr="00EF40DC" w:rsidRDefault="00A13B46" w:rsidP="00A13B46">
            <w:pPr>
              <w:spacing w:before="60" w:after="60"/>
              <w:jc w:val="center"/>
              <w:rPr>
                <w:szCs w:val="24"/>
              </w:rPr>
            </w:pPr>
            <w:r w:rsidRPr="00D930C7">
              <w:rPr>
                <w:rFonts w:cstheme="minorHAnsi"/>
                <w:szCs w:val="24"/>
              </w:rPr>
              <w:t>X</w:t>
            </w:r>
          </w:p>
        </w:tc>
        <w:tc>
          <w:tcPr>
            <w:tcW w:w="655" w:type="dxa"/>
            <w:vAlign w:val="center"/>
          </w:tcPr>
          <w:p w14:paraId="2C09F414" w14:textId="5C512D8F" w:rsidR="00A13B46" w:rsidRPr="00EF40DC" w:rsidRDefault="00A13B46" w:rsidP="00A13B46">
            <w:pPr>
              <w:spacing w:before="60" w:after="60"/>
              <w:jc w:val="center"/>
              <w:rPr>
                <w:szCs w:val="24"/>
              </w:rPr>
            </w:pPr>
            <w:r w:rsidRPr="00D930C7">
              <w:rPr>
                <w:rFonts w:cstheme="minorHAnsi"/>
                <w:szCs w:val="24"/>
              </w:rPr>
              <w:t>X</w:t>
            </w:r>
          </w:p>
        </w:tc>
        <w:tc>
          <w:tcPr>
            <w:tcW w:w="656" w:type="dxa"/>
            <w:vAlign w:val="center"/>
          </w:tcPr>
          <w:p w14:paraId="14E57205" w14:textId="77777777" w:rsidR="00A13B46" w:rsidRPr="00EF40DC" w:rsidRDefault="00A13B46" w:rsidP="00A13B46">
            <w:pPr>
              <w:spacing w:before="60" w:after="60"/>
              <w:jc w:val="center"/>
              <w:rPr>
                <w:szCs w:val="24"/>
              </w:rPr>
            </w:pPr>
          </w:p>
        </w:tc>
        <w:tc>
          <w:tcPr>
            <w:tcW w:w="655" w:type="dxa"/>
            <w:vAlign w:val="center"/>
          </w:tcPr>
          <w:p w14:paraId="4153D99F" w14:textId="1CD356A6" w:rsidR="00A13B46" w:rsidRPr="00EF40DC" w:rsidRDefault="00A13B46" w:rsidP="00A13B46">
            <w:pPr>
              <w:spacing w:before="60" w:after="60"/>
              <w:jc w:val="center"/>
              <w:rPr>
                <w:szCs w:val="24"/>
              </w:rPr>
            </w:pPr>
            <w:r>
              <w:rPr>
                <w:szCs w:val="24"/>
              </w:rPr>
              <w:t>X</w:t>
            </w:r>
          </w:p>
        </w:tc>
        <w:tc>
          <w:tcPr>
            <w:tcW w:w="656" w:type="dxa"/>
            <w:vAlign w:val="center"/>
          </w:tcPr>
          <w:p w14:paraId="48D07E41" w14:textId="77777777" w:rsidR="00A13B46" w:rsidRPr="00EF40DC" w:rsidRDefault="00A13B46" w:rsidP="00A13B46">
            <w:pPr>
              <w:spacing w:before="60" w:after="60"/>
              <w:jc w:val="center"/>
              <w:rPr>
                <w:szCs w:val="24"/>
              </w:rPr>
            </w:pPr>
          </w:p>
        </w:tc>
      </w:tr>
    </w:tbl>
    <w:p w14:paraId="43C9CDCF" w14:textId="77777777" w:rsidR="003149B0" w:rsidRPr="00024577" w:rsidRDefault="003149B0" w:rsidP="003149B0">
      <w:pPr>
        <w:spacing w:after="0" w:line="240" w:lineRule="auto"/>
        <w:rPr>
          <w:szCs w:val="24"/>
        </w:rPr>
      </w:pPr>
    </w:p>
    <w:p w14:paraId="3CC6880F" w14:textId="77777777" w:rsidR="00175EF7" w:rsidRDefault="00175EF7" w:rsidP="00175EF7">
      <w:pPr>
        <w:rPr>
          <w:b/>
          <w:bCs/>
          <w:sz w:val="22"/>
        </w:rPr>
      </w:pPr>
    </w:p>
    <w:p w14:paraId="7E6D4299" w14:textId="2C37ADFA" w:rsidR="00C21F23" w:rsidRDefault="00376FB8" w:rsidP="00E854A6">
      <w:pPr>
        <w:pStyle w:val="Title"/>
      </w:pPr>
      <w:bookmarkStart w:id="5" w:name="_Toc58850964"/>
      <w:r>
        <w:lastRenderedPageBreak/>
        <w:t xml:space="preserve">Draft of </w:t>
      </w:r>
      <w:r w:rsidR="00C21F23">
        <w:t>Implementation Schedule</w:t>
      </w:r>
      <w:bookmarkEnd w:id="5"/>
    </w:p>
    <w:p w14:paraId="427981E6" w14:textId="7FE45B34" w:rsidR="00376FB8" w:rsidRPr="00376FB8" w:rsidRDefault="00376FB8" w:rsidP="00376FB8">
      <w:r>
        <w:t xml:space="preserve">Implementation of program assessment will begin in the 202101 term using the courses identified in </w:t>
      </w:r>
      <w:r>
        <w:fldChar w:fldCharType="begin"/>
      </w:r>
      <w:r>
        <w:instrText xml:space="preserve"> REF _Ref58579836 \h </w:instrText>
      </w:r>
      <w:r>
        <w:fldChar w:fldCharType="separate"/>
      </w:r>
      <w:r w:rsidR="003D5979" w:rsidRPr="00376FB8">
        <w:rPr>
          <w:szCs w:val="24"/>
        </w:rPr>
        <w:t xml:space="preserve">Table </w:t>
      </w:r>
      <w:r w:rsidR="003D5979">
        <w:rPr>
          <w:noProof/>
          <w:szCs w:val="24"/>
        </w:rPr>
        <w:t>1</w:t>
      </w:r>
      <w:r>
        <w:fldChar w:fldCharType="end"/>
      </w:r>
      <w:r>
        <w:t xml:space="preserve">. Implementation of the remaining courses will be spread across the next four terms with full implementation occurring in 202301. </w:t>
      </w:r>
      <w:r w:rsidR="00800427">
        <w:t>The implementation schedule will be reviewed prior to each term and adjusted as needed.</w:t>
      </w:r>
    </w:p>
    <w:p w14:paraId="3C5DE863" w14:textId="14F5A2E5" w:rsidR="00376FB8" w:rsidRPr="00376FB8" w:rsidRDefault="00376FB8" w:rsidP="00376FB8">
      <w:pPr>
        <w:pStyle w:val="Caption"/>
        <w:keepNext/>
        <w:ind w:left="990"/>
        <w:rPr>
          <w:color w:val="auto"/>
          <w:sz w:val="24"/>
          <w:szCs w:val="24"/>
        </w:rPr>
      </w:pPr>
      <w:bookmarkStart w:id="6" w:name="_Ref58579836"/>
      <w:r w:rsidRPr="00376FB8">
        <w:rPr>
          <w:color w:val="auto"/>
          <w:sz w:val="24"/>
          <w:szCs w:val="24"/>
        </w:rPr>
        <w:t xml:space="preserve">Table </w:t>
      </w:r>
      <w:r w:rsidRPr="00376FB8">
        <w:rPr>
          <w:color w:val="auto"/>
          <w:sz w:val="24"/>
          <w:szCs w:val="24"/>
        </w:rPr>
        <w:fldChar w:fldCharType="begin"/>
      </w:r>
      <w:r w:rsidRPr="00376FB8">
        <w:rPr>
          <w:color w:val="auto"/>
          <w:sz w:val="24"/>
          <w:szCs w:val="24"/>
        </w:rPr>
        <w:instrText xml:space="preserve"> SEQ Table \* ARABIC </w:instrText>
      </w:r>
      <w:r w:rsidRPr="00376FB8">
        <w:rPr>
          <w:color w:val="auto"/>
          <w:sz w:val="24"/>
          <w:szCs w:val="24"/>
        </w:rPr>
        <w:fldChar w:fldCharType="separate"/>
      </w:r>
      <w:r w:rsidR="003D5979">
        <w:rPr>
          <w:noProof/>
          <w:color w:val="auto"/>
          <w:sz w:val="24"/>
          <w:szCs w:val="24"/>
        </w:rPr>
        <w:t>1</w:t>
      </w:r>
      <w:r w:rsidRPr="00376FB8">
        <w:rPr>
          <w:color w:val="auto"/>
          <w:sz w:val="24"/>
          <w:szCs w:val="24"/>
        </w:rPr>
        <w:fldChar w:fldCharType="end"/>
      </w:r>
      <w:bookmarkEnd w:id="6"/>
      <w:r w:rsidRPr="00376FB8">
        <w:rPr>
          <w:color w:val="auto"/>
          <w:sz w:val="24"/>
          <w:szCs w:val="24"/>
        </w:rPr>
        <w:t>. Draft of the Implement Schedule</w:t>
      </w:r>
    </w:p>
    <w:tbl>
      <w:tblPr>
        <w:tblStyle w:val="TableGrid"/>
        <w:tblW w:w="0" w:type="auto"/>
        <w:jc w:val="center"/>
        <w:tblLook w:val="04A0" w:firstRow="1" w:lastRow="0" w:firstColumn="1" w:lastColumn="0" w:noHBand="0" w:noVBand="1"/>
      </w:tblPr>
      <w:tblGrid>
        <w:gridCol w:w="1795"/>
        <w:gridCol w:w="1530"/>
        <w:gridCol w:w="1530"/>
        <w:gridCol w:w="1530"/>
        <w:gridCol w:w="1530"/>
        <w:gridCol w:w="1530"/>
        <w:gridCol w:w="1530"/>
      </w:tblGrid>
      <w:tr w:rsidR="00006FB3" w:rsidRPr="004D53BE" w14:paraId="00A0119B" w14:textId="56C57BE8" w:rsidTr="00376FB8">
        <w:trPr>
          <w:tblHeader/>
          <w:jc w:val="center"/>
        </w:trPr>
        <w:tc>
          <w:tcPr>
            <w:tcW w:w="1795" w:type="dxa"/>
            <w:shd w:val="clear" w:color="auto" w:fill="2E74B5" w:themeFill="accent5" w:themeFillShade="BF"/>
          </w:tcPr>
          <w:p w14:paraId="770E5DE7" w14:textId="77777777" w:rsidR="00006FB3" w:rsidRPr="004D53BE" w:rsidRDefault="00006FB3" w:rsidP="00CF14C3">
            <w:pPr>
              <w:spacing w:before="60" w:after="60"/>
              <w:rPr>
                <w:b/>
                <w:bCs/>
                <w:color w:val="FFFFFF" w:themeColor="background1"/>
              </w:rPr>
            </w:pPr>
            <w:r w:rsidRPr="004D53BE">
              <w:rPr>
                <w:b/>
                <w:bCs/>
                <w:color w:val="FFFFFF" w:themeColor="background1"/>
              </w:rPr>
              <w:t>Course</w:t>
            </w:r>
          </w:p>
        </w:tc>
        <w:tc>
          <w:tcPr>
            <w:tcW w:w="1530" w:type="dxa"/>
            <w:shd w:val="clear" w:color="auto" w:fill="2E74B5" w:themeFill="accent5" w:themeFillShade="BF"/>
          </w:tcPr>
          <w:p w14:paraId="7D354B8B" w14:textId="77777777" w:rsidR="00006FB3" w:rsidRPr="004D53BE" w:rsidRDefault="00006FB3" w:rsidP="00CF14C3">
            <w:pPr>
              <w:spacing w:before="60" w:after="60"/>
              <w:jc w:val="center"/>
              <w:rPr>
                <w:b/>
                <w:bCs/>
                <w:color w:val="FFFFFF" w:themeColor="background1"/>
              </w:rPr>
            </w:pPr>
            <w:r>
              <w:rPr>
                <w:b/>
                <w:bCs/>
                <w:color w:val="FFFFFF" w:themeColor="background1"/>
              </w:rPr>
              <w:t>Term Taught</w:t>
            </w:r>
          </w:p>
        </w:tc>
        <w:tc>
          <w:tcPr>
            <w:tcW w:w="1530" w:type="dxa"/>
            <w:shd w:val="clear" w:color="auto" w:fill="2E74B5" w:themeFill="accent5" w:themeFillShade="BF"/>
          </w:tcPr>
          <w:p w14:paraId="0BC6866E" w14:textId="3AEDA880" w:rsidR="00006FB3" w:rsidRDefault="00006FB3" w:rsidP="00CF14C3">
            <w:pPr>
              <w:spacing w:before="60" w:after="60"/>
              <w:jc w:val="center"/>
              <w:rPr>
                <w:b/>
                <w:bCs/>
                <w:color w:val="FFFFFF" w:themeColor="background1"/>
              </w:rPr>
            </w:pPr>
            <w:r>
              <w:rPr>
                <w:b/>
                <w:bCs/>
                <w:color w:val="FFFFFF" w:themeColor="background1"/>
              </w:rPr>
              <w:t>202101</w:t>
            </w:r>
          </w:p>
        </w:tc>
        <w:tc>
          <w:tcPr>
            <w:tcW w:w="1530" w:type="dxa"/>
            <w:shd w:val="clear" w:color="auto" w:fill="2E74B5" w:themeFill="accent5" w:themeFillShade="BF"/>
          </w:tcPr>
          <w:p w14:paraId="117116AE" w14:textId="71F35966" w:rsidR="00006FB3" w:rsidRDefault="00006FB3" w:rsidP="00CF14C3">
            <w:pPr>
              <w:spacing w:before="60" w:after="60"/>
              <w:jc w:val="center"/>
              <w:rPr>
                <w:b/>
                <w:bCs/>
                <w:color w:val="FFFFFF" w:themeColor="background1"/>
              </w:rPr>
            </w:pPr>
            <w:r>
              <w:rPr>
                <w:b/>
                <w:bCs/>
                <w:color w:val="FFFFFF" w:themeColor="background1"/>
              </w:rPr>
              <w:t>202108</w:t>
            </w:r>
          </w:p>
        </w:tc>
        <w:tc>
          <w:tcPr>
            <w:tcW w:w="1530" w:type="dxa"/>
            <w:shd w:val="clear" w:color="auto" w:fill="2E74B5" w:themeFill="accent5" w:themeFillShade="BF"/>
          </w:tcPr>
          <w:p w14:paraId="18F8AB23" w14:textId="6C846D5F" w:rsidR="00006FB3" w:rsidRDefault="00006FB3" w:rsidP="00CF14C3">
            <w:pPr>
              <w:spacing w:before="60" w:after="60"/>
              <w:jc w:val="center"/>
              <w:rPr>
                <w:b/>
                <w:bCs/>
                <w:color w:val="FFFFFF" w:themeColor="background1"/>
              </w:rPr>
            </w:pPr>
            <w:r>
              <w:rPr>
                <w:b/>
                <w:bCs/>
                <w:color w:val="FFFFFF" w:themeColor="background1"/>
              </w:rPr>
              <w:t>202201</w:t>
            </w:r>
          </w:p>
        </w:tc>
        <w:tc>
          <w:tcPr>
            <w:tcW w:w="1530" w:type="dxa"/>
            <w:shd w:val="clear" w:color="auto" w:fill="2E74B5" w:themeFill="accent5" w:themeFillShade="BF"/>
          </w:tcPr>
          <w:p w14:paraId="41FA573C" w14:textId="4A14290F" w:rsidR="00006FB3" w:rsidRDefault="00006FB3" w:rsidP="00CF14C3">
            <w:pPr>
              <w:spacing w:before="60" w:after="60"/>
              <w:jc w:val="center"/>
              <w:rPr>
                <w:b/>
                <w:bCs/>
                <w:color w:val="FFFFFF" w:themeColor="background1"/>
              </w:rPr>
            </w:pPr>
            <w:r>
              <w:rPr>
                <w:b/>
                <w:bCs/>
                <w:color w:val="FFFFFF" w:themeColor="background1"/>
              </w:rPr>
              <w:t>202208</w:t>
            </w:r>
          </w:p>
        </w:tc>
        <w:tc>
          <w:tcPr>
            <w:tcW w:w="1530" w:type="dxa"/>
            <w:shd w:val="clear" w:color="auto" w:fill="2E74B5" w:themeFill="accent5" w:themeFillShade="BF"/>
          </w:tcPr>
          <w:p w14:paraId="6FF32DA4" w14:textId="599B8B9B" w:rsidR="00006FB3" w:rsidRDefault="00006FB3" w:rsidP="00CF14C3">
            <w:pPr>
              <w:spacing w:before="60" w:after="60"/>
              <w:jc w:val="center"/>
              <w:rPr>
                <w:b/>
                <w:bCs/>
                <w:color w:val="FFFFFF" w:themeColor="background1"/>
              </w:rPr>
            </w:pPr>
            <w:r>
              <w:rPr>
                <w:b/>
                <w:bCs/>
                <w:color w:val="FFFFFF" w:themeColor="background1"/>
              </w:rPr>
              <w:t>202301</w:t>
            </w:r>
          </w:p>
        </w:tc>
      </w:tr>
      <w:tr w:rsidR="00006FB3" w:rsidRPr="007B1418" w14:paraId="1B2825D0" w14:textId="3F244AA2" w:rsidTr="00376FB8">
        <w:trPr>
          <w:jc w:val="center"/>
        </w:trPr>
        <w:tc>
          <w:tcPr>
            <w:tcW w:w="1795" w:type="dxa"/>
            <w:shd w:val="clear" w:color="auto" w:fill="D9E2F3" w:themeFill="accent1" w:themeFillTint="33"/>
          </w:tcPr>
          <w:p w14:paraId="17D00F66" w14:textId="77777777" w:rsidR="00006FB3" w:rsidRPr="004D53BE" w:rsidRDefault="00006FB3" w:rsidP="00376FB8">
            <w:pPr>
              <w:spacing w:before="20" w:after="20"/>
            </w:pPr>
            <w:r>
              <w:t>PSYC 101</w:t>
            </w:r>
          </w:p>
        </w:tc>
        <w:tc>
          <w:tcPr>
            <w:tcW w:w="1530" w:type="dxa"/>
            <w:shd w:val="clear" w:color="auto" w:fill="D9E2F3" w:themeFill="accent1" w:themeFillTint="33"/>
          </w:tcPr>
          <w:p w14:paraId="23EB765A" w14:textId="77777777" w:rsidR="00006FB3" w:rsidRPr="007B1418" w:rsidRDefault="00006FB3" w:rsidP="00376FB8">
            <w:pPr>
              <w:spacing w:before="20" w:after="20"/>
              <w:jc w:val="center"/>
            </w:pPr>
            <w:r w:rsidRPr="007B1418">
              <w:t xml:space="preserve">F, </w:t>
            </w:r>
            <w:proofErr w:type="spellStart"/>
            <w:r w:rsidRPr="007B1418">
              <w:t>Sp</w:t>
            </w:r>
            <w:proofErr w:type="spellEnd"/>
            <w:r w:rsidRPr="007B1418">
              <w:t>, S</w:t>
            </w:r>
          </w:p>
        </w:tc>
        <w:tc>
          <w:tcPr>
            <w:tcW w:w="1530" w:type="dxa"/>
            <w:shd w:val="clear" w:color="auto" w:fill="FFF2CC" w:themeFill="accent4" w:themeFillTint="33"/>
          </w:tcPr>
          <w:p w14:paraId="148197B9" w14:textId="374D8B21" w:rsidR="00006FB3" w:rsidRPr="007B1418" w:rsidRDefault="00006FB3" w:rsidP="00376FB8">
            <w:pPr>
              <w:spacing w:before="20" w:after="20"/>
              <w:jc w:val="center"/>
            </w:pPr>
            <w:r>
              <w:t>X</w:t>
            </w:r>
          </w:p>
        </w:tc>
        <w:tc>
          <w:tcPr>
            <w:tcW w:w="1530" w:type="dxa"/>
            <w:shd w:val="clear" w:color="auto" w:fill="F2F2F2" w:themeFill="background1" w:themeFillShade="F2"/>
          </w:tcPr>
          <w:p w14:paraId="53307F88" w14:textId="1EDC161F" w:rsidR="00006FB3" w:rsidRPr="007B1418" w:rsidRDefault="00006FB3" w:rsidP="00376FB8">
            <w:pPr>
              <w:spacing w:before="20" w:after="20"/>
              <w:jc w:val="center"/>
            </w:pPr>
            <w:r>
              <w:t>--</w:t>
            </w:r>
          </w:p>
        </w:tc>
        <w:tc>
          <w:tcPr>
            <w:tcW w:w="1530" w:type="dxa"/>
            <w:shd w:val="clear" w:color="auto" w:fill="F2F2F2" w:themeFill="background1" w:themeFillShade="F2"/>
          </w:tcPr>
          <w:p w14:paraId="61CE6D4A" w14:textId="25CA6052" w:rsidR="00006FB3" w:rsidRPr="007B1418" w:rsidRDefault="00006FB3" w:rsidP="00376FB8">
            <w:pPr>
              <w:spacing w:before="20" w:after="20"/>
              <w:jc w:val="center"/>
            </w:pPr>
            <w:r>
              <w:t>--</w:t>
            </w:r>
          </w:p>
        </w:tc>
        <w:tc>
          <w:tcPr>
            <w:tcW w:w="1530" w:type="dxa"/>
            <w:shd w:val="clear" w:color="auto" w:fill="F2F2F2" w:themeFill="background1" w:themeFillShade="F2"/>
          </w:tcPr>
          <w:p w14:paraId="3A7F751A" w14:textId="36458AFF" w:rsidR="00006FB3" w:rsidRPr="007B1418" w:rsidRDefault="00006FB3" w:rsidP="00376FB8">
            <w:pPr>
              <w:spacing w:before="20" w:after="20"/>
              <w:jc w:val="center"/>
            </w:pPr>
            <w:r w:rsidRPr="0023644E">
              <w:t>--</w:t>
            </w:r>
          </w:p>
        </w:tc>
        <w:tc>
          <w:tcPr>
            <w:tcW w:w="1530" w:type="dxa"/>
            <w:shd w:val="clear" w:color="auto" w:fill="F2F2F2" w:themeFill="background1" w:themeFillShade="F2"/>
          </w:tcPr>
          <w:p w14:paraId="0D4340FA" w14:textId="7AA6E291" w:rsidR="00006FB3" w:rsidRPr="007B1418" w:rsidRDefault="00006FB3" w:rsidP="00376FB8">
            <w:pPr>
              <w:spacing w:before="20" w:after="20"/>
              <w:jc w:val="center"/>
            </w:pPr>
            <w:r w:rsidRPr="0023644E">
              <w:t>--</w:t>
            </w:r>
          </w:p>
        </w:tc>
      </w:tr>
      <w:tr w:rsidR="00006FB3" w:rsidRPr="007B1418" w14:paraId="37D8BA8C" w14:textId="0C22AD65" w:rsidTr="00376FB8">
        <w:trPr>
          <w:jc w:val="center"/>
        </w:trPr>
        <w:tc>
          <w:tcPr>
            <w:tcW w:w="1795" w:type="dxa"/>
            <w:shd w:val="clear" w:color="auto" w:fill="D9E2F3" w:themeFill="accent1" w:themeFillTint="33"/>
          </w:tcPr>
          <w:p w14:paraId="6E3F66DA" w14:textId="77777777" w:rsidR="00006FB3" w:rsidRPr="004D53BE" w:rsidRDefault="00006FB3" w:rsidP="00376FB8">
            <w:pPr>
              <w:spacing w:before="20" w:after="20"/>
            </w:pPr>
            <w:r>
              <w:t>PSYC 201</w:t>
            </w:r>
          </w:p>
        </w:tc>
        <w:tc>
          <w:tcPr>
            <w:tcW w:w="1530" w:type="dxa"/>
            <w:shd w:val="clear" w:color="auto" w:fill="D9E2F3" w:themeFill="accent1" w:themeFillTint="33"/>
          </w:tcPr>
          <w:p w14:paraId="1159A9EE" w14:textId="77777777" w:rsidR="00006FB3" w:rsidRPr="007B1418" w:rsidRDefault="00006FB3" w:rsidP="00376FB8">
            <w:pPr>
              <w:spacing w:before="20" w:after="20"/>
              <w:jc w:val="center"/>
            </w:pPr>
            <w:proofErr w:type="spellStart"/>
            <w:r w:rsidRPr="007B1418">
              <w:t>Sp</w:t>
            </w:r>
            <w:proofErr w:type="spellEnd"/>
          </w:p>
        </w:tc>
        <w:tc>
          <w:tcPr>
            <w:tcW w:w="1530" w:type="dxa"/>
            <w:shd w:val="clear" w:color="auto" w:fill="FFF2CC" w:themeFill="accent4" w:themeFillTint="33"/>
          </w:tcPr>
          <w:p w14:paraId="69F04109" w14:textId="44A9BC7C" w:rsidR="00006FB3" w:rsidRPr="007B1418" w:rsidRDefault="00006FB3" w:rsidP="00376FB8">
            <w:pPr>
              <w:spacing w:before="20" w:after="20"/>
              <w:jc w:val="center"/>
            </w:pPr>
            <w:r>
              <w:t>--</w:t>
            </w:r>
          </w:p>
        </w:tc>
        <w:tc>
          <w:tcPr>
            <w:tcW w:w="1530" w:type="dxa"/>
            <w:shd w:val="clear" w:color="auto" w:fill="F2F2F2" w:themeFill="background1" w:themeFillShade="F2"/>
          </w:tcPr>
          <w:p w14:paraId="44684C91" w14:textId="18E451EE" w:rsidR="00006FB3" w:rsidRPr="007B1418" w:rsidRDefault="00006FB3" w:rsidP="00376FB8">
            <w:pPr>
              <w:spacing w:before="20" w:after="20"/>
              <w:jc w:val="center"/>
            </w:pPr>
          </w:p>
        </w:tc>
        <w:tc>
          <w:tcPr>
            <w:tcW w:w="1530" w:type="dxa"/>
            <w:shd w:val="clear" w:color="auto" w:fill="F2F2F2" w:themeFill="background1" w:themeFillShade="F2"/>
          </w:tcPr>
          <w:p w14:paraId="071B17F5" w14:textId="1BE250A4" w:rsidR="00006FB3" w:rsidRPr="007B1418" w:rsidRDefault="00006FB3" w:rsidP="00376FB8">
            <w:pPr>
              <w:spacing w:before="20" w:after="20"/>
              <w:jc w:val="center"/>
            </w:pPr>
            <w:r>
              <w:t>X</w:t>
            </w:r>
          </w:p>
        </w:tc>
        <w:tc>
          <w:tcPr>
            <w:tcW w:w="1530" w:type="dxa"/>
            <w:shd w:val="clear" w:color="auto" w:fill="F2F2F2" w:themeFill="background1" w:themeFillShade="F2"/>
          </w:tcPr>
          <w:p w14:paraId="3C68BFCF" w14:textId="24F2334D" w:rsidR="00006FB3" w:rsidRPr="007B1418" w:rsidRDefault="00006FB3" w:rsidP="00376FB8">
            <w:pPr>
              <w:spacing w:before="20" w:after="20"/>
              <w:jc w:val="center"/>
            </w:pPr>
            <w:r w:rsidRPr="0023644E">
              <w:t>--</w:t>
            </w:r>
          </w:p>
        </w:tc>
        <w:tc>
          <w:tcPr>
            <w:tcW w:w="1530" w:type="dxa"/>
            <w:shd w:val="clear" w:color="auto" w:fill="F2F2F2" w:themeFill="background1" w:themeFillShade="F2"/>
          </w:tcPr>
          <w:p w14:paraId="3CA3ADEA" w14:textId="6F4ECD75" w:rsidR="00006FB3" w:rsidRPr="007B1418" w:rsidRDefault="00006FB3" w:rsidP="00376FB8">
            <w:pPr>
              <w:spacing w:before="20" w:after="20"/>
              <w:jc w:val="center"/>
            </w:pPr>
            <w:r w:rsidRPr="0023644E">
              <w:t>--</w:t>
            </w:r>
          </w:p>
        </w:tc>
      </w:tr>
      <w:tr w:rsidR="00006FB3" w:rsidRPr="007B1418" w14:paraId="40217394" w14:textId="488DE5D0" w:rsidTr="00376FB8">
        <w:trPr>
          <w:jc w:val="center"/>
        </w:trPr>
        <w:tc>
          <w:tcPr>
            <w:tcW w:w="1795" w:type="dxa"/>
            <w:shd w:val="clear" w:color="auto" w:fill="D9E2F3" w:themeFill="accent1" w:themeFillTint="33"/>
          </w:tcPr>
          <w:p w14:paraId="10795159" w14:textId="77777777" w:rsidR="00006FB3" w:rsidRPr="004D53BE" w:rsidRDefault="00006FB3" w:rsidP="00376FB8">
            <w:pPr>
              <w:spacing w:before="20" w:after="20"/>
            </w:pPr>
            <w:r>
              <w:t>PSYC 203</w:t>
            </w:r>
          </w:p>
        </w:tc>
        <w:tc>
          <w:tcPr>
            <w:tcW w:w="1530" w:type="dxa"/>
            <w:shd w:val="clear" w:color="auto" w:fill="D9E2F3" w:themeFill="accent1" w:themeFillTint="33"/>
          </w:tcPr>
          <w:p w14:paraId="1932778F" w14:textId="77777777" w:rsidR="00006FB3" w:rsidRPr="007B1418" w:rsidRDefault="00006FB3" w:rsidP="00376FB8">
            <w:pPr>
              <w:spacing w:before="20" w:after="20"/>
              <w:jc w:val="center"/>
            </w:pPr>
            <w:r w:rsidRPr="007B1418">
              <w:t>F</w:t>
            </w:r>
          </w:p>
        </w:tc>
        <w:tc>
          <w:tcPr>
            <w:tcW w:w="1530" w:type="dxa"/>
            <w:shd w:val="clear" w:color="auto" w:fill="FFF2CC" w:themeFill="accent4" w:themeFillTint="33"/>
          </w:tcPr>
          <w:p w14:paraId="198DBB46" w14:textId="4108AF56" w:rsidR="00006FB3" w:rsidRPr="007B1418" w:rsidRDefault="00006FB3" w:rsidP="00376FB8">
            <w:pPr>
              <w:spacing w:before="20" w:after="20"/>
              <w:jc w:val="center"/>
            </w:pPr>
            <w:r>
              <w:t>--</w:t>
            </w:r>
          </w:p>
        </w:tc>
        <w:tc>
          <w:tcPr>
            <w:tcW w:w="1530" w:type="dxa"/>
            <w:shd w:val="clear" w:color="auto" w:fill="F2F2F2" w:themeFill="background1" w:themeFillShade="F2"/>
          </w:tcPr>
          <w:p w14:paraId="047C948C" w14:textId="0A27E730" w:rsidR="00006FB3" w:rsidRPr="007B1418" w:rsidRDefault="00006FB3" w:rsidP="00376FB8">
            <w:pPr>
              <w:spacing w:before="20" w:after="20"/>
              <w:jc w:val="center"/>
            </w:pPr>
            <w:r>
              <w:t>--</w:t>
            </w:r>
          </w:p>
        </w:tc>
        <w:tc>
          <w:tcPr>
            <w:tcW w:w="1530" w:type="dxa"/>
            <w:shd w:val="clear" w:color="auto" w:fill="F2F2F2" w:themeFill="background1" w:themeFillShade="F2"/>
          </w:tcPr>
          <w:p w14:paraId="0FB869BA" w14:textId="68552C8B" w:rsidR="00006FB3" w:rsidRPr="007B1418" w:rsidRDefault="00006FB3" w:rsidP="00376FB8">
            <w:pPr>
              <w:spacing w:before="20" w:after="20"/>
              <w:jc w:val="center"/>
            </w:pPr>
            <w:r>
              <w:t>--</w:t>
            </w:r>
          </w:p>
        </w:tc>
        <w:tc>
          <w:tcPr>
            <w:tcW w:w="1530" w:type="dxa"/>
            <w:shd w:val="clear" w:color="auto" w:fill="F2F2F2" w:themeFill="background1" w:themeFillShade="F2"/>
          </w:tcPr>
          <w:p w14:paraId="3EFAC698" w14:textId="7AF39CEB" w:rsidR="00006FB3" w:rsidRPr="007B1418" w:rsidRDefault="00006FB3" w:rsidP="00376FB8">
            <w:pPr>
              <w:spacing w:before="20" w:after="20"/>
              <w:jc w:val="center"/>
            </w:pPr>
            <w:r>
              <w:t>X</w:t>
            </w:r>
          </w:p>
        </w:tc>
        <w:tc>
          <w:tcPr>
            <w:tcW w:w="1530" w:type="dxa"/>
            <w:shd w:val="clear" w:color="auto" w:fill="F2F2F2" w:themeFill="background1" w:themeFillShade="F2"/>
          </w:tcPr>
          <w:p w14:paraId="1D53DB9A" w14:textId="02EAF8A6" w:rsidR="00006FB3" w:rsidRPr="007B1418" w:rsidRDefault="00006FB3" w:rsidP="00376FB8">
            <w:pPr>
              <w:spacing w:before="20" w:after="20"/>
              <w:jc w:val="center"/>
            </w:pPr>
            <w:r w:rsidRPr="005A6BB3">
              <w:t>--</w:t>
            </w:r>
          </w:p>
        </w:tc>
      </w:tr>
      <w:tr w:rsidR="00006FB3" w:rsidRPr="007B1418" w14:paraId="6BFD0062" w14:textId="169FA71C" w:rsidTr="00376FB8">
        <w:trPr>
          <w:jc w:val="center"/>
        </w:trPr>
        <w:tc>
          <w:tcPr>
            <w:tcW w:w="1795" w:type="dxa"/>
            <w:shd w:val="clear" w:color="auto" w:fill="D9E2F3" w:themeFill="accent1" w:themeFillTint="33"/>
          </w:tcPr>
          <w:p w14:paraId="5E5BCB4E" w14:textId="77777777" w:rsidR="00006FB3" w:rsidRPr="004D53BE" w:rsidRDefault="00006FB3" w:rsidP="00376FB8">
            <w:pPr>
              <w:spacing w:before="20" w:after="20"/>
            </w:pPr>
            <w:r>
              <w:t>PSYC 204</w:t>
            </w:r>
          </w:p>
        </w:tc>
        <w:tc>
          <w:tcPr>
            <w:tcW w:w="1530" w:type="dxa"/>
            <w:shd w:val="clear" w:color="auto" w:fill="D9E2F3" w:themeFill="accent1" w:themeFillTint="33"/>
          </w:tcPr>
          <w:p w14:paraId="029367AD" w14:textId="77777777" w:rsidR="00006FB3" w:rsidRPr="007B1418" w:rsidRDefault="00006FB3" w:rsidP="00376FB8">
            <w:pPr>
              <w:spacing w:before="20" w:after="20"/>
              <w:jc w:val="center"/>
            </w:pPr>
            <w:proofErr w:type="spellStart"/>
            <w:r w:rsidRPr="007B1418">
              <w:t>Sp</w:t>
            </w:r>
            <w:proofErr w:type="spellEnd"/>
          </w:p>
        </w:tc>
        <w:tc>
          <w:tcPr>
            <w:tcW w:w="1530" w:type="dxa"/>
            <w:shd w:val="clear" w:color="auto" w:fill="FFF2CC" w:themeFill="accent4" w:themeFillTint="33"/>
          </w:tcPr>
          <w:p w14:paraId="1F65B2AD" w14:textId="053B3B68" w:rsidR="00006FB3" w:rsidRPr="007B1418" w:rsidRDefault="00006FB3" w:rsidP="00376FB8">
            <w:pPr>
              <w:spacing w:before="20" w:after="20"/>
              <w:jc w:val="center"/>
            </w:pPr>
            <w:r>
              <w:t>--</w:t>
            </w:r>
          </w:p>
        </w:tc>
        <w:tc>
          <w:tcPr>
            <w:tcW w:w="1530" w:type="dxa"/>
            <w:shd w:val="clear" w:color="auto" w:fill="F2F2F2" w:themeFill="background1" w:themeFillShade="F2"/>
          </w:tcPr>
          <w:p w14:paraId="64013F19" w14:textId="4D3CC278" w:rsidR="00006FB3" w:rsidRPr="007B1418" w:rsidRDefault="00006FB3" w:rsidP="00376FB8">
            <w:pPr>
              <w:spacing w:before="20" w:after="20"/>
              <w:jc w:val="center"/>
            </w:pPr>
            <w:r>
              <w:t>--</w:t>
            </w:r>
          </w:p>
        </w:tc>
        <w:tc>
          <w:tcPr>
            <w:tcW w:w="1530" w:type="dxa"/>
            <w:shd w:val="clear" w:color="auto" w:fill="F2F2F2" w:themeFill="background1" w:themeFillShade="F2"/>
          </w:tcPr>
          <w:p w14:paraId="56AAAAF7" w14:textId="269AC17D" w:rsidR="00006FB3" w:rsidRPr="007B1418" w:rsidRDefault="00006FB3" w:rsidP="00376FB8">
            <w:pPr>
              <w:spacing w:before="20" w:after="20"/>
              <w:jc w:val="center"/>
            </w:pPr>
            <w:r>
              <w:t>--</w:t>
            </w:r>
          </w:p>
        </w:tc>
        <w:tc>
          <w:tcPr>
            <w:tcW w:w="1530" w:type="dxa"/>
            <w:shd w:val="clear" w:color="auto" w:fill="F2F2F2" w:themeFill="background1" w:themeFillShade="F2"/>
          </w:tcPr>
          <w:p w14:paraId="0FFD3B04" w14:textId="326242C0" w:rsidR="00006FB3" w:rsidRPr="007B1418" w:rsidRDefault="00006FB3" w:rsidP="00376FB8">
            <w:pPr>
              <w:spacing w:before="20" w:after="20"/>
              <w:jc w:val="center"/>
            </w:pPr>
            <w:r w:rsidRPr="000871D2">
              <w:t>--</w:t>
            </w:r>
          </w:p>
        </w:tc>
        <w:tc>
          <w:tcPr>
            <w:tcW w:w="1530" w:type="dxa"/>
            <w:shd w:val="clear" w:color="auto" w:fill="F2F2F2" w:themeFill="background1" w:themeFillShade="F2"/>
          </w:tcPr>
          <w:p w14:paraId="1F31509C" w14:textId="0654B6C0" w:rsidR="00006FB3" w:rsidRPr="007B1418" w:rsidRDefault="00006FB3" w:rsidP="00376FB8">
            <w:pPr>
              <w:spacing w:before="20" w:after="20"/>
              <w:jc w:val="center"/>
            </w:pPr>
            <w:r>
              <w:t>X</w:t>
            </w:r>
          </w:p>
        </w:tc>
      </w:tr>
      <w:tr w:rsidR="00006FB3" w:rsidRPr="007B1418" w14:paraId="7E4FE6C8" w14:textId="30A6570B" w:rsidTr="00376FB8">
        <w:trPr>
          <w:jc w:val="center"/>
        </w:trPr>
        <w:tc>
          <w:tcPr>
            <w:tcW w:w="1795" w:type="dxa"/>
            <w:shd w:val="clear" w:color="auto" w:fill="D9E2F3" w:themeFill="accent1" w:themeFillTint="33"/>
          </w:tcPr>
          <w:p w14:paraId="640493B5" w14:textId="77777777" w:rsidR="00006FB3" w:rsidRPr="004D53BE" w:rsidRDefault="00006FB3" w:rsidP="00376FB8">
            <w:pPr>
              <w:spacing w:before="20" w:after="20"/>
            </w:pPr>
            <w:r>
              <w:t>PSYC 234</w:t>
            </w:r>
          </w:p>
        </w:tc>
        <w:tc>
          <w:tcPr>
            <w:tcW w:w="1530" w:type="dxa"/>
            <w:shd w:val="clear" w:color="auto" w:fill="D9E2F3" w:themeFill="accent1" w:themeFillTint="33"/>
          </w:tcPr>
          <w:p w14:paraId="1EA36B16" w14:textId="77777777" w:rsidR="00006FB3" w:rsidRPr="007B1418" w:rsidRDefault="00006FB3" w:rsidP="00376FB8">
            <w:pPr>
              <w:spacing w:before="20" w:after="20"/>
              <w:jc w:val="center"/>
            </w:pPr>
            <w:r w:rsidRPr="007B1418">
              <w:t>F</w:t>
            </w:r>
          </w:p>
        </w:tc>
        <w:tc>
          <w:tcPr>
            <w:tcW w:w="1530" w:type="dxa"/>
            <w:shd w:val="clear" w:color="auto" w:fill="FFF2CC" w:themeFill="accent4" w:themeFillTint="33"/>
          </w:tcPr>
          <w:p w14:paraId="3E4396E4" w14:textId="4C62AAFF" w:rsidR="00006FB3" w:rsidRPr="007B1418" w:rsidRDefault="00006FB3" w:rsidP="00376FB8">
            <w:pPr>
              <w:spacing w:before="20" w:after="20"/>
              <w:jc w:val="center"/>
            </w:pPr>
            <w:r>
              <w:t>--</w:t>
            </w:r>
          </w:p>
        </w:tc>
        <w:tc>
          <w:tcPr>
            <w:tcW w:w="1530" w:type="dxa"/>
            <w:shd w:val="clear" w:color="auto" w:fill="F2F2F2" w:themeFill="background1" w:themeFillShade="F2"/>
          </w:tcPr>
          <w:p w14:paraId="5B80B929" w14:textId="22481C75" w:rsidR="00006FB3" w:rsidRPr="007B1418" w:rsidRDefault="00006FB3" w:rsidP="00376FB8">
            <w:pPr>
              <w:spacing w:before="20" w:after="20"/>
              <w:jc w:val="center"/>
            </w:pPr>
            <w:r>
              <w:t>X</w:t>
            </w:r>
          </w:p>
        </w:tc>
        <w:tc>
          <w:tcPr>
            <w:tcW w:w="1530" w:type="dxa"/>
            <w:shd w:val="clear" w:color="auto" w:fill="F2F2F2" w:themeFill="background1" w:themeFillShade="F2"/>
          </w:tcPr>
          <w:p w14:paraId="45CE875B" w14:textId="19FDAEF4" w:rsidR="00006FB3" w:rsidRPr="007B1418" w:rsidRDefault="00006FB3" w:rsidP="00376FB8">
            <w:pPr>
              <w:spacing w:before="20" w:after="20"/>
              <w:jc w:val="center"/>
            </w:pPr>
            <w:r>
              <w:t>--</w:t>
            </w:r>
          </w:p>
        </w:tc>
        <w:tc>
          <w:tcPr>
            <w:tcW w:w="1530" w:type="dxa"/>
            <w:shd w:val="clear" w:color="auto" w:fill="F2F2F2" w:themeFill="background1" w:themeFillShade="F2"/>
          </w:tcPr>
          <w:p w14:paraId="6FB24B00" w14:textId="7EA7977D" w:rsidR="00006FB3" w:rsidRPr="007B1418" w:rsidRDefault="00006FB3" w:rsidP="00376FB8">
            <w:pPr>
              <w:spacing w:before="20" w:after="20"/>
              <w:jc w:val="center"/>
            </w:pPr>
            <w:r w:rsidRPr="000871D2">
              <w:t>--</w:t>
            </w:r>
          </w:p>
        </w:tc>
        <w:tc>
          <w:tcPr>
            <w:tcW w:w="1530" w:type="dxa"/>
            <w:shd w:val="clear" w:color="auto" w:fill="F2F2F2" w:themeFill="background1" w:themeFillShade="F2"/>
          </w:tcPr>
          <w:p w14:paraId="6AFB744C" w14:textId="595A26D0" w:rsidR="00006FB3" w:rsidRPr="007B1418" w:rsidRDefault="00006FB3" w:rsidP="00376FB8">
            <w:pPr>
              <w:spacing w:before="20" w:after="20"/>
              <w:jc w:val="center"/>
            </w:pPr>
            <w:r w:rsidRPr="00981850">
              <w:t>--</w:t>
            </w:r>
          </w:p>
        </w:tc>
      </w:tr>
      <w:tr w:rsidR="00006FB3" w:rsidRPr="007B1418" w14:paraId="1E8BFA53" w14:textId="7C3DC228" w:rsidTr="00376FB8">
        <w:trPr>
          <w:jc w:val="center"/>
        </w:trPr>
        <w:tc>
          <w:tcPr>
            <w:tcW w:w="1795" w:type="dxa"/>
            <w:shd w:val="clear" w:color="auto" w:fill="D9E2F3" w:themeFill="accent1" w:themeFillTint="33"/>
          </w:tcPr>
          <w:p w14:paraId="5A5584E9" w14:textId="77777777" w:rsidR="00006FB3" w:rsidRPr="004D53BE" w:rsidRDefault="00006FB3" w:rsidP="00376FB8">
            <w:pPr>
              <w:spacing w:before="20" w:after="20"/>
            </w:pPr>
            <w:r>
              <w:t>PSYC 241</w:t>
            </w:r>
          </w:p>
        </w:tc>
        <w:tc>
          <w:tcPr>
            <w:tcW w:w="1530" w:type="dxa"/>
            <w:shd w:val="clear" w:color="auto" w:fill="D9E2F3" w:themeFill="accent1" w:themeFillTint="33"/>
          </w:tcPr>
          <w:p w14:paraId="1DD8BB09" w14:textId="77777777" w:rsidR="00006FB3" w:rsidRPr="007B1418" w:rsidRDefault="00006FB3" w:rsidP="00376FB8">
            <w:pPr>
              <w:spacing w:before="20" w:after="20"/>
              <w:jc w:val="center"/>
            </w:pPr>
            <w:r w:rsidRPr="007B1418">
              <w:t xml:space="preserve">F, </w:t>
            </w:r>
            <w:proofErr w:type="spellStart"/>
            <w:r w:rsidRPr="007B1418">
              <w:t>Sp</w:t>
            </w:r>
            <w:proofErr w:type="spellEnd"/>
            <w:r w:rsidRPr="007B1418">
              <w:t>, S</w:t>
            </w:r>
          </w:p>
        </w:tc>
        <w:tc>
          <w:tcPr>
            <w:tcW w:w="1530" w:type="dxa"/>
            <w:shd w:val="clear" w:color="auto" w:fill="FFF2CC" w:themeFill="accent4" w:themeFillTint="33"/>
          </w:tcPr>
          <w:p w14:paraId="2A0BDB80" w14:textId="0046C48B" w:rsidR="00006FB3" w:rsidRPr="007B1418" w:rsidRDefault="00006FB3" w:rsidP="00376FB8">
            <w:pPr>
              <w:spacing w:before="20" w:after="20"/>
              <w:jc w:val="center"/>
            </w:pPr>
            <w:r>
              <w:t>--</w:t>
            </w:r>
          </w:p>
        </w:tc>
        <w:tc>
          <w:tcPr>
            <w:tcW w:w="1530" w:type="dxa"/>
            <w:shd w:val="clear" w:color="auto" w:fill="F2F2F2" w:themeFill="background1" w:themeFillShade="F2"/>
          </w:tcPr>
          <w:p w14:paraId="2AB4419C" w14:textId="4E4DA97F" w:rsidR="00006FB3" w:rsidRPr="007B1418" w:rsidRDefault="00006FB3" w:rsidP="00376FB8">
            <w:pPr>
              <w:spacing w:before="20" w:after="20"/>
              <w:jc w:val="center"/>
            </w:pPr>
            <w:r>
              <w:t>--</w:t>
            </w:r>
          </w:p>
        </w:tc>
        <w:tc>
          <w:tcPr>
            <w:tcW w:w="1530" w:type="dxa"/>
            <w:shd w:val="clear" w:color="auto" w:fill="F2F2F2" w:themeFill="background1" w:themeFillShade="F2"/>
          </w:tcPr>
          <w:p w14:paraId="646B0FD4" w14:textId="342D989D" w:rsidR="00006FB3" w:rsidRPr="007B1418" w:rsidRDefault="00006FB3" w:rsidP="00376FB8">
            <w:pPr>
              <w:spacing w:before="20" w:after="20"/>
              <w:jc w:val="center"/>
            </w:pPr>
            <w:r>
              <w:t>--</w:t>
            </w:r>
          </w:p>
        </w:tc>
        <w:tc>
          <w:tcPr>
            <w:tcW w:w="1530" w:type="dxa"/>
            <w:shd w:val="clear" w:color="auto" w:fill="F2F2F2" w:themeFill="background1" w:themeFillShade="F2"/>
          </w:tcPr>
          <w:p w14:paraId="257A32FE" w14:textId="62900EF5" w:rsidR="00006FB3" w:rsidRPr="007B1418" w:rsidRDefault="00006FB3" w:rsidP="00376FB8">
            <w:pPr>
              <w:spacing w:before="20" w:after="20"/>
              <w:jc w:val="center"/>
            </w:pPr>
            <w:r>
              <w:t>X</w:t>
            </w:r>
          </w:p>
        </w:tc>
        <w:tc>
          <w:tcPr>
            <w:tcW w:w="1530" w:type="dxa"/>
            <w:shd w:val="clear" w:color="auto" w:fill="F2F2F2" w:themeFill="background1" w:themeFillShade="F2"/>
          </w:tcPr>
          <w:p w14:paraId="4078D792" w14:textId="728FD7AB" w:rsidR="00006FB3" w:rsidRPr="007B1418" w:rsidRDefault="00006FB3" w:rsidP="00376FB8">
            <w:pPr>
              <w:spacing w:before="20" w:after="20"/>
              <w:jc w:val="center"/>
            </w:pPr>
            <w:r w:rsidRPr="00981850">
              <w:t>--</w:t>
            </w:r>
          </w:p>
        </w:tc>
      </w:tr>
      <w:tr w:rsidR="00006FB3" w:rsidRPr="007B1418" w14:paraId="7F596AA0" w14:textId="26608BB3" w:rsidTr="00376FB8">
        <w:trPr>
          <w:jc w:val="center"/>
        </w:trPr>
        <w:tc>
          <w:tcPr>
            <w:tcW w:w="1795" w:type="dxa"/>
            <w:shd w:val="clear" w:color="auto" w:fill="D9E2F3" w:themeFill="accent1" w:themeFillTint="33"/>
          </w:tcPr>
          <w:p w14:paraId="7B0F0283" w14:textId="77777777" w:rsidR="00006FB3" w:rsidRPr="004D53BE" w:rsidRDefault="00006FB3" w:rsidP="00376FB8">
            <w:pPr>
              <w:spacing w:before="20" w:after="20"/>
            </w:pPr>
            <w:r>
              <w:t>PSYC 281</w:t>
            </w:r>
          </w:p>
        </w:tc>
        <w:tc>
          <w:tcPr>
            <w:tcW w:w="1530" w:type="dxa"/>
            <w:shd w:val="clear" w:color="auto" w:fill="D9E2F3" w:themeFill="accent1" w:themeFillTint="33"/>
          </w:tcPr>
          <w:p w14:paraId="09E05CEB" w14:textId="77777777" w:rsidR="00006FB3" w:rsidRPr="007B1418" w:rsidRDefault="00006FB3" w:rsidP="00376FB8">
            <w:pPr>
              <w:spacing w:before="20" w:after="20"/>
              <w:jc w:val="center"/>
            </w:pPr>
            <w:r w:rsidRPr="007B1418">
              <w:t xml:space="preserve">F, </w:t>
            </w:r>
            <w:proofErr w:type="spellStart"/>
            <w:r w:rsidRPr="007B1418">
              <w:t>Sp</w:t>
            </w:r>
            <w:proofErr w:type="spellEnd"/>
          </w:p>
        </w:tc>
        <w:tc>
          <w:tcPr>
            <w:tcW w:w="1530" w:type="dxa"/>
            <w:shd w:val="clear" w:color="auto" w:fill="FFF2CC" w:themeFill="accent4" w:themeFillTint="33"/>
          </w:tcPr>
          <w:p w14:paraId="5CC5DA7D" w14:textId="35EEBC0C" w:rsidR="00006FB3" w:rsidRPr="007B1418" w:rsidRDefault="00006FB3" w:rsidP="00376FB8">
            <w:pPr>
              <w:spacing w:before="20" w:after="20"/>
              <w:jc w:val="center"/>
            </w:pPr>
            <w:r>
              <w:t>--</w:t>
            </w:r>
          </w:p>
        </w:tc>
        <w:tc>
          <w:tcPr>
            <w:tcW w:w="1530" w:type="dxa"/>
            <w:shd w:val="clear" w:color="auto" w:fill="F2F2F2" w:themeFill="background1" w:themeFillShade="F2"/>
          </w:tcPr>
          <w:p w14:paraId="6DC9438B" w14:textId="146C567D" w:rsidR="00006FB3" w:rsidRPr="007B1418" w:rsidRDefault="00006FB3" w:rsidP="00376FB8">
            <w:pPr>
              <w:spacing w:before="20" w:after="20"/>
              <w:jc w:val="center"/>
            </w:pPr>
            <w:r>
              <w:t>--</w:t>
            </w:r>
          </w:p>
        </w:tc>
        <w:tc>
          <w:tcPr>
            <w:tcW w:w="1530" w:type="dxa"/>
            <w:shd w:val="clear" w:color="auto" w:fill="F2F2F2" w:themeFill="background1" w:themeFillShade="F2"/>
          </w:tcPr>
          <w:p w14:paraId="2EE739FD" w14:textId="543C5A47" w:rsidR="00006FB3" w:rsidRPr="007B1418" w:rsidRDefault="00006FB3" w:rsidP="00376FB8">
            <w:pPr>
              <w:spacing w:before="20" w:after="20"/>
              <w:jc w:val="center"/>
            </w:pPr>
            <w:r>
              <w:t>X</w:t>
            </w:r>
          </w:p>
        </w:tc>
        <w:tc>
          <w:tcPr>
            <w:tcW w:w="1530" w:type="dxa"/>
            <w:shd w:val="clear" w:color="auto" w:fill="F2F2F2" w:themeFill="background1" w:themeFillShade="F2"/>
          </w:tcPr>
          <w:p w14:paraId="7A5BAE68" w14:textId="3ED6411C"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5C20D4A0" w14:textId="1351C0B9" w:rsidR="00006FB3" w:rsidRPr="007B1418" w:rsidRDefault="00006FB3" w:rsidP="00376FB8">
            <w:pPr>
              <w:spacing w:before="20" w:after="20"/>
              <w:jc w:val="center"/>
            </w:pPr>
            <w:r w:rsidRPr="00981850">
              <w:t>--</w:t>
            </w:r>
          </w:p>
        </w:tc>
      </w:tr>
      <w:tr w:rsidR="00006FB3" w:rsidRPr="007B1418" w14:paraId="4658EB1C" w14:textId="771BF162" w:rsidTr="00376FB8">
        <w:trPr>
          <w:jc w:val="center"/>
        </w:trPr>
        <w:tc>
          <w:tcPr>
            <w:tcW w:w="1795" w:type="dxa"/>
            <w:shd w:val="clear" w:color="auto" w:fill="D9E2F3" w:themeFill="accent1" w:themeFillTint="33"/>
          </w:tcPr>
          <w:p w14:paraId="245C725D" w14:textId="77777777" w:rsidR="00006FB3" w:rsidRPr="004D53BE" w:rsidRDefault="00006FB3" w:rsidP="00376FB8">
            <w:pPr>
              <w:spacing w:before="20" w:after="20"/>
            </w:pPr>
            <w:r>
              <w:t>PSYC 301</w:t>
            </w:r>
          </w:p>
        </w:tc>
        <w:tc>
          <w:tcPr>
            <w:tcW w:w="1530" w:type="dxa"/>
            <w:shd w:val="clear" w:color="auto" w:fill="D9E2F3" w:themeFill="accent1" w:themeFillTint="33"/>
          </w:tcPr>
          <w:p w14:paraId="099C258B" w14:textId="77777777" w:rsidR="00006FB3" w:rsidRPr="007B1418" w:rsidRDefault="00006FB3" w:rsidP="00376FB8">
            <w:pPr>
              <w:spacing w:before="20" w:after="20"/>
              <w:jc w:val="center"/>
            </w:pPr>
            <w:r w:rsidRPr="007B1418">
              <w:t>F</w:t>
            </w:r>
          </w:p>
        </w:tc>
        <w:tc>
          <w:tcPr>
            <w:tcW w:w="1530" w:type="dxa"/>
            <w:shd w:val="clear" w:color="auto" w:fill="FFF2CC" w:themeFill="accent4" w:themeFillTint="33"/>
          </w:tcPr>
          <w:p w14:paraId="35596F87" w14:textId="22B0F101" w:rsidR="00006FB3" w:rsidRPr="007B1418" w:rsidRDefault="00006FB3" w:rsidP="00376FB8">
            <w:pPr>
              <w:spacing w:before="20" w:after="20"/>
              <w:jc w:val="center"/>
            </w:pPr>
            <w:r>
              <w:t>--</w:t>
            </w:r>
          </w:p>
        </w:tc>
        <w:tc>
          <w:tcPr>
            <w:tcW w:w="1530" w:type="dxa"/>
            <w:shd w:val="clear" w:color="auto" w:fill="F2F2F2" w:themeFill="background1" w:themeFillShade="F2"/>
          </w:tcPr>
          <w:p w14:paraId="3E10B5B2" w14:textId="49EC8EC7" w:rsidR="00006FB3" w:rsidRPr="007B1418" w:rsidRDefault="00006FB3" w:rsidP="00376FB8">
            <w:pPr>
              <w:spacing w:before="20" w:after="20"/>
              <w:jc w:val="center"/>
            </w:pPr>
            <w:r>
              <w:t>X</w:t>
            </w:r>
          </w:p>
        </w:tc>
        <w:tc>
          <w:tcPr>
            <w:tcW w:w="1530" w:type="dxa"/>
            <w:shd w:val="clear" w:color="auto" w:fill="F2F2F2" w:themeFill="background1" w:themeFillShade="F2"/>
          </w:tcPr>
          <w:p w14:paraId="12644F7F" w14:textId="7B660F92" w:rsidR="00006FB3" w:rsidRPr="007B1418" w:rsidRDefault="00006FB3" w:rsidP="00376FB8">
            <w:pPr>
              <w:spacing w:before="20" w:after="20"/>
              <w:jc w:val="center"/>
            </w:pPr>
            <w:r>
              <w:t>--</w:t>
            </w:r>
          </w:p>
        </w:tc>
        <w:tc>
          <w:tcPr>
            <w:tcW w:w="1530" w:type="dxa"/>
            <w:shd w:val="clear" w:color="auto" w:fill="F2F2F2" w:themeFill="background1" w:themeFillShade="F2"/>
          </w:tcPr>
          <w:p w14:paraId="44A045AE" w14:textId="3C8CB167"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2FEC50D9" w14:textId="425B2796" w:rsidR="00006FB3" w:rsidRPr="007B1418" w:rsidRDefault="00006FB3" w:rsidP="00376FB8">
            <w:pPr>
              <w:spacing w:before="20" w:after="20"/>
              <w:jc w:val="center"/>
            </w:pPr>
            <w:r w:rsidRPr="00981850">
              <w:t>--</w:t>
            </w:r>
          </w:p>
        </w:tc>
      </w:tr>
      <w:tr w:rsidR="00006FB3" w:rsidRPr="007B1418" w14:paraId="3781AAF4" w14:textId="01098AF1" w:rsidTr="00376FB8">
        <w:trPr>
          <w:jc w:val="center"/>
        </w:trPr>
        <w:tc>
          <w:tcPr>
            <w:tcW w:w="1795" w:type="dxa"/>
            <w:shd w:val="clear" w:color="auto" w:fill="D9E2F3" w:themeFill="accent1" w:themeFillTint="33"/>
          </w:tcPr>
          <w:p w14:paraId="5C40720E" w14:textId="77777777" w:rsidR="00006FB3" w:rsidRDefault="00006FB3" w:rsidP="00376FB8">
            <w:pPr>
              <w:spacing w:before="20" w:after="20"/>
            </w:pPr>
            <w:r>
              <w:t>PSYC 302</w:t>
            </w:r>
          </w:p>
        </w:tc>
        <w:tc>
          <w:tcPr>
            <w:tcW w:w="1530" w:type="dxa"/>
            <w:shd w:val="clear" w:color="auto" w:fill="D9E2F3" w:themeFill="accent1" w:themeFillTint="33"/>
          </w:tcPr>
          <w:p w14:paraId="2F64579B" w14:textId="77777777" w:rsidR="00006FB3" w:rsidRPr="007B1418" w:rsidRDefault="00006FB3" w:rsidP="00376FB8">
            <w:pPr>
              <w:spacing w:before="20" w:after="20"/>
              <w:jc w:val="center"/>
            </w:pPr>
            <w:proofErr w:type="spellStart"/>
            <w:r w:rsidRPr="007B1418">
              <w:t>Sp</w:t>
            </w:r>
            <w:proofErr w:type="spellEnd"/>
          </w:p>
        </w:tc>
        <w:tc>
          <w:tcPr>
            <w:tcW w:w="1530" w:type="dxa"/>
            <w:shd w:val="clear" w:color="auto" w:fill="FFF2CC" w:themeFill="accent4" w:themeFillTint="33"/>
          </w:tcPr>
          <w:p w14:paraId="1684C6BF" w14:textId="791A70A7" w:rsidR="00006FB3" w:rsidRPr="007B1418" w:rsidRDefault="00006FB3" w:rsidP="00376FB8">
            <w:pPr>
              <w:spacing w:before="20" w:after="20"/>
              <w:jc w:val="center"/>
            </w:pPr>
            <w:r>
              <w:t>--</w:t>
            </w:r>
          </w:p>
        </w:tc>
        <w:tc>
          <w:tcPr>
            <w:tcW w:w="1530" w:type="dxa"/>
            <w:shd w:val="clear" w:color="auto" w:fill="F2F2F2" w:themeFill="background1" w:themeFillShade="F2"/>
          </w:tcPr>
          <w:p w14:paraId="700569B7" w14:textId="5CFDB51A" w:rsidR="00006FB3" w:rsidRPr="007B1418" w:rsidRDefault="00006FB3" w:rsidP="00376FB8">
            <w:pPr>
              <w:spacing w:before="20" w:after="20"/>
              <w:jc w:val="center"/>
            </w:pPr>
            <w:r>
              <w:t>--</w:t>
            </w:r>
          </w:p>
        </w:tc>
        <w:tc>
          <w:tcPr>
            <w:tcW w:w="1530" w:type="dxa"/>
            <w:shd w:val="clear" w:color="auto" w:fill="F2F2F2" w:themeFill="background1" w:themeFillShade="F2"/>
          </w:tcPr>
          <w:p w14:paraId="1F25A4CF" w14:textId="2A603734" w:rsidR="00006FB3" w:rsidRPr="007B1418" w:rsidRDefault="00006FB3" w:rsidP="00376FB8">
            <w:pPr>
              <w:spacing w:before="20" w:after="20"/>
              <w:jc w:val="center"/>
            </w:pPr>
            <w:r>
              <w:t>X</w:t>
            </w:r>
          </w:p>
        </w:tc>
        <w:tc>
          <w:tcPr>
            <w:tcW w:w="1530" w:type="dxa"/>
            <w:shd w:val="clear" w:color="auto" w:fill="F2F2F2" w:themeFill="background1" w:themeFillShade="F2"/>
          </w:tcPr>
          <w:p w14:paraId="6C39CC25" w14:textId="7C7E9B46"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7CEE9CA3" w14:textId="3E0A900A" w:rsidR="00006FB3" w:rsidRPr="007B1418" w:rsidRDefault="00006FB3" w:rsidP="00376FB8">
            <w:pPr>
              <w:spacing w:before="20" w:after="20"/>
              <w:jc w:val="center"/>
            </w:pPr>
            <w:r w:rsidRPr="00981850">
              <w:t>--</w:t>
            </w:r>
          </w:p>
        </w:tc>
      </w:tr>
      <w:tr w:rsidR="00006FB3" w:rsidRPr="007B1418" w14:paraId="282BCBFD" w14:textId="099CE2D6" w:rsidTr="00376FB8">
        <w:trPr>
          <w:jc w:val="center"/>
        </w:trPr>
        <w:tc>
          <w:tcPr>
            <w:tcW w:w="1795" w:type="dxa"/>
            <w:shd w:val="clear" w:color="auto" w:fill="D9E2F3" w:themeFill="accent1" w:themeFillTint="33"/>
          </w:tcPr>
          <w:p w14:paraId="04881DB9" w14:textId="77777777" w:rsidR="00006FB3" w:rsidRPr="004D53BE" w:rsidRDefault="00006FB3" w:rsidP="00376FB8">
            <w:pPr>
              <w:spacing w:before="20" w:after="20"/>
            </w:pPr>
            <w:r>
              <w:t>PSYC 350 / 351</w:t>
            </w:r>
          </w:p>
        </w:tc>
        <w:tc>
          <w:tcPr>
            <w:tcW w:w="1530" w:type="dxa"/>
            <w:shd w:val="clear" w:color="auto" w:fill="D9E2F3" w:themeFill="accent1" w:themeFillTint="33"/>
          </w:tcPr>
          <w:p w14:paraId="74E8F5D4" w14:textId="77777777" w:rsidR="00006FB3" w:rsidRPr="007B1418" w:rsidRDefault="00006FB3" w:rsidP="00376FB8">
            <w:pPr>
              <w:spacing w:before="20" w:after="20"/>
              <w:jc w:val="center"/>
            </w:pPr>
            <w:r w:rsidRPr="007B1418">
              <w:rPr>
                <w:sz w:val="18"/>
                <w:szCs w:val="18"/>
              </w:rPr>
              <w:t>Note</w:t>
            </w:r>
            <w:r w:rsidRPr="007B1418">
              <w:rPr>
                <w:rStyle w:val="FootnoteReference"/>
              </w:rPr>
              <w:footnoteReference w:id="3"/>
            </w:r>
          </w:p>
        </w:tc>
        <w:tc>
          <w:tcPr>
            <w:tcW w:w="1530" w:type="dxa"/>
            <w:shd w:val="clear" w:color="auto" w:fill="FFF2CC" w:themeFill="accent4" w:themeFillTint="33"/>
          </w:tcPr>
          <w:p w14:paraId="0CBB4E14" w14:textId="0660A6D7" w:rsidR="00006FB3" w:rsidRPr="00350101" w:rsidRDefault="00006FB3" w:rsidP="00376FB8">
            <w:pPr>
              <w:spacing w:before="20" w:after="20"/>
              <w:jc w:val="center"/>
            </w:pPr>
            <w:r>
              <w:t>--</w:t>
            </w:r>
          </w:p>
        </w:tc>
        <w:tc>
          <w:tcPr>
            <w:tcW w:w="1530" w:type="dxa"/>
            <w:shd w:val="clear" w:color="auto" w:fill="F2F2F2" w:themeFill="background1" w:themeFillShade="F2"/>
          </w:tcPr>
          <w:p w14:paraId="4312D35A" w14:textId="5F79C214" w:rsidR="00006FB3" w:rsidRPr="00350101" w:rsidRDefault="00006FB3" w:rsidP="00376FB8">
            <w:pPr>
              <w:spacing w:before="20" w:after="20"/>
              <w:jc w:val="center"/>
            </w:pPr>
            <w:r>
              <w:t>--</w:t>
            </w:r>
          </w:p>
        </w:tc>
        <w:tc>
          <w:tcPr>
            <w:tcW w:w="1530" w:type="dxa"/>
            <w:shd w:val="clear" w:color="auto" w:fill="F2F2F2" w:themeFill="background1" w:themeFillShade="F2"/>
          </w:tcPr>
          <w:p w14:paraId="13088E5E" w14:textId="0116A173" w:rsidR="00006FB3" w:rsidRPr="00350101" w:rsidRDefault="00006FB3" w:rsidP="00376FB8">
            <w:pPr>
              <w:spacing w:before="20" w:after="20"/>
              <w:jc w:val="center"/>
            </w:pPr>
            <w:r>
              <w:t>X</w:t>
            </w:r>
          </w:p>
        </w:tc>
        <w:tc>
          <w:tcPr>
            <w:tcW w:w="1530" w:type="dxa"/>
            <w:shd w:val="clear" w:color="auto" w:fill="F2F2F2" w:themeFill="background1" w:themeFillShade="F2"/>
          </w:tcPr>
          <w:p w14:paraId="0AA694F0" w14:textId="2017CAFC" w:rsidR="00006FB3" w:rsidRPr="00350101" w:rsidRDefault="00006FB3" w:rsidP="00376FB8">
            <w:pPr>
              <w:spacing w:before="20" w:after="20"/>
              <w:jc w:val="center"/>
            </w:pPr>
            <w:r w:rsidRPr="00B64901">
              <w:t>--</w:t>
            </w:r>
          </w:p>
        </w:tc>
        <w:tc>
          <w:tcPr>
            <w:tcW w:w="1530" w:type="dxa"/>
            <w:shd w:val="clear" w:color="auto" w:fill="F2F2F2" w:themeFill="background1" w:themeFillShade="F2"/>
          </w:tcPr>
          <w:p w14:paraId="2A84AE54" w14:textId="3644B4B6" w:rsidR="00006FB3" w:rsidRPr="00350101" w:rsidRDefault="00006FB3" w:rsidP="00376FB8">
            <w:pPr>
              <w:spacing w:before="20" w:after="20"/>
              <w:jc w:val="center"/>
            </w:pPr>
            <w:r w:rsidRPr="00981850">
              <w:t>--</w:t>
            </w:r>
          </w:p>
        </w:tc>
      </w:tr>
      <w:tr w:rsidR="00006FB3" w:rsidRPr="007B1418" w14:paraId="4FFFFA4E" w14:textId="1BF78085" w:rsidTr="00376FB8">
        <w:trPr>
          <w:jc w:val="center"/>
        </w:trPr>
        <w:tc>
          <w:tcPr>
            <w:tcW w:w="1795" w:type="dxa"/>
            <w:shd w:val="clear" w:color="auto" w:fill="D9E2F3" w:themeFill="accent1" w:themeFillTint="33"/>
          </w:tcPr>
          <w:p w14:paraId="333D7A0F" w14:textId="77777777" w:rsidR="00006FB3" w:rsidRPr="004D53BE" w:rsidRDefault="00006FB3" w:rsidP="00376FB8">
            <w:pPr>
              <w:spacing w:before="20" w:after="20"/>
            </w:pPr>
            <w:r>
              <w:t>PSYC 362</w:t>
            </w:r>
          </w:p>
        </w:tc>
        <w:tc>
          <w:tcPr>
            <w:tcW w:w="1530" w:type="dxa"/>
            <w:shd w:val="clear" w:color="auto" w:fill="D9E2F3" w:themeFill="accent1" w:themeFillTint="33"/>
            <w:vAlign w:val="center"/>
          </w:tcPr>
          <w:p w14:paraId="5880606C" w14:textId="77777777" w:rsidR="00006FB3" w:rsidRPr="007B1418" w:rsidRDefault="00006FB3" w:rsidP="00376FB8">
            <w:pPr>
              <w:spacing w:before="20" w:after="20"/>
              <w:jc w:val="center"/>
            </w:pPr>
            <w:r w:rsidRPr="007B1418">
              <w:rPr>
                <w:sz w:val="18"/>
                <w:szCs w:val="18"/>
              </w:rPr>
              <w:t>Note</w:t>
            </w:r>
          </w:p>
        </w:tc>
        <w:tc>
          <w:tcPr>
            <w:tcW w:w="1530" w:type="dxa"/>
            <w:shd w:val="clear" w:color="auto" w:fill="FFF2CC" w:themeFill="accent4" w:themeFillTint="33"/>
          </w:tcPr>
          <w:p w14:paraId="3D093D0B" w14:textId="26EA0CE1" w:rsidR="00006FB3" w:rsidRPr="00350101" w:rsidRDefault="00006FB3" w:rsidP="00376FB8">
            <w:pPr>
              <w:spacing w:before="20" w:after="20"/>
              <w:jc w:val="center"/>
            </w:pPr>
            <w:r>
              <w:t>X</w:t>
            </w:r>
          </w:p>
        </w:tc>
        <w:tc>
          <w:tcPr>
            <w:tcW w:w="1530" w:type="dxa"/>
            <w:shd w:val="clear" w:color="auto" w:fill="F2F2F2" w:themeFill="background1" w:themeFillShade="F2"/>
          </w:tcPr>
          <w:p w14:paraId="59F3D7B5" w14:textId="23093769" w:rsidR="00006FB3" w:rsidRPr="00350101" w:rsidRDefault="00006FB3" w:rsidP="00376FB8">
            <w:pPr>
              <w:spacing w:before="20" w:after="20"/>
              <w:jc w:val="center"/>
            </w:pPr>
            <w:r>
              <w:t>--</w:t>
            </w:r>
          </w:p>
        </w:tc>
        <w:tc>
          <w:tcPr>
            <w:tcW w:w="1530" w:type="dxa"/>
            <w:shd w:val="clear" w:color="auto" w:fill="F2F2F2" w:themeFill="background1" w:themeFillShade="F2"/>
          </w:tcPr>
          <w:p w14:paraId="21A26D0B" w14:textId="7691629C" w:rsidR="00006FB3" w:rsidRPr="00350101" w:rsidRDefault="00006FB3" w:rsidP="00376FB8">
            <w:pPr>
              <w:spacing w:before="20" w:after="20"/>
              <w:jc w:val="center"/>
            </w:pPr>
            <w:r>
              <w:t>--</w:t>
            </w:r>
          </w:p>
        </w:tc>
        <w:tc>
          <w:tcPr>
            <w:tcW w:w="1530" w:type="dxa"/>
            <w:shd w:val="clear" w:color="auto" w:fill="F2F2F2" w:themeFill="background1" w:themeFillShade="F2"/>
          </w:tcPr>
          <w:p w14:paraId="76C58AD5" w14:textId="4BD2F771" w:rsidR="00006FB3" w:rsidRPr="00350101" w:rsidRDefault="00006FB3" w:rsidP="00376FB8">
            <w:pPr>
              <w:spacing w:before="20" w:after="20"/>
              <w:jc w:val="center"/>
            </w:pPr>
            <w:r w:rsidRPr="00B64901">
              <w:t>--</w:t>
            </w:r>
          </w:p>
        </w:tc>
        <w:tc>
          <w:tcPr>
            <w:tcW w:w="1530" w:type="dxa"/>
            <w:shd w:val="clear" w:color="auto" w:fill="F2F2F2" w:themeFill="background1" w:themeFillShade="F2"/>
          </w:tcPr>
          <w:p w14:paraId="5D67DE9B" w14:textId="04D5853C" w:rsidR="00006FB3" w:rsidRPr="00350101" w:rsidRDefault="00006FB3" w:rsidP="00376FB8">
            <w:pPr>
              <w:spacing w:before="20" w:after="20"/>
              <w:jc w:val="center"/>
            </w:pPr>
            <w:r w:rsidRPr="00981850">
              <w:t>--</w:t>
            </w:r>
          </w:p>
        </w:tc>
      </w:tr>
      <w:tr w:rsidR="00006FB3" w:rsidRPr="007B1418" w14:paraId="497CAF9B" w14:textId="7E012BEE" w:rsidTr="00376FB8">
        <w:trPr>
          <w:jc w:val="center"/>
        </w:trPr>
        <w:tc>
          <w:tcPr>
            <w:tcW w:w="1795" w:type="dxa"/>
            <w:shd w:val="clear" w:color="auto" w:fill="D9E2F3" w:themeFill="accent1" w:themeFillTint="33"/>
          </w:tcPr>
          <w:p w14:paraId="2A3271D5" w14:textId="77777777" w:rsidR="00006FB3" w:rsidRPr="004D53BE" w:rsidRDefault="00006FB3" w:rsidP="00376FB8">
            <w:pPr>
              <w:spacing w:before="20" w:after="20"/>
            </w:pPr>
            <w:r>
              <w:t>PSYC 363</w:t>
            </w:r>
          </w:p>
        </w:tc>
        <w:tc>
          <w:tcPr>
            <w:tcW w:w="1530" w:type="dxa"/>
            <w:shd w:val="clear" w:color="auto" w:fill="D9E2F3" w:themeFill="accent1" w:themeFillTint="33"/>
            <w:vAlign w:val="center"/>
          </w:tcPr>
          <w:p w14:paraId="6C45B6A4" w14:textId="77777777" w:rsidR="00006FB3" w:rsidRPr="007B1418" w:rsidRDefault="00006FB3" w:rsidP="00376FB8">
            <w:pPr>
              <w:spacing w:before="20" w:after="20"/>
              <w:jc w:val="center"/>
            </w:pPr>
            <w:r w:rsidRPr="007B1418">
              <w:rPr>
                <w:sz w:val="18"/>
                <w:szCs w:val="18"/>
              </w:rPr>
              <w:t>Note</w:t>
            </w:r>
          </w:p>
        </w:tc>
        <w:tc>
          <w:tcPr>
            <w:tcW w:w="1530" w:type="dxa"/>
            <w:shd w:val="clear" w:color="auto" w:fill="FFF2CC" w:themeFill="accent4" w:themeFillTint="33"/>
          </w:tcPr>
          <w:p w14:paraId="552DC717" w14:textId="36E7EED8" w:rsidR="00006FB3" w:rsidRPr="00350101" w:rsidRDefault="00006FB3" w:rsidP="00376FB8">
            <w:pPr>
              <w:spacing w:before="20" w:after="20"/>
              <w:jc w:val="center"/>
            </w:pPr>
            <w:r>
              <w:t>--</w:t>
            </w:r>
          </w:p>
        </w:tc>
        <w:tc>
          <w:tcPr>
            <w:tcW w:w="1530" w:type="dxa"/>
            <w:shd w:val="clear" w:color="auto" w:fill="F2F2F2" w:themeFill="background1" w:themeFillShade="F2"/>
          </w:tcPr>
          <w:p w14:paraId="7738381A" w14:textId="24CD05AB" w:rsidR="00006FB3" w:rsidRPr="00350101" w:rsidRDefault="00006FB3" w:rsidP="00376FB8">
            <w:pPr>
              <w:spacing w:before="20" w:after="20"/>
              <w:jc w:val="center"/>
            </w:pPr>
            <w:r>
              <w:t>X</w:t>
            </w:r>
          </w:p>
        </w:tc>
        <w:tc>
          <w:tcPr>
            <w:tcW w:w="1530" w:type="dxa"/>
            <w:shd w:val="clear" w:color="auto" w:fill="F2F2F2" w:themeFill="background1" w:themeFillShade="F2"/>
          </w:tcPr>
          <w:p w14:paraId="3AF58ACE" w14:textId="4280F8B4" w:rsidR="00006FB3" w:rsidRPr="00350101" w:rsidRDefault="00006FB3" w:rsidP="00376FB8">
            <w:pPr>
              <w:spacing w:before="20" w:after="20"/>
              <w:jc w:val="center"/>
            </w:pPr>
            <w:r>
              <w:t>--</w:t>
            </w:r>
          </w:p>
        </w:tc>
        <w:tc>
          <w:tcPr>
            <w:tcW w:w="1530" w:type="dxa"/>
            <w:shd w:val="clear" w:color="auto" w:fill="F2F2F2" w:themeFill="background1" w:themeFillShade="F2"/>
          </w:tcPr>
          <w:p w14:paraId="32D7B469" w14:textId="776B9858" w:rsidR="00006FB3" w:rsidRPr="00350101" w:rsidRDefault="00006FB3" w:rsidP="00376FB8">
            <w:pPr>
              <w:spacing w:before="20" w:after="20"/>
              <w:jc w:val="center"/>
            </w:pPr>
            <w:r w:rsidRPr="00B64901">
              <w:t>--</w:t>
            </w:r>
          </w:p>
        </w:tc>
        <w:tc>
          <w:tcPr>
            <w:tcW w:w="1530" w:type="dxa"/>
            <w:shd w:val="clear" w:color="auto" w:fill="F2F2F2" w:themeFill="background1" w:themeFillShade="F2"/>
          </w:tcPr>
          <w:p w14:paraId="7DC3857E" w14:textId="0E64FD7B" w:rsidR="00006FB3" w:rsidRPr="00350101" w:rsidRDefault="00006FB3" w:rsidP="00376FB8">
            <w:pPr>
              <w:spacing w:before="20" w:after="20"/>
              <w:jc w:val="center"/>
            </w:pPr>
            <w:r w:rsidRPr="00981850">
              <w:t>--</w:t>
            </w:r>
          </w:p>
        </w:tc>
      </w:tr>
      <w:tr w:rsidR="00006FB3" w:rsidRPr="007B1418" w14:paraId="1540B269" w14:textId="157A9EE4" w:rsidTr="00376FB8">
        <w:trPr>
          <w:jc w:val="center"/>
        </w:trPr>
        <w:tc>
          <w:tcPr>
            <w:tcW w:w="1795" w:type="dxa"/>
            <w:shd w:val="clear" w:color="auto" w:fill="D9E2F3" w:themeFill="accent1" w:themeFillTint="33"/>
          </w:tcPr>
          <w:p w14:paraId="4F69BB3A" w14:textId="77777777" w:rsidR="00006FB3" w:rsidRPr="004D53BE" w:rsidRDefault="00006FB3" w:rsidP="00376FB8">
            <w:pPr>
              <w:spacing w:before="20" w:after="20"/>
            </w:pPr>
            <w:r>
              <w:t>PSYC 382</w:t>
            </w:r>
          </w:p>
        </w:tc>
        <w:tc>
          <w:tcPr>
            <w:tcW w:w="1530" w:type="dxa"/>
            <w:shd w:val="clear" w:color="auto" w:fill="D9E2F3" w:themeFill="accent1" w:themeFillTint="33"/>
          </w:tcPr>
          <w:p w14:paraId="26408BD2" w14:textId="77777777" w:rsidR="00006FB3" w:rsidRPr="007B1418" w:rsidRDefault="00006FB3" w:rsidP="00376FB8">
            <w:pPr>
              <w:spacing w:before="20" w:after="20"/>
              <w:jc w:val="center"/>
            </w:pPr>
            <w:r w:rsidRPr="007B1418">
              <w:t>F</w:t>
            </w:r>
          </w:p>
        </w:tc>
        <w:tc>
          <w:tcPr>
            <w:tcW w:w="1530" w:type="dxa"/>
            <w:shd w:val="clear" w:color="auto" w:fill="FFF2CC" w:themeFill="accent4" w:themeFillTint="33"/>
          </w:tcPr>
          <w:p w14:paraId="0101AC64" w14:textId="7AC2B5F2" w:rsidR="00006FB3" w:rsidRPr="007B1418" w:rsidRDefault="00006FB3" w:rsidP="00376FB8">
            <w:pPr>
              <w:spacing w:before="20" w:after="20"/>
              <w:jc w:val="center"/>
            </w:pPr>
            <w:r>
              <w:t>--</w:t>
            </w:r>
          </w:p>
        </w:tc>
        <w:tc>
          <w:tcPr>
            <w:tcW w:w="1530" w:type="dxa"/>
            <w:shd w:val="clear" w:color="auto" w:fill="F2F2F2" w:themeFill="background1" w:themeFillShade="F2"/>
          </w:tcPr>
          <w:p w14:paraId="56D9DA04" w14:textId="685F3DA0" w:rsidR="00006FB3" w:rsidRPr="007B1418" w:rsidRDefault="00006FB3" w:rsidP="00376FB8">
            <w:pPr>
              <w:spacing w:before="20" w:after="20"/>
              <w:jc w:val="center"/>
            </w:pPr>
            <w:r>
              <w:t>X</w:t>
            </w:r>
          </w:p>
        </w:tc>
        <w:tc>
          <w:tcPr>
            <w:tcW w:w="1530" w:type="dxa"/>
            <w:shd w:val="clear" w:color="auto" w:fill="F2F2F2" w:themeFill="background1" w:themeFillShade="F2"/>
          </w:tcPr>
          <w:p w14:paraId="7DB67F85" w14:textId="68D1D8F2" w:rsidR="00006FB3" w:rsidRPr="007B1418" w:rsidRDefault="00006FB3" w:rsidP="00376FB8">
            <w:pPr>
              <w:spacing w:before="20" w:after="20"/>
              <w:jc w:val="center"/>
            </w:pPr>
            <w:r>
              <w:t>--</w:t>
            </w:r>
          </w:p>
        </w:tc>
        <w:tc>
          <w:tcPr>
            <w:tcW w:w="1530" w:type="dxa"/>
            <w:shd w:val="clear" w:color="auto" w:fill="F2F2F2" w:themeFill="background1" w:themeFillShade="F2"/>
          </w:tcPr>
          <w:p w14:paraId="28F335BB" w14:textId="75C05031"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04AAA985" w14:textId="535D1161" w:rsidR="00006FB3" w:rsidRPr="007B1418" w:rsidRDefault="00006FB3" w:rsidP="00376FB8">
            <w:pPr>
              <w:spacing w:before="20" w:after="20"/>
              <w:jc w:val="center"/>
            </w:pPr>
            <w:r w:rsidRPr="00981850">
              <w:t>--</w:t>
            </w:r>
          </w:p>
        </w:tc>
      </w:tr>
      <w:tr w:rsidR="00006FB3" w:rsidRPr="007B1418" w14:paraId="05CDA630" w14:textId="38E7B483" w:rsidTr="00376FB8">
        <w:trPr>
          <w:jc w:val="center"/>
        </w:trPr>
        <w:tc>
          <w:tcPr>
            <w:tcW w:w="1795" w:type="dxa"/>
            <w:shd w:val="clear" w:color="auto" w:fill="D9E2F3" w:themeFill="accent1" w:themeFillTint="33"/>
          </w:tcPr>
          <w:p w14:paraId="6E0925AE" w14:textId="77777777" w:rsidR="00006FB3" w:rsidRPr="004D53BE" w:rsidRDefault="00006FB3" w:rsidP="00376FB8">
            <w:pPr>
              <w:spacing w:before="20" w:after="20"/>
            </w:pPr>
            <w:r>
              <w:t>PSYC 401</w:t>
            </w:r>
          </w:p>
        </w:tc>
        <w:tc>
          <w:tcPr>
            <w:tcW w:w="1530" w:type="dxa"/>
            <w:shd w:val="clear" w:color="auto" w:fill="D9E2F3" w:themeFill="accent1" w:themeFillTint="33"/>
          </w:tcPr>
          <w:p w14:paraId="6FF7859C" w14:textId="77777777" w:rsidR="00006FB3" w:rsidRPr="007B1418" w:rsidRDefault="00006FB3" w:rsidP="00376FB8">
            <w:pPr>
              <w:spacing w:before="20" w:after="20"/>
              <w:jc w:val="center"/>
            </w:pPr>
            <w:proofErr w:type="spellStart"/>
            <w:r w:rsidRPr="007B1418">
              <w:t>Sp</w:t>
            </w:r>
            <w:proofErr w:type="spellEnd"/>
          </w:p>
        </w:tc>
        <w:tc>
          <w:tcPr>
            <w:tcW w:w="1530" w:type="dxa"/>
            <w:shd w:val="clear" w:color="auto" w:fill="FFF2CC" w:themeFill="accent4" w:themeFillTint="33"/>
          </w:tcPr>
          <w:p w14:paraId="6C187D24" w14:textId="34DF3673" w:rsidR="00006FB3" w:rsidRPr="007B1418" w:rsidRDefault="00006FB3" w:rsidP="00376FB8">
            <w:pPr>
              <w:spacing w:before="20" w:after="20"/>
              <w:jc w:val="center"/>
            </w:pPr>
            <w:r>
              <w:t>X</w:t>
            </w:r>
          </w:p>
        </w:tc>
        <w:tc>
          <w:tcPr>
            <w:tcW w:w="1530" w:type="dxa"/>
            <w:shd w:val="clear" w:color="auto" w:fill="F2F2F2" w:themeFill="background1" w:themeFillShade="F2"/>
          </w:tcPr>
          <w:p w14:paraId="1CD40B5C" w14:textId="6566D028" w:rsidR="00006FB3" w:rsidRPr="007B1418" w:rsidRDefault="00006FB3" w:rsidP="00376FB8">
            <w:pPr>
              <w:spacing w:before="20" w:after="20"/>
              <w:jc w:val="center"/>
            </w:pPr>
            <w:r>
              <w:t>--</w:t>
            </w:r>
          </w:p>
        </w:tc>
        <w:tc>
          <w:tcPr>
            <w:tcW w:w="1530" w:type="dxa"/>
            <w:shd w:val="clear" w:color="auto" w:fill="F2F2F2" w:themeFill="background1" w:themeFillShade="F2"/>
          </w:tcPr>
          <w:p w14:paraId="07531147" w14:textId="557CA7A9" w:rsidR="00006FB3" w:rsidRPr="007B1418" w:rsidRDefault="00006FB3" w:rsidP="00376FB8">
            <w:pPr>
              <w:spacing w:before="20" w:after="20"/>
              <w:jc w:val="center"/>
            </w:pPr>
            <w:r>
              <w:t>--</w:t>
            </w:r>
          </w:p>
        </w:tc>
        <w:tc>
          <w:tcPr>
            <w:tcW w:w="1530" w:type="dxa"/>
            <w:shd w:val="clear" w:color="auto" w:fill="F2F2F2" w:themeFill="background1" w:themeFillShade="F2"/>
          </w:tcPr>
          <w:p w14:paraId="479B1B7A" w14:textId="6DD15B1D"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0BACE292" w14:textId="34708AD5" w:rsidR="00006FB3" w:rsidRPr="007B1418" w:rsidRDefault="00006FB3" w:rsidP="00376FB8">
            <w:pPr>
              <w:spacing w:before="20" w:after="20"/>
              <w:jc w:val="center"/>
            </w:pPr>
            <w:r w:rsidRPr="00981850">
              <w:t>--</w:t>
            </w:r>
          </w:p>
        </w:tc>
      </w:tr>
      <w:tr w:rsidR="00006FB3" w:rsidRPr="007B1418" w14:paraId="2D8E3F3C" w14:textId="52F0A5A4" w:rsidTr="00376FB8">
        <w:trPr>
          <w:jc w:val="center"/>
        </w:trPr>
        <w:tc>
          <w:tcPr>
            <w:tcW w:w="1795" w:type="dxa"/>
            <w:shd w:val="clear" w:color="auto" w:fill="D9E2F3" w:themeFill="accent1" w:themeFillTint="33"/>
          </w:tcPr>
          <w:p w14:paraId="3D6D444C" w14:textId="77777777" w:rsidR="00006FB3" w:rsidRPr="004D53BE" w:rsidRDefault="00006FB3" w:rsidP="00376FB8">
            <w:pPr>
              <w:spacing w:before="20" w:after="20"/>
            </w:pPr>
            <w:r>
              <w:t>PSYC 424</w:t>
            </w:r>
          </w:p>
        </w:tc>
        <w:tc>
          <w:tcPr>
            <w:tcW w:w="1530" w:type="dxa"/>
            <w:shd w:val="clear" w:color="auto" w:fill="D9E2F3" w:themeFill="accent1" w:themeFillTint="33"/>
          </w:tcPr>
          <w:p w14:paraId="23E1EEAE" w14:textId="77777777" w:rsidR="00006FB3" w:rsidRPr="007B1418" w:rsidRDefault="00006FB3" w:rsidP="00376FB8">
            <w:pPr>
              <w:spacing w:before="20" w:after="20"/>
              <w:jc w:val="center"/>
            </w:pPr>
            <w:proofErr w:type="spellStart"/>
            <w:r w:rsidRPr="007B1418">
              <w:t>Sp</w:t>
            </w:r>
            <w:proofErr w:type="spellEnd"/>
          </w:p>
        </w:tc>
        <w:tc>
          <w:tcPr>
            <w:tcW w:w="1530" w:type="dxa"/>
            <w:shd w:val="clear" w:color="auto" w:fill="FFF2CC" w:themeFill="accent4" w:themeFillTint="33"/>
          </w:tcPr>
          <w:p w14:paraId="62784FA1" w14:textId="5D0FC057" w:rsidR="00006FB3" w:rsidRPr="007B1418" w:rsidRDefault="00006FB3" w:rsidP="00376FB8">
            <w:pPr>
              <w:spacing w:before="20" w:after="20"/>
              <w:jc w:val="center"/>
            </w:pPr>
            <w:r>
              <w:t>--</w:t>
            </w:r>
          </w:p>
        </w:tc>
        <w:tc>
          <w:tcPr>
            <w:tcW w:w="1530" w:type="dxa"/>
            <w:shd w:val="clear" w:color="auto" w:fill="F2F2F2" w:themeFill="background1" w:themeFillShade="F2"/>
          </w:tcPr>
          <w:p w14:paraId="454DBE2D" w14:textId="344C74F6" w:rsidR="00006FB3" w:rsidRPr="007B1418" w:rsidRDefault="00006FB3" w:rsidP="00376FB8">
            <w:pPr>
              <w:spacing w:before="20" w:after="20"/>
              <w:jc w:val="center"/>
            </w:pPr>
            <w:r>
              <w:t>--</w:t>
            </w:r>
          </w:p>
        </w:tc>
        <w:tc>
          <w:tcPr>
            <w:tcW w:w="1530" w:type="dxa"/>
            <w:shd w:val="clear" w:color="auto" w:fill="F2F2F2" w:themeFill="background1" w:themeFillShade="F2"/>
          </w:tcPr>
          <w:p w14:paraId="2DAE2C51" w14:textId="41419EB2" w:rsidR="00006FB3" w:rsidRPr="007B1418" w:rsidRDefault="00006FB3" w:rsidP="00376FB8">
            <w:pPr>
              <w:spacing w:before="20" w:after="20"/>
              <w:jc w:val="center"/>
            </w:pPr>
            <w:r w:rsidRPr="00E57EB9">
              <w:t>X</w:t>
            </w:r>
          </w:p>
        </w:tc>
        <w:tc>
          <w:tcPr>
            <w:tcW w:w="1530" w:type="dxa"/>
            <w:shd w:val="clear" w:color="auto" w:fill="F2F2F2" w:themeFill="background1" w:themeFillShade="F2"/>
          </w:tcPr>
          <w:p w14:paraId="740330A0" w14:textId="13A1565B"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057EE146" w14:textId="5C8AE9FD" w:rsidR="00006FB3" w:rsidRPr="007B1418" w:rsidRDefault="00006FB3" w:rsidP="00376FB8">
            <w:pPr>
              <w:spacing w:before="20" w:after="20"/>
              <w:jc w:val="center"/>
            </w:pPr>
            <w:r w:rsidRPr="00981850">
              <w:t>--</w:t>
            </w:r>
          </w:p>
        </w:tc>
      </w:tr>
      <w:tr w:rsidR="00006FB3" w:rsidRPr="007B1418" w14:paraId="0E9091EF" w14:textId="68D429FB" w:rsidTr="00376FB8">
        <w:trPr>
          <w:jc w:val="center"/>
        </w:trPr>
        <w:tc>
          <w:tcPr>
            <w:tcW w:w="1795" w:type="dxa"/>
            <w:shd w:val="clear" w:color="auto" w:fill="D9E2F3" w:themeFill="accent1" w:themeFillTint="33"/>
          </w:tcPr>
          <w:p w14:paraId="451CB936" w14:textId="77777777" w:rsidR="00006FB3" w:rsidRPr="004D53BE" w:rsidRDefault="00006FB3" w:rsidP="00376FB8">
            <w:pPr>
              <w:spacing w:before="20" w:after="20"/>
            </w:pPr>
            <w:r>
              <w:t>PSYC 474</w:t>
            </w:r>
          </w:p>
        </w:tc>
        <w:tc>
          <w:tcPr>
            <w:tcW w:w="1530" w:type="dxa"/>
            <w:shd w:val="clear" w:color="auto" w:fill="D9E2F3" w:themeFill="accent1" w:themeFillTint="33"/>
          </w:tcPr>
          <w:p w14:paraId="79FA3357" w14:textId="77777777" w:rsidR="00006FB3" w:rsidRPr="007B1418" w:rsidRDefault="00006FB3" w:rsidP="00376FB8">
            <w:pPr>
              <w:spacing w:before="20" w:after="20"/>
              <w:jc w:val="center"/>
            </w:pPr>
            <w:proofErr w:type="spellStart"/>
            <w:r w:rsidRPr="007B1418">
              <w:t>Sp</w:t>
            </w:r>
            <w:proofErr w:type="spellEnd"/>
          </w:p>
        </w:tc>
        <w:tc>
          <w:tcPr>
            <w:tcW w:w="1530" w:type="dxa"/>
            <w:shd w:val="clear" w:color="auto" w:fill="FFF2CC" w:themeFill="accent4" w:themeFillTint="33"/>
          </w:tcPr>
          <w:p w14:paraId="095BED76" w14:textId="4052A17F" w:rsidR="00006FB3" w:rsidRPr="007B1418" w:rsidRDefault="00006FB3" w:rsidP="00376FB8">
            <w:pPr>
              <w:spacing w:before="20" w:after="20"/>
              <w:jc w:val="center"/>
            </w:pPr>
            <w:r>
              <w:t>--</w:t>
            </w:r>
          </w:p>
        </w:tc>
        <w:tc>
          <w:tcPr>
            <w:tcW w:w="1530" w:type="dxa"/>
            <w:shd w:val="clear" w:color="auto" w:fill="F2F2F2" w:themeFill="background1" w:themeFillShade="F2"/>
          </w:tcPr>
          <w:p w14:paraId="6AAAEDC3" w14:textId="742FC074" w:rsidR="00006FB3" w:rsidRPr="007B1418" w:rsidRDefault="00006FB3" w:rsidP="00376FB8">
            <w:pPr>
              <w:spacing w:before="20" w:after="20"/>
              <w:jc w:val="center"/>
            </w:pPr>
            <w:r>
              <w:t>--</w:t>
            </w:r>
          </w:p>
        </w:tc>
        <w:tc>
          <w:tcPr>
            <w:tcW w:w="1530" w:type="dxa"/>
            <w:shd w:val="clear" w:color="auto" w:fill="F2F2F2" w:themeFill="background1" w:themeFillShade="F2"/>
          </w:tcPr>
          <w:p w14:paraId="6D3282B2" w14:textId="1CFB68E9" w:rsidR="00006FB3" w:rsidRPr="007B1418" w:rsidRDefault="00006FB3" w:rsidP="00376FB8">
            <w:pPr>
              <w:spacing w:before="20" w:after="20"/>
              <w:jc w:val="center"/>
            </w:pPr>
            <w:r>
              <w:t>--</w:t>
            </w:r>
          </w:p>
        </w:tc>
        <w:tc>
          <w:tcPr>
            <w:tcW w:w="1530" w:type="dxa"/>
            <w:shd w:val="clear" w:color="auto" w:fill="F2F2F2" w:themeFill="background1" w:themeFillShade="F2"/>
          </w:tcPr>
          <w:p w14:paraId="34A654EC" w14:textId="2F7AAD69" w:rsidR="00006FB3" w:rsidRPr="007B1418" w:rsidRDefault="00006FB3" w:rsidP="00376FB8">
            <w:pPr>
              <w:spacing w:before="20" w:after="20"/>
              <w:jc w:val="center"/>
            </w:pPr>
            <w:r w:rsidRPr="00B64901">
              <w:t>--</w:t>
            </w:r>
          </w:p>
        </w:tc>
        <w:tc>
          <w:tcPr>
            <w:tcW w:w="1530" w:type="dxa"/>
            <w:shd w:val="clear" w:color="auto" w:fill="F2F2F2" w:themeFill="background1" w:themeFillShade="F2"/>
          </w:tcPr>
          <w:p w14:paraId="3FD6A1AE" w14:textId="20445E78" w:rsidR="00006FB3" w:rsidRPr="007B1418" w:rsidRDefault="00006FB3" w:rsidP="00376FB8">
            <w:pPr>
              <w:spacing w:before="20" w:after="20"/>
              <w:jc w:val="center"/>
            </w:pPr>
            <w:r w:rsidRPr="00E57EB9">
              <w:t>X</w:t>
            </w:r>
          </w:p>
        </w:tc>
      </w:tr>
    </w:tbl>
    <w:p w14:paraId="6A5DED8A" w14:textId="1414D648" w:rsidR="004D53BE" w:rsidRPr="00E854A6" w:rsidRDefault="004D53BE" w:rsidP="00E854A6">
      <w:pPr>
        <w:pStyle w:val="Title"/>
      </w:pPr>
      <w:bookmarkStart w:id="7" w:name="_Toc58850965"/>
      <w:r w:rsidRPr="00E854A6">
        <w:lastRenderedPageBreak/>
        <w:t>Assignments by Course</w:t>
      </w:r>
      <w:bookmarkEnd w:id="7"/>
    </w:p>
    <w:p w14:paraId="66017E6E" w14:textId="40463BC6" w:rsidR="00812657" w:rsidRPr="00812657" w:rsidRDefault="00812657" w:rsidP="00812657">
      <w:r>
        <w:t>The following tables describe the assignments</w:t>
      </w:r>
      <w:r w:rsidR="000A5F3C">
        <w:t>, quizzes, and exams</w:t>
      </w:r>
      <w:r>
        <w:t xml:space="preserve"> in each Psychology course. Assignments to be used for the purpose of program assessment are selected from these tables.</w:t>
      </w:r>
    </w:p>
    <w:p w14:paraId="0EFE8C53" w14:textId="78F50216" w:rsidR="0015465B" w:rsidRPr="00D622A7" w:rsidRDefault="00074DB4" w:rsidP="00E854A6">
      <w:pPr>
        <w:pStyle w:val="Heading1"/>
        <w:pageBreakBefore w:val="0"/>
      </w:pPr>
      <w:bookmarkStart w:id="8" w:name="_Toc58850966"/>
      <w:r w:rsidRPr="00D622A7">
        <w:t>PSYC 101</w:t>
      </w:r>
      <w:r w:rsidR="00666AF6" w:rsidRPr="00D622A7">
        <w:t>:</w:t>
      </w:r>
      <w:r w:rsidRPr="00D622A7">
        <w:t xml:space="preserve"> </w:t>
      </w:r>
      <w:r w:rsidR="00BA0EDF" w:rsidRPr="00D622A7">
        <w:t>Introduction to Psychology</w:t>
      </w:r>
      <w:bookmarkEnd w:id="8"/>
      <w:r w:rsidR="00CF2509" w:rsidRPr="00D622A7">
        <w:t xml:space="preserve"> </w:t>
      </w:r>
    </w:p>
    <w:p w14:paraId="3D04F1BF" w14:textId="1ED45185" w:rsidR="00BA0EDF" w:rsidRPr="008933C8" w:rsidRDefault="00BA0EDF" w:rsidP="008933C8">
      <w:pPr>
        <w:tabs>
          <w:tab w:val="left" w:pos="7488"/>
        </w:tabs>
        <w:rPr>
          <w:rStyle w:val="BookTitle"/>
        </w:rPr>
      </w:pPr>
      <w:r w:rsidRPr="00BA0EDF">
        <w:rPr>
          <w:rStyle w:val="BookTitle"/>
        </w:rPr>
        <w:t xml:space="preserve">Program Outcomes Assessed: 1, 2, 3, 4 with </w:t>
      </w:r>
      <w:r w:rsidRPr="008933C8">
        <w:rPr>
          <w:rStyle w:val="BookTitle"/>
        </w:rPr>
        <w:t>tweaked</w:t>
      </w:r>
      <w:r w:rsidRPr="00BA0EDF">
        <w:rPr>
          <w:rStyle w:val="BookTitle"/>
        </w:rPr>
        <w:t xml:space="preserve"> wording, 5, (option of 6), 8</w:t>
      </w:r>
    </w:p>
    <w:tbl>
      <w:tblPr>
        <w:tblStyle w:val="TableGrid"/>
        <w:tblW w:w="12955" w:type="dxa"/>
        <w:tblLook w:val="04A0" w:firstRow="1" w:lastRow="0" w:firstColumn="1" w:lastColumn="0" w:noHBand="0" w:noVBand="1"/>
      </w:tblPr>
      <w:tblGrid>
        <w:gridCol w:w="11155"/>
        <w:gridCol w:w="1800"/>
      </w:tblGrid>
      <w:tr w:rsidR="00BA0EDF" w:rsidRPr="00BA0EDF" w14:paraId="39C96473" w14:textId="77777777" w:rsidTr="00BA0EDF">
        <w:trPr>
          <w:tblHeader/>
        </w:trPr>
        <w:tc>
          <w:tcPr>
            <w:tcW w:w="11155" w:type="dxa"/>
            <w:shd w:val="clear" w:color="auto" w:fill="EDEDED" w:themeFill="accent3" w:themeFillTint="33"/>
            <w:vAlign w:val="center"/>
          </w:tcPr>
          <w:p w14:paraId="74ABCA90" w14:textId="5289048A" w:rsidR="00BA0EDF" w:rsidRPr="00BA0EDF" w:rsidRDefault="00BA0EDF" w:rsidP="00BA0EDF">
            <w:pPr>
              <w:spacing w:before="120" w:after="120"/>
              <w:rPr>
                <w:b/>
                <w:bCs/>
                <w:szCs w:val="24"/>
              </w:rPr>
            </w:pPr>
            <w:r w:rsidRPr="00BA0EDF">
              <w:rPr>
                <w:b/>
                <w:bCs/>
                <w:szCs w:val="24"/>
              </w:rPr>
              <w:t>Assignment</w:t>
            </w:r>
            <w:r w:rsidR="00A1396B">
              <w:rPr>
                <w:b/>
                <w:bCs/>
                <w:szCs w:val="24"/>
              </w:rPr>
              <w:t xml:space="preserve"> (PSYC 101)</w:t>
            </w:r>
          </w:p>
        </w:tc>
        <w:tc>
          <w:tcPr>
            <w:tcW w:w="1800" w:type="dxa"/>
            <w:shd w:val="clear" w:color="auto" w:fill="EDEDED" w:themeFill="accent3" w:themeFillTint="33"/>
            <w:vAlign w:val="center"/>
          </w:tcPr>
          <w:p w14:paraId="7D86DC96" w14:textId="4BD51E7F" w:rsidR="00BA0EDF" w:rsidRPr="00BA0EDF" w:rsidRDefault="00BA0EDF" w:rsidP="00BA0EDF">
            <w:pPr>
              <w:spacing w:before="120" w:after="120"/>
              <w:rPr>
                <w:b/>
                <w:bCs/>
                <w:szCs w:val="24"/>
              </w:rPr>
            </w:pPr>
            <w:r w:rsidRPr="00BA0EDF">
              <w:rPr>
                <w:b/>
                <w:bCs/>
                <w:szCs w:val="24"/>
              </w:rPr>
              <w:t>Program Outcomes Assessed</w:t>
            </w:r>
          </w:p>
        </w:tc>
      </w:tr>
      <w:tr w:rsidR="00BA0EDF" w:rsidRPr="00BA0EDF" w14:paraId="31D729F1" w14:textId="77777777" w:rsidTr="00BA0EDF">
        <w:tc>
          <w:tcPr>
            <w:tcW w:w="11155" w:type="dxa"/>
          </w:tcPr>
          <w:p w14:paraId="1E5DD2B6" w14:textId="77777777" w:rsidR="00BA0EDF" w:rsidRPr="00BA0EDF" w:rsidRDefault="00BA0EDF" w:rsidP="00B01DD1">
            <w:pPr>
              <w:pStyle w:val="Numbering"/>
            </w:pPr>
            <w:r w:rsidRPr="00BA0EDF">
              <w:t xml:space="preserve">Worksheet on applying the functions of various </w:t>
            </w:r>
            <w:r w:rsidRPr="00630133">
              <w:t>brain</w:t>
            </w:r>
            <w:r w:rsidRPr="00BA0EDF">
              <w:t xml:space="preserve"> structures/regions/circuits to everyday activities. </w:t>
            </w:r>
          </w:p>
        </w:tc>
        <w:tc>
          <w:tcPr>
            <w:tcW w:w="1800" w:type="dxa"/>
          </w:tcPr>
          <w:p w14:paraId="1069470B" w14:textId="77777777" w:rsidR="00BA0EDF" w:rsidRPr="00BA0EDF" w:rsidRDefault="00BA0EDF" w:rsidP="00BA0EDF">
            <w:pPr>
              <w:spacing w:before="120" w:after="120"/>
            </w:pPr>
            <w:r w:rsidRPr="00BA0EDF">
              <w:t>1, 2</w:t>
            </w:r>
          </w:p>
        </w:tc>
      </w:tr>
      <w:tr w:rsidR="00BA0EDF" w:rsidRPr="00BA0EDF" w14:paraId="105D58C5" w14:textId="77777777" w:rsidTr="00BA0EDF">
        <w:tc>
          <w:tcPr>
            <w:tcW w:w="11155" w:type="dxa"/>
          </w:tcPr>
          <w:p w14:paraId="2670DE31" w14:textId="77777777" w:rsidR="00BA0EDF" w:rsidRPr="00BA0EDF" w:rsidRDefault="00BA0EDF" w:rsidP="00B01DD1">
            <w:pPr>
              <w:pStyle w:val="Numbering"/>
            </w:pPr>
            <w:r w:rsidRPr="00BA0EDF">
              <w:t xml:space="preserve">Sensation and Perception demonstration, discussion, and short write-up responding to specific questions with vision examples and parallel processing </w:t>
            </w:r>
          </w:p>
        </w:tc>
        <w:tc>
          <w:tcPr>
            <w:tcW w:w="1800" w:type="dxa"/>
          </w:tcPr>
          <w:p w14:paraId="5308B6E5" w14:textId="77777777" w:rsidR="00BA0EDF" w:rsidRPr="00BA0EDF" w:rsidRDefault="00BA0EDF" w:rsidP="00BA0EDF">
            <w:pPr>
              <w:spacing w:before="120" w:after="120"/>
            </w:pPr>
            <w:r w:rsidRPr="00BA0EDF">
              <w:t>1</w:t>
            </w:r>
          </w:p>
        </w:tc>
      </w:tr>
      <w:tr w:rsidR="00BA0EDF" w:rsidRPr="00BA0EDF" w14:paraId="4F3FB356" w14:textId="77777777" w:rsidTr="00BA0EDF">
        <w:tc>
          <w:tcPr>
            <w:tcW w:w="11155" w:type="dxa"/>
          </w:tcPr>
          <w:p w14:paraId="68232E6B" w14:textId="77777777" w:rsidR="00BA0EDF" w:rsidRPr="00BA0EDF" w:rsidRDefault="00BA0EDF" w:rsidP="00B01DD1">
            <w:pPr>
              <w:pStyle w:val="Numbering"/>
            </w:pPr>
            <w:r w:rsidRPr="00573D1C">
              <w:rPr>
                <w:i/>
                <w:iCs/>
                <w:highlight w:val="yellow"/>
              </w:rPr>
              <w:t>Two-part assignment</w:t>
            </w:r>
            <w:r w:rsidRPr="00573D1C">
              <w:rPr>
                <w:highlight w:val="yellow"/>
              </w:rPr>
              <w:t>: Classical Conditioning homework involving self-examination of how classical conditioning has played a role in the student’s life. Students must tell the story and then identify the various elements of Classical Conditioning. Operant Conditioning worksheet on identifying the correct learning schedule based on given examples.</w:t>
            </w:r>
            <w:r w:rsidRPr="00BA0EDF">
              <w:t xml:space="preserve"> </w:t>
            </w:r>
          </w:p>
        </w:tc>
        <w:tc>
          <w:tcPr>
            <w:tcW w:w="1800" w:type="dxa"/>
          </w:tcPr>
          <w:p w14:paraId="28B8A932" w14:textId="77777777" w:rsidR="00BA0EDF" w:rsidRPr="00BA0EDF" w:rsidRDefault="00BA0EDF" w:rsidP="00BA0EDF">
            <w:pPr>
              <w:spacing w:before="120" w:after="120"/>
            </w:pPr>
            <w:r w:rsidRPr="00BA0EDF">
              <w:t>1, 2</w:t>
            </w:r>
          </w:p>
        </w:tc>
      </w:tr>
      <w:tr w:rsidR="00BA0EDF" w:rsidRPr="00BA0EDF" w14:paraId="58734A76" w14:textId="77777777" w:rsidTr="00BA0EDF">
        <w:tc>
          <w:tcPr>
            <w:tcW w:w="11155" w:type="dxa"/>
          </w:tcPr>
          <w:p w14:paraId="59CFD1B8" w14:textId="77777777" w:rsidR="00BA0EDF" w:rsidRPr="00BA0EDF" w:rsidRDefault="00BA0EDF" w:rsidP="00B01DD1">
            <w:pPr>
              <w:pStyle w:val="Numbering"/>
            </w:pPr>
            <w:r w:rsidRPr="00573D1C">
              <w:rPr>
                <w:i/>
                <w:iCs/>
                <w:highlight w:val="yellow"/>
              </w:rPr>
              <w:t>Social Psychology assignment</w:t>
            </w:r>
            <w:r w:rsidRPr="00573D1C">
              <w:rPr>
                <w:highlight w:val="yellow"/>
              </w:rPr>
              <w:t>. Watch the Stanford Prison Experiment video and respond to questions.</w:t>
            </w:r>
            <w:r w:rsidRPr="00BA0EDF">
              <w:t xml:space="preserve"> </w:t>
            </w:r>
          </w:p>
        </w:tc>
        <w:tc>
          <w:tcPr>
            <w:tcW w:w="1800" w:type="dxa"/>
          </w:tcPr>
          <w:p w14:paraId="14AD53C4" w14:textId="77777777" w:rsidR="00BA0EDF" w:rsidRPr="00BA0EDF" w:rsidRDefault="00BA0EDF" w:rsidP="00BA0EDF">
            <w:pPr>
              <w:spacing w:before="120" w:after="120"/>
            </w:pPr>
            <w:r w:rsidRPr="00BA0EDF">
              <w:t>1, 5, 8</w:t>
            </w:r>
          </w:p>
        </w:tc>
      </w:tr>
      <w:tr w:rsidR="00BA0EDF" w:rsidRPr="00BA0EDF" w14:paraId="2AAD796B" w14:textId="77777777" w:rsidTr="00BA0EDF">
        <w:tc>
          <w:tcPr>
            <w:tcW w:w="11155" w:type="dxa"/>
          </w:tcPr>
          <w:p w14:paraId="59FC7CEA" w14:textId="77777777" w:rsidR="00BA0EDF" w:rsidRPr="00BA0EDF" w:rsidRDefault="00BA0EDF" w:rsidP="00B01DD1">
            <w:pPr>
              <w:pStyle w:val="Numbering"/>
            </w:pPr>
            <w:r w:rsidRPr="00BA0EDF">
              <w:t xml:space="preserve">Memory demonstration and completion of various memory activities. </w:t>
            </w:r>
          </w:p>
        </w:tc>
        <w:tc>
          <w:tcPr>
            <w:tcW w:w="1800" w:type="dxa"/>
          </w:tcPr>
          <w:p w14:paraId="4650F400" w14:textId="77777777" w:rsidR="00BA0EDF" w:rsidRPr="00BA0EDF" w:rsidRDefault="00BA0EDF" w:rsidP="00BA0EDF">
            <w:pPr>
              <w:spacing w:before="120" w:after="120"/>
            </w:pPr>
            <w:r w:rsidRPr="00BA0EDF">
              <w:t>1, 3, 5</w:t>
            </w:r>
          </w:p>
        </w:tc>
      </w:tr>
      <w:tr w:rsidR="00BA0EDF" w:rsidRPr="00BA0EDF" w14:paraId="3F7F2CD6" w14:textId="77777777" w:rsidTr="00BA0EDF">
        <w:tc>
          <w:tcPr>
            <w:tcW w:w="11155" w:type="dxa"/>
          </w:tcPr>
          <w:p w14:paraId="5C17DA68" w14:textId="77777777" w:rsidR="00BA0EDF" w:rsidRPr="00BA0EDF" w:rsidRDefault="00BA0EDF" w:rsidP="00B01DD1">
            <w:pPr>
              <w:pStyle w:val="Numbering"/>
            </w:pPr>
            <w:r w:rsidRPr="0097347B">
              <w:rPr>
                <w:i/>
                <w:iCs/>
              </w:rPr>
              <w:t>Emotion, Stress, &amp; Health</w:t>
            </w:r>
            <w:r w:rsidRPr="00BA0EDF">
              <w:t xml:space="preserve">. Complete the College Student Stress Survey (adapted from Holmes-Rahe) and brief writing assignment about how students might utilize the coping mechanisms discussed in class. </w:t>
            </w:r>
          </w:p>
        </w:tc>
        <w:tc>
          <w:tcPr>
            <w:tcW w:w="1800" w:type="dxa"/>
          </w:tcPr>
          <w:p w14:paraId="1A22AE23" w14:textId="77777777" w:rsidR="00BA0EDF" w:rsidRPr="00BA0EDF" w:rsidRDefault="00BA0EDF" w:rsidP="00BA0EDF">
            <w:pPr>
              <w:spacing w:before="120" w:after="120"/>
            </w:pPr>
            <w:r w:rsidRPr="00BA0EDF">
              <w:t>1, 2, 5</w:t>
            </w:r>
          </w:p>
        </w:tc>
      </w:tr>
      <w:tr w:rsidR="00BA0EDF" w:rsidRPr="00BA0EDF" w14:paraId="23EDB921" w14:textId="77777777" w:rsidTr="00BA0EDF">
        <w:tc>
          <w:tcPr>
            <w:tcW w:w="11155" w:type="dxa"/>
          </w:tcPr>
          <w:p w14:paraId="0CE7E975" w14:textId="27157A63" w:rsidR="00BA0EDF" w:rsidRPr="00BA0EDF" w:rsidRDefault="00BA0EDF" w:rsidP="00B01DD1">
            <w:pPr>
              <w:pStyle w:val="Numbering"/>
            </w:pPr>
            <w:r w:rsidRPr="00573D1C">
              <w:rPr>
                <w:i/>
                <w:iCs/>
                <w:highlight w:val="yellow"/>
              </w:rPr>
              <w:lastRenderedPageBreak/>
              <w:t>Developmental Psychology</w:t>
            </w:r>
            <w:r w:rsidR="0097347B" w:rsidRPr="00573D1C">
              <w:rPr>
                <w:highlight w:val="yellow"/>
              </w:rPr>
              <w:t>.</w:t>
            </w:r>
            <w:r w:rsidRPr="00573D1C">
              <w:rPr>
                <w:highlight w:val="yellow"/>
              </w:rPr>
              <w:t xml:space="preserve"> Watch video about Harry Harlow and his research. Respond to several questions relating to the video.</w:t>
            </w:r>
            <w:r w:rsidRPr="00BA0EDF">
              <w:t xml:space="preserve"> </w:t>
            </w:r>
          </w:p>
        </w:tc>
        <w:tc>
          <w:tcPr>
            <w:tcW w:w="1800" w:type="dxa"/>
          </w:tcPr>
          <w:p w14:paraId="37F3ED92" w14:textId="77777777" w:rsidR="00BA0EDF" w:rsidRPr="00BA0EDF" w:rsidRDefault="00BA0EDF" w:rsidP="00BA0EDF">
            <w:pPr>
              <w:spacing w:before="120" w:after="120"/>
            </w:pPr>
            <w:r w:rsidRPr="00BA0EDF">
              <w:t>1, 5, 8</w:t>
            </w:r>
          </w:p>
        </w:tc>
      </w:tr>
      <w:tr w:rsidR="00BA0EDF" w:rsidRPr="00BA0EDF" w14:paraId="6C614E9B" w14:textId="77777777" w:rsidTr="00BA0EDF">
        <w:tc>
          <w:tcPr>
            <w:tcW w:w="11155" w:type="dxa"/>
          </w:tcPr>
          <w:p w14:paraId="71E3FE94" w14:textId="24933DD7" w:rsidR="00BA0EDF" w:rsidRPr="00BA0EDF" w:rsidRDefault="00BA0EDF" w:rsidP="00B01DD1">
            <w:pPr>
              <w:pStyle w:val="Numbering"/>
            </w:pPr>
            <w:r w:rsidRPr="0097347B">
              <w:rPr>
                <w:i/>
                <w:iCs/>
              </w:rPr>
              <w:t>Personality</w:t>
            </w:r>
            <w:r w:rsidRPr="00BA0EDF">
              <w:t xml:space="preserve">. Complete a brief personality questionnaire (Big Five Inventory) and associated writing assignment providing examples from real life about why or why not the questionnaire was accurate. </w:t>
            </w:r>
            <w:r>
              <w:br/>
            </w:r>
            <w:r w:rsidRPr="00BA0EDF">
              <w:rPr>
                <w:i/>
                <w:u w:val="single"/>
              </w:rPr>
              <w:t>Research Participation Options</w:t>
            </w:r>
            <w:r w:rsidRPr="00BA0EDF">
              <w:rPr>
                <w:i/>
              </w:rPr>
              <w:t xml:space="preserve">: </w:t>
            </w:r>
            <w:r w:rsidRPr="00BA0EDF">
              <w:t>Students may choose one of the following options or complete a mixture of both.</w:t>
            </w:r>
          </w:p>
        </w:tc>
        <w:tc>
          <w:tcPr>
            <w:tcW w:w="1800" w:type="dxa"/>
          </w:tcPr>
          <w:p w14:paraId="52AA5A91" w14:textId="77777777" w:rsidR="00BA0EDF" w:rsidRPr="00BA0EDF" w:rsidRDefault="00BA0EDF" w:rsidP="00BA0EDF">
            <w:pPr>
              <w:spacing w:before="120" w:after="120"/>
            </w:pPr>
            <w:r w:rsidRPr="00BA0EDF">
              <w:t>1, 2</w:t>
            </w:r>
          </w:p>
        </w:tc>
      </w:tr>
      <w:tr w:rsidR="00BA0EDF" w:rsidRPr="00BA0EDF" w14:paraId="08C7A4A7" w14:textId="77777777" w:rsidTr="00BA0EDF">
        <w:tc>
          <w:tcPr>
            <w:tcW w:w="11155" w:type="dxa"/>
          </w:tcPr>
          <w:p w14:paraId="5A088C0A" w14:textId="3D4580D9" w:rsidR="00BA0EDF" w:rsidRPr="00BA0EDF" w:rsidRDefault="00BA0EDF" w:rsidP="00B01DD1">
            <w:pPr>
              <w:pStyle w:val="Numbering"/>
            </w:pPr>
            <w:r w:rsidRPr="00BA0EDF">
              <w:rPr>
                <w:i/>
              </w:rPr>
              <w:t xml:space="preserve">Option 1: Participate in Research Projects – </w:t>
            </w:r>
            <w:r w:rsidRPr="00BA0EDF">
              <w:t xml:space="preserve">throughout the course of the semester students in various psychology classes will be conducting research projects and seeking volunteers to participate in their projects. </w:t>
            </w:r>
            <w:r>
              <w:br/>
            </w:r>
            <w:r w:rsidRPr="00BA0EDF">
              <w:rPr>
                <w:bCs/>
                <w:i/>
                <w:spacing w:val="-4"/>
              </w:rPr>
              <w:t>Option 2: Journal Article Critiques</w:t>
            </w:r>
            <w:r w:rsidRPr="00BA0EDF">
              <w:rPr>
                <w:bCs/>
                <w:spacing w:val="-4"/>
              </w:rPr>
              <w:t xml:space="preserve"> – Complete article critiques using the guide of questions provided.</w:t>
            </w:r>
          </w:p>
        </w:tc>
        <w:tc>
          <w:tcPr>
            <w:tcW w:w="1800" w:type="dxa"/>
          </w:tcPr>
          <w:p w14:paraId="14F15146" w14:textId="7E7B43AA" w:rsidR="00BA0EDF" w:rsidRPr="00BA0EDF" w:rsidRDefault="00BA0EDF" w:rsidP="00BA0EDF">
            <w:pPr>
              <w:spacing w:before="120" w:after="120"/>
              <w:rPr>
                <w:i/>
              </w:rPr>
            </w:pPr>
            <w:r w:rsidRPr="00BA0EDF">
              <w:t>4 with tweaked wording</w:t>
            </w:r>
            <w:r>
              <w:br/>
            </w:r>
            <w:r w:rsidRPr="00BA0EDF">
              <w:rPr>
                <w:bCs/>
                <w:spacing w:val="-4"/>
              </w:rPr>
              <w:t>1, 3, 4 with tweaked wording, 5, 6, possibly 8</w:t>
            </w:r>
          </w:p>
        </w:tc>
      </w:tr>
    </w:tbl>
    <w:p w14:paraId="6C38ADC0" w14:textId="77777777" w:rsidR="006D04A2" w:rsidRPr="002475DF" w:rsidRDefault="006D04A2" w:rsidP="0015465B"/>
    <w:p w14:paraId="119C222F" w14:textId="39396051" w:rsidR="0015465B" w:rsidRPr="00666AF6" w:rsidRDefault="00074DB4" w:rsidP="00E854A6">
      <w:pPr>
        <w:pStyle w:val="Heading1"/>
      </w:pPr>
      <w:bookmarkStart w:id="9" w:name="_Toc58850967"/>
      <w:r w:rsidRPr="00666AF6">
        <w:lastRenderedPageBreak/>
        <w:t>PSYC 201</w:t>
      </w:r>
      <w:r w:rsidR="00666AF6">
        <w:t>:</w:t>
      </w:r>
      <w:r w:rsidRPr="00666AF6">
        <w:t xml:space="preserve"> </w:t>
      </w:r>
      <w:r w:rsidR="00666AF6" w:rsidRPr="000C617D">
        <w:t>Research Methods in Psychology</w:t>
      </w:r>
      <w:bookmarkEnd w:id="9"/>
    </w:p>
    <w:p w14:paraId="019509FB" w14:textId="203CD7D2" w:rsidR="00074DB4" w:rsidRPr="00630133" w:rsidRDefault="0015465B" w:rsidP="008933C8">
      <w:pPr>
        <w:tabs>
          <w:tab w:val="left" w:pos="7488"/>
        </w:tabs>
        <w:rPr>
          <w:rStyle w:val="BookTitle"/>
        </w:rPr>
      </w:pPr>
      <w:r w:rsidRPr="0001198A">
        <w:rPr>
          <w:rStyle w:val="BookTitle"/>
        </w:rPr>
        <w:t>Program</w:t>
      </w:r>
      <w:r w:rsidRPr="00630133">
        <w:rPr>
          <w:rStyle w:val="BookTitle"/>
        </w:rPr>
        <w:t xml:space="preserve"> Outcomes Assessed: </w:t>
      </w:r>
      <w:r w:rsidR="00CF2509" w:rsidRPr="00630133">
        <w:rPr>
          <w:rStyle w:val="BookTitle"/>
        </w:rPr>
        <w:t>1, 2, 3, 6</w:t>
      </w:r>
    </w:p>
    <w:tbl>
      <w:tblPr>
        <w:tblStyle w:val="TableGrid"/>
        <w:tblW w:w="12960" w:type="dxa"/>
        <w:tblInd w:w="-5" w:type="dxa"/>
        <w:tblLook w:val="04A0" w:firstRow="1" w:lastRow="0" w:firstColumn="1" w:lastColumn="0" w:noHBand="0" w:noVBand="1"/>
      </w:tblPr>
      <w:tblGrid>
        <w:gridCol w:w="11155"/>
        <w:gridCol w:w="1805"/>
      </w:tblGrid>
      <w:tr w:rsidR="00630133" w:rsidRPr="00BA0EDF" w14:paraId="3B7C1FAB" w14:textId="77777777" w:rsidTr="00630133">
        <w:trPr>
          <w:tblHeader/>
        </w:trPr>
        <w:tc>
          <w:tcPr>
            <w:tcW w:w="11155" w:type="dxa"/>
            <w:shd w:val="clear" w:color="auto" w:fill="EDEDED" w:themeFill="accent3" w:themeFillTint="33"/>
            <w:vAlign w:val="center"/>
          </w:tcPr>
          <w:p w14:paraId="06CFFE6F" w14:textId="5E66417D" w:rsidR="00630133" w:rsidRPr="00BA0EDF" w:rsidRDefault="00630133" w:rsidP="003F0D92">
            <w:pPr>
              <w:spacing w:before="120" w:after="120"/>
              <w:rPr>
                <w:b/>
                <w:bCs/>
                <w:szCs w:val="24"/>
              </w:rPr>
            </w:pPr>
            <w:r w:rsidRPr="00BA0EDF">
              <w:rPr>
                <w:b/>
                <w:bCs/>
                <w:szCs w:val="24"/>
              </w:rPr>
              <w:t>Assignment</w:t>
            </w:r>
            <w:r w:rsidR="001A37AF">
              <w:rPr>
                <w:b/>
                <w:bCs/>
                <w:szCs w:val="24"/>
              </w:rPr>
              <w:t xml:space="preserve"> (PSYC 201)</w:t>
            </w:r>
          </w:p>
        </w:tc>
        <w:tc>
          <w:tcPr>
            <w:tcW w:w="1805" w:type="dxa"/>
            <w:shd w:val="clear" w:color="auto" w:fill="EDEDED" w:themeFill="accent3" w:themeFillTint="33"/>
            <w:vAlign w:val="center"/>
          </w:tcPr>
          <w:p w14:paraId="7460AA8F" w14:textId="77777777" w:rsidR="00630133" w:rsidRPr="00BA0EDF" w:rsidRDefault="00630133" w:rsidP="003F0D92">
            <w:pPr>
              <w:spacing w:before="120" w:after="120"/>
              <w:rPr>
                <w:b/>
                <w:bCs/>
                <w:szCs w:val="24"/>
              </w:rPr>
            </w:pPr>
            <w:r w:rsidRPr="00BA0EDF">
              <w:rPr>
                <w:b/>
                <w:bCs/>
                <w:szCs w:val="24"/>
              </w:rPr>
              <w:t>Program Outcomes Assessed</w:t>
            </w:r>
          </w:p>
        </w:tc>
      </w:tr>
      <w:tr w:rsidR="00630133" w:rsidRPr="00630133" w14:paraId="66997472" w14:textId="77777777" w:rsidTr="00630133">
        <w:tc>
          <w:tcPr>
            <w:tcW w:w="11160" w:type="dxa"/>
          </w:tcPr>
          <w:p w14:paraId="624FD4EA" w14:textId="77777777" w:rsidR="00630133" w:rsidRPr="00630133" w:rsidRDefault="00630133" w:rsidP="006C426C">
            <w:pPr>
              <w:pStyle w:val="Numbering"/>
              <w:numPr>
                <w:ilvl w:val="0"/>
                <w:numId w:val="6"/>
              </w:numPr>
              <w:ind w:left="341"/>
            </w:pPr>
            <w:r w:rsidRPr="00B01DD1">
              <w:rPr>
                <w:i/>
              </w:rPr>
              <w:t xml:space="preserve">Involvement Activities. </w:t>
            </w:r>
            <w:r w:rsidRPr="00630133">
              <w:t xml:space="preserve">Students are expected to participate in 2 out-of-class, psychology related activities (for at least one hour each). Activities might include but are not limited to: attending presentations of psychology-related guest speakers, attending PSYC 401 presentations, attending 2 psychology club meetings (meetings last about 30 minutes, so 2 meetings count for 1 activity), assisting in a psychology club fundraiser, volunteering for psychology-related events hosted by student life, etc. </w:t>
            </w:r>
          </w:p>
        </w:tc>
        <w:tc>
          <w:tcPr>
            <w:tcW w:w="1800" w:type="dxa"/>
          </w:tcPr>
          <w:p w14:paraId="2BA7FCC9" w14:textId="77777777" w:rsidR="00630133" w:rsidRPr="00630133" w:rsidRDefault="00630133" w:rsidP="00630133">
            <w:pPr>
              <w:spacing w:before="120" w:after="120"/>
            </w:pPr>
            <w:r w:rsidRPr="00630133">
              <w:t>depends on activity</w:t>
            </w:r>
          </w:p>
        </w:tc>
      </w:tr>
      <w:tr w:rsidR="00630133" w:rsidRPr="00630133" w14:paraId="4604177E" w14:textId="77777777" w:rsidTr="00630133">
        <w:tc>
          <w:tcPr>
            <w:tcW w:w="11160" w:type="dxa"/>
          </w:tcPr>
          <w:p w14:paraId="281539EB" w14:textId="1882B083" w:rsidR="00630133" w:rsidRPr="00630133" w:rsidRDefault="00630133" w:rsidP="00B01DD1">
            <w:pPr>
              <w:pStyle w:val="Numbering"/>
            </w:pPr>
            <w:r w:rsidRPr="00573D1C">
              <w:rPr>
                <w:bCs/>
                <w:i/>
                <w:spacing w:val="-4"/>
                <w:highlight w:val="yellow"/>
              </w:rPr>
              <w:t xml:space="preserve">Curriculum Vita/Resume Assignment. </w:t>
            </w:r>
            <w:r w:rsidR="001F345A" w:rsidRPr="001F345A">
              <w:rPr>
                <w:bCs/>
                <w:spacing w:val="-4"/>
                <w:highlight w:val="yellow"/>
              </w:rPr>
              <w:t>PSYC 201</w:t>
            </w:r>
            <w:r w:rsidR="001F345A">
              <w:rPr>
                <w:highlight w:val="yellow"/>
              </w:rPr>
              <w:t xml:space="preserve"> is early in the students’ career and is an appropriate time to begin building and updating their vita or resume.</w:t>
            </w:r>
            <w:r w:rsidR="001F345A" w:rsidRPr="001F345A">
              <w:rPr>
                <w:highlight w:val="yellow"/>
              </w:rPr>
              <w:t xml:space="preserve"> </w:t>
            </w:r>
            <w:r w:rsidRPr="00573D1C">
              <w:rPr>
                <w:highlight w:val="yellow"/>
              </w:rPr>
              <w:t xml:space="preserve">Each student will submit either a Vita </w:t>
            </w:r>
            <w:r w:rsidR="001F345A">
              <w:rPr>
                <w:highlight w:val="yellow"/>
              </w:rPr>
              <w:t>or</w:t>
            </w:r>
            <w:r w:rsidRPr="00573D1C">
              <w:rPr>
                <w:highlight w:val="yellow"/>
              </w:rPr>
              <w:t xml:space="preserve"> a Resume. (This same assignment is completed in PSYC 401</w:t>
            </w:r>
            <w:r w:rsidR="00207307" w:rsidRPr="00207307">
              <w:rPr>
                <w:highlight w:val="yellow"/>
              </w:rPr>
              <w:t>.</w:t>
            </w:r>
            <w:r w:rsidRPr="00207307">
              <w:rPr>
                <w:highlight w:val="yellow"/>
              </w:rPr>
              <w:t xml:space="preserve">) </w:t>
            </w:r>
            <w:r w:rsidR="00207307" w:rsidRPr="00207307">
              <w:rPr>
                <w:highlight w:val="yellow"/>
              </w:rPr>
              <w:t>(Data: Rubric)</w:t>
            </w:r>
          </w:p>
        </w:tc>
        <w:tc>
          <w:tcPr>
            <w:tcW w:w="1800" w:type="dxa"/>
          </w:tcPr>
          <w:p w14:paraId="515BB38D" w14:textId="77777777" w:rsidR="00630133" w:rsidRPr="00630133" w:rsidRDefault="00630133" w:rsidP="00630133">
            <w:pPr>
              <w:spacing w:before="120" w:after="120"/>
            </w:pPr>
            <w:r w:rsidRPr="00630133">
              <w:t>2, 6</w:t>
            </w:r>
          </w:p>
        </w:tc>
      </w:tr>
      <w:tr w:rsidR="00630133" w:rsidRPr="00630133" w14:paraId="784F5FE7" w14:textId="77777777" w:rsidTr="00630133">
        <w:tc>
          <w:tcPr>
            <w:tcW w:w="11160" w:type="dxa"/>
          </w:tcPr>
          <w:p w14:paraId="26060C80" w14:textId="77777777" w:rsidR="00630133" w:rsidRPr="00630133" w:rsidRDefault="00630133" w:rsidP="00B01DD1">
            <w:pPr>
              <w:pStyle w:val="Numbering"/>
            </w:pPr>
            <w:r w:rsidRPr="00630133">
              <w:rPr>
                <w:i/>
              </w:rPr>
              <w:t xml:space="preserve">Goal Setting Assignment. </w:t>
            </w:r>
            <w:r w:rsidRPr="00630133">
              <w:t xml:space="preserve">Each student will complete a brief paper addressing their 2-year and 5-year goals. Steps to meet these goals should also be addressed. More information will be given closer to the due date. </w:t>
            </w:r>
          </w:p>
        </w:tc>
        <w:tc>
          <w:tcPr>
            <w:tcW w:w="1800" w:type="dxa"/>
          </w:tcPr>
          <w:p w14:paraId="511A482A" w14:textId="77777777" w:rsidR="00630133" w:rsidRPr="00630133" w:rsidRDefault="00630133" w:rsidP="00630133">
            <w:pPr>
              <w:spacing w:before="120" w:after="120"/>
            </w:pPr>
            <w:r w:rsidRPr="00630133">
              <w:t>1, 2, 3</w:t>
            </w:r>
          </w:p>
        </w:tc>
      </w:tr>
      <w:tr w:rsidR="00630133" w:rsidRPr="00630133" w14:paraId="1765C7DB" w14:textId="77777777" w:rsidTr="00630133">
        <w:tc>
          <w:tcPr>
            <w:tcW w:w="11160" w:type="dxa"/>
          </w:tcPr>
          <w:p w14:paraId="181F094C" w14:textId="77777777" w:rsidR="00630133" w:rsidRPr="00630133" w:rsidRDefault="00630133" w:rsidP="00B01DD1">
            <w:pPr>
              <w:pStyle w:val="Numbering"/>
            </w:pPr>
            <w:r w:rsidRPr="00573D1C">
              <w:rPr>
                <w:highlight w:val="yellow"/>
              </w:rPr>
              <w:t>Students complete a test of “What do you know so far?”. This is similar to an entrance exam and includes questions related to the learning outcomes and objectives of every required psychology course in the major. This is the pre-test phase (students also complete this same test in PSYC 401 which is taken before graduation)</w:t>
            </w:r>
            <w:r w:rsidRPr="00630133">
              <w:t xml:space="preserve"> </w:t>
            </w:r>
          </w:p>
        </w:tc>
        <w:tc>
          <w:tcPr>
            <w:tcW w:w="1800" w:type="dxa"/>
          </w:tcPr>
          <w:p w14:paraId="79B45D22" w14:textId="77777777" w:rsidR="00630133" w:rsidRPr="00630133" w:rsidRDefault="00630133" w:rsidP="00630133">
            <w:pPr>
              <w:spacing w:before="120" w:after="120"/>
            </w:pPr>
            <w:r w:rsidRPr="00630133">
              <w:t>1</w:t>
            </w:r>
          </w:p>
        </w:tc>
      </w:tr>
    </w:tbl>
    <w:p w14:paraId="17A6E7B1" w14:textId="5E2FAB2E" w:rsidR="0015465B" w:rsidRPr="00666AF6" w:rsidRDefault="004916F7" w:rsidP="00E854A6">
      <w:pPr>
        <w:pStyle w:val="Heading1"/>
      </w:pPr>
      <w:bookmarkStart w:id="10" w:name="_Toc58850968"/>
      <w:r w:rsidRPr="00666AF6">
        <w:lastRenderedPageBreak/>
        <w:t>PSYC 203</w:t>
      </w:r>
      <w:r w:rsidR="00666AF6" w:rsidRPr="00666AF6">
        <w:t>:</w:t>
      </w:r>
      <w:r w:rsidRPr="00666AF6">
        <w:t xml:space="preserve"> </w:t>
      </w:r>
      <w:r w:rsidR="00666AF6" w:rsidRPr="00666AF6">
        <w:rPr>
          <w:rStyle w:val="Strong"/>
          <w:b w:val="0"/>
          <w:bCs w:val="0"/>
        </w:rPr>
        <w:t xml:space="preserve">Research </w:t>
      </w:r>
      <w:r w:rsidR="00666AF6" w:rsidRPr="000C617D">
        <w:t>Methods</w:t>
      </w:r>
      <w:r w:rsidR="00666AF6" w:rsidRPr="00666AF6">
        <w:rPr>
          <w:rStyle w:val="Strong"/>
          <w:b w:val="0"/>
          <w:bCs w:val="0"/>
        </w:rPr>
        <w:t xml:space="preserve"> &amp; Analysis 1</w:t>
      </w:r>
      <w:bookmarkEnd w:id="10"/>
    </w:p>
    <w:p w14:paraId="39F70A79" w14:textId="7170845F" w:rsidR="004916F7" w:rsidRPr="00794A61" w:rsidRDefault="0015465B" w:rsidP="00BB7AF3">
      <w:pPr>
        <w:tabs>
          <w:tab w:val="left" w:pos="7488"/>
        </w:tabs>
        <w:rPr>
          <w:rStyle w:val="BookTitle"/>
        </w:rPr>
      </w:pPr>
      <w:r w:rsidRPr="00794A61">
        <w:rPr>
          <w:rStyle w:val="BookTitle"/>
        </w:rPr>
        <w:t>Program Outcomes Assessed:</w:t>
      </w:r>
      <w:r w:rsidR="00CF2509" w:rsidRPr="00794A61">
        <w:rPr>
          <w:rStyle w:val="BookTitle"/>
        </w:rPr>
        <w:t xml:space="preserve"> 1, 3, 4, 5, 6, 8, 9</w:t>
      </w:r>
    </w:p>
    <w:tbl>
      <w:tblPr>
        <w:tblStyle w:val="TableGrid"/>
        <w:tblW w:w="12960" w:type="dxa"/>
        <w:tblInd w:w="-5" w:type="dxa"/>
        <w:tblLook w:val="04A0" w:firstRow="1" w:lastRow="0" w:firstColumn="1" w:lastColumn="0" w:noHBand="0" w:noVBand="1"/>
      </w:tblPr>
      <w:tblGrid>
        <w:gridCol w:w="11155"/>
        <w:gridCol w:w="1805"/>
      </w:tblGrid>
      <w:tr w:rsidR="00794A61" w:rsidRPr="00BA0EDF" w14:paraId="6C0510D2" w14:textId="77777777" w:rsidTr="00794A61">
        <w:trPr>
          <w:tblHeader/>
        </w:trPr>
        <w:tc>
          <w:tcPr>
            <w:tcW w:w="11155" w:type="dxa"/>
            <w:shd w:val="clear" w:color="auto" w:fill="EDEDED" w:themeFill="accent3" w:themeFillTint="33"/>
            <w:vAlign w:val="center"/>
          </w:tcPr>
          <w:p w14:paraId="1EB2EB9F" w14:textId="3BD61D91" w:rsidR="00794A61" w:rsidRPr="00BA0EDF" w:rsidRDefault="00794A61" w:rsidP="003F0D92">
            <w:pPr>
              <w:spacing w:before="120" w:after="120"/>
              <w:rPr>
                <w:b/>
                <w:bCs/>
                <w:szCs w:val="24"/>
              </w:rPr>
            </w:pPr>
            <w:r w:rsidRPr="00BA0EDF">
              <w:rPr>
                <w:b/>
                <w:bCs/>
                <w:szCs w:val="24"/>
              </w:rPr>
              <w:t>Assignment</w:t>
            </w:r>
            <w:r w:rsidR="001A37AF">
              <w:rPr>
                <w:b/>
                <w:bCs/>
                <w:szCs w:val="24"/>
              </w:rPr>
              <w:t xml:space="preserve"> (PSYC 203)</w:t>
            </w:r>
          </w:p>
        </w:tc>
        <w:tc>
          <w:tcPr>
            <w:tcW w:w="1805" w:type="dxa"/>
            <w:shd w:val="clear" w:color="auto" w:fill="EDEDED" w:themeFill="accent3" w:themeFillTint="33"/>
            <w:vAlign w:val="center"/>
          </w:tcPr>
          <w:p w14:paraId="5105F140" w14:textId="77777777" w:rsidR="00794A61" w:rsidRPr="00BA0EDF" w:rsidRDefault="00794A61" w:rsidP="003F0D92">
            <w:pPr>
              <w:spacing w:before="120" w:after="120"/>
              <w:rPr>
                <w:b/>
                <w:bCs/>
                <w:szCs w:val="24"/>
              </w:rPr>
            </w:pPr>
            <w:r w:rsidRPr="00BA0EDF">
              <w:rPr>
                <w:b/>
                <w:bCs/>
                <w:szCs w:val="24"/>
              </w:rPr>
              <w:t>Program Outcomes Assessed</w:t>
            </w:r>
          </w:p>
        </w:tc>
      </w:tr>
      <w:tr w:rsidR="00794A61" w:rsidRPr="00794A61" w14:paraId="25495AFF" w14:textId="77777777" w:rsidTr="00794A61">
        <w:tc>
          <w:tcPr>
            <w:tcW w:w="11160" w:type="dxa"/>
          </w:tcPr>
          <w:p w14:paraId="376E81C7" w14:textId="77777777" w:rsidR="00794A61" w:rsidRPr="00573D1C" w:rsidRDefault="00794A61" w:rsidP="006C426C">
            <w:pPr>
              <w:pStyle w:val="Numbering"/>
              <w:numPr>
                <w:ilvl w:val="0"/>
                <w:numId w:val="7"/>
              </w:numPr>
              <w:ind w:left="341"/>
              <w:rPr>
                <w:highlight w:val="yellow"/>
              </w:rPr>
            </w:pPr>
            <w:r w:rsidRPr="00573D1C">
              <w:rPr>
                <w:i/>
                <w:highlight w:val="yellow"/>
              </w:rPr>
              <w:t>APA Manuscript and Research Project</w:t>
            </w:r>
            <w:r w:rsidRPr="00573D1C">
              <w:rPr>
                <w:highlight w:val="yellow"/>
              </w:rPr>
              <w:t>: Throughout the semester students will develop, implement, and analyze research projects culminating in a manuscript and research presentation. This is to be an original research project.  More information will be given about the sections of the paper as the semester progresses. Manuscripts will consist of Title Page, Abstract, Introduction, Methods, Results, Discussion, and References (format outlined in the APA Manual, 7</w:t>
            </w:r>
            <w:r w:rsidRPr="00573D1C">
              <w:rPr>
                <w:highlight w:val="yellow"/>
                <w:vertAlign w:val="superscript"/>
              </w:rPr>
              <w:t>th</w:t>
            </w:r>
            <w:r w:rsidRPr="00573D1C">
              <w:rPr>
                <w:highlight w:val="yellow"/>
              </w:rPr>
              <w:t xml:space="preserve"> Edition). </w:t>
            </w:r>
          </w:p>
        </w:tc>
        <w:tc>
          <w:tcPr>
            <w:tcW w:w="1800" w:type="dxa"/>
          </w:tcPr>
          <w:p w14:paraId="25756FA9" w14:textId="2D4469F4" w:rsidR="00794A61" w:rsidRPr="00794A61" w:rsidRDefault="00794A61" w:rsidP="00CF70C6">
            <w:pPr>
              <w:spacing w:before="120" w:after="120"/>
            </w:pPr>
            <w:r w:rsidRPr="00CF70C6">
              <w:t xml:space="preserve">1, 3, 4, 5, 6, </w:t>
            </w:r>
            <w:r w:rsidR="006858FA">
              <w:t xml:space="preserve">7, </w:t>
            </w:r>
            <w:r w:rsidRPr="00CF70C6">
              <w:t>8, 9</w:t>
            </w:r>
          </w:p>
        </w:tc>
      </w:tr>
      <w:tr w:rsidR="00794A61" w:rsidRPr="00794A61" w14:paraId="1717E800" w14:textId="77777777" w:rsidTr="00794A61">
        <w:tc>
          <w:tcPr>
            <w:tcW w:w="11160" w:type="dxa"/>
          </w:tcPr>
          <w:p w14:paraId="0A34AFBF" w14:textId="77777777" w:rsidR="00794A61" w:rsidRPr="00794A61" w:rsidRDefault="00794A61" w:rsidP="00B01DD1">
            <w:pPr>
              <w:pStyle w:val="Numbering"/>
            </w:pPr>
            <w:r w:rsidRPr="00794A61">
              <w:rPr>
                <w:i/>
              </w:rPr>
              <w:t xml:space="preserve">Lab and SPSS Assignments: </w:t>
            </w:r>
            <w:r w:rsidRPr="00794A61">
              <w:t xml:space="preserve">Throughout the course, students will complete a series of assignments utilizing SPSS to analyze data. There may be time to complete these assignments in-class assignments; however, if extra time is needed, the assignment can be completed as homework. Students will receive a zero for the assignment if lab computers are used for work other than completing the assignments during class. </w:t>
            </w:r>
          </w:p>
        </w:tc>
        <w:tc>
          <w:tcPr>
            <w:tcW w:w="1800" w:type="dxa"/>
          </w:tcPr>
          <w:p w14:paraId="2246F453" w14:textId="77777777" w:rsidR="00794A61" w:rsidRPr="00794A61" w:rsidRDefault="00794A61" w:rsidP="00CF70C6">
            <w:pPr>
              <w:spacing w:before="120" w:after="120"/>
            </w:pPr>
            <w:r w:rsidRPr="00CF70C6">
              <w:t>3, 4, 5, 8</w:t>
            </w:r>
          </w:p>
        </w:tc>
      </w:tr>
      <w:tr w:rsidR="00794A61" w:rsidRPr="00794A61" w14:paraId="04144158" w14:textId="77777777" w:rsidTr="00794A61">
        <w:tc>
          <w:tcPr>
            <w:tcW w:w="11160" w:type="dxa"/>
          </w:tcPr>
          <w:p w14:paraId="0B2C054B" w14:textId="77777777" w:rsidR="00794A61" w:rsidRPr="00794A61" w:rsidRDefault="00794A61" w:rsidP="00B01DD1">
            <w:pPr>
              <w:pStyle w:val="Numbering"/>
            </w:pPr>
            <w:r w:rsidRPr="00573D1C">
              <w:rPr>
                <w:highlight w:val="yellow"/>
              </w:rPr>
              <w:t>First Assignment is completing WVU CITI Training for the Use of Humans in Research</w:t>
            </w:r>
            <w:r w:rsidRPr="00794A61">
              <w:t xml:space="preserve"> </w:t>
            </w:r>
          </w:p>
        </w:tc>
        <w:tc>
          <w:tcPr>
            <w:tcW w:w="1800" w:type="dxa"/>
          </w:tcPr>
          <w:p w14:paraId="32D3D80D" w14:textId="77777777" w:rsidR="00794A61" w:rsidRPr="00794A61" w:rsidRDefault="00794A61" w:rsidP="00CF70C6">
            <w:pPr>
              <w:spacing w:before="120" w:after="120"/>
            </w:pPr>
            <w:r w:rsidRPr="00794A61">
              <w:t>(Ethics)</w:t>
            </w:r>
          </w:p>
        </w:tc>
      </w:tr>
      <w:tr w:rsidR="00794A61" w:rsidRPr="00794A61" w14:paraId="750199B1" w14:textId="77777777" w:rsidTr="00794A61">
        <w:tc>
          <w:tcPr>
            <w:tcW w:w="11160" w:type="dxa"/>
          </w:tcPr>
          <w:p w14:paraId="181B7F8C" w14:textId="77777777" w:rsidR="00794A61" w:rsidRPr="00794A61" w:rsidRDefault="00794A61" w:rsidP="00B01DD1">
            <w:pPr>
              <w:pStyle w:val="Numbering"/>
            </w:pPr>
            <w:r w:rsidRPr="00794A61">
              <w:rPr>
                <w:i/>
              </w:rPr>
              <w:t xml:space="preserve">Statistical Homework: </w:t>
            </w:r>
            <w:r w:rsidRPr="00794A61">
              <w:t xml:space="preserve">Students will complete several homework assignments dedicated to practicing statistical techniques. </w:t>
            </w:r>
          </w:p>
        </w:tc>
        <w:tc>
          <w:tcPr>
            <w:tcW w:w="1800" w:type="dxa"/>
          </w:tcPr>
          <w:p w14:paraId="71F8E8A3" w14:textId="77777777" w:rsidR="00794A61" w:rsidRPr="00794A61" w:rsidRDefault="00794A61" w:rsidP="00CF70C6">
            <w:pPr>
              <w:spacing w:before="120" w:after="120"/>
            </w:pPr>
            <w:r w:rsidRPr="00CF70C6">
              <w:t>3, 5</w:t>
            </w:r>
          </w:p>
        </w:tc>
      </w:tr>
    </w:tbl>
    <w:p w14:paraId="68D042AE" w14:textId="04A5E466" w:rsidR="0015465B" w:rsidRPr="00666AF6" w:rsidRDefault="006D04A2" w:rsidP="00E854A6">
      <w:pPr>
        <w:pStyle w:val="Heading1"/>
      </w:pPr>
      <w:bookmarkStart w:id="11" w:name="_Toc58850969"/>
      <w:r w:rsidRPr="00666AF6">
        <w:lastRenderedPageBreak/>
        <w:t>PSYC 204</w:t>
      </w:r>
      <w:r w:rsidR="00666AF6" w:rsidRPr="00666AF6">
        <w:t xml:space="preserve">: </w:t>
      </w:r>
      <w:r w:rsidR="00666AF6" w:rsidRPr="000C617D">
        <w:t>Research</w:t>
      </w:r>
      <w:r w:rsidR="00666AF6" w:rsidRPr="00666AF6">
        <w:rPr>
          <w:rStyle w:val="Strong"/>
          <w:b w:val="0"/>
          <w:bCs w:val="0"/>
        </w:rPr>
        <w:t xml:space="preserve"> Methods &amp; Analysis 2</w:t>
      </w:r>
      <w:bookmarkEnd w:id="11"/>
      <w:r w:rsidRPr="00666AF6">
        <w:t xml:space="preserve"> </w:t>
      </w:r>
    </w:p>
    <w:p w14:paraId="3D3C3AC0" w14:textId="189B08C5" w:rsidR="006D04A2" w:rsidRPr="00CA6DB3" w:rsidRDefault="0015465B" w:rsidP="000F6CED">
      <w:pPr>
        <w:tabs>
          <w:tab w:val="left" w:pos="7488"/>
        </w:tabs>
        <w:rPr>
          <w:rStyle w:val="BookTitle"/>
        </w:rPr>
      </w:pPr>
      <w:r w:rsidRPr="00CA6DB3">
        <w:rPr>
          <w:rStyle w:val="BookTitle"/>
        </w:rPr>
        <w:t xml:space="preserve">Program Outcomes Assessed: </w:t>
      </w:r>
      <w:r w:rsidR="00CF2509" w:rsidRPr="00CA6DB3">
        <w:rPr>
          <w:rStyle w:val="BookTitle"/>
        </w:rPr>
        <w:t>1, 3, 4, 5, 6, 8, 9</w:t>
      </w:r>
    </w:p>
    <w:tbl>
      <w:tblPr>
        <w:tblStyle w:val="TableGrid"/>
        <w:tblW w:w="12960" w:type="dxa"/>
        <w:tblInd w:w="-5" w:type="dxa"/>
        <w:tblLook w:val="04A0" w:firstRow="1" w:lastRow="0" w:firstColumn="1" w:lastColumn="0" w:noHBand="0" w:noVBand="1"/>
      </w:tblPr>
      <w:tblGrid>
        <w:gridCol w:w="11155"/>
        <w:gridCol w:w="1805"/>
      </w:tblGrid>
      <w:tr w:rsidR="00E875FE" w:rsidRPr="00BA0EDF" w14:paraId="68B4156D" w14:textId="77777777" w:rsidTr="00E875FE">
        <w:trPr>
          <w:tblHeader/>
        </w:trPr>
        <w:tc>
          <w:tcPr>
            <w:tcW w:w="11155" w:type="dxa"/>
            <w:shd w:val="clear" w:color="auto" w:fill="EDEDED" w:themeFill="accent3" w:themeFillTint="33"/>
            <w:vAlign w:val="center"/>
          </w:tcPr>
          <w:p w14:paraId="3259C9D5" w14:textId="47F53C24" w:rsidR="00E875FE" w:rsidRPr="00BA0EDF" w:rsidRDefault="00E875FE" w:rsidP="003F0D92">
            <w:pPr>
              <w:spacing w:before="120" w:after="120"/>
              <w:rPr>
                <w:b/>
                <w:bCs/>
                <w:szCs w:val="24"/>
              </w:rPr>
            </w:pPr>
            <w:r w:rsidRPr="00BA0EDF">
              <w:rPr>
                <w:b/>
                <w:bCs/>
                <w:szCs w:val="24"/>
              </w:rPr>
              <w:t>Assignment</w:t>
            </w:r>
            <w:r w:rsidR="001A37AF">
              <w:rPr>
                <w:b/>
                <w:bCs/>
                <w:szCs w:val="24"/>
              </w:rPr>
              <w:t xml:space="preserve"> (PSYC 204)</w:t>
            </w:r>
          </w:p>
        </w:tc>
        <w:tc>
          <w:tcPr>
            <w:tcW w:w="1805" w:type="dxa"/>
            <w:shd w:val="clear" w:color="auto" w:fill="EDEDED" w:themeFill="accent3" w:themeFillTint="33"/>
            <w:vAlign w:val="center"/>
          </w:tcPr>
          <w:p w14:paraId="39A0CBB8" w14:textId="77777777" w:rsidR="00E875FE" w:rsidRPr="00BA0EDF" w:rsidRDefault="00E875FE" w:rsidP="003F0D92">
            <w:pPr>
              <w:spacing w:before="120" w:after="120"/>
              <w:rPr>
                <w:b/>
                <w:bCs/>
                <w:szCs w:val="24"/>
              </w:rPr>
            </w:pPr>
            <w:r w:rsidRPr="00BA0EDF">
              <w:rPr>
                <w:b/>
                <w:bCs/>
                <w:szCs w:val="24"/>
              </w:rPr>
              <w:t>Program Outcomes Assessed</w:t>
            </w:r>
          </w:p>
        </w:tc>
      </w:tr>
      <w:tr w:rsidR="00E875FE" w:rsidRPr="00E875FE" w14:paraId="707981AB" w14:textId="77777777" w:rsidTr="00E875FE">
        <w:tc>
          <w:tcPr>
            <w:tcW w:w="11160" w:type="dxa"/>
          </w:tcPr>
          <w:p w14:paraId="0E14B058" w14:textId="6D97B4DE" w:rsidR="00E875FE" w:rsidRPr="00E875FE" w:rsidRDefault="006D04A2" w:rsidP="006C426C">
            <w:pPr>
              <w:pStyle w:val="Numbering"/>
              <w:numPr>
                <w:ilvl w:val="0"/>
                <w:numId w:val="8"/>
              </w:numPr>
              <w:ind w:left="341"/>
            </w:pPr>
            <w:r w:rsidRPr="00573D1C">
              <w:rPr>
                <w:i/>
                <w:highlight w:val="yellow"/>
              </w:rPr>
              <w:t>APA Manuscript</w:t>
            </w:r>
            <w:r w:rsidRPr="00573D1C">
              <w:rPr>
                <w:highlight w:val="yellow"/>
              </w:rPr>
              <w:t xml:space="preserve">: Throughout the semester students will develop, implement, and analyze research projects culminating in a </w:t>
            </w:r>
            <w:r w:rsidR="00E875FE" w:rsidRPr="00573D1C">
              <w:rPr>
                <w:highlight w:val="yellow"/>
              </w:rPr>
              <w:t>manuscript and research presentation. This is to be an original research project.  More information will be given about the sections of the paper as the semester progresses. Manuscripts will consist of Title Page, Abstract, Introduction, Methods, Results, Discussion, and References (format outlined in the APA Manual, 7</w:t>
            </w:r>
            <w:r w:rsidR="00E875FE" w:rsidRPr="00573D1C">
              <w:rPr>
                <w:highlight w:val="yellow"/>
                <w:vertAlign w:val="superscript"/>
              </w:rPr>
              <w:t>th</w:t>
            </w:r>
            <w:r w:rsidR="00E875FE" w:rsidRPr="00573D1C">
              <w:rPr>
                <w:highlight w:val="yellow"/>
              </w:rPr>
              <w:t xml:space="preserve"> Edition).</w:t>
            </w:r>
            <w:r w:rsidR="00E875FE" w:rsidRPr="00E875FE">
              <w:t xml:space="preserve"> </w:t>
            </w:r>
          </w:p>
        </w:tc>
        <w:tc>
          <w:tcPr>
            <w:tcW w:w="1800" w:type="dxa"/>
          </w:tcPr>
          <w:p w14:paraId="4ABDDAA3" w14:textId="27797A95" w:rsidR="00E875FE" w:rsidRPr="00E875FE" w:rsidRDefault="00E875FE" w:rsidP="00CF70C6">
            <w:pPr>
              <w:spacing w:before="120" w:after="120"/>
            </w:pPr>
            <w:r w:rsidRPr="00CF70C6">
              <w:t xml:space="preserve">1, 3, 4, 5, 6, </w:t>
            </w:r>
            <w:r w:rsidR="003709EB">
              <w:t xml:space="preserve">7, </w:t>
            </w:r>
            <w:r w:rsidRPr="00CF70C6">
              <w:t>8, 9</w:t>
            </w:r>
          </w:p>
        </w:tc>
      </w:tr>
      <w:tr w:rsidR="00E875FE" w:rsidRPr="00E875FE" w14:paraId="58F47010" w14:textId="77777777" w:rsidTr="00E875FE">
        <w:tc>
          <w:tcPr>
            <w:tcW w:w="11160" w:type="dxa"/>
          </w:tcPr>
          <w:p w14:paraId="007070E4" w14:textId="77777777" w:rsidR="00E875FE" w:rsidRPr="00E875FE" w:rsidRDefault="00E875FE" w:rsidP="00B01DD1">
            <w:pPr>
              <w:pStyle w:val="Numbering"/>
            </w:pPr>
            <w:r w:rsidRPr="00E875FE">
              <w:rPr>
                <w:i/>
              </w:rPr>
              <w:t xml:space="preserve">Lab and SPSS Assignments: </w:t>
            </w:r>
            <w:r w:rsidRPr="00E875FE">
              <w:t xml:space="preserve">Throughout the course, students will complete a series of assignments utilizing SPSS to analyze data. There may be time to complete these assignments in-class assignments; however, if extra time is needed, the assignment can be completed as homework. Students will receive a zero for the assignment if lab computers are used for work other than completing the assignments during class. </w:t>
            </w:r>
          </w:p>
        </w:tc>
        <w:tc>
          <w:tcPr>
            <w:tcW w:w="1800" w:type="dxa"/>
          </w:tcPr>
          <w:p w14:paraId="74A7805D" w14:textId="77777777" w:rsidR="00E875FE" w:rsidRPr="00E875FE" w:rsidRDefault="00E875FE" w:rsidP="00CF70C6">
            <w:pPr>
              <w:spacing w:before="120" w:after="120"/>
            </w:pPr>
            <w:r w:rsidRPr="00CF70C6">
              <w:t>3, 4, 5</w:t>
            </w:r>
          </w:p>
        </w:tc>
      </w:tr>
      <w:tr w:rsidR="00E875FE" w:rsidRPr="00E875FE" w14:paraId="0DA016E9" w14:textId="77777777" w:rsidTr="00E875FE">
        <w:tc>
          <w:tcPr>
            <w:tcW w:w="11160" w:type="dxa"/>
          </w:tcPr>
          <w:p w14:paraId="347BF9FE" w14:textId="77777777" w:rsidR="00E875FE" w:rsidRPr="00E875FE" w:rsidRDefault="00E875FE" w:rsidP="00B01DD1">
            <w:pPr>
              <w:pStyle w:val="Numbering"/>
            </w:pPr>
            <w:r w:rsidRPr="00E875FE">
              <w:rPr>
                <w:i/>
              </w:rPr>
              <w:t xml:space="preserve">Statistical Homework: </w:t>
            </w:r>
            <w:r w:rsidRPr="00E875FE">
              <w:t>Students will complete several homework assignments dedicated to practicing statistical techniques.</w:t>
            </w:r>
          </w:p>
        </w:tc>
        <w:tc>
          <w:tcPr>
            <w:tcW w:w="1800" w:type="dxa"/>
          </w:tcPr>
          <w:p w14:paraId="1332597F" w14:textId="77777777" w:rsidR="00E875FE" w:rsidRPr="00E875FE" w:rsidRDefault="00E875FE" w:rsidP="00CF70C6">
            <w:pPr>
              <w:spacing w:before="120" w:after="120"/>
            </w:pPr>
            <w:r w:rsidRPr="00CF70C6">
              <w:t>3, 5</w:t>
            </w:r>
          </w:p>
        </w:tc>
      </w:tr>
      <w:tr w:rsidR="00E875FE" w:rsidRPr="00E875FE" w14:paraId="49B987B3" w14:textId="77777777" w:rsidTr="00E875FE">
        <w:tc>
          <w:tcPr>
            <w:tcW w:w="11160" w:type="dxa"/>
          </w:tcPr>
          <w:p w14:paraId="519B9DD8" w14:textId="77777777" w:rsidR="00E875FE" w:rsidRPr="00E875FE" w:rsidRDefault="00E875FE" w:rsidP="00B01DD1">
            <w:pPr>
              <w:pStyle w:val="Numbering"/>
            </w:pPr>
            <w:r w:rsidRPr="00E875FE">
              <w:t xml:space="preserve">Final Cumulative Exam identifying the design and appropriate statistical analysis of given examples. </w:t>
            </w:r>
          </w:p>
        </w:tc>
        <w:tc>
          <w:tcPr>
            <w:tcW w:w="1800" w:type="dxa"/>
          </w:tcPr>
          <w:p w14:paraId="5A033FF5" w14:textId="77777777" w:rsidR="00E875FE" w:rsidRPr="00E875FE" w:rsidRDefault="00E875FE" w:rsidP="00CF70C6">
            <w:pPr>
              <w:spacing w:before="120" w:after="120"/>
            </w:pPr>
            <w:r w:rsidRPr="00CF70C6">
              <w:t>1, 3</w:t>
            </w:r>
          </w:p>
        </w:tc>
      </w:tr>
    </w:tbl>
    <w:p w14:paraId="05DF4B2D" w14:textId="3FCED4EE" w:rsidR="006D04A2" w:rsidRPr="00666AF6" w:rsidRDefault="006D04A2" w:rsidP="00E854A6">
      <w:pPr>
        <w:pStyle w:val="Heading1"/>
      </w:pPr>
      <w:bookmarkStart w:id="12" w:name="_Toc58850970"/>
      <w:r w:rsidRPr="00666AF6">
        <w:lastRenderedPageBreak/>
        <w:t>PSYC 234</w:t>
      </w:r>
      <w:r w:rsidR="00666AF6" w:rsidRPr="00666AF6">
        <w:t xml:space="preserve">: </w:t>
      </w:r>
      <w:r w:rsidR="00666AF6" w:rsidRPr="00990530">
        <w:t>Drugs and Behavior</w:t>
      </w:r>
      <w:bookmarkEnd w:id="12"/>
    </w:p>
    <w:p w14:paraId="330418D9" w14:textId="7B6D6B96" w:rsidR="0078663B" w:rsidRPr="00CA6DB3" w:rsidRDefault="0078663B" w:rsidP="00BB7AF3">
      <w:pPr>
        <w:tabs>
          <w:tab w:val="left" w:pos="7488"/>
        </w:tabs>
        <w:rPr>
          <w:rStyle w:val="BookTitle"/>
        </w:rPr>
      </w:pPr>
      <w:r w:rsidRPr="00CA6DB3">
        <w:rPr>
          <w:rStyle w:val="BookTitle"/>
        </w:rPr>
        <w:t>Program Outcomes Assessed: 1, 2, 3, 5, 6, 8, 9</w:t>
      </w:r>
    </w:p>
    <w:tbl>
      <w:tblPr>
        <w:tblStyle w:val="TableGrid"/>
        <w:tblW w:w="12960" w:type="dxa"/>
        <w:tblInd w:w="-5" w:type="dxa"/>
        <w:tblLook w:val="04A0" w:firstRow="1" w:lastRow="0" w:firstColumn="1" w:lastColumn="0" w:noHBand="0" w:noVBand="1"/>
      </w:tblPr>
      <w:tblGrid>
        <w:gridCol w:w="11155"/>
        <w:gridCol w:w="1805"/>
      </w:tblGrid>
      <w:tr w:rsidR="00B90129" w:rsidRPr="00BA0EDF" w14:paraId="52E84C1C" w14:textId="77777777" w:rsidTr="00B90129">
        <w:trPr>
          <w:tblHeader/>
        </w:trPr>
        <w:tc>
          <w:tcPr>
            <w:tcW w:w="11155" w:type="dxa"/>
            <w:shd w:val="clear" w:color="auto" w:fill="EDEDED" w:themeFill="accent3" w:themeFillTint="33"/>
            <w:vAlign w:val="center"/>
          </w:tcPr>
          <w:p w14:paraId="6BF06B54" w14:textId="293D1939" w:rsidR="00B90129" w:rsidRPr="00BA0EDF" w:rsidRDefault="00B90129" w:rsidP="003F0D92">
            <w:pPr>
              <w:spacing w:before="120" w:after="120"/>
              <w:rPr>
                <w:b/>
                <w:bCs/>
                <w:szCs w:val="24"/>
              </w:rPr>
            </w:pPr>
            <w:r w:rsidRPr="00BA0EDF">
              <w:rPr>
                <w:b/>
                <w:bCs/>
                <w:szCs w:val="24"/>
              </w:rPr>
              <w:t>Assignment</w:t>
            </w:r>
            <w:r w:rsidR="001A37AF">
              <w:rPr>
                <w:b/>
                <w:bCs/>
                <w:szCs w:val="24"/>
              </w:rPr>
              <w:t xml:space="preserve"> (PSYC 234)</w:t>
            </w:r>
          </w:p>
        </w:tc>
        <w:tc>
          <w:tcPr>
            <w:tcW w:w="1805" w:type="dxa"/>
            <w:shd w:val="clear" w:color="auto" w:fill="EDEDED" w:themeFill="accent3" w:themeFillTint="33"/>
            <w:vAlign w:val="center"/>
          </w:tcPr>
          <w:p w14:paraId="015271E7" w14:textId="77777777" w:rsidR="00B90129" w:rsidRPr="00BA0EDF" w:rsidRDefault="00B90129" w:rsidP="003F0D92">
            <w:pPr>
              <w:spacing w:before="120" w:after="120"/>
              <w:rPr>
                <w:b/>
                <w:bCs/>
                <w:szCs w:val="24"/>
              </w:rPr>
            </w:pPr>
            <w:r w:rsidRPr="00BA0EDF">
              <w:rPr>
                <w:b/>
                <w:bCs/>
                <w:szCs w:val="24"/>
              </w:rPr>
              <w:t>Program Outcomes Assessed</w:t>
            </w:r>
          </w:p>
        </w:tc>
      </w:tr>
      <w:tr w:rsidR="00B90129" w:rsidRPr="00B90129" w14:paraId="64A56B2C" w14:textId="77777777" w:rsidTr="00B90129">
        <w:tc>
          <w:tcPr>
            <w:tcW w:w="11160" w:type="dxa"/>
          </w:tcPr>
          <w:p w14:paraId="5CDE0959" w14:textId="77777777" w:rsidR="00B90129" w:rsidRPr="00B90129" w:rsidRDefault="00B90129" w:rsidP="006C426C">
            <w:pPr>
              <w:pStyle w:val="Numbering"/>
              <w:numPr>
                <w:ilvl w:val="0"/>
                <w:numId w:val="9"/>
              </w:numPr>
              <w:ind w:left="341"/>
            </w:pPr>
            <w:r w:rsidRPr="00B01DD1">
              <w:rPr>
                <w:i/>
                <w:iCs/>
              </w:rPr>
              <w:t>Quizzes:</w:t>
            </w:r>
            <w:r w:rsidRPr="00B90129">
              <w:t xml:space="preserve"> Students will complete quizzes every week to assess their understanding of the assigned readings. </w:t>
            </w:r>
          </w:p>
        </w:tc>
        <w:tc>
          <w:tcPr>
            <w:tcW w:w="1800" w:type="dxa"/>
          </w:tcPr>
          <w:p w14:paraId="4D1974DF" w14:textId="77777777" w:rsidR="00B90129" w:rsidRPr="00B90129" w:rsidRDefault="00B90129" w:rsidP="00745001">
            <w:pPr>
              <w:spacing w:before="120" w:after="120"/>
            </w:pPr>
            <w:r w:rsidRPr="00745001">
              <w:t>2, 3, 5</w:t>
            </w:r>
          </w:p>
        </w:tc>
      </w:tr>
      <w:tr w:rsidR="00B90129" w:rsidRPr="00B90129" w14:paraId="113E4E26" w14:textId="77777777" w:rsidTr="00B90129">
        <w:tc>
          <w:tcPr>
            <w:tcW w:w="11160" w:type="dxa"/>
          </w:tcPr>
          <w:p w14:paraId="390D60DC" w14:textId="77777777" w:rsidR="00B90129" w:rsidRPr="00B01DD1" w:rsidRDefault="00B90129" w:rsidP="00B01DD1">
            <w:pPr>
              <w:pStyle w:val="Numbering"/>
            </w:pPr>
            <w:r w:rsidRPr="00B058B3">
              <w:rPr>
                <w:i/>
                <w:iCs/>
                <w:highlight w:val="yellow"/>
              </w:rPr>
              <w:t>Reading Discussions:</w:t>
            </w:r>
            <w:r w:rsidRPr="00B058B3">
              <w:rPr>
                <w:highlight w:val="yellow"/>
              </w:rPr>
              <w:t xml:space="preserve"> Throughout the semester you will complete both individual and group discussion assignments with your small groups. The discussions are intended to help you further explore and think critically about the information you are reading. The first two weeks you will write individual posts describing and explaining the importance of what you believe to be the top 3 topics from the information presented each week. Group members are encouraged to discuss and provide encouragement and feedback on these individual posts in week 1 and 2. In week 3, the group will write a thorough consensus document where you decide upon the top 3 topics from all weeks combined. You will greatly expand your description and explanation of importance, with an emphasis on providing examples to support your argument and persuading your reader of the importance of this information.</w:t>
            </w:r>
            <w:r w:rsidRPr="00B01DD1">
              <w:t xml:space="preserve"> </w:t>
            </w:r>
          </w:p>
        </w:tc>
        <w:tc>
          <w:tcPr>
            <w:tcW w:w="1800" w:type="dxa"/>
          </w:tcPr>
          <w:p w14:paraId="5149A4A6" w14:textId="77777777" w:rsidR="00B90129" w:rsidRPr="00B90129" w:rsidRDefault="00B90129" w:rsidP="00745001">
            <w:pPr>
              <w:spacing w:before="120" w:after="120"/>
            </w:pPr>
            <w:r w:rsidRPr="00745001">
              <w:t>1, 2, 3, 5, 6, 9</w:t>
            </w:r>
          </w:p>
        </w:tc>
      </w:tr>
      <w:tr w:rsidR="00B90129" w:rsidRPr="00B90129" w14:paraId="7DF0AA52" w14:textId="77777777" w:rsidTr="00B90129">
        <w:tc>
          <w:tcPr>
            <w:tcW w:w="11160" w:type="dxa"/>
          </w:tcPr>
          <w:p w14:paraId="046BFAC2" w14:textId="65705AC6" w:rsidR="00B90129" w:rsidRDefault="00B90129" w:rsidP="00B01DD1">
            <w:pPr>
              <w:pStyle w:val="Numbering"/>
            </w:pPr>
            <w:r w:rsidRPr="00B90129">
              <w:rPr>
                <w:i/>
                <w:iCs/>
              </w:rPr>
              <w:t>Exams:</w:t>
            </w:r>
            <w:r w:rsidRPr="00B90129">
              <w:t xml:space="preserve"> There will be 4 exams throughout the semester, each covering the modules listed below. Exams will include multiple choice and short essay and are designed to thoroughly evaluate students grasp of the topics presented in each module. </w:t>
            </w:r>
          </w:p>
          <w:p w14:paraId="26DB33DE" w14:textId="77777777" w:rsidR="00B90129" w:rsidRPr="00B90129" w:rsidRDefault="00B90129" w:rsidP="006C426C">
            <w:pPr>
              <w:pStyle w:val="ListParagraph"/>
              <w:numPr>
                <w:ilvl w:val="0"/>
                <w:numId w:val="10"/>
              </w:numPr>
              <w:spacing w:after="0"/>
              <w:ind w:left="881"/>
            </w:pPr>
            <w:r w:rsidRPr="00B90129">
              <w:rPr>
                <w:i/>
                <w:iCs/>
              </w:rPr>
              <w:t>Module 1</w:t>
            </w:r>
            <w:r w:rsidRPr="00B90129">
              <w:t xml:space="preserve">- Neural Foundations of Drug Action will focus on the nervous system, its organization and the action of drugs on the nervous system. </w:t>
            </w:r>
          </w:p>
          <w:p w14:paraId="42073E13" w14:textId="77777777" w:rsidR="00B90129" w:rsidRPr="00B90129" w:rsidRDefault="00B90129" w:rsidP="006C426C">
            <w:pPr>
              <w:pStyle w:val="ListParagraph"/>
              <w:numPr>
                <w:ilvl w:val="0"/>
                <w:numId w:val="10"/>
              </w:numPr>
              <w:spacing w:after="0"/>
              <w:ind w:left="881"/>
            </w:pPr>
            <w:r w:rsidRPr="00B90129">
              <w:rPr>
                <w:i/>
                <w:iCs/>
              </w:rPr>
              <w:t>Module 2</w:t>
            </w:r>
            <w:r w:rsidRPr="00B90129">
              <w:t>- Drugs 101 will focus on the major</w:t>
            </w:r>
            <w:r w:rsidRPr="00B90129">
              <w:rPr>
                <w:bCs/>
                <w:color w:val="333333"/>
              </w:rPr>
              <w:t xml:space="preserve"> drug classes: Amphetamines, Benzodiazepines, Barbiturates, Alcohol, Opioids, Psychedelics, and Cannabis</w:t>
            </w:r>
          </w:p>
          <w:p w14:paraId="1E48B31E" w14:textId="35561242" w:rsidR="00B90129" w:rsidRPr="00B90129" w:rsidRDefault="00B90129" w:rsidP="006C426C">
            <w:pPr>
              <w:pStyle w:val="ListParagraph"/>
              <w:numPr>
                <w:ilvl w:val="0"/>
                <w:numId w:val="10"/>
              </w:numPr>
              <w:ind w:left="878"/>
            </w:pPr>
            <w:r w:rsidRPr="00B90129">
              <w:rPr>
                <w:bCs/>
                <w:i/>
                <w:iCs/>
                <w:color w:val="333333"/>
              </w:rPr>
              <w:t>Module 3</w:t>
            </w:r>
            <w:r w:rsidRPr="00B90129">
              <w:rPr>
                <w:bCs/>
                <w:color w:val="333333"/>
              </w:rPr>
              <w:t>- Drugs and Mental Disorders will focus on psychoactive drugs used in the treatment of psychological disorders and substance abuse.</w:t>
            </w:r>
            <w:r w:rsidRPr="00B90129">
              <w:rPr>
                <w:bCs/>
                <w:color w:val="333333"/>
                <w:sz w:val="22"/>
              </w:rPr>
              <w:t xml:space="preserve"> </w:t>
            </w:r>
          </w:p>
        </w:tc>
        <w:tc>
          <w:tcPr>
            <w:tcW w:w="1800" w:type="dxa"/>
          </w:tcPr>
          <w:p w14:paraId="660C38EC" w14:textId="77777777" w:rsidR="00B90129" w:rsidRPr="00B90129" w:rsidRDefault="00B90129" w:rsidP="00745001">
            <w:pPr>
              <w:spacing w:before="120" w:after="120"/>
            </w:pPr>
            <w:r w:rsidRPr="00745001">
              <w:t>1, 2, 3, 5, 6, 8</w:t>
            </w:r>
          </w:p>
        </w:tc>
      </w:tr>
    </w:tbl>
    <w:p w14:paraId="64C1C62A" w14:textId="76BB14B9" w:rsidR="0015465B" w:rsidRDefault="006D04A2" w:rsidP="00E854A6">
      <w:pPr>
        <w:pStyle w:val="Heading1"/>
      </w:pPr>
      <w:bookmarkStart w:id="13" w:name="_Toc58850971"/>
      <w:r w:rsidRPr="002475DF">
        <w:lastRenderedPageBreak/>
        <w:t>PSYC 241</w:t>
      </w:r>
      <w:r w:rsidR="00666AF6">
        <w:t xml:space="preserve">: </w:t>
      </w:r>
      <w:r w:rsidR="00666AF6" w:rsidRPr="00990530">
        <w:t>Introduction to Human Development</w:t>
      </w:r>
      <w:bookmarkEnd w:id="13"/>
    </w:p>
    <w:p w14:paraId="2F41F47F" w14:textId="78DC24EE" w:rsidR="006D04A2" w:rsidRPr="00CA6DB3" w:rsidRDefault="0015465B" w:rsidP="000F6CED">
      <w:pPr>
        <w:tabs>
          <w:tab w:val="left" w:pos="7488"/>
        </w:tabs>
        <w:rPr>
          <w:rStyle w:val="BookTitle"/>
        </w:rPr>
      </w:pPr>
      <w:r w:rsidRPr="00CA6DB3">
        <w:rPr>
          <w:rStyle w:val="BookTitle"/>
        </w:rPr>
        <w:t xml:space="preserve">Program Outcomes Assessed: </w:t>
      </w:r>
      <w:r w:rsidR="00CF2509" w:rsidRPr="00CA6DB3">
        <w:rPr>
          <w:rStyle w:val="BookTitle"/>
        </w:rPr>
        <w:t xml:space="preserve">1, 2, 3, </w:t>
      </w:r>
      <w:r w:rsidR="00CF2509" w:rsidRPr="00A1396B">
        <w:rPr>
          <w:rStyle w:val="BookTitle"/>
          <w:highlight w:val="yellow"/>
        </w:rPr>
        <w:t>4?</w:t>
      </w:r>
      <w:r w:rsidR="00CF2509" w:rsidRPr="00CA6DB3">
        <w:rPr>
          <w:rStyle w:val="BookTitle"/>
        </w:rPr>
        <w:t>, 5, 6, 8</w:t>
      </w:r>
    </w:p>
    <w:tbl>
      <w:tblPr>
        <w:tblStyle w:val="TableGrid"/>
        <w:tblW w:w="12960" w:type="dxa"/>
        <w:tblInd w:w="-5" w:type="dxa"/>
        <w:tblLook w:val="04A0" w:firstRow="1" w:lastRow="0" w:firstColumn="1" w:lastColumn="0" w:noHBand="0" w:noVBand="1"/>
      </w:tblPr>
      <w:tblGrid>
        <w:gridCol w:w="11155"/>
        <w:gridCol w:w="1805"/>
      </w:tblGrid>
      <w:tr w:rsidR="00745001" w:rsidRPr="00BA0EDF" w14:paraId="4ADC75EC" w14:textId="77777777" w:rsidTr="00745001">
        <w:trPr>
          <w:tblHeader/>
        </w:trPr>
        <w:tc>
          <w:tcPr>
            <w:tcW w:w="11155" w:type="dxa"/>
            <w:shd w:val="clear" w:color="auto" w:fill="EDEDED" w:themeFill="accent3" w:themeFillTint="33"/>
            <w:vAlign w:val="center"/>
          </w:tcPr>
          <w:p w14:paraId="52F663E1" w14:textId="741EF7BA" w:rsidR="00745001" w:rsidRPr="00BA0EDF" w:rsidRDefault="00745001" w:rsidP="003F0D92">
            <w:pPr>
              <w:spacing w:before="120" w:after="120"/>
              <w:rPr>
                <w:b/>
                <w:bCs/>
                <w:szCs w:val="24"/>
              </w:rPr>
            </w:pPr>
            <w:r w:rsidRPr="00BA0EDF">
              <w:rPr>
                <w:b/>
                <w:bCs/>
                <w:szCs w:val="24"/>
              </w:rPr>
              <w:t>Assignment</w:t>
            </w:r>
            <w:r w:rsidR="00A1396B">
              <w:rPr>
                <w:b/>
                <w:bCs/>
                <w:szCs w:val="24"/>
              </w:rPr>
              <w:t xml:space="preserve"> (PSYC 241)</w:t>
            </w:r>
          </w:p>
        </w:tc>
        <w:tc>
          <w:tcPr>
            <w:tcW w:w="1805" w:type="dxa"/>
            <w:shd w:val="clear" w:color="auto" w:fill="EDEDED" w:themeFill="accent3" w:themeFillTint="33"/>
            <w:vAlign w:val="center"/>
          </w:tcPr>
          <w:p w14:paraId="5162802F" w14:textId="77777777" w:rsidR="00745001" w:rsidRPr="00BA0EDF" w:rsidRDefault="00745001" w:rsidP="003F0D92">
            <w:pPr>
              <w:spacing w:before="120" w:after="120"/>
              <w:rPr>
                <w:b/>
                <w:bCs/>
                <w:szCs w:val="24"/>
              </w:rPr>
            </w:pPr>
            <w:r w:rsidRPr="00BA0EDF">
              <w:rPr>
                <w:b/>
                <w:bCs/>
                <w:szCs w:val="24"/>
              </w:rPr>
              <w:t>Program Outcomes Assessed</w:t>
            </w:r>
          </w:p>
        </w:tc>
      </w:tr>
      <w:tr w:rsidR="00745001" w:rsidRPr="00745001" w14:paraId="5A823241" w14:textId="77777777" w:rsidTr="00745001">
        <w:tc>
          <w:tcPr>
            <w:tcW w:w="11155" w:type="dxa"/>
          </w:tcPr>
          <w:p w14:paraId="0281593C" w14:textId="77777777" w:rsidR="00745001" w:rsidRDefault="00745001" w:rsidP="006C426C">
            <w:pPr>
              <w:pStyle w:val="Numbering"/>
              <w:numPr>
                <w:ilvl w:val="0"/>
                <w:numId w:val="11"/>
              </w:numPr>
              <w:ind w:left="341"/>
            </w:pPr>
            <w:r w:rsidRPr="00B01DD1">
              <w:rPr>
                <w:i/>
                <w:u w:val="single"/>
              </w:rPr>
              <w:t>Research Participation Options</w:t>
            </w:r>
            <w:r w:rsidRPr="00B01DD1">
              <w:rPr>
                <w:i/>
              </w:rPr>
              <w:t xml:space="preserve">: </w:t>
            </w:r>
            <w:r w:rsidRPr="00745001">
              <w:t xml:space="preserve">Students may choose one of the following options or complete a mixture of both. </w:t>
            </w:r>
          </w:p>
          <w:p w14:paraId="6BD1F20A" w14:textId="77777777" w:rsidR="00745001" w:rsidRDefault="00745001" w:rsidP="006C426C">
            <w:pPr>
              <w:pStyle w:val="Numbering"/>
              <w:numPr>
                <w:ilvl w:val="0"/>
                <w:numId w:val="12"/>
              </w:numPr>
            </w:pPr>
            <w:r w:rsidRPr="00745001">
              <w:rPr>
                <w:i/>
              </w:rPr>
              <w:t xml:space="preserve">Option 1: Participate in Research Projects – </w:t>
            </w:r>
            <w:r w:rsidRPr="00745001">
              <w:t xml:space="preserve">throughout the course of the semester students in various psychology classes will be conducting research projects and seeking volunteers to participate in their projects. </w:t>
            </w:r>
          </w:p>
          <w:p w14:paraId="029BCE0C" w14:textId="1AD8AF35" w:rsidR="00745001" w:rsidRPr="00745001" w:rsidRDefault="00745001" w:rsidP="006C426C">
            <w:pPr>
              <w:pStyle w:val="Numbering"/>
              <w:numPr>
                <w:ilvl w:val="0"/>
                <w:numId w:val="12"/>
              </w:numPr>
            </w:pPr>
            <w:r w:rsidRPr="00745001">
              <w:rPr>
                <w:i/>
              </w:rPr>
              <w:t>Option 2: Journal Article Critiques</w:t>
            </w:r>
            <w:r w:rsidRPr="00745001">
              <w:t xml:space="preserve"> – Complete article critiques using the guide of questions provided.</w:t>
            </w:r>
          </w:p>
        </w:tc>
        <w:tc>
          <w:tcPr>
            <w:tcW w:w="1805" w:type="dxa"/>
          </w:tcPr>
          <w:p w14:paraId="20F2B5A5" w14:textId="77777777" w:rsidR="00745001" w:rsidRDefault="00745001" w:rsidP="00745001">
            <w:pPr>
              <w:spacing w:before="120" w:after="120"/>
            </w:pPr>
            <w:r w:rsidRPr="00745001">
              <w:t>4 with tweaked wording</w:t>
            </w:r>
          </w:p>
          <w:p w14:paraId="2E3C4DD2" w14:textId="73E7B35B" w:rsidR="00745001" w:rsidRPr="00745001" w:rsidRDefault="00745001" w:rsidP="00745001">
            <w:pPr>
              <w:spacing w:before="120" w:after="120"/>
            </w:pPr>
            <w:r>
              <w:t>1</w:t>
            </w:r>
            <w:r w:rsidRPr="00745001">
              <w:t>, 3, 4 with tweaked wording, 5, 6, possibly 8</w:t>
            </w:r>
          </w:p>
        </w:tc>
      </w:tr>
      <w:tr w:rsidR="00745001" w:rsidRPr="00745001" w14:paraId="5EDE01E2" w14:textId="77777777" w:rsidTr="00745001">
        <w:tc>
          <w:tcPr>
            <w:tcW w:w="11155" w:type="dxa"/>
          </w:tcPr>
          <w:p w14:paraId="16DDB310" w14:textId="77777777" w:rsidR="00745001" w:rsidRPr="00745001" w:rsidRDefault="00745001" w:rsidP="00B01DD1">
            <w:pPr>
              <w:pStyle w:val="Numbering"/>
            </w:pPr>
            <w:r w:rsidRPr="00573D1C">
              <w:rPr>
                <w:highlight w:val="yellow"/>
              </w:rPr>
              <w:t>Assignment 1: Watch the Wild Child video and write a 2 page paper responding to several questions about critical/sensitive periods for attachment, language development, etc. Discuss the ethics of the case of “Genie”. Analyze the evidence regarding whether or not Genie had a congenital intellectual disability or developed cognitive/intellectual disabilities due to abuse.</w:t>
            </w:r>
            <w:r w:rsidRPr="00745001">
              <w:t xml:space="preserve"> </w:t>
            </w:r>
          </w:p>
        </w:tc>
        <w:tc>
          <w:tcPr>
            <w:tcW w:w="1805" w:type="dxa"/>
          </w:tcPr>
          <w:p w14:paraId="522B36B1" w14:textId="77777777" w:rsidR="00745001" w:rsidRPr="00745001" w:rsidRDefault="00745001" w:rsidP="00745001">
            <w:pPr>
              <w:spacing w:before="120" w:after="120"/>
            </w:pPr>
            <w:r w:rsidRPr="00745001">
              <w:t>1, 3, 5, 6, 8</w:t>
            </w:r>
          </w:p>
        </w:tc>
      </w:tr>
      <w:tr w:rsidR="00745001" w:rsidRPr="00745001" w14:paraId="6BA2FC70" w14:textId="77777777" w:rsidTr="00745001">
        <w:tc>
          <w:tcPr>
            <w:tcW w:w="11155" w:type="dxa"/>
          </w:tcPr>
          <w:p w14:paraId="05FB364A" w14:textId="77777777" w:rsidR="00745001" w:rsidRPr="00745001" w:rsidRDefault="00745001" w:rsidP="00B01DD1">
            <w:pPr>
              <w:pStyle w:val="Numbering"/>
            </w:pPr>
            <w:r w:rsidRPr="00745001">
              <w:t xml:space="preserve">Assignment 2: Select a developmental disability and from a list of options. Research the disability/disorder and write a 2-page paper about the symptoms, etiology, prevalence, and effective treatment options. </w:t>
            </w:r>
          </w:p>
        </w:tc>
        <w:tc>
          <w:tcPr>
            <w:tcW w:w="1805" w:type="dxa"/>
          </w:tcPr>
          <w:p w14:paraId="115E59AD" w14:textId="77777777" w:rsidR="00745001" w:rsidRPr="00745001" w:rsidRDefault="00745001" w:rsidP="00745001">
            <w:pPr>
              <w:spacing w:before="120" w:after="120"/>
            </w:pPr>
            <w:r w:rsidRPr="00745001">
              <w:t>1, 5, 6</w:t>
            </w:r>
          </w:p>
        </w:tc>
      </w:tr>
      <w:tr w:rsidR="00745001" w:rsidRPr="00745001" w14:paraId="10C2815C" w14:textId="77777777" w:rsidTr="00745001">
        <w:tc>
          <w:tcPr>
            <w:tcW w:w="11155" w:type="dxa"/>
          </w:tcPr>
          <w:p w14:paraId="66BB5689" w14:textId="77777777" w:rsidR="00745001" w:rsidRPr="00745001" w:rsidRDefault="00745001" w:rsidP="00B01DD1">
            <w:pPr>
              <w:pStyle w:val="Numbering"/>
            </w:pPr>
            <w:r w:rsidRPr="00745001">
              <w:t xml:space="preserve">Assignment 3: Watch the video about David Reimer. Write a 2-page paper responding to several questions about the ethics of the case and David’s gender development as it relates to current theories. </w:t>
            </w:r>
          </w:p>
        </w:tc>
        <w:tc>
          <w:tcPr>
            <w:tcW w:w="1805" w:type="dxa"/>
          </w:tcPr>
          <w:p w14:paraId="3BF3BDBB" w14:textId="77777777" w:rsidR="00745001" w:rsidRPr="00745001" w:rsidRDefault="00745001" w:rsidP="00745001">
            <w:pPr>
              <w:spacing w:before="120" w:after="120"/>
            </w:pPr>
            <w:r w:rsidRPr="00745001">
              <w:t>1, 3, 5, 6, 8</w:t>
            </w:r>
          </w:p>
        </w:tc>
      </w:tr>
      <w:tr w:rsidR="00745001" w:rsidRPr="00745001" w14:paraId="61839364" w14:textId="77777777" w:rsidTr="00745001">
        <w:tc>
          <w:tcPr>
            <w:tcW w:w="11155" w:type="dxa"/>
          </w:tcPr>
          <w:p w14:paraId="10E95268" w14:textId="77777777" w:rsidR="00745001" w:rsidRPr="00745001" w:rsidRDefault="00745001" w:rsidP="00B01DD1">
            <w:pPr>
              <w:pStyle w:val="Numbering"/>
            </w:pPr>
            <w:r w:rsidRPr="00745001">
              <w:t xml:space="preserve">Assignment 4: Select a childhood psychological disorder or a disorder of aging. Research the disorder and write a 2-page paper about the diagnostic criteria, etiology, prevalence, and effective treatment options. </w:t>
            </w:r>
          </w:p>
        </w:tc>
        <w:tc>
          <w:tcPr>
            <w:tcW w:w="1805" w:type="dxa"/>
          </w:tcPr>
          <w:p w14:paraId="620B2B28" w14:textId="77777777" w:rsidR="00745001" w:rsidRPr="00745001" w:rsidRDefault="00745001" w:rsidP="00745001">
            <w:pPr>
              <w:spacing w:before="120" w:after="120"/>
            </w:pPr>
            <w:r w:rsidRPr="00745001">
              <w:t>1, 5, 6</w:t>
            </w:r>
          </w:p>
        </w:tc>
      </w:tr>
      <w:tr w:rsidR="00745001" w:rsidRPr="00745001" w14:paraId="1BCAF44B" w14:textId="77777777" w:rsidTr="00745001">
        <w:tc>
          <w:tcPr>
            <w:tcW w:w="11155" w:type="dxa"/>
          </w:tcPr>
          <w:p w14:paraId="4BFF3AD6" w14:textId="77777777" w:rsidR="00745001" w:rsidRPr="00573D1C" w:rsidRDefault="00745001" w:rsidP="00B01DD1">
            <w:pPr>
              <w:pStyle w:val="Numbering"/>
              <w:keepNext/>
              <w:ind w:left="346"/>
              <w:rPr>
                <w:highlight w:val="yellow"/>
              </w:rPr>
            </w:pPr>
            <w:r w:rsidRPr="00573D1C">
              <w:rPr>
                <w:highlight w:val="yellow"/>
              </w:rPr>
              <w:lastRenderedPageBreak/>
              <w:t xml:space="preserve">SEMESTER PROJECT Interview with 3 Generations. </w:t>
            </w:r>
          </w:p>
          <w:p w14:paraId="04680DD2" w14:textId="656B61E4" w:rsidR="00745001" w:rsidRPr="00573D1C" w:rsidRDefault="00745001" w:rsidP="006C426C">
            <w:pPr>
              <w:pStyle w:val="Numbering"/>
              <w:numPr>
                <w:ilvl w:val="0"/>
                <w:numId w:val="13"/>
              </w:numPr>
              <w:rPr>
                <w:highlight w:val="yellow"/>
              </w:rPr>
            </w:pPr>
            <w:r w:rsidRPr="00573D1C">
              <w:rPr>
                <w:highlight w:val="yellow"/>
              </w:rPr>
              <w:t>Goals: Observe and describe differences in development over the lifespan and classify individuals according to various stage theories.</w:t>
            </w:r>
          </w:p>
          <w:p w14:paraId="0036E3A9" w14:textId="4AB0896C" w:rsidR="00745001" w:rsidRPr="00573D1C" w:rsidRDefault="00745001" w:rsidP="006C426C">
            <w:pPr>
              <w:pStyle w:val="Numbering"/>
              <w:numPr>
                <w:ilvl w:val="1"/>
                <w:numId w:val="13"/>
              </w:numPr>
              <w:ind w:left="1151"/>
              <w:rPr>
                <w:highlight w:val="yellow"/>
              </w:rPr>
            </w:pPr>
            <w:r w:rsidRPr="00573D1C">
              <w:rPr>
                <w:highlight w:val="yellow"/>
              </w:rPr>
              <w:t>Part 1: Develop 5 interview questions appropriate for all ages. Keep in mind these questions need to probe particular aspects of development.</w:t>
            </w:r>
          </w:p>
          <w:p w14:paraId="7194C767" w14:textId="6DF89B21" w:rsidR="00745001" w:rsidRPr="00573D1C" w:rsidRDefault="00745001" w:rsidP="006C426C">
            <w:pPr>
              <w:pStyle w:val="Numbering"/>
              <w:numPr>
                <w:ilvl w:val="1"/>
                <w:numId w:val="13"/>
              </w:numPr>
              <w:ind w:left="1151"/>
              <w:rPr>
                <w:highlight w:val="yellow"/>
              </w:rPr>
            </w:pPr>
            <w:r w:rsidRPr="00573D1C">
              <w:rPr>
                <w:highlight w:val="yellow"/>
              </w:rPr>
              <w:t>Part 2: Briefly interview 3 generations of individuals and record their responses.</w:t>
            </w:r>
          </w:p>
          <w:p w14:paraId="0FBA58D2" w14:textId="1593CF31" w:rsidR="00745001" w:rsidRPr="00745001" w:rsidRDefault="00745001" w:rsidP="006C426C">
            <w:pPr>
              <w:pStyle w:val="Numbering"/>
              <w:numPr>
                <w:ilvl w:val="1"/>
                <w:numId w:val="13"/>
              </w:numPr>
              <w:ind w:left="1151"/>
            </w:pPr>
            <w:r w:rsidRPr="00573D1C">
              <w:rPr>
                <w:highlight w:val="yellow"/>
              </w:rPr>
              <w:t>Part 3: Write a 3 – 4 page paper discussing the stages of development each individual is currently undergoing. Be sure to use terminology from lecture and your textbook.  Remember, the goal is to demonstrate developmental changes!</w:t>
            </w:r>
          </w:p>
        </w:tc>
        <w:tc>
          <w:tcPr>
            <w:tcW w:w="1805" w:type="dxa"/>
          </w:tcPr>
          <w:p w14:paraId="7AEE1C92" w14:textId="77777777" w:rsidR="00745001" w:rsidRPr="00745001" w:rsidRDefault="00745001" w:rsidP="00D41BAF">
            <w:pPr>
              <w:keepNext/>
              <w:spacing w:before="120" w:after="120"/>
            </w:pPr>
            <w:r w:rsidRPr="00745001">
              <w:t>1, 2, 3, 5, 6</w:t>
            </w:r>
          </w:p>
        </w:tc>
      </w:tr>
    </w:tbl>
    <w:p w14:paraId="7A48EAD9" w14:textId="396FF7BD" w:rsidR="0015465B" w:rsidRDefault="00823A09" w:rsidP="00E854A6">
      <w:pPr>
        <w:pStyle w:val="Heading1"/>
      </w:pPr>
      <w:bookmarkStart w:id="14" w:name="_Toc58850972"/>
      <w:r w:rsidRPr="002475DF">
        <w:lastRenderedPageBreak/>
        <w:t>PSYC 281</w:t>
      </w:r>
      <w:r w:rsidR="00666AF6">
        <w:t xml:space="preserve">: </w:t>
      </w:r>
      <w:r w:rsidR="00666AF6" w:rsidRPr="00990530">
        <w:t>Introduction to Abnormal Psychology</w:t>
      </w:r>
      <w:bookmarkEnd w:id="14"/>
    </w:p>
    <w:p w14:paraId="610D92F0" w14:textId="5F271581" w:rsidR="00823A09" w:rsidRPr="00CA6DB3" w:rsidRDefault="0015465B" w:rsidP="000F6CED">
      <w:pPr>
        <w:tabs>
          <w:tab w:val="left" w:pos="7488"/>
        </w:tabs>
        <w:rPr>
          <w:rStyle w:val="BookTitle"/>
        </w:rPr>
      </w:pPr>
      <w:r w:rsidRPr="00CA6DB3">
        <w:rPr>
          <w:rStyle w:val="BookTitle"/>
        </w:rPr>
        <w:t xml:space="preserve">Program Outcomes Assessed: </w:t>
      </w:r>
      <w:r w:rsidR="00CF2509" w:rsidRPr="00CA6DB3">
        <w:rPr>
          <w:rStyle w:val="BookTitle"/>
        </w:rPr>
        <w:t xml:space="preserve">1, </w:t>
      </w:r>
      <w:r w:rsidR="00325E14">
        <w:rPr>
          <w:rStyle w:val="BookTitle"/>
        </w:rPr>
        <w:t xml:space="preserve">2, </w:t>
      </w:r>
      <w:r w:rsidR="00CF2509" w:rsidRPr="00CA6DB3">
        <w:rPr>
          <w:rStyle w:val="BookTitle"/>
        </w:rPr>
        <w:t xml:space="preserve">3, </w:t>
      </w:r>
      <w:r w:rsidR="00CF2509" w:rsidRPr="00A1396B">
        <w:rPr>
          <w:rStyle w:val="BookTitle"/>
          <w:highlight w:val="yellow"/>
        </w:rPr>
        <w:t>4?</w:t>
      </w:r>
      <w:r w:rsidR="00CF2509" w:rsidRPr="00CA6DB3">
        <w:rPr>
          <w:rStyle w:val="BookTitle"/>
        </w:rPr>
        <w:t>, 5, 6, 8?</w:t>
      </w:r>
    </w:p>
    <w:tbl>
      <w:tblPr>
        <w:tblStyle w:val="TableGrid"/>
        <w:tblW w:w="12960" w:type="dxa"/>
        <w:tblInd w:w="-5" w:type="dxa"/>
        <w:tblLook w:val="04A0" w:firstRow="1" w:lastRow="0" w:firstColumn="1" w:lastColumn="0" w:noHBand="0" w:noVBand="1"/>
      </w:tblPr>
      <w:tblGrid>
        <w:gridCol w:w="11155"/>
        <w:gridCol w:w="1805"/>
      </w:tblGrid>
      <w:tr w:rsidR="003010EF" w:rsidRPr="00BA0EDF" w14:paraId="5EA7FF92" w14:textId="77777777" w:rsidTr="003010EF">
        <w:trPr>
          <w:tblHeader/>
        </w:trPr>
        <w:tc>
          <w:tcPr>
            <w:tcW w:w="11155" w:type="dxa"/>
            <w:shd w:val="clear" w:color="auto" w:fill="EDEDED" w:themeFill="accent3" w:themeFillTint="33"/>
            <w:vAlign w:val="center"/>
          </w:tcPr>
          <w:p w14:paraId="07C1557D" w14:textId="5D307C90" w:rsidR="003010EF" w:rsidRPr="00BA0EDF" w:rsidRDefault="003010EF" w:rsidP="003F0D92">
            <w:pPr>
              <w:spacing w:before="120" w:after="120"/>
              <w:rPr>
                <w:b/>
                <w:bCs/>
                <w:szCs w:val="24"/>
              </w:rPr>
            </w:pPr>
            <w:r w:rsidRPr="00BA0EDF">
              <w:rPr>
                <w:b/>
                <w:bCs/>
                <w:szCs w:val="24"/>
              </w:rPr>
              <w:t>Assignment</w:t>
            </w:r>
            <w:r w:rsidR="00A1396B">
              <w:rPr>
                <w:b/>
                <w:bCs/>
                <w:szCs w:val="24"/>
              </w:rPr>
              <w:t xml:space="preserve"> (PSYC 281)</w:t>
            </w:r>
          </w:p>
        </w:tc>
        <w:tc>
          <w:tcPr>
            <w:tcW w:w="1805" w:type="dxa"/>
            <w:shd w:val="clear" w:color="auto" w:fill="EDEDED" w:themeFill="accent3" w:themeFillTint="33"/>
            <w:vAlign w:val="center"/>
          </w:tcPr>
          <w:p w14:paraId="1EF957BF" w14:textId="77777777" w:rsidR="003010EF" w:rsidRPr="00BA0EDF" w:rsidRDefault="003010EF" w:rsidP="003F0D92">
            <w:pPr>
              <w:spacing w:before="120" w:after="120"/>
              <w:rPr>
                <w:b/>
                <w:bCs/>
                <w:szCs w:val="24"/>
              </w:rPr>
            </w:pPr>
            <w:r w:rsidRPr="00BA0EDF">
              <w:rPr>
                <w:b/>
                <w:bCs/>
                <w:szCs w:val="24"/>
              </w:rPr>
              <w:t>Program Outcomes Assessed</w:t>
            </w:r>
          </w:p>
        </w:tc>
      </w:tr>
      <w:tr w:rsidR="003010EF" w:rsidRPr="003010EF" w14:paraId="1850F1C0" w14:textId="77777777" w:rsidTr="003010EF">
        <w:tc>
          <w:tcPr>
            <w:tcW w:w="11155" w:type="dxa"/>
          </w:tcPr>
          <w:p w14:paraId="26233841" w14:textId="77777777" w:rsidR="003010EF" w:rsidRPr="00573D1C" w:rsidRDefault="003010EF" w:rsidP="006C426C">
            <w:pPr>
              <w:pStyle w:val="Numbering"/>
              <w:numPr>
                <w:ilvl w:val="0"/>
                <w:numId w:val="14"/>
              </w:numPr>
              <w:ind w:left="341"/>
              <w:rPr>
                <w:highlight w:val="yellow"/>
              </w:rPr>
            </w:pPr>
            <w:r w:rsidRPr="00573D1C">
              <w:rPr>
                <w:i/>
                <w:highlight w:val="yellow"/>
              </w:rPr>
              <w:t xml:space="preserve">Movie Review Paper. </w:t>
            </w:r>
            <w:r w:rsidRPr="00573D1C">
              <w:rPr>
                <w:highlight w:val="yellow"/>
              </w:rPr>
              <w:t xml:space="preserve">Select a movie from the approved list that portrays a character or characters who is/are experiencing a psychological disorder/mental illness.  Watch the movie and then please do the following: </w:t>
            </w:r>
          </w:p>
          <w:p w14:paraId="76E232FC" w14:textId="77777777" w:rsidR="003010EF" w:rsidRPr="00573D1C" w:rsidRDefault="003010EF" w:rsidP="006C426C">
            <w:pPr>
              <w:pStyle w:val="ListParagraph"/>
              <w:numPr>
                <w:ilvl w:val="0"/>
                <w:numId w:val="13"/>
              </w:numPr>
              <w:spacing w:after="0"/>
              <w:ind w:left="701"/>
              <w:rPr>
                <w:highlight w:val="yellow"/>
              </w:rPr>
            </w:pPr>
            <w:r w:rsidRPr="00573D1C">
              <w:rPr>
                <w:highlight w:val="yellow"/>
              </w:rPr>
              <w:t>Write a description of how of the psychological disorder that was portrayed. Provide examples of the character’s behavior that exemplifies the symptoms. Also, it may be useful to include behaviors that are inconsistent with the disorder.</w:t>
            </w:r>
          </w:p>
          <w:p w14:paraId="268FD29F" w14:textId="77777777" w:rsidR="003010EF" w:rsidRPr="00573D1C" w:rsidRDefault="003010EF" w:rsidP="006C426C">
            <w:pPr>
              <w:pStyle w:val="ListParagraph"/>
              <w:numPr>
                <w:ilvl w:val="0"/>
                <w:numId w:val="13"/>
              </w:numPr>
              <w:spacing w:after="0"/>
              <w:ind w:left="701"/>
              <w:rPr>
                <w:highlight w:val="yellow"/>
              </w:rPr>
            </w:pPr>
            <w:r w:rsidRPr="00573D1C">
              <w:rPr>
                <w:highlight w:val="yellow"/>
              </w:rPr>
              <w:t xml:space="preserve">Write a critical analysis of how accurate or inaccurate you found the portrayal of the disorder/therapy.  Show evidence of your knowledge of the psychological disorder/mental illness or the type of therapy (i.e. include information from class or the text).  </w:t>
            </w:r>
          </w:p>
          <w:p w14:paraId="0AB4E3F3" w14:textId="768FED68" w:rsidR="003010EF" w:rsidRPr="003010EF" w:rsidRDefault="003010EF" w:rsidP="006C426C">
            <w:pPr>
              <w:pStyle w:val="ListParagraph"/>
              <w:numPr>
                <w:ilvl w:val="0"/>
                <w:numId w:val="13"/>
              </w:numPr>
              <w:ind w:left="706"/>
            </w:pPr>
            <w:r w:rsidRPr="00573D1C">
              <w:rPr>
                <w:highlight w:val="yellow"/>
              </w:rPr>
              <w:t>The paper should be written in APA V. 7 format and include the following: (a) Title Page, (b) Literature Review, and (c) References. The paper should be 3 pages (not including the title page and references page).</w:t>
            </w:r>
          </w:p>
        </w:tc>
        <w:tc>
          <w:tcPr>
            <w:tcW w:w="1805" w:type="dxa"/>
          </w:tcPr>
          <w:p w14:paraId="58999E0B" w14:textId="7680E562" w:rsidR="003010EF" w:rsidRPr="003010EF" w:rsidRDefault="003010EF" w:rsidP="003010EF">
            <w:pPr>
              <w:keepNext/>
              <w:spacing w:before="120" w:after="120"/>
            </w:pPr>
            <w:r w:rsidRPr="003010EF">
              <w:t xml:space="preserve">1, </w:t>
            </w:r>
            <w:r w:rsidR="00325E14">
              <w:t xml:space="preserve">2, </w:t>
            </w:r>
            <w:r w:rsidRPr="003010EF">
              <w:t>3, 5, 6</w:t>
            </w:r>
          </w:p>
        </w:tc>
      </w:tr>
      <w:tr w:rsidR="003010EF" w:rsidRPr="003010EF" w14:paraId="43BBF421" w14:textId="77777777" w:rsidTr="003010EF">
        <w:tc>
          <w:tcPr>
            <w:tcW w:w="11155" w:type="dxa"/>
          </w:tcPr>
          <w:p w14:paraId="69EFF9A9" w14:textId="77777777" w:rsidR="003010EF" w:rsidRPr="003010EF" w:rsidRDefault="003010EF" w:rsidP="00B01DD1">
            <w:pPr>
              <w:pStyle w:val="Numbering"/>
            </w:pPr>
            <w:r w:rsidRPr="003010EF">
              <w:rPr>
                <w:i/>
              </w:rPr>
              <w:t xml:space="preserve">Literature Review Paper. </w:t>
            </w:r>
            <w:r w:rsidRPr="003010EF">
              <w:t>Investigate a psychiatric disorder either not covered or not covered in depth during lecture</w:t>
            </w:r>
            <w:r w:rsidRPr="003010EF">
              <w:rPr>
                <w:i/>
              </w:rPr>
              <w:t xml:space="preserve">. </w:t>
            </w:r>
            <w:r w:rsidRPr="003010EF">
              <w:t xml:space="preserve">Using the DSM-V, your textbook, and peer-reviewed journal articles as your sources discuss: symptoms, theories of etiology, prevalence, demographic differences, treatments, and any other essential information. The paper should be written in APA V. 7 format and include the following: (a) Title Page, (b) Literature Review, and (c) References. The paper should be 5 pages (not including the title page and references page). </w:t>
            </w:r>
          </w:p>
        </w:tc>
        <w:tc>
          <w:tcPr>
            <w:tcW w:w="1805" w:type="dxa"/>
          </w:tcPr>
          <w:p w14:paraId="3649AE99" w14:textId="77777777" w:rsidR="003010EF" w:rsidRPr="003010EF" w:rsidRDefault="003010EF" w:rsidP="003010EF">
            <w:pPr>
              <w:keepNext/>
              <w:spacing w:before="120" w:after="120"/>
            </w:pPr>
            <w:r w:rsidRPr="003010EF">
              <w:t>1, 5, 6</w:t>
            </w:r>
          </w:p>
        </w:tc>
      </w:tr>
      <w:tr w:rsidR="003010EF" w:rsidRPr="003010EF" w14:paraId="5DE2B591" w14:textId="77777777" w:rsidTr="003010EF">
        <w:tc>
          <w:tcPr>
            <w:tcW w:w="11155" w:type="dxa"/>
          </w:tcPr>
          <w:p w14:paraId="124A083E" w14:textId="77777777" w:rsidR="003010EF" w:rsidRPr="003010EF" w:rsidRDefault="003010EF" w:rsidP="00B01DD1">
            <w:pPr>
              <w:pStyle w:val="Numbering"/>
              <w:rPr>
                <w:i/>
              </w:rPr>
            </w:pPr>
            <w:r w:rsidRPr="003010EF">
              <w:rPr>
                <w:i/>
                <w:u w:val="single"/>
              </w:rPr>
              <w:lastRenderedPageBreak/>
              <w:t>Research Participation Options</w:t>
            </w:r>
            <w:r w:rsidRPr="003010EF">
              <w:rPr>
                <w:i/>
              </w:rPr>
              <w:t xml:space="preserve">: </w:t>
            </w:r>
            <w:r w:rsidRPr="003010EF">
              <w:t xml:space="preserve">Students may choose one of the following options or complete a mixture of both. </w:t>
            </w:r>
          </w:p>
          <w:p w14:paraId="47E17D03" w14:textId="77777777" w:rsidR="003010EF" w:rsidRDefault="003010EF" w:rsidP="006C426C">
            <w:pPr>
              <w:pStyle w:val="Numbering"/>
              <w:numPr>
                <w:ilvl w:val="0"/>
                <w:numId w:val="15"/>
              </w:numPr>
            </w:pPr>
            <w:r w:rsidRPr="003010EF">
              <w:rPr>
                <w:i/>
              </w:rPr>
              <w:t xml:space="preserve">Option 1: Participate in Research Projects – </w:t>
            </w:r>
            <w:r w:rsidRPr="003010EF">
              <w:t>throughout the course of the semester students in various psychology classes will be conducting research projects and seeking volunteers to participate in their projects.</w:t>
            </w:r>
          </w:p>
          <w:p w14:paraId="1C9179F2" w14:textId="3085C464" w:rsidR="003010EF" w:rsidRPr="003010EF" w:rsidRDefault="003010EF" w:rsidP="006C426C">
            <w:pPr>
              <w:pStyle w:val="Numbering"/>
              <w:numPr>
                <w:ilvl w:val="0"/>
                <w:numId w:val="15"/>
              </w:numPr>
              <w:rPr>
                <w:i/>
              </w:rPr>
            </w:pPr>
            <w:r w:rsidRPr="003010EF">
              <w:rPr>
                <w:i/>
              </w:rPr>
              <w:t>Option 2: Journal Article Critiques</w:t>
            </w:r>
            <w:r w:rsidRPr="003010EF">
              <w:t xml:space="preserve"> – Complete article critiques using the guide of questions provided.</w:t>
            </w:r>
          </w:p>
        </w:tc>
        <w:tc>
          <w:tcPr>
            <w:tcW w:w="1805" w:type="dxa"/>
          </w:tcPr>
          <w:p w14:paraId="506E7F5E" w14:textId="7971AB83" w:rsidR="003010EF" w:rsidRDefault="003010EF" w:rsidP="003010EF">
            <w:pPr>
              <w:keepNext/>
              <w:spacing w:before="120" w:after="120"/>
            </w:pPr>
          </w:p>
          <w:p w14:paraId="18CDB4BB" w14:textId="77777777" w:rsidR="00801B06" w:rsidRPr="003010EF" w:rsidRDefault="00801B06" w:rsidP="003010EF">
            <w:pPr>
              <w:keepNext/>
              <w:spacing w:before="120" w:after="120"/>
            </w:pPr>
          </w:p>
          <w:p w14:paraId="259C9B49" w14:textId="6A7676FB" w:rsidR="003010EF" w:rsidRPr="003010EF" w:rsidRDefault="003010EF" w:rsidP="003F0D92">
            <w:r w:rsidRPr="003010EF">
              <w:t>4 with tweaked wording</w:t>
            </w:r>
          </w:p>
          <w:p w14:paraId="5DBF632F" w14:textId="124CE069" w:rsidR="003010EF" w:rsidRPr="003010EF" w:rsidRDefault="003010EF" w:rsidP="003F0D92"/>
          <w:p w14:paraId="13FFF83B" w14:textId="03FE0A4D" w:rsidR="003010EF" w:rsidRPr="003010EF" w:rsidRDefault="003010EF" w:rsidP="003010EF">
            <w:pPr>
              <w:keepNext/>
              <w:spacing w:before="120" w:after="120"/>
            </w:pPr>
            <w:r w:rsidRPr="003010EF">
              <w:t>1, 3, 4 with tweaked wording, 5, 6, possibly 8</w:t>
            </w:r>
          </w:p>
        </w:tc>
      </w:tr>
      <w:tr w:rsidR="003010EF" w:rsidRPr="003010EF" w14:paraId="070F264A" w14:textId="77777777" w:rsidTr="003010EF">
        <w:tc>
          <w:tcPr>
            <w:tcW w:w="11155" w:type="dxa"/>
          </w:tcPr>
          <w:p w14:paraId="458CA35F" w14:textId="77777777" w:rsidR="003010EF" w:rsidRPr="003010EF" w:rsidRDefault="003010EF" w:rsidP="00B01DD1">
            <w:pPr>
              <w:pStyle w:val="Numbering"/>
            </w:pPr>
            <w:r w:rsidRPr="003010EF">
              <w:t xml:space="preserve">There are Chapter Quizzes and a Cumulative Final Exam. </w:t>
            </w:r>
          </w:p>
        </w:tc>
        <w:tc>
          <w:tcPr>
            <w:tcW w:w="1805" w:type="dxa"/>
          </w:tcPr>
          <w:p w14:paraId="3F64549F" w14:textId="77777777" w:rsidR="003010EF" w:rsidRPr="003010EF" w:rsidRDefault="003010EF" w:rsidP="003010EF">
            <w:pPr>
              <w:keepNext/>
              <w:spacing w:before="120" w:after="120"/>
            </w:pPr>
            <w:r w:rsidRPr="003010EF">
              <w:t>1, 3</w:t>
            </w:r>
          </w:p>
        </w:tc>
      </w:tr>
    </w:tbl>
    <w:p w14:paraId="3E3A4095" w14:textId="694C03ED" w:rsidR="00823A09" w:rsidRPr="00990530" w:rsidRDefault="00823A09" w:rsidP="00E854A6">
      <w:pPr>
        <w:pStyle w:val="Heading1"/>
      </w:pPr>
      <w:bookmarkStart w:id="15" w:name="_Toc58850973"/>
      <w:r w:rsidRPr="00990530">
        <w:lastRenderedPageBreak/>
        <w:t>PSYC 301</w:t>
      </w:r>
      <w:r w:rsidR="00666AF6" w:rsidRPr="00990530">
        <w:t xml:space="preserve">: </w:t>
      </w:r>
      <w:r w:rsidR="00666AF6" w:rsidRPr="00990530">
        <w:rPr>
          <w:rStyle w:val="Strong"/>
          <w:b w:val="0"/>
          <w:bCs w:val="0"/>
        </w:rPr>
        <w:t xml:space="preserve">Biological </w:t>
      </w:r>
      <w:r w:rsidR="00666AF6" w:rsidRPr="000C617D">
        <w:t>Foundations</w:t>
      </w:r>
      <w:r w:rsidR="00666AF6" w:rsidRPr="00990530">
        <w:rPr>
          <w:rStyle w:val="Strong"/>
          <w:b w:val="0"/>
          <w:bCs w:val="0"/>
        </w:rPr>
        <w:t xml:space="preserve"> of Behavior</w:t>
      </w:r>
      <w:bookmarkEnd w:id="15"/>
    </w:p>
    <w:p w14:paraId="4B4B4D79" w14:textId="5BBA345F" w:rsidR="0078663B" w:rsidRPr="00CA6DB3" w:rsidRDefault="0078663B" w:rsidP="000F6CED">
      <w:pPr>
        <w:tabs>
          <w:tab w:val="left" w:pos="7488"/>
        </w:tabs>
        <w:rPr>
          <w:rStyle w:val="BookTitle"/>
        </w:rPr>
      </w:pPr>
      <w:r w:rsidRPr="00CA6DB3">
        <w:rPr>
          <w:rStyle w:val="BookTitle"/>
        </w:rPr>
        <w:t xml:space="preserve">Program Outcomes Assessed: 1, 2, 3, </w:t>
      </w:r>
      <w:r w:rsidR="006B3369" w:rsidRPr="00CA6DB3">
        <w:rPr>
          <w:rStyle w:val="BookTitle"/>
        </w:rPr>
        <w:t xml:space="preserve">4, </w:t>
      </w:r>
      <w:r w:rsidRPr="00CA6DB3">
        <w:rPr>
          <w:rStyle w:val="BookTitle"/>
        </w:rPr>
        <w:t>5, 6, 8, 9</w:t>
      </w:r>
    </w:p>
    <w:tbl>
      <w:tblPr>
        <w:tblStyle w:val="TableGrid"/>
        <w:tblW w:w="12960" w:type="dxa"/>
        <w:tblInd w:w="-5" w:type="dxa"/>
        <w:tblLook w:val="04A0" w:firstRow="1" w:lastRow="0" w:firstColumn="1" w:lastColumn="0" w:noHBand="0" w:noVBand="1"/>
      </w:tblPr>
      <w:tblGrid>
        <w:gridCol w:w="11155"/>
        <w:gridCol w:w="1805"/>
      </w:tblGrid>
      <w:tr w:rsidR="005E01E8" w:rsidRPr="00BA0EDF" w14:paraId="7B6DDF75" w14:textId="77777777" w:rsidTr="005E01E8">
        <w:trPr>
          <w:tblHeader/>
        </w:trPr>
        <w:tc>
          <w:tcPr>
            <w:tcW w:w="11155" w:type="dxa"/>
            <w:shd w:val="clear" w:color="auto" w:fill="EDEDED" w:themeFill="accent3" w:themeFillTint="33"/>
            <w:vAlign w:val="center"/>
          </w:tcPr>
          <w:p w14:paraId="3E018226" w14:textId="000464D8" w:rsidR="005E01E8" w:rsidRPr="00BA0EDF" w:rsidRDefault="005E01E8" w:rsidP="003F0D92">
            <w:pPr>
              <w:spacing w:before="120" w:after="120"/>
              <w:rPr>
                <w:b/>
                <w:bCs/>
                <w:szCs w:val="24"/>
              </w:rPr>
            </w:pPr>
            <w:r w:rsidRPr="00BA0EDF">
              <w:rPr>
                <w:b/>
                <w:bCs/>
                <w:szCs w:val="24"/>
              </w:rPr>
              <w:t>Assignment</w:t>
            </w:r>
            <w:r w:rsidR="00A1396B">
              <w:rPr>
                <w:b/>
                <w:bCs/>
                <w:szCs w:val="24"/>
              </w:rPr>
              <w:t xml:space="preserve"> (PSYC 301)</w:t>
            </w:r>
          </w:p>
        </w:tc>
        <w:tc>
          <w:tcPr>
            <w:tcW w:w="1805" w:type="dxa"/>
            <w:shd w:val="clear" w:color="auto" w:fill="EDEDED" w:themeFill="accent3" w:themeFillTint="33"/>
            <w:vAlign w:val="center"/>
          </w:tcPr>
          <w:p w14:paraId="5AEAC3FE" w14:textId="77777777" w:rsidR="005E01E8" w:rsidRPr="00BA0EDF" w:rsidRDefault="005E01E8" w:rsidP="003F0D92">
            <w:pPr>
              <w:spacing w:before="120" w:after="120"/>
              <w:rPr>
                <w:b/>
                <w:bCs/>
                <w:szCs w:val="24"/>
              </w:rPr>
            </w:pPr>
            <w:r w:rsidRPr="00BA0EDF">
              <w:rPr>
                <w:b/>
                <w:bCs/>
                <w:szCs w:val="24"/>
              </w:rPr>
              <w:t>Program Outcomes Assessed</w:t>
            </w:r>
          </w:p>
        </w:tc>
      </w:tr>
      <w:tr w:rsidR="005E01E8" w:rsidRPr="005E01E8" w14:paraId="102FD337" w14:textId="77777777" w:rsidTr="00C0513B">
        <w:tc>
          <w:tcPr>
            <w:tcW w:w="11155" w:type="dxa"/>
          </w:tcPr>
          <w:p w14:paraId="5A283162" w14:textId="77777777" w:rsidR="005E01E8" w:rsidRPr="005E01E8" w:rsidRDefault="005E01E8" w:rsidP="006C426C">
            <w:pPr>
              <w:pStyle w:val="Numbering"/>
              <w:numPr>
                <w:ilvl w:val="0"/>
                <w:numId w:val="17"/>
              </w:numPr>
              <w:ind w:left="341"/>
            </w:pPr>
            <w:r w:rsidRPr="00B01DD1">
              <w:rPr>
                <w:i/>
                <w:iCs/>
              </w:rPr>
              <w:t>Quizzes:</w:t>
            </w:r>
            <w:r w:rsidRPr="005E01E8">
              <w:t xml:space="preserve"> Students will </w:t>
            </w:r>
            <w:r w:rsidRPr="00B01DD1">
              <w:t>complete</w:t>
            </w:r>
            <w:r w:rsidRPr="005E01E8">
              <w:t xml:space="preserve"> quizzes every week to assess their understanding of the assigned readings. </w:t>
            </w:r>
          </w:p>
        </w:tc>
        <w:tc>
          <w:tcPr>
            <w:tcW w:w="1805" w:type="dxa"/>
          </w:tcPr>
          <w:p w14:paraId="52FB5D1C" w14:textId="77777777" w:rsidR="005E01E8" w:rsidRPr="005E01E8" w:rsidRDefault="005E01E8" w:rsidP="008D10AD">
            <w:pPr>
              <w:keepNext/>
              <w:spacing w:before="120" w:after="120"/>
            </w:pPr>
            <w:r w:rsidRPr="008D10AD">
              <w:t>2, 3, 5</w:t>
            </w:r>
          </w:p>
        </w:tc>
      </w:tr>
      <w:tr w:rsidR="005E01E8" w:rsidRPr="005E01E8" w14:paraId="6BD837CA" w14:textId="77777777" w:rsidTr="00C0513B">
        <w:tc>
          <w:tcPr>
            <w:tcW w:w="11155" w:type="dxa"/>
          </w:tcPr>
          <w:p w14:paraId="15C6A8DE" w14:textId="77777777" w:rsidR="005E01E8" w:rsidRPr="005E01E8" w:rsidRDefault="005E01E8" w:rsidP="00B01DD1">
            <w:pPr>
              <w:pStyle w:val="Numbering"/>
              <w:rPr>
                <w:color w:val="333333"/>
                <w:sz w:val="22"/>
              </w:rPr>
            </w:pPr>
            <w:r w:rsidRPr="00B058B3">
              <w:rPr>
                <w:i/>
                <w:iCs/>
                <w:highlight w:val="yellow"/>
              </w:rPr>
              <w:t>Reading Discussions:</w:t>
            </w:r>
            <w:r w:rsidRPr="00B058B3">
              <w:rPr>
                <w:highlight w:val="yellow"/>
              </w:rPr>
              <w:t xml:space="preserve"> Throughout the semester students will read 4 assigned peer reviewed research journal articles. The discussions are intended to help students further explore and think critically about the information they are reading. There will be 2 components to the discussions. First, a journal summary in which the student summarizes the article in enough detail to show that they have read and understood the information presented. Secondly, they will discuss the article with their classmates on the discussion board. Each student is required to post 2 questions and answer 3 of their classmates’ questions regarding the article. These questions should be something that the student did not understand after reading the article. This could be a question about how the research was completed, about the background information, or about the interpretation of the results.</w:t>
            </w:r>
            <w:r w:rsidRPr="005E01E8">
              <w:rPr>
                <w:color w:val="333333"/>
                <w:sz w:val="22"/>
              </w:rPr>
              <w:t xml:space="preserve"> </w:t>
            </w:r>
          </w:p>
        </w:tc>
        <w:tc>
          <w:tcPr>
            <w:tcW w:w="1805" w:type="dxa"/>
          </w:tcPr>
          <w:p w14:paraId="014915DC" w14:textId="77777777" w:rsidR="005E01E8" w:rsidRPr="005E01E8" w:rsidRDefault="005E01E8" w:rsidP="008D10AD">
            <w:pPr>
              <w:keepNext/>
              <w:spacing w:before="120" w:after="120"/>
            </w:pPr>
            <w:r w:rsidRPr="008D10AD">
              <w:t>1, 2, 3, 4, 5, 6, 9</w:t>
            </w:r>
          </w:p>
        </w:tc>
      </w:tr>
      <w:tr w:rsidR="005E01E8" w:rsidRPr="005E01E8" w14:paraId="23EBCDCA" w14:textId="77777777" w:rsidTr="00C0513B">
        <w:tc>
          <w:tcPr>
            <w:tcW w:w="11155" w:type="dxa"/>
          </w:tcPr>
          <w:p w14:paraId="60E13A4A" w14:textId="77777777" w:rsidR="005E01E8" w:rsidRPr="005E01E8" w:rsidRDefault="005E01E8" w:rsidP="00B01DD1">
            <w:pPr>
              <w:pStyle w:val="Numbering"/>
            </w:pPr>
            <w:r w:rsidRPr="00B058B3">
              <w:rPr>
                <w:i/>
                <w:iCs/>
                <w:highlight w:val="yellow"/>
              </w:rPr>
              <w:t>Laboratory Assignments</w:t>
            </w:r>
            <w:r w:rsidRPr="00B058B3">
              <w:rPr>
                <w:highlight w:val="yellow"/>
              </w:rPr>
              <w:t>: The purpose of the laboratory assignments are to complement the textbook, journal and lecture note subject matter with hands on simulations or practicums including computer simulated labs, statistical analyzes, searching literature databases, and learning to summarize lab results in graphs, tables and written format.</w:t>
            </w:r>
            <w:r w:rsidRPr="005E01E8">
              <w:t xml:space="preserve"> </w:t>
            </w:r>
          </w:p>
        </w:tc>
        <w:tc>
          <w:tcPr>
            <w:tcW w:w="1805" w:type="dxa"/>
          </w:tcPr>
          <w:p w14:paraId="3B8622A4" w14:textId="77777777" w:rsidR="005E01E8" w:rsidRPr="005E01E8" w:rsidRDefault="005E01E8" w:rsidP="008D10AD">
            <w:pPr>
              <w:keepNext/>
              <w:spacing w:before="120" w:after="120"/>
            </w:pPr>
            <w:r w:rsidRPr="008D10AD">
              <w:t xml:space="preserve">1, 2, 3, 4, 5, 6, 7 </w:t>
            </w:r>
          </w:p>
        </w:tc>
      </w:tr>
      <w:tr w:rsidR="005E01E8" w:rsidRPr="005E01E8" w14:paraId="371B59ED" w14:textId="77777777" w:rsidTr="00C0513B">
        <w:tc>
          <w:tcPr>
            <w:tcW w:w="11155" w:type="dxa"/>
          </w:tcPr>
          <w:p w14:paraId="1BE6A083" w14:textId="77777777" w:rsidR="005E01E8" w:rsidRDefault="005E01E8" w:rsidP="00B01DD1">
            <w:pPr>
              <w:pStyle w:val="Numbering"/>
            </w:pPr>
            <w:r w:rsidRPr="005E01E8">
              <w:rPr>
                <w:i/>
                <w:iCs/>
              </w:rPr>
              <w:t>Exams:</w:t>
            </w:r>
            <w:r w:rsidRPr="005E01E8">
              <w:t xml:space="preserve"> There will be 4 exams throughout the semester, each covering the modules listed below. Exams will include multiple choice and short essay and are designed to thoroughly evaluate students grasp of the topics presented in each module. </w:t>
            </w:r>
          </w:p>
          <w:p w14:paraId="44D93655" w14:textId="1A979233" w:rsidR="00C0513B" w:rsidRDefault="00C0513B" w:rsidP="006C426C">
            <w:pPr>
              <w:pStyle w:val="ListParagraph"/>
              <w:numPr>
                <w:ilvl w:val="0"/>
                <w:numId w:val="18"/>
              </w:numPr>
              <w:spacing w:after="0"/>
            </w:pPr>
            <w:r w:rsidRPr="00C0513B">
              <w:rPr>
                <w:i/>
                <w:iCs/>
              </w:rPr>
              <w:t>Module 1</w:t>
            </w:r>
            <w:r w:rsidRPr="005E01E8">
              <w:t xml:space="preserve">- </w:t>
            </w:r>
            <w:r w:rsidRPr="00C0513B">
              <w:rPr>
                <w:b/>
              </w:rPr>
              <w:t>Neural Foundations of Behavior: The Basic Equipment</w:t>
            </w:r>
            <w:r w:rsidRPr="005E01E8">
              <w:t xml:space="preserve"> will focus on communication with the nervous system and organization of the nervous system.</w:t>
            </w:r>
          </w:p>
          <w:p w14:paraId="029F6EAE" w14:textId="3016971B" w:rsidR="00C0513B" w:rsidRDefault="00C0513B" w:rsidP="006C426C">
            <w:pPr>
              <w:pStyle w:val="ListParagraph"/>
              <w:numPr>
                <w:ilvl w:val="0"/>
                <w:numId w:val="18"/>
              </w:numPr>
              <w:spacing w:after="0"/>
            </w:pPr>
            <w:r w:rsidRPr="00C0513B">
              <w:rPr>
                <w:i/>
                <w:iCs/>
              </w:rPr>
              <w:lastRenderedPageBreak/>
              <w:t>Module 2</w:t>
            </w:r>
            <w:r w:rsidRPr="005E01E8">
              <w:t xml:space="preserve">- </w:t>
            </w:r>
            <w:r w:rsidRPr="00C0513B">
              <w:rPr>
                <w:b/>
              </w:rPr>
              <w:t xml:space="preserve">Motivation and Emotion: What Makes Us Go </w:t>
            </w:r>
            <w:r w:rsidRPr="00C0513B">
              <w:rPr>
                <w:bCs/>
              </w:rPr>
              <w:t>will have three primary focuses, first on the neural basis of reward and internal drives fueling addiction, obesity, and eating disorders. Second, the biology of sex and gender. Finally, emotions and the effect of personality, stress, society and genes on emotions.</w:t>
            </w:r>
          </w:p>
          <w:p w14:paraId="368C8D0A" w14:textId="7F23F48A" w:rsidR="00C0513B" w:rsidRDefault="00C0513B" w:rsidP="006C426C">
            <w:pPr>
              <w:pStyle w:val="ListParagraph"/>
              <w:numPr>
                <w:ilvl w:val="0"/>
                <w:numId w:val="18"/>
              </w:numPr>
              <w:spacing w:after="0"/>
            </w:pPr>
            <w:r w:rsidRPr="00C0513B">
              <w:rPr>
                <w:bCs/>
                <w:i/>
                <w:iCs/>
                <w:color w:val="333333"/>
                <w:sz w:val="22"/>
              </w:rPr>
              <w:t>Module 3</w:t>
            </w:r>
            <w:r w:rsidRPr="00C0513B">
              <w:rPr>
                <w:bCs/>
                <w:color w:val="333333"/>
                <w:sz w:val="22"/>
              </w:rPr>
              <w:t xml:space="preserve">- </w:t>
            </w:r>
            <w:r w:rsidRPr="00C0513B">
              <w:rPr>
                <w:b/>
              </w:rPr>
              <w:t>Interacting with the World</w:t>
            </w:r>
            <w:r w:rsidRPr="00C0513B">
              <w:rPr>
                <w:bCs/>
              </w:rPr>
              <w:t xml:space="preserve"> will focus on the senses including: hearing, language, vision, proprioception, touch, vestibular sense, somatosensory cortex, pain and movement.</w:t>
            </w:r>
          </w:p>
          <w:p w14:paraId="28427A8D" w14:textId="5D1ACCB0" w:rsidR="00C0513B" w:rsidRPr="005E01E8" w:rsidRDefault="00C0513B" w:rsidP="006C426C">
            <w:pPr>
              <w:pStyle w:val="ListParagraph"/>
              <w:numPr>
                <w:ilvl w:val="0"/>
                <w:numId w:val="18"/>
              </w:numPr>
            </w:pPr>
            <w:r w:rsidRPr="00C0513B">
              <w:rPr>
                <w:bCs/>
                <w:i/>
                <w:iCs/>
                <w:color w:val="333333"/>
                <w:sz w:val="22"/>
              </w:rPr>
              <w:t>Module 4</w:t>
            </w:r>
            <w:r w:rsidRPr="005E01E8">
              <w:t xml:space="preserve">- </w:t>
            </w:r>
            <w:r w:rsidRPr="00C0513B">
              <w:rPr>
                <w:b/>
              </w:rPr>
              <w:t>Complex Behavior</w:t>
            </w:r>
            <w:r w:rsidRPr="00C0513B">
              <w:rPr>
                <w:bCs/>
              </w:rPr>
              <w:t xml:space="preserve"> will focus on learning, memory, intelligence, sleep, and psychological disorders.</w:t>
            </w:r>
          </w:p>
        </w:tc>
        <w:tc>
          <w:tcPr>
            <w:tcW w:w="1805" w:type="dxa"/>
          </w:tcPr>
          <w:p w14:paraId="19644798" w14:textId="77777777" w:rsidR="005E01E8" w:rsidRPr="005E01E8" w:rsidRDefault="005E01E8" w:rsidP="008D10AD">
            <w:pPr>
              <w:keepNext/>
              <w:spacing w:before="120" w:after="120"/>
            </w:pPr>
            <w:r w:rsidRPr="008D10AD">
              <w:lastRenderedPageBreak/>
              <w:t>1, 2, 3, 5, 6, 8, 9</w:t>
            </w:r>
          </w:p>
        </w:tc>
      </w:tr>
    </w:tbl>
    <w:p w14:paraId="1E2EA8FA" w14:textId="1180E1B7" w:rsidR="0015465B" w:rsidRPr="00EF40DC" w:rsidRDefault="00823A09" w:rsidP="00E854A6">
      <w:pPr>
        <w:pStyle w:val="Heading1"/>
      </w:pPr>
      <w:bookmarkStart w:id="16" w:name="_Toc58850974"/>
      <w:r w:rsidRPr="00EF40DC">
        <w:lastRenderedPageBreak/>
        <w:t>PSYC 302</w:t>
      </w:r>
      <w:r w:rsidR="00666AF6" w:rsidRPr="00EF40DC">
        <w:t>: Behavior Principles</w:t>
      </w:r>
      <w:bookmarkEnd w:id="16"/>
    </w:p>
    <w:p w14:paraId="0ABD75E6" w14:textId="7F154015" w:rsidR="00823A09" w:rsidRPr="00CA6DB3" w:rsidRDefault="0015465B" w:rsidP="000F6CED">
      <w:pPr>
        <w:tabs>
          <w:tab w:val="left" w:pos="7488"/>
        </w:tabs>
        <w:rPr>
          <w:rStyle w:val="BookTitle"/>
        </w:rPr>
      </w:pPr>
      <w:r w:rsidRPr="00CA6DB3">
        <w:rPr>
          <w:rStyle w:val="BookTitle"/>
        </w:rPr>
        <w:t xml:space="preserve">Program Outcomes Assessed: </w:t>
      </w:r>
      <w:r w:rsidR="005F0795" w:rsidRPr="00CA6DB3">
        <w:rPr>
          <w:rStyle w:val="BookTitle"/>
        </w:rPr>
        <w:t>1, 4, 5, 6, 8, 9</w:t>
      </w:r>
    </w:p>
    <w:tbl>
      <w:tblPr>
        <w:tblStyle w:val="TableGrid"/>
        <w:tblW w:w="12960" w:type="dxa"/>
        <w:tblInd w:w="-5" w:type="dxa"/>
        <w:tblLook w:val="04A0" w:firstRow="1" w:lastRow="0" w:firstColumn="1" w:lastColumn="0" w:noHBand="0" w:noVBand="1"/>
      </w:tblPr>
      <w:tblGrid>
        <w:gridCol w:w="11155"/>
        <w:gridCol w:w="1805"/>
      </w:tblGrid>
      <w:tr w:rsidR="00AF0B31" w:rsidRPr="00BA0EDF" w14:paraId="5D879DD1" w14:textId="77777777" w:rsidTr="00AF0B31">
        <w:trPr>
          <w:tblHeader/>
        </w:trPr>
        <w:tc>
          <w:tcPr>
            <w:tcW w:w="11155" w:type="dxa"/>
            <w:shd w:val="clear" w:color="auto" w:fill="EDEDED" w:themeFill="accent3" w:themeFillTint="33"/>
            <w:vAlign w:val="center"/>
          </w:tcPr>
          <w:p w14:paraId="18732379" w14:textId="50C276D6" w:rsidR="00AF0B31" w:rsidRPr="00BA0EDF" w:rsidRDefault="00AF0B31" w:rsidP="003F0D92">
            <w:pPr>
              <w:spacing w:before="120" w:after="120"/>
              <w:rPr>
                <w:b/>
                <w:bCs/>
                <w:szCs w:val="24"/>
              </w:rPr>
            </w:pPr>
            <w:r w:rsidRPr="00BA0EDF">
              <w:rPr>
                <w:b/>
                <w:bCs/>
                <w:szCs w:val="24"/>
              </w:rPr>
              <w:t>Assignment</w:t>
            </w:r>
            <w:r w:rsidR="001A37AF">
              <w:rPr>
                <w:b/>
                <w:bCs/>
                <w:szCs w:val="24"/>
              </w:rPr>
              <w:t xml:space="preserve"> (PSYC 302)</w:t>
            </w:r>
          </w:p>
        </w:tc>
        <w:tc>
          <w:tcPr>
            <w:tcW w:w="1805" w:type="dxa"/>
            <w:shd w:val="clear" w:color="auto" w:fill="EDEDED" w:themeFill="accent3" w:themeFillTint="33"/>
            <w:vAlign w:val="center"/>
          </w:tcPr>
          <w:p w14:paraId="1424A982" w14:textId="77777777" w:rsidR="00AF0B31" w:rsidRPr="00BA0EDF" w:rsidRDefault="00AF0B31" w:rsidP="003F0D92">
            <w:pPr>
              <w:spacing w:before="120" w:after="120"/>
              <w:rPr>
                <w:b/>
                <w:bCs/>
                <w:szCs w:val="24"/>
              </w:rPr>
            </w:pPr>
            <w:r w:rsidRPr="00BA0EDF">
              <w:rPr>
                <w:b/>
                <w:bCs/>
                <w:szCs w:val="24"/>
              </w:rPr>
              <w:t>Program Outcomes Assessed</w:t>
            </w:r>
          </w:p>
        </w:tc>
      </w:tr>
      <w:tr w:rsidR="00AF0B31" w:rsidRPr="00AF0B31" w14:paraId="5403542B" w14:textId="77777777" w:rsidTr="00AF0B31">
        <w:tc>
          <w:tcPr>
            <w:tcW w:w="11160" w:type="dxa"/>
          </w:tcPr>
          <w:p w14:paraId="4A0F24C0" w14:textId="77777777" w:rsidR="00AF0B31" w:rsidRPr="00AF0B31" w:rsidRDefault="00AF0B31" w:rsidP="006C426C">
            <w:pPr>
              <w:pStyle w:val="Numbering"/>
              <w:numPr>
                <w:ilvl w:val="0"/>
                <w:numId w:val="16"/>
              </w:numPr>
              <w:ind w:left="341"/>
            </w:pPr>
            <w:r w:rsidRPr="00AF0B31">
              <w:t xml:space="preserve">Completion of WVU’s IACUC Ethical Training related to Using Rats in Behavioral Research </w:t>
            </w:r>
          </w:p>
        </w:tc>
        <w:tc>
          <w:tcPr>
            <w:tcW w:w="1800" w:type="dxa"/>
          </w:tcPr>
          <w:p w14:paraId="4201A427" w14:textId="77777777" w:rsidR="00AF0B31" w:rsidRPr="00AF0B31" w:rsidRDefault="00AF0B31" w:rsidP="00AF0B31">
            <w:pPr>
              <w:keepNext/>
              <w:spacing w:before="120" w:after="120"/>
            </w:pPr>
            <w:r w:rsidRPr="00AF0B31">
              <w:t>8</w:t>
            </w:r>
          </w:p>
        </w:tc>
      </w:tr>
      <w:tr w:rsidR="00AF0B31" w:rsidRPr="00AF0B31" w14:paraId="43EC5FF6" w14:textId="77777777" w:rsidTr="00AF0B31">
        <w:tc>
          <w:tcPr>
            <w:tcW w:w="11160" w:type="dxa"/>
          </w:tcPr>
          <w:p w14:paraId="1EC0D3F5" w14:textId="77777777" w:rsidR="00AF0B31" w:rsidRPr="00AF0B31" w:rsidRDefault="00AF0B31" w:rsidP="00B01DD1">
            <w:pPr>
              <w:pStyle w:val="Numbering"/>
            </w:pPr>
            <w:r w:rsidRPr="00573D1C">
              <w:rPr>
                <w:highlight w:val="yellow"/>
              </w:rPr>
              <w:t>Several lab reports based on the various types of training schedules.</w:t>
            </w:r>
            <w:r w:rsidRPr="00AF0B31">
              <w:t xml:space="preserve"> </w:t>
            </w:r>
          </w:p>
        </w:tc>
        <w:tc>
          <w:tcPr>
            <w:tcW w:w="1800" w:type="dxa"/>
          </w:tcPr>
          <w:p w14:paraId="66902BC7" w14:textId="77777777" w:rsidR="00AF0B31" w:rsidRPr="00AF0B31" w:rsidRDefault="00AF0B31" w:rsidP="00AF0B31">
            <w:pPr>
              <w:keepNext/>
              <w:spacing w:before="120" w:after="120"/>
            </w:pPr>
            <w:r w:rsidRPr="00AF0B31">
              <w:t>1, 4, 5, 6, 8, 9</w:t>
            </w:r>
          </w:p>
        </w:tc>
      </w:tr>
    </w:tbl>
    <w:p w14:paraId="0AA47E9E" w14:textId="000248EC" w:rsidR="0015465B" w:rsidRDefault="00ED425F" w:rsidP="00E854A6">
      <w:pPr>
        <w:pStyle w:val="Heading1"/>
      </w:pPr>
      <w:bookmarkStart w:id="17" w:name="_Toc58850975"/>
      <w:r w:rsidRPr="002475DF">
        <w:lastRenderedPageBreak/>
        <w:t>PSYC 350/351</w:t>
      </w:r>
      <w:r w:rsidR="00666AF6">
        <w:t xml:space="preserve">: </w:t>
      </w:r>
      <w:r w:rsidR="00666AF6" w:rsidRPr="00990530">
        <w:t>Topics in Social Psychology</w:t>
      </w:r>
      <w:bookmarkEnd w:id="17"/>
    </w:p>
    <w:p w14:paraId="413CA28C" w14:textId="639A2A9E" w:rsidR="00ED425F" w:rsidRPr="00CA6DB3" w:rsidRDefault="0015465B" w:rsidP="003F0D92">
      <w:pPr>
        <w:tabs>
          <w:tab w:val="left" w:pos="7488"/>
        </w:tabs>
        <w:rPr>
          <w:rStyle w:val="BookTitle"/>
        </w:rPr>
      </w:pPr>
      <w:r w:rsidRPr="00CA6DB3">
        <w:rPr>
          <w:rStyle w:val="BookTitle"/>
        </w:rPr>
        <w:t xml:space="preserve">Program Outcomes Assessed: </w:t>
      </w:r>
      <w:r w:rsidR="005F0795" w:rsidRPr="00CA6DB3">
        <w:rPr>
          <w:rStyle w:val="BookTitle"/>
        </w:rPr>
        <w:t xml:space="preserve">1, 2, 3, </w:t>
      </w:r>
      <w:r w:rsidR="005F0795" w:rsidRPr="003F0D92">
        <w:rPr>
          <w:rStyle w:val="BookTitle"/>
          <w:highlight w:val="yellow"/>
        </w:rPr>
        <w:t>4?</w:t>
      </w:r>
      <w:r w:rsidR="005F0795" w:rsidRPr="00CA6DB3">
        <w:rPr>
          <w:rStyle w:val="BookTitle"/>
        </w:rPr>
        <w:t>, 5, 6, 8</w:t>
      </w:r>
    </w:p>
    <w:tbl>
      <w:tblPr>
        <w:tblStyle w:val="TableGrid"/>
        <w:tblW w:w="12960" w:type="dxa"/>
        <w:tblInd w:w="-5" w:type="dxa"/>
        <w:tblLook w:val="04A0" w:firstRow="1" w:lastRow="0" w:firstColumn="1" w:lastColumn="0" w:noHBand="0" w:noVBand="1"/>
      </w:tblPr>
      <w:tblGrid>
        <w:gridCol w:w="11155"/>
        <w:gridCol w:w="1805"/>
      </w:tblGrid>
      <w:tr w:rsidR="003F0D92" w:rsidRPr="00BA0EDF" w14:paraId="090A12C2" w14:textId="77777777" w:rsidTr="003F0D92">
        <w:trPr>
          <w:tblHeader/>
        </w:trPr>
        <w:tc>
          <w:tcPr>
            <w:tcW w:w="11155" w:type="dxa"/>
            <w:shd w:val="clear" w:color="auto" w:fill="EDEDED" w:themeFill="accent3" w:themeFillTint="33"/>
            <w:vAlign w:val="center"/>
          </w:tcPr>
          <w:p w14:paraId="3DD83E90" w14:textId="14FC5CBD" w:rsidR="003F0D92" w:rsidRPr="00BA0EDF" w:rsidRDefault="003F0D92" w:rsidP="003F0D92">
            <w:pPr>
              <w:spacing w:before="120" w:after="120"/>
              <w:rPr>
                <w:b/>
                <w:bCs/>
                <w:szCs w:val="24"/>
              </w:rPr>
            </w:pPr>
            <w:r w:rsidRPr="00BA0EDF">
              <w:rPr>
                <w:b/>
                <w:bCs/>
                <w:szCs w:val="24"/>
              </w:rPr>
              <w:t>Assignment</w:t>
            </w:r>
            <w:r w:rsidR="00E634B8">
              <w:rPr>
                <w:b/>
                <w:bCs/>
                <w:szCs w:val="24"/>
              </w:rPr>
              <w:t xml:space="preserve"> (PSYC 350 / 351)</w:t>
            </w:r>
          </w:p>
        </w:tc>
        <w:tc>
          <w:tcPr>
            <w:tcW w:w="1805" w:type="dxa"/>
            <w:shd w:val="clear" w:color="auto" w:fill="EDEDED" w:themeFill="accent3" w:themeFillTint="33"/>
            <w:vAlign w:val="center"/>
          </w:tcPr>
          <w:p w14:paraId="2BE4F14E" w14:textId="77777777" w:rsidR="003F0D92" w:rsidRPr="00BA0EDF" w:rsidRDefault="003F0D92" w:rsidP="003F0D92">
            <w:pPr>
              <w:spacing w:before="120" w:after="120"/>
              <w:rPr>
                <w:b/>
                <w:bCs/>
                <w:szCs w:val="24"/>
              </w:rPr>
            </w:pPr>
            <w:r w:rsidRPr="00BA0EDF">
              <w:rPr>
                <w:b/>
                <w:bCs/>
                <w:szCs w:val="24"/>
              </w:rPr>
              <w:t>Program Outcomes Assessed</w:t>
            </w:r>
          </w:p>
        </w:tc>
      </w:tr>
      <w:tr w:rsidR="003F0D92" w:rsidRPr="003F0D92" w14:paraId="73D216C8" w14:textId="77777777" w:rsidTr="004D4687">
        <w:tc>
          <w:tcPr>
            <w:tcW w:w="11155" w:type="dxa"/>
          </w:tcPr>
          <w:p w14:paraId="36D39D9A" w14:textId="77777777" w:rsidR="003F0D92" w:rsidRDefault="003F0D92" w:rsidP="006C426C">
            <w:pPr>
              <w:pStyle w:val="Numbering"/>
              <w:numPr>
                <w:ilvl w:val="0"/>
                <w:numId w:val="25"/>
              </w:numPr>
              <w:ind w:left="341"/>
            </w:pPr>
            <w:r w:rsidRPr="003F0D92">
              <w:t xml:space="preserve">Assignment #1: Attribution Theory/Cognitive Dissonance  </w:t>
            </w:r>
          </w:p>
          <w:p w14:paraId="40140BFF" w14:textId="3880E03C" w:rsidR="004D4687" w:rsidRDefault="004D4687" w:rsidP="006C426C">
            <w:pPr>
              <w:pStyle w:val="Indent"/>
              <w:numPr>
                <w:ilvl w:val="0"/>
                <w:numId w:val="27"/>
              </w:numPr>
              <w:ind w:left="701"/>
            </w:pPr>
            <w:r w:rsidRPr="00514602">
              <w:t>Write a 2-page paper using APA-style manual vol. 6 guidelines about 1 of the following (your choice):</w:t>
            </w:r>
          </w:p>
          <w:p w14:paraId="250EC71B" w14:textId="36F2299E" w:rsidR="004D4687" w:rsidRDefault="004D4687" w:rsidP="006C426C">
            <w:pPr>
              <w:pStyle w:val="Indent-2"/>
              <w:numPr>
                <w:ilvl w:val="0"/>
                <w:numId w:val="26"/>
              </w:numPr>
              <w:ind w:left="1061"/>
            </w:pPr>
            <w:r w:rsidRPr="003F0D92">
              <w:t>Describe an event in your life (that happened to you or someone you know) where you did something you would not normally do, because other people expected you to. How did it make you feel and how did those feelings influence your subsequent behaviors?</w:t>
            </w:r>
          </w:p>
          <w:p w14:paraId="1DCB47EB" w14:textId="77777777" w:rsidR="00514602" w:rsidRDefault="004D4687" w:rsidP="006C426C">
            <w:pPr>
              <w:pStyle w:val="Indent-2"/>
              <w:numPr>
                <w:ilvl w:val="0"/>
                <w:numId w:val="26"/>
              </w:numPr>
              <w:ind w:left="1061"/>
            </w:pPr>
            <w:r w:rsidRPr="003F0D92">
              <w:t>Describe an event in your life where you did something unintentionally, but other people believed you meant to do it. How did it make you feel and how did those feelings influence your subsequent behavior?</w:t>
            </w:r>
          </w:p>
          <w:p w14:paraId="4620A1C1" w14:textId="41E09291" w:rsidR="004D4687" w:rsidRPr="003F0D92" w:rsidRDefault="004D4687" w:rsidP="006C426C">
            <w:pPr>
              <w:pStyle w:val="Indent-2"/>
              <w:numPr>
                <w:ilvl w:val="0"/>
                <w:numId w:val="26"/>
              </w:numPr>
              <w:ind w:left="1061"/>
            </w:pPr>
            <w:r w:rsidRPr="003F0D92">
              <w:t>Describe an event where you did something that was inconsistent with your beliefs and/or values. What caused you to perform the behavior? How did this event make you feel and how did it influence your subsequent behaviors?</w:t>
            </w:r>
          </w:p>
        </w:tc>
        <w:tc>
          <w:tcPr>
            <w:tcW w:w="1805" w:type="dxa"/>
          </w:tcPr>
          <w:p w14:paraId="6CEA4E7E" w14:textId="77777777" w:rsidR="003F0D92" w:rsidRPr="003F0D92" w:rsidRDefault="003F0D92" w:rsidP="00B01DD1">
            <w:pPr>
              <w:keepNext/>
              <w:spacing w:before="120" w:after="120"/>
            </w:pPr>
            <w:r w:rsidRPr="00B01DD1">
              <w:t>1, 2, 6</w:t>
            </w:r>
          </w:p>
        </w:tc>
      </w:tr>
      <w:tr w:rsidR="003F0D92" w:rsidRPr="003F0D92" w14:paraId="1243211E" w14:textId="77777777" w:rsidTr="004D4687">
        <w:tc>
          <w:tcPr>
            <w:tcW w:w="11155" w:type="dxa"/>
          </w:tcPr>
          <w:p w14:paraId="48D48B53" w14:textId="77777777" w:rsidR="003F0D92" w:rsidRDefault="003F0D92" w:rsidP="00B01DD1">
            <w:pPr>
              <w:pStyle w:val="Numbering"/>
            </w:pPr>
            <w:r w:rsidRPr="003F0D92">
              <w:t xml:space="preserve">Assignment #2: Violating a Social Norm </w:t>
            </w:r>
          </w:p>
          <w:p w14:paraId="701E3272" w14:textId="00B26029" w:rsidR="006C18AA" w:rsidRPr="00B01DD1" w:rsidRDefault="00B01DD1" w:rsidP="00292B43">
            <w:pPr>
              <w:pStyle w:val="Indent"/>
            </w:pPr>
            <w:r w:rsidRPr="00B01DD1">
              <w:t>1. Identify a social norm, the situation(s) that it operates in, and the function that it serves.</w:t>
            </w:r>
          </w:p>
          <w:p w14:paraId="0A068239" w14:textId="41E1B375" w:rsidR="006C18AA" w:rsidRDefault="00B01DD1" w:rsidP="00292B43">
            <w:pPr>
              <w:pStyle w:val="Indent"/>
            </w:pPr>
            <w:r w:rsidRPr="003F0D92">
              <w:t>2. Enter the appropriate situation and violate the norm.</w:t>
            </w:r>
          </w:p>
          <w:p w14:paraId="1EA0F966" w14:textId="5FBCE594" w:rsidR="00B01DD1" w:rsidRDefault="00B01DD1" w:rsidP="00BF41A6">
            <w:pPr>
              <w:pStyle w:val="Indent-2"/>
            </w:pPr>
            <w:r w:rsidRPr="003F0D92">
              <w:t>- Pay careful attention to the reaction of other people.</w:t>
            </w:r>
          </w:p>
          <w:p w14:paraId="42FEA14A" w14:textId="735AB457" w:rsidR="006C18AA" w:rsidRDefault="00B01DD1" w:rsidP="00BF41A6">
            <w:pPr>
              <w:pStyle w:val="Indent-2"/>
            </w:pPr>
            <w:r w:rsidRPr="003F0D92">
              <w:t>- What was their reaction and why do you think they reacted in the way they did.</w:t>
            </w:r>
          </w:p>
          <w:p w14:paraId="389CE8DA" w14:textId="2F599495" w:rsidR="006C18AA" w:rsidRDefault="00B01DD1" w:rsidP="00BF41A6">
            <w:pPr>
              <w:pStyle w:val="Indent-2"/>
            </w:pPr>
            <w:r w:rsidRPr="003F0D92">
              <w:t>- Pay careful attention to your own reaction.</w:t>
            </w:r>
          </w:p>
          <w:p w14:paraId="1C266298" w14:textId="52296AD3" w:rsidR="006C18AA" w:rsidRDefault="00B01DD1" w:rsidP="00BF41A6">
            <w:pPr>
              <w:pStyle w:val="Indent-2"/>
            </w:pPr>
            <w:r w:rsidRPr="003F0D92">
              <w:t>- How did it feel to be the violator of a norm.</w:t>
            </w:r>
          </w:p>
          <w:p w14:paraId="19F6417A" w14:textId="3CF13C80" w:rsidR="00B01DD1" w:rsidRDefault="00292B43" w:rsidP="002E0E09">
            <w:pPr>
              <w:pStyle w:val="Indent"/>
              <w:keepNext/>
            </w:pPr>
            <w:r w:rsidRPr="003F0D92">
              <w:lastRenderedPageBreak/>
              <w:t>3. Write it up</w:t>
            </w:r>
          </w:p>
          <w:p w14:paraId="3E15DB01" w14:textId="7F987EDF" w:rsidR="00B01DD1" w:rsidRDefault="00292B43" w:rsidP="00BF41A6">
            <w:pPr>
              <w:pStyle w:val="Indent-2"/>
            </w:pPr>
            <w:r w:rsidRPr="003F0D92">
              <w:t xml:space="preserve">- At least 2 page, double spaced, 12 pt. type, </w:t>
            </w:r>
            <w:r w:rsidR="002D56FF" w:rsidRPr="003F0D92">
              <w:t>1-inch</w:t>
            </w:r>
            <w:r w:rsidRPr="003F0D92">
              <w:t xml:space="preserve"> margins, etc.</w:t>
            </w:r>
          </w:p>
          <w:p w14:paraId="259F78CE" w14:textId="5E1867A6" w:rsidR="00B01DD1" w:rsidRDefault="00292B43" w:rsidP="00BF41A6">
            <w:pPr>
              <w:pStyle w:val="Indent-2"/>
            </w:pPr>
            <w:r w:rsidRPr="003F0D92">
              <w:t>- Be sure to include complete descriptions of the elements listed above. i.e. Parts 1 and 2</w:t>
            </w:r>
            <w:r>
              <w:t xml:space="preserve">  </w:t>
            </w:r>
          </w:p>
          <w:p w14:paraId="4FBF0C4D" w14:textId="4E9F9A84" w:rsidR="00292B43" w:rsidRPr="00292B43" w:rsidRDefault="00292B43" w:rsidP="00BF41A6">
            <w:pPr>
              <w:pStyle w:val="Indent"/>
            </w:pPr>
            <w:r w:rsidRPr="00292B43">
              <w:t xml:space="preserve">4. Limitations  </w:t>
            </w:r>
          </w:p>
          <w:p w14:paraId="1978E96C" w14:textId="3E1D34F2" w:rsidR="00292B43" w:rsidRDefault="00292B43" w:rsidP="00BF41A6">
            <w:pPr>
              <w:pStyle w:val="Indent-2"/>
            </w:pPr>
            <w:r w:rsidRPr="003F0D92">
              <w:t>- Don’t do anything Illegal</w:t>
            </w:r>
          </w:p>
          <w:p w14:paraId="2337AE49" w14:textId="46CEF8FA" w:rsidR="00292B43" w:rsidRDefault="00292B43" w:rsidP="00BF41A6">
            <w:pPr>
              <w:pStyle w:val="Indent-2"/>
            </w:pPr>
            <w:r w:rsidRPr="003F0D92">
              <w:t>- Don’t do anything that is potentially dangerous to yourself, others, or property.</w:t>
            </w:r>
            <w:r>
              <w:t xml:space="preserve">  </w:t>
            </w:r>
          </w:p>
          <w:p w14:paraId="2C1FF8BB" w14:textId="4956EEA1" w:rsidR="00292B43" w:rsidRDefault="00F21FF6" w:rsidP="00F21FF6">
            <w:pPr>
              <w:pStyle w:val="Indent-2"/>
            </w:pPr>
            <w:r w:rsidRPr="003F0D92">
              <w:t>- If people become visibly upset, back off. Apologize. Explain your behavior.</w:t>
            </w:r>
          </w:p>
          <w:p w14:paraId="2A96C775" w14:textId="7688B42B" w:rsidR="00F21FF6" w:rsidRDefault="00F21FF6" w:rsidP="00F21FF6">
            <w:pPr>
              <w:pStyle w:val="Indent-2"/>
            </w:pPr>
            <w:r w:rsidRPr="003F0D92">
              <w:t>- Just because you are doing this as a part of a class, does not give you license to be evil.</w:t>
            </w:r>
          </w:p>
          <w:p w14:paraId="315F402A" w14:textId="676FF03A" w:rsidR="00292B43" w:rsidRDefault="00F21FF6" w:rsidP="00F21FF6">
            <w:pPr>
              <w:pStyle w:val="Indent-2"/>
            </w:pPr>
            <w:r w:rsidRPr="003F0D92">
              <w:t>- Avoid being overtly rude to people</w:t>
            </w:r>
          </w:p>
          <w:p w14:paraId="0156C46B" w14:textId="027CD4DF" w:rsidR="006C18AA" w:rsidRPr="003F0D92" w:rsidRDefault="00F21FF6" w:rsidP="00CD07C1">
            <w:pPr>
              <w:pStyle w:val="Indent-2"/>
            </w:pPr>
            <w:r w:rsidRPr="003F0D92">
              <w:t>- Try to be creative and humorous. If someone has to be the butt of the "joke" then it should be you.</w:t>
            </w:r>
          </w:p>
        </w:tc>
        <w:tc>
          <w:tcPr>
            <w:tcW w:w="1805" w:type="dxa"/>
          </w:tcPr>
          <w:p w14:paraId="78B9FD9B" w14:textId="77777777" w:rsidR="003F0D92" w:rsidRPr="003F0D92" w:rsidRDefault="003F0D92" w:rsidP="00B01DD1">
            <w:pPr>
              <w:keepNext/>
              <w:spacing w:before="120" w:after="120"/>
            </w:pPr>
            <w:r w:rsidRPr="00B01DD1">
              <w:lastRenderedPageBreak/>
              <w:t>1, 2, 5, 6, 8</w:t>
            </w:r>
          </w:p>
        </w:tc>
      </w:tr>
      <w:tr w:rsidR="003F0D92" w:rsidRPr="003F0D92" w14:paraId="6313F5EB" w14:textId="77777777" w:rsidTr="004D4687">
        <w:tc>
          <w:tcPr>
            <w:tcW w:w="11155" w:type="dxa"/>
          </w:tcPr>
          <w:p w14:paraId="227B54D7" w14:textId="77777777" w:rsidR="003F0D92" w:rsidRDefault="003F0D92" w:rsidP="00B01DD1">
            <w:pPr>
              <w:pStyle w:val="Numbering"/>
            </w:pPr>
            <w:r w:rsidRPr="003F0D92">
              <w:t xml:space="preserve">Assignment #3: Implicit Associations Task </w:t>
            </w:r>
          </w:p>
          <w:p w14:paraId="6407E95D" w14:textId="1CBB6434" w:rsidR="002D56FF" w:rsidRDefault="002D56FF" w:rsidP="002D56FF">
            <w:pPr>
              <w:pStyle w:val="Indent"/>
            </w:pPr>
            <w:r w:rsidRPr="003F0D92">
              <w:t xml:space="preserve">First, go to </w:t>
            </w:r>
            <w:hyperlink r:id="rId11" w:tgtFrame="_blank" w:history="1">
              <w:r w:rsidRPr="003F0D92">
                <w:rPr>
                  <w:rStyle w:val="Hyperlink"/>
                  <w:rFonts w:cstheme="minorHAnsi"/>
                  <w:szCs w:val="24"/>
                </w:rPr>
                <w:t>https://implicit.harvard.edu/implicit/takeatest.html</w:t>
              </w:r>
            </w:hyperlink>
            <w:r w:rsidRPr="003F0D92">
              <w:t xml:space="preserve"> and follow the instructions to complete a task.</w:t>
            </w:r>
          </w:p>
          <w:p w14:paraId="4834A11E" w14:textId="61EF9C1E" w:rsidR="002D56FF" w:rsidRDefault="002D56FF" w:rsidP="002D56FF">
            <w:pPr>
              <w:pStyle w:val="Indent"/>
            </w:pPr>
            <w:r w:rsidRPr="003F0D92">
              <w:t>Second, select the task you wish to complete, you may complete any of the tests for credit.</w:t>
            </w:r>
          </w:p>
          <w:p w14:paraId="6C897902" w14:textId="415CCF91" w:rsidR="002D56FF" w:rsidRPr="003F0D92" w:rsidRDefault="002D56FF" w:rsidP="002D56FF">
            <w:pPr>
              <w:pStyle w:val="Indent"/>
            </w:pPr>
            <w:r w:rsidRPr="003F0D92">
              <w:t>After you complete the task, take a screen shot of your results and paste it into a document. Then discuss your results in relationship to the concepts in the textbook. Your discussion and analysis of your results should be approximately 2 pages in length.</w:t>
            </w:r>
          </w:p>
        </w:tc>
        <w:tc>
          <w:tcPr>
            <w:tcW w:w="1805" w:type="dxa"/>
          </w:tcPr>
          <w:p w14:paraId="70F4314B" w14:textId="77777777" w:rsidR="003F0D92" w:rsidRPr="003F0D92" w:rsidRDefault="003F0D92" w:rsidP="00B01DD1">
            <w:pPr>
              <w:keepNext/>
              <w:spacing w:before="120" w:after="120"/>
            </w:pPr>
            <w:r w:rsidRPr="00B01DD1">
              <w:t>1, 2, 5, 6</w:t>
            </w:r>
          </w:p>
        </w:tc>
      </w:tr>
      <w:tr w:rsidR="003F0D92" w:rsidRPr="003F0D92" w14:paraId="0A9D6439" w14:textId="77777777" w:rsidTr="004D4687">
        <w:tc>
          <w:tcPr>
            <w:tcW w:w="11155" w:type="dxa"/>
          </w:tcPr>
          <w:p w14:paraId="6EEFA3AB" w14:textId="77777777" w:rsidR="003F0D92" w:rsidRDefault="003F0D92" w:rsidP="00B01DD1">
            <w:pPr>
              <w:pStyle w:val="Numbering"/>
            </w:pPr>
            <w:r w:rsidRPr="003F0D92">
              <w:t xml:space="preserve">Assignment #4: Social Psychology: History vs Science </w:t>
            </w:r>
          </w:p>
          <w:p w14:paraId="190CE5E6" w14:textId="2CB0815E" w:rsidR="00B01DD1" w:rsidRPr="003F0D92" w:rsidRDefault="00B01DD1" w:rsidP="006C426C">
            <w:pPr>
              <w:pStyle w:val="Numbering"/>
              <w:numPr>
                <w:ilvl w:val="0"/>
                <w:numId w:val="24"/>
              </w:numPr>
            </w:pPr>
            <w:r w:rsidRPr="003F0D92">
              <w:t>In a 2-page APA style paper, discuss and evaluate the evidence provided throughout the course suggesting social psychology is a scientific endeavor versus a historical account.</w:t>
            </w:r>
          </w:p>
        </w:tc>
        <w:tc>
          <w:tcPr>
            <w:tcW w:w="1805" w:type="dxa"/>
          </w:tcPr>
          <w:p w14:paraId="1EDC75BC" w14:textId="77777777" w:rsidR="003F0D92" w:rsidRPr="003F0D92" w:rsidRDefault="003F0D92" w:rsidP="00B01DD1">
            <w:pPr>
              <w:keepNext/>
              <w:spacing w:before="120" w:after="120"/>
            </w:pPr>
            <w:r w:rsidRPr="00B01DD1">
              <w:t>1, 3, 5, 6</w:t>
            </w:r>
          </w:p>
        </w:tc>
      </w:tr>
      <w:tr w:rsidR="003F0D92" w:rsidRPr="003F0D92" w14:paraId="406AE2B0" w14:textId="77777777" w:rsidTr="004D4687">
        <w:tc>
          <w:tcPr>
            <w:tcW w:w="11155" w:type="dxa"/>
          </w:tcPr>
          <w:p w14:paraId="5966AD52" w14:textId="77777777" w:rsidR="003F0D92" w:rsidRPr="003F0D92" w:rsidRDefault="003F0D92" w:rsidP="001A37AF">
            <w:pPr>
              <w:pStyle w:val="Numbering"/>
              <w:keepLines/>
              <w:ind w:left="346"/>
            </w:pPr>
            <w:r w:rsidRPr="00573D1C">
              <w:rPr>
                <w:bCs/>
                <w:i/>
                <w:spacing w:val="-4"/>
                <w:highlight w:val="yellow"/>
              </w:rPr>
              <w:lastRenderedPageBreak/>
              <w:t>Research Proposal Manuscript (200 points)</w:t>
            </w:r>
            <w:r w:rsidRPr="00573D1C">
              <w:rPr>
                <w:bCs/>
                <w:spacing w:val="-4"/>
                <w:highlight w:val="yellow"/>
              </w:rPr>
              <w:t xml:space="preserve">: </w:t>
            </w:r>
            <w:r w:rsidRPr="00573D1C">
              <w:rPr>
                <w:highlight w:val="yellow"/>
              </w:rPr>
              <w:t>This paper will involve a critical review of the literature, proposed directions for new research in some area of social psychology. Use APA style (6</w:t>
            </w:r>
            <w:r w:rsidRPr="00573D1C">
              <w:rPr>
                <w:highlight w:val="yellow"/>
                <w:vertAlign w:val="superscript"/>
              </w:rPr>
              <w:t>th</w:t>
            </w:r>
            <w:r w:rsidRPr="00573D1C">
              <w:rPr>
                <w:highlight w:val="yellow"/>
              </w:rPr>
              <w:t xml:space="preserve"> edition). Please discuss your paper with the instructor before proceeding. The completed paper is due no later than April 23rd and your possible grade will be reduced by 10% for each day it is late.</w:t>
            </w:r>
            <w:r w:rsidRPr="003F0D92">
              <w:t xml:space="preserve">  </w:t>
            </w:r>
          </w:p>
        </w:tc>
        <w:tc>
          <w:tcPr>
            <w:tcW w:w="1805" w:type="dxa"/>
          </w:tcPr>
          <w:p w14:paraId="5313FA01" w14:textId="0315F67B" w:rsidR="003F0D92" w:rsidRPr="003F0D92" w:rsidRDefault="003F0D92" w:rsidP="00B01DD1">
            <w:pPr>
              <w:keepNext/>
              <w:spacing w:before="120" w:after="120"/>
            </w:pPr>
            <w:r w:rsidRPr="00B01DD1">
              <w:t>1, 3, 4 with tweaks, 5, 6</w:t>
            </w:r>
            <w:r w:rsidR="00325E14">
              <w:t>, 8</w:t>
            </w:r>
          </w:p>
        </w:tc>
      </w:tr>
    </w:tbl>
    <w:p w14:paraId="411FCF0B" w14:textId="531327B9" w:rsidR="0015465B" w:rsidRPr="00990530" w:rsidRDefault="00ED425F" w:rsidP="00E854A6">
      <w:pPr>
        <w:pStyle w:val="Heading1"/>
      </w:pPr>
      <w:bookmarkStart w:id="18" w:name="_Toc58850976"/>
      <w:r w:rsidRPr="00990530">
        <w:lastRenderedPageBreak/>
        <w:t>PSYC 362</w:t>
      </w:r>
      <w:r w:rsidR="00666AF6" w:rsidRPr="00990530">
        <w:t xml:space="preserve">: </w:t>
      </w:r>
      <w:r w:rsidR="00413088" w:rsidRPr="00990530">
        <w:t>Psychological Assessment</w:t>
      </w:r>
      <w:bookmarkEnd w:id="18"/>
      <w:r w:rsidRPr="00990530">
        <w:t xml:space="preserve"> </w:t>
      </w:r>
    </w:p>
    <w:p w14:paraId="78E5D98B" w14:textId="334C0FEC" w:rsidR="00ED425F" w:rsidRPr="00CA6DB3" w:rsidRDefault="0015465B" w:rsidP="000F6CED">
      <w:pPr>
        <w:tabs>
          <w:tab w:val="left" w:pos="7488"/>
        </w:tabs>
        <w:rPr>
          <w:rStyle w:val="BookTitle"/>
        </w:rPr>
      </w:pPr>
      <w:r w:rsidRPr="00CA6DB3">
        <w:rPr>
          <w:rStyle w:val="BookTitle"/>
        </w:rPr>
        <w:t>Program Outcomes Assessed:</w:t>
      </w:r>
      <w:r w:rsidR="005F0795" w:rsidRPr="00CA6DB3">
        <w:rPr>
          <w:rStyle w:val="BookTitle"/>
          <w:bCs w:val="0"/>
        </w:rPr>
        <w:t xml:space="preserve"> </w:t>
      </w:r>
      <w:r w:rsidRPr="00CA6DB3">
        <w:rPr>
          <w:rStyle w:val="BookTitle"/>
          <w:bCs w:val="0"/>
        </w:rPr>
        <w:t xml:space="preserve">1, </w:t>
      </w:r>
      <w:r w:rsidR="00325E14">
        <w:rPr>
          <w:rStyle w:val="BookTitle"/>
          <w:bCs w:val="0"/>
        </w:rPr>
        <w:t xml:space="preserve">2, </w:t>
      </w:r>
      <w:r w:rsidR="005F0795" w:rsidRPr="00CA6DB3">
        <w:rPr>
          <w:rStyle w:val="BookTitle"/>
          <w:bCs w:val="0"/>
        </w:rPr>
        <w:t>3, 4, 5, 6,</w:t>
      </w:r>
      <w:r w:rsidR="00325E14">
        <w:rPr>
          <w:rStyle w:val="BookTitle"/>
          <w:bCs w:val="0"/>
        </w:rPr>
        <w:t xml:space="preserve"> 7,</w:t>
      </w:r>
      <w:r w:rsidR="005F0795" w:rsidRPr="00CA6DB3">
        <w:rPr>
          <w:rStyle w:val="BookTitle"/>
          <w:bCs w:val="0"/>
        </w:rPr>
        <w:t xml:space="preserve"> 8, 9</w:t>
      </w:r>
    </w:p>
    <w:tbl>
      <w:tblPr>
        <w:tblStyle w:val="TableGrid"/>
        <w:tblW w:w="12960" w:type="dxa"/>
        <w:tblInd w:w="-5" w:type="dxa"/>
        <w:tblLook w:val="04A0" w:firstRow="1" w:lastRow="0" w:firstColumn="1" w:lastColumn="0" w:noHBand="0" w:noVBand="1"/>
      </w:tblPr>
      <w:tblGrid>
        <w:gridCol w:w="11155"/>
        <w:gridCol w:w="1805"/>
      </w:tblGrid>
      <w:tr w:rsidR="00C0513B" w:rsidRPr="00BA0EDF" w14:paraId="2FDF59FF" w14:textId="77777777" w:rsidTr="00C0513B">
        <w:trPr>
          <w:tblHeader/>
        </w:trPr>
        <w:tc>
          <w:tcPr>
            <w:tcW w:w="11155" w:type="dxa"/>
            <w:shd w:val="clear" w:color="auto" w:fill="EDEDED" w:themeFill="accent3" w:themeFillTint="33"/>
            <w:vAlign w:val="center"/>
          </w:tcPr>
          <w:p w14:paraId="08E86F6D" w14:textId="7A8E9E95" w:rsidR="00C0513B" w:rsidRPr="00BA0EDF" w:rsidRDefault="00C0513B" w:rsidP="003F0D92">
            <w:pPr>
              <w:spacing w:before="120" w:after="120"/>
              <w:rPr>
                <w:b/>
                <w:bCs/>
                <w:szCs w:val="24"/>
              </w:rPr>
            </w:pPr>
            <w:r w:rsidRPr="00BA0EDF">
              <w:rPr>
                <w:b/>
                <w:bCs/>
                <w:szCs w:val="24"/>
              </w:rPr>
              <w:t>Assignment</w:t>
            </w:r>
            <w:r w:rsidR="001A37AF">
              <w:rPr>
                <w:b/>
                <w:bCs/>
                <w:szCs w:val="24"/>
              </w:rPr>
              <w:t xml:space="preserve"> (PSYC 362)</w:t>
            </w:r>
          </w:p>
        </w:tc>
        <w:tc>
          <w:tcPr>
            <w:tcW w:w="1805" w:type="dxa"/>
            <w:shd w:val="clear" w:color="auto" w:fill="EDEDED" w:themeFill="accent3" w:themeFillTint="33"/>
            <w:vAlign w:val="center"/>
          </w:tcPr>
          <w:p w14:paraId="58076CA2" w14:textId="77777777" w:rsidR="00C0513B" w:rsidRPr="00BA0EDF" w:rsidRDefault="00C0513B" w:rsidP="003F0D92">
            <w:pPr>
              <w:spacing w:before="120" w:after="120"/>
              <w:rPr>
                <w:b/>
                <w:bCs/>
                <w:szCs w:val="24"/>
              </w:rPr>
            </w:pPr>
            <w:r w:rsidRPr="00BA0EDF">
              <w:rPr>
                <w:b/>
                <w:bCs/>
                <w:szCs w:val="24"/>
              </w:rPr>
              <w:t>Program Outcomes Assessed</w:t>
            </w:r>
          </w:p>
        </w:tc>
      </w:tr>
      <w:tr w:rsidR="00C0513B" w:rsidRPr="00C0513B" w14:paraId="6FE733E8" w14:textId="77777777" w:rsidTr="00C0513B">
        <w:tc>
          <w:tcPr>
            <w:tcW w:w="11160" w:type="dxa"/>
          </w:tcPr>
          <w:p w14:paraId="0E61659F" w14:textId="77777777" w:rsidR="00C0513B" w:rsidRPr="00C0513B" w:rsidRDefault="00C0513B" w:rsidP="006C426C">
            <w:pPr>
              <w:pStyle w:val="Numbering"/>
              <w:numPr>
                <w:ilvl w:val="0"/>
                <w:numId w:val="19"/>
              </w:numPr>
              <w:ind w:left="341"/>
            </w:pPr>
            <w:r w:rsidRPr="00573D1C">
              <w:rPr>
                <w:i/>
                <w:highlight w:val="yellow"/>
                <w:u w:val="single"/>
              </w:rPr>
              <w:t>Module Assignments</w:t>
            </w:r>
            <w:r w:rsidRPr="00573D1C">
              <w:rPr>
                <w:highlight w:val="yellow"/>
              </w:rPr>
              <w:t>: Students will complete five assignments representing progressive steps in developing and validating a new psychological instrument. Specific requirements for each assignment are attached.  The fifth and final assignment will be the completed test manual for the proposed psychological instrument.</w:t>
            </w:r>
          </w:p>
        </w:tc>
        <w:tc>
          <w:tcPr>
            <w:tcW w:w="1800" w:type="dxa"/>
          </w:tcPr>
          <w:p w14:paraId="498434B7" w14:textId="2C5B74E2" w:rsidR="00C0513B" w:rsidRPr="00C0513B" w:rsidRDefault="00C0513B" w:rsidP="00C0513B">
            <w:pPr>
              <w:keepNext/>
              <w:spacing w:before="120" w:after="120"/>
            </w:pPr>
            <w:r w:rsidRPr="00C0513B">
              <w:t xml:space="preserve">1, </w:t>
            </w:r>
            <w:r w:rsidR="00325E14">
              <w:t xml:space="preserve">2, </w:t>
            </w:r>
            <w:r w:rsidRPr="00C0513B">
              <w:t>3, 4, 5, 6,</w:t>
            </w:r>
            <w:r w:rsidR="00325E14">
              <w:t xml:space="preserve"> 7,</w:t>
            </w:r>
            <w:r w:rsidRPr="00C0513B">
              <w:t xml:space="preserve"> 8, 9</w:t>
            </w:r>
          </w:p>
        </w:tc>
      </w:tr>
    </w:tbl>
    <w:p w14:paraId="3086C447" w14:textId="1D1711BD" w:rsidR="0015465B" w:rsidRDefault="00ED425F" w:rsidP="00E854A6">
      <w:pPr>
        <w:pStyle w:val="Heading1"/>
      </w:pPr>
      <w:bookmarkStart w:id="19" w:name="_Toc58850977"/>
      <w:r w:rsidRPr="002475DF">
        <w:lastRenderedPageBreak/>
        <w:t>PSYC 363</w:t>
      </w:r>
      <w:r w:rsidR="00413088">
        <w:t xml:space="preserve">: </w:t>
      </w:r>
      <w:r w:rsidR="00413088" w:rsidRPr="00990530">
        <w:t>Personality Theory</w:t>
      </w:r>
      <w:bookmarkEnd w:id="19"/>
    </w:p>
    <w:p w14:paraId="298EA069" w14:textId="3D249F33" w:rsidR="00ED425F" w:rsidRPr="00CA6DB3" w:rsidRDefault="0015465B" w:rsidP="00E634B8">
      <w:pPr>
        <w:tabs>
          <w:tab w:val="left" w:pos="7488"/>
        </w:tabs>
        <w:rPr>
          <w:rStyle w:val="BookTitle"/>
          <w:bCs w:val="0"/>
        </w:rPr>
      </w:pPr>
      <w:r w:rsidRPr="00CA6DB3">
        <w:rPr>
          <w:rStyle w:val="BookTitle"/>
        </w:rPr>
        <w:t xml:space="preserve">Program Outcomes Assessed: </w:t>
      </w:r>
      <w:r w:rsidR="005F0795" w:rsidRPr="00CA6DB3">
        <w:rPr>
          <w:rStyle w:val="BookTitle"/>
          <w:bCs w:val="0"/>
        </w:rPr>
        <w:t>1, 2, 3, 5, 6, 9</w:t>
      </w:r>
    </w:p>
    <w:tbl>
      <w:tblPr>
        <w:tblStyle w:val="TableGrid"/>
        <w:tblW w:w="12960" w:type="dxa"/>
        <w:tblInd w:w="-5" w:type="dxa"/>
        <w:tblLook w:val="04A0" w:firstRow="1" w:lastRow="0" w:firstColumn="1" w:lastColumn="0" w:noHBand="0" w:noVBand="1"/>
      </w:tblPr>
      <w:tblGrid>
        <w:gridCol w:w="11155"/>
        <w:gridCol w:w="1805"/>
      </w:tblGrid>
      <w:tr w:rsidR="0001198A" w:rsidRPr="00BA0EDF" w14:paraId="1E7BA784" w14:textId="77777777" w:rsidTr="0001198A">
        <w:trPr>
          <w:tblHeader/>
        </w:trPr>
        <w:tc>
          <w:tcPr>
            <w:tcW w:w="11155" w:type="dxa"/>
            <w:shd w:val="clear" w:color="auto" w:fill="EDEDED" w:themeFill="accent3" w:themeFillTint="33"/>
            <w:vAlign w:val="center"/>
          </w:tcPr>
          <w:p w14:paraId="6BFB7A66" w14:textId="132BD914" w:rsidR="0001198A" w:rsidRPr="00BA0EDF" w:rsidRDefault="0001198A" w:rsidP="003F0D92">
            <w:pPr>
              <w:spacing w:before="120" w:after="120"/>
              <w:rPr>
                <w:b/>
                <w:bCs/>
                <w:szCs w:val="24"/>
              </w:rPr>
            </w:pPr>
            <w:r w:rsidRPr="00BA0EDF">
              <w:rPr>
                <w:b/>
                <w:bCs/>
                <w:szCs w:val="24"/>
              </w:rPr>
              <w:t>Assignment</w:t>
            </w:r>
            <w:r w:rsidR="001A37AF">
              <w:rPr>
                <w:b/>
                <w:bCs/>
                <w:szCs w:val="24"/>
              </w:rPr>
              <w:t xml:space="preserve"> (PSYC 363)</w:t>
            </w:r>
          </w:p>
        </w:tc>
        <w:tc>
          <w:tcPr>
            <w:tcW w:w="1805" w:type="dxa"/>
            <w:shd w:val="clear" w:color="auto" w:fill="EDEDED" w:themeFill="accent3" w:themeFillTint="33"/>
            <w:vAlign w:val="center"/>
          </w:tcPr>
          <w:p w14:paraId="299399AF" w14:textId="77777777" w:rsidR="0001198A" w:rsidRPr="00BA0EDF" w:rsidRDefault="0001198A" w:rsidP="003F0D92">
            <w:pPr>
              <w:spacing w:before="120" w:after="120"/>
              <w:rPr>
                <w:b/>
                <w:bCs/>
                <w:szCs w:val="24"/>
              </w:rPr>
            </w:pPr>
            <w:r w:rsidRPr="00BA0EDF">
              <w:rPr>
                <w:b/>
                <w:bCs/>
                <w:szCs w:val="24"/>
              </w:rPr>
              <w:t>Program Outcomes Assessed</w:t>
            </w:r>
          </w:p>
        </w:tc>
      </w:tr>
      <w:tr w:rsidR="0001198A" w:rsidRPr="0001198A" w14:paraId="181768FA" w14:textId="77777777" w:rsidTr="00955FCC">
        <w:tc>
          <w:tcPr>
            <w:tcW w:w="11155" w:type="dxa"/>
          </w:tcPr>
          <w:p w14:paraId="73D83E22" w14:textId="77777777" w:rsidR="0001198A" w:rsidRDefault="0001198A" w:rsidP="006C426C">
            <w:pPr>
              <w:pStyle w:val="Numbering"/>
              <w:numPr>
                <w:ilvl w:val="0"/>
                <w:numId w:val="23"/>
              </w:numPr>
              <w:ind w:left="341"/>
            </w:pPr>
            <w:r w:rsidRPr="00B01DD1">
              <w:rPr>
                <w:i/>
              </w:rPr>
              <w:t xml:space="preserve">Class Participation. </w:t>
            </w:r>
            <w:r w:rsidRPr="0001198A">
              <w:t xml:space="preserve">Four in-class activities will be completed during the course of the semester. These activities consist of a demonstration and/or short writing assignment and must be turned in before the end of class on the day of the activity. Approximate timing of activities are listed on the tentative course schedule.  </w:t>
            </w:r>
          </w:p>
          <w:p w14:paraId="39F7E8AA" w14:textId="3272EC0B" w:rsidR="008E2B76" w:rsidRPr="00955FCC" w:rsidRDefault="008E2B76" w:rsidP="006C426C">
            <w:pPr>
              <w:pStyle w:val="Numbering"/>
              <w:numPr>
                <w:ilvl w:val="0"/>
                <w:numId w:val="1"/>
              </w:numPr>
            </w:pPr>
            <w:r w:rsidRPr="00955FCC">
              <w:t>Observer ratings of personality based on appearance of participants’ bedrooms.</w:t>
            </w:r>
          </w:p>
          <w:p w14:paraId="3597F245" w14:textId="4BC59488" w:rsidR="008E2B76" w:rsidRPr="00955FCC" w:rsidRDefault="008E2B76" w:rsidP="006C426C">
            <w:pPr>
              <w:pStyle w:val="Numbering"/>
              <w:numPr>
                <w:ilvl w:val="0"/>
                <w:numId w:val="1"/>
              </w:numPr>
            </w:pPr>
            <w:r w:rsidRPr="00955FCC">
              <w:t>Lemon juice test of extraversion/introversion.</w:t>
            </w:r>
          </w:p>
          <w:p w14:paraId="596D81DC" w14:textId="379F83D9" w:rsidR="008E2B76" w:rsidRPr="0001198A" w:rsidRDefault="00955FCC" w:rsidP="006C426C">
            <w:pPr>
              <w:pStyle w:val="Numbering"/>
              <w:numPr>
                <w:ilvl w:val="0"/>
                <w:numId w:val="1"/>
              </w:numPr>
            </w:pPr>
            <w:r w:rsidRPr="00955FCC">
              <w:t>Analysis of a documentary demonstrating a personality change from the perspective of a randomly chosen famous psychologist/paradigm. In-class discussion follows.</w:t>
            </w:r>
          </w:p>
        </w:tc>
        <w:tc>
          <w:tcPr>
            <w:tcW w:w="1805" w:type="dxa"/>
          </w:tcPr>
          <w:p w14:paraId="50C6518C" w14:textId="77777777" w:rsidR="0001198A" w:rsidRPr="000C7D7F" w:rsidRDefault="0001198A" w:rsidP="000C7D7F">
            <w:pPr>
              <w:keepNext/>
              <w:spacing w:before="120" w:after="120"/>
            </w:pPr>
          </w:p>
          <w:p w14:paraId="38D0ED77" w14:textId="77777777" w:rsidR="008E2B76" w:rsidRPr="000C7D7F" w:rsidRDefault="008E2B76" w:rsidP="000C7D7F">
            <w:pPr>
              <w:keepNext/>
              <w:spacing w:before="120" w:after="120"/>
            </w:pPr>
          </w:p>
          <w:p w14:paraId="2F6937C7" w14:textId="77777777" w:rsidR="008E2B76" w:rsidRPr="000C7D7F" w:rsidRDefault="008E2B76" w:rsidP="000C7D7F">
            <w:pPr>
              <w:keepNext/>
              <w:spacing w:before="120" w:after="120"/>
            </w:pPr>
          </w:p>
          <w:p w14:paraId="59FE2D9A" w14:textId="77777777" w:rsidR="008E2B76" w:rsidRPr="000C7D7F" w:rsidRDefault="008E2B76" w:rsidP="000C7D7F">
            <w:pPr>
              <w:keepNext/>
              <w:spacing w:before="120" w:after="120"/>
            </w:pPr>
            <w:r w:rsidRPr="000C7D7F">
              <w:t>1, 5</w:t>
            </w:r>
          </w:p>
          <w:p w14:paraId="25A72999" w14:textId="77777777" w:rsidR="008E2B76" w:rsidRPr="000C7D7F" w:rsidRDefault="008E2B76" w:rsidP="000C7D7F">
            <w:pPr>
              <w:keepNext/>
              <w:spacing w:before="120" w:after="120"/>
            </w:pPr>
            <w:r w:rsidRPr="000C7D7F">
              <w:t>2, 5</w:t>
            </w:r>
          </w:p>
          <w:p w14:paraId="591BBC66" w14:textId="7FDA9F41" w:rsidR="00955FCC" w:rsidRPr="0001198A" w:rsidRDefault="00955FCC" w:rsidP="000C7D7F">
            <w:pPr>
              <w:keepNext/>
              <w:spacing w:before="120" w:after="120"/>
              <w:rPr>
                <w:b/>
              </w:rPr>
            </w:pPr>
            <w:r w:rsidRPr="000C7D7F">
              <w:t>1, 3, 5, 9</w:t>
            </w:r>
          </w:p>
        </w:tc>
      </w:tr>
      <w:tr w:rsidR="0001198A" w:rsidRPr="0001198A" w14:paraId="734C53C4" w14:textId="77777777" w:rsidTr="00955FCC">
        <w:tc>
          <w:tcPr>
            <w:tcW w:w="11155" w:type="dxa"/>
          </w:tcPr>
          <w:p w14:paraId="62D73503" w14:textId="77777777" w:rsidR="0001198A" w:rsidRPr="0001198A" w:rsidRDefault="0001198A" w:rsidP="00B01DD1">
            <w:pPr>
              <w:pStyle w:val="Numbering"/>
            </w:pPr>
            <w:r w:rsidRPr="0001198A">
              <w:rPr>
                <w:bCs/>
                <w:i/>
                <w:spacing w:val="-4"/>
              </w:rPr>
              <w:t>Autobiography Paper (200).</w:t>
            </w:r>
            <w:r w:rsidRPr="0001198A">
              <w:rPr>
                <w:bCs/>
                <w:spacing w:val="-4"/>
              </w:rPr>
              <w:t xml:space="preserve"> This assignment allows students to explore and analyze their own personality traits. </w:t>
            </w:r>
            <w:r w:rsidRPr="0001198A">
              <w:t>For part one of this assignment, you will write your own autobiography (3-5 typed pages). Describe your personality, including your main traits, your typical style and manner of interacting with people and stressful situations, the main features or “quirks” that make you unique, and the ways that others who know you well would describe you. How do you think you became the person you are today? What psychological, social, genetic, physical, or situational factors do you believe have most influenced your personality development? Be aware that your descriptions and analyses may change over the semester as you read, study, and do more introspection.</w:t>
            </w:r>
          </w:p>
        </w:tc>
        <w:tc>
          <w:tcPr>
            <w:tcW w:w="1805" w:type="dxa"/>
          </w:tcPr>
          <w:p w14:paraId="7519A142" w14:textId="77777777" w:rsidR="0001198A" w:rsidRPr="0001198A" w:rsidRDefault="0001198A" w:rsidP="003F0D92"/>
        </w:tc>
      </w:tr>
      <w:tr w:rsidR="0001198A" w:rsidRPr="0001198A" w14:paraId="3527DD13" w14:textId="77777777" w:rsidTr="00955FCC">
        <w:tc>
          <w:tcPr>
            <w:tcW w:w="11155" w:type="dxa"/>
          </w:tcPr>
          <w:p w14:paraId="52366A88" w14:textId="77777777" w:rsidR="0001198A" w:rsidRPr="0001198A" w:rsidRDefault="0001198A" w:rsidP="002E0E09">
            <w:pPr>
              <w:pStyle w:val="Numbering"/>
              <w:keepNext/>
              <w:ind w:left="346"/>
            </w:pPr>
            <w:r w:rsidRPr="0001198A">
              <w:lastRenderedPageBreak/>
              <w:t>For part two of this assignment, you will complete, score, and interpret several assigned measures of personality. For part three students will compare and contrast their initial description of their personality with the results from the completed measures. Students should address the following: were the results consistent with your interpretation of your own personality? How so? Provide examples from your behaviors to demonstrate how the measures fit or do not fit with your interpretation. Total paper length should be between 6 to 8 pages.</w:t>
            </w:r>
          </w:p>
        </w:tc>
        <w:tc>
          <w:tcPr>
            <w:tcW w:w="1805" w:type="dxa"/>
          </w:tcPr>
          <w:p w14:paraId="0CA1C5A4" w14:textId="77777777" w:rsidR="0001198A" w:rsidRPr="000C7D7F" w:rsidRDefault="0001198A" w:rsidP="000C7D7F">
            <w:pPr>
              <w:keepNext/>
              <w:spacing w:before="120" w:after="120"/>
              <w:rPr>
                <w:bCs/>
              </w:rPr>
            </w:pPr>
            <w:r w:rsidRPr="000C7D7F">
              <w:rPr>
                <w:bCs/>
              </w:rPr>
              <w:t>1, 2, 5, 6</w:t>
            </w:r>
          </w:p>
        </w:tc>
      </w:tr>
      <w:tr w:rsidR="0001198A" w:rsidRPr="0001198A" w14:paraId="19426176" w14:textId="77777777" w:rsidTr="00955FCC">
        <w:tc>
          <w:tcPr>
            <w:tcW w:w="11155" w:type="dxa"/>
          </w:tcPr>
          <w:p w14:paraId="5558FA18" w14:textId="77777777" w:rsidR="0001198A" w:rsidRPr="0001198A" w:rsidRDefault="0001198A" w:rsidP="00B01DD1">
            <w:pPr>
              <w:pStyle w:val="Numbering"/>
              <w:rPr>
                <w:bCs/>
                <w:spacing w:val="-4"/>
              </w:rPr>
            </w:pPr>
            <w:r w:rsidRPr="00573D1C">
              <w:rPr>
                <w:bCs/>
                <w:i/>
                <w:spacing w:val="-4"/>
                <w:highlight w:val="yellow"/>
              </w:rPr>
              <w:t>Literature Review Paper (300 points)</w:t>
            </w:r>
            <w:r w:rsidRPr="00573D1C">
              <w:rPr>
                <w:bCs/>
                <w:spacing w:val="-4"/>
                <w:highlight w:val="yellow"/>
              </w:rPr>
              <w:t xml:space="preserve">. </w:t>
            </w:r>
            <w:r w:rsidRPr="00573D1C">
              <w:rPr>
                <w:highlight w:val="yellow"/>
              </w:rPr>
              <w:t>This assignment will allow you to study a particular topic of personality of your choosing in more detail.  You will select and read empirical personality journal articles available from the library and summarize the research in a paper.  You will also propose an overall summary of the research topic and suggestions for future directions.  A handout outlining specific ideas, requirements, and expectations will be given in class.</w:t>
            </w:r>
          </w:p>
        </w:tc>
        <w:tc>
          <w:tcPr>
            <w:tcW w:w="1805" w:type="dxa"/>
          </w:tcPr>
          <w:p w14:paraId="517F3C8A" w14:textId="77777777" w:rsidR="0001198A" w:rsidRPr="0001198A" w:rsidRDefault="0001198A" w:rsidP="000C7D7F">
            <w:pPr>
              <w:keepNext/>
              <w:spacing w:before="120" w:after="120"/>
              <w:rPr>
                <w:bCs/>
                <w:spacing w:val="-4"/>
              </w:rPr>
            </w:pPr>
            <w:r w:rsidRPr="000C7D7F">
              <w:rPr>
                <w:bCs/>
              </w:rPr>
              <w:t xml:space="preserve">1, 3, 4 </w:t>
            </w:r>
            <w:r w:rsidRPr="000C7D7F">
              <w:t>with tweaked wording, 5, 6</w:t>
            </w:r>
          </w:p>
        </w:tc>
      </w:tr>
    </w:tbl>
    <w:p w14:paraId="602564C5" w14:textId="6602CAF2" w:rsidR="0015465B" w:rsidRDefault="00ED425F" w:rsidP="00E854A6">
      <w:pPr>
        <w:pStyle w:val="Heading1"/>
      </w:pPr>
      <w:bookmarkStart w:id="20" w:name="_Toc58850978"/>
      <w:r w:rsidRPr="002475DF">
        <w:lastRenderedPageBreak/>
        <w:t>PSYC 382</w:t>
      </w:r>
      <w:r w:rsidR="00413088">
        <w:t xml:space="preserve">: </w:t>
      </w:r>
      <w:r w:rsidR="00413088" w:rsidRPr="00990530">
        <w:t>Exceptional Children</w:t>
      </w:r>
      <w:bookmarkEnd w:id="20"/>
    </w:p>
    <w:p w14:paraId="32E7895E" w14:textId="1597C1B8" w:rsidR="00ED425F" w:rsidRPr="00CA6DB3" w:rsidRDefault="0015465B" w:rsidP="000F6CED">
      <w:pPr>
        <w:tabs>
          <w:tab w:val="left" w:pos="7488"/>
        </w:tabs>
        <w:rPr>
          <w:rStyle w:val="BookTitle"/>
        </w:rPr>
      </w:pPr>
      <w:r w:rsidRPr="00CA6DB3">
        <w:rPr>
          <w:rStyle w:val="BookTitle"/>
        </w:rPr>
        <w:t xml:space="preserve">Program Outcomes Assessed: </w:t>
      </w:r>
      <w:r w:rsidR="005F0795" w:rsidRPr="00CA6DB3">
        <w:rPr>
          <w:rStyle w:val="BookTitle"/>
          <w:bCs w:val="0"/>
        </w:rPr>
        <w:t>1, 2, 3, 5, 6, 8</w:t>
      </w:r>
    </w:p>
    <w:tbl>
      <w:tblPr>
        <w:tblStyle w:val="TableGrid"/>
        <w:tblW w:w="12960" w:type="dxa"/>
        <w:tblInd w:w="-5" w:type="dxa"/>
        <w:tblLook w:val="04A0" w:firstRow="1" w:lastRow="0" w:firstColumn="1" w:lastColumn="0" w:noHBand="0" w:noVBand="1"/>
      </w:tblPr>
      <w:tblGrid>
        <w:gridCol w:w="11155"/>
        <w:gridCol w:w="1805"/>
      </w:tblGrid>
      <w:tr w:rsidR="00903748" w:rsidRPr="00BA0EDF" w14:paraId="7630A99C" w14:textId="77777777" w:rsidTr="00903748">
        <w:trPr>
          <w:tblHeader/>
        </w:trPr>
        <w:tc>
          <w:tcPr>
            <w:tcW w:w="11155" w:type="dxa"/>
            <w:shd w:val="clear" w:color="auto" w:fill="EDEDED" w:themeFill="accent3" w:themeFillTint="33"/>
            <w:vAlign w:val="center"/>
          </w:tcPr>
          <w:p w14:paraId="6F48B7C9" w14:textId="47B0D06E" w:rsidR="00903748" w:rsidRPr="00BA0EDF" w:rsidRDefault="00903748" w:rsidP="003F0D92">
            <w:pPr>
              <w:spacing w:before="120" w:after="120"/>
              <w:rPr>
                <w:b/>
                <w:bCs/>
                <w:szCs w:val="24"/>
              </w:rPr>
            </w:pPr>
            <w:r w:rsidRPr="00BA0EDF">
              <w:rPr>
                <w:b/>
                <w:bCs/>
                <w:szCs w:val="24"/>
              </w:rPr>
              <w:t>Assignment</w:t>
            </w:r>
            <w:r w:rsidR="001A37AF">
              <w:rPr>
                <w:b/>
                <w:bCs/>
                <w:szCs w:val="24"/>
              </w:rPr>
              <w:t xml:space="preserve"> (PSYC 382)</w:t>
            </w:r>
          </w:p>
        </w:tc>
        <w:tc>
          <w:tcPr>
            <w:tcW w:w="1805" w:type="dxa"/>
            <w:shd w:val="clear" w:color="auto" w:fill="EDEDED" w:themeFill="accent3" w:themeFillTint="33"/>
            <w:vAlign w:val="center"/>
          </w:tcPr>
          <w:p w14:paraId="53BF8A7C" w14:textId="77777777" w:rsidR="00903748" w:rsidRPr="00BA0EDF" w:rsidRDefault="00903748" w:rsidP="003F0D92">
            <w:pPr>
              <w:spacing w:before="120" w:after="120"/>
              <w:rPr>
                <w:b/>
                <w:bCs/>
                <w:szCs w:val="24"/>
              </w:rPr>
            </w:pPr>
            <w:r w:rsidRPr="00BA0EDF">
              <w:rPr>
                <w:b/>
                <w:bCs/>
                <w:szCs w:val="24"/>
              </w:rPr>
              <w:t>Program Outcomes Assessed</w:t>
            </w:r>
          </w:p>
        </w:tc>
      </w:tr>
      <w:tr w:rsidR="00903748" w:rsidRPr="00903748" w14:paraId="70333C8A" w14:textId="77777777" w:rsidTr="00903748">
        <w:tc>
          <w:tcPr>
            <w:tcW w:w="11160" w:type="dxa"/>
          </w:tcPr>
          <w:p w14:paraId="2990B2AB" w14:textId="7D539973" w:rsidR="00903748" w:rsidRPr="00903748" w:rsidRDefault="00903748" w:rsidP="006C426C">
            <w:pPr>
              <w:pStyle w:val="Numbering"/>
              <w:numPr>
                <w:ilvl w:val="0"/>
                <w:numId w:val="22"/>
              </w:numPr>
              <w:ind w:left="341"/>
            </w:pPr>
            <w:r w:rsidRPr="00573D1C">
              <w:rPr>
                <w:i/>
                <w:highlight w:val="yellow"/>
              </w:rPr>
              <w:t xml:space="preserve">Final Paper Project. </w:t>
            </w:r>
            <w:r w:rsidRPr="00573D1C">
              <w:rPr>
                <w:highlight w:val="yellow"/>
              </w:rPr>
              <w:t>Based on a given case study, students will write an 8+ page paper outlining the etiology, prognosis, IDEA classification, and research-based therapy/treatment recommendations. The students have the option to present this as a clinical report or an IEP.</w:t>
            </w:r>
            <w:r w:rsidRPr="00903748">
              <w:t xml:space="preserve"> </w:t>
            </w:r>
          </w:p>
        </w:tc>
        <w:tc>
          <w:tcPr>
            <w:tcW w:w="1800" w:type="dxa"/>
          </w:tcPr>
          <w:p w14:paraId="2F2316ED" w14:textId="77777777" w:rsidR="00903748" w:rsidRPr="00903748" w:rsidRDefault="00903748" w:rsidP="005022A6">
            <w:pPr>
              <w:keepNext/>
              <w:spacing w:before="120" w:after="120"/>
            </w:pPr>
            <w:r w:rsidRPr="005022A6">
              <w:t>1, 2, 3, 5, 6, 8</w:t>
            </w:r>
          </w:p>
        </w:tc>
      </w:tr>
    </w:tbl>
    <w:p w14:paraId="4C378ED6" w14:textId="5C8ED4EA" w:rsidR="00ED425F" w:rsidRPr="002475DF" w:rsidRDefault="00ED425F" w:rsidP="0015465B"/>
    <w:p w14:paraId="728532A5" w14:textId="7D9675F1" w:rsidR="0015465B" w:rsidRDefault="00F85937" w:rsidP="00E854A6">
      <w:pPr>
        <w:pStyle w:val="Heading1"/>
      </w:pPr>
      <w:bookmarkStart w:id="21" w:name="_Toc58850979"/>
      <w:r w:rsidRPr="002475DF">
        <w:lastRenderedPageBreak/>
        <w:t>PSYC 401</w:t>
      </w:r>
      <w:r w:rsidR="00413088">
        <w:t xml:space="preserve">: </w:t>
      </w:r>
      <w:r w:rsidR="00413088" w:rsidRPr="00990530">
        <w:t>Psychology Capstone Experience</w:t>
      </w:r>
      <w:bookmarkEnd w:id="21"/>
    </w:p>
    <w:p w14:paraId="0A74CCB8" w14:textId="7AF4D35B" w:rsidR="00F85937" w:rsidRPr="00CA6DB3" w:rsidRDefault="0015465B" w:rsidP="000F6CED">
      <w:pPr>
        <w:tabs>
          <w:tab w:val="left" w:pos="7488"/>
        </w:tabs>
        <w:rPr>
          <w:rStyle w:val="BookTitle"/>
        </w:rPr>
      </w:pPr>
      <w:r w:rsidRPr="00CA6DB3">
        <w:rPr>
          <w:rStyle w:val="BookTitle"/>
        </w:rPr>
        <w:t xml:space="preserve">Program Outcomes Assessed: </w:t>
      </w:r>
      <w:r w:rsidR="005F0795" w:rsidRPr="00CA6DB3">
        <w:rPr>
          <w:rStyle w:val="BookTitle"/>
        </w:rPr>
        <w:t>1, 2, 3, 4, 5, 6, 7, 8</w:t>
      </w:r>
    </w:p>
    <w:tbl>
      <w:tblPr>
        <w:tblStyle w:val="TableGrid"/>
        <w:tblW w:w="12960" w:type="dxa"/>
        <w:tblInd w:w="-5" w:type="dxa"/>
        <w:tblLook w:val="04A0" w:firstRow="1" w:lastRow="0" w:firstColumn="1" w:lastColumn="0" w:noHBand="0" w:noVBand="1"/>
      </w:tblPr>
      <w:tblGrid>
        <w:gridCol w:w="11155"/>
        <w:gridCol w:w="1805"/>
      </w:tblGrid>
      <w:tr w:rsidR="00903748" w:rsidRPr="00BA0EDF" w14:paraId="65C9CAF2" w14:textId="77777777" w:rsidTr="00903748">
        <w:trPr>
          <w:tblHeader/>
        </w:trPr>
        <w:tc>
          <w:tcPr>
            <w:tcW w:w="11155" w:type="dxa"/>
            <w:shd w:val="clear" w:color="auto" w:fill="EDEDED" w:themeFill="accent3" w:themeFillTint="33"/>
            <w:vAlign w:val="center"/>
          </w:tcPr>
          <w:p w14:paraId="43E7BB76" w14:textId="63234845" w:rsidR="00903748" w:rsidRPr="00BA0EDF" w:rsidRDefault="00903748" w:rsidP="003F0D92">
            <w:pPr>
              <w:spacing w:before="120" w:after="120"/>
              <w:rPr>
                <w:b/>
                <w:bCs/>
                <w:szCs w:val="24"/>
              </w:rPr>
            </w:pPr>
            <w:r w:rsidRPr="00BA0EDF">
              <w:rPr>
                <w:b/>
                <w:bCs/>
                <w:szCs w:val="24"/>
              </w:rPr>
              <w:t>Assignment</w:t>
            </w:r>
            <w:r w:rsidR="001A37AF">
              <w:rPr>
                <w:b/>
                <w:bCs/>
                <w:szCs w:val="24"/>
              </w:rPr>
              <w:t xml:space="preserve"> (PSYC 401)</w:t>
            </w:r>
          </w:p>
        </w:tc>
        <w:tc>
          <w:tcPr>
            <w:tcW w:w="1805" w:type="dxa"/>
            <w:shd w:val="clear" w:color="auto" w:fill="EDEDED" w:themeFill="accent3" w:themeFillTint="33"/>
            <w:vAlign w:val="center"/>
          </w:tcPr>
          <w:p w14:paraId="2C0F6606" w14:textId="77777777" w:rsidR="00903748" w:rsidRPr="00BA0EDF" w:rsidRDefault="00903748" w:rsidP="003F0D92">
            <w:pPr>
              <w:spacing w:before="120" w:after="120"/>
              <w:rPr>
                <w:b/>
                <w:bCs/>
                <w:szCs w:val="24"/>
              </w:rPr>
            </w:pPr>
            <w:r w:rsidRPr="00BA0EDF">
              <w:rPr>
                <w:b/>
                <w:bCs/>
                <w:szCs w:val="24"/>
              </w:rPr>
              <w:t>Program Outcomes Assessed</w:t>
            </w:r>
          </w:p>
        </w:tc>
      </w:tr>
      <w:tr w:rsidR="00903748" w:rsidRPr="00903748" w14:paraId="5704F2DA" w14:textId="77777777" w:rsidTr="00903748">
        <w:tc>
          <w:tcPr>
            <w:tcW w:w="11160" w:type="dxa"/>
          </w:tcPr>
          <w:p w14:paraId="18C5ADF7" w14:textId="77777777" w:rsidR="00903748" w:rsidRPr="00903748" w:rsidRDefault="00903748" w:rsidP="006C426C">
            <w:pPr>
              <w:pStyle w:val="Numbering"/>
              <w:numPr>
                <w:ilvl w:val="0"/>
                <w:numId w:val="21"/>
              </w:numPr>
              <w:ind w:left="341"/>
            </w:pPr>
            <w:r w:rsidRPr="00B01DD1">
              <w:rPr>
                <w:i/>
                <w:u w:val="single"/>
              </w:rPr>
              <w:t>Class Participation</w:t>
            </w:r>
            <w:r w:rsidRPr="00903748">
              <w:t xml:space="preserve">: Each student will earn points for engaging in sustained, relevant verbal behavior with the class during discussions. Students are expected to be prepared to discuss weekly readings. </w:t>
            </w:r>
          </w:p>
        </w:tc>
        <w:tc>
          <w:tcPr>
            <w:tcW w:w="1800" w:type="dxa"/>
          </w:tcPr>
          <w:p w14:paraId="72AFA2C9" w14:textId="77777777" w:rsidR="00903748" w:rsidRPr="00903748" w:rsidRDefault="00903748" w:rsidP="005022A6">
            <w:pPr>
              <w:keepNext/>
              <w:spacing w:before="120" w:after="120"/>
            </w:pPr>
            <w:r w:rsidRPr="005022A6">
              <w:t>5</w:t>
            </w:r>
          </w:p>
        </w:tc>
      </w:tr>
      <w:tr w:rsidR="00903748" w:rsidRPr="00903748" w14:paraId="462BD469" w14:textId="77777777" w:rsidTr="00903748">
        <w:tc>
          <w:tcPr>
            <w:tcW w:w="11160" w:type="dxa"/>
          </w:tcPr>
          <w:p w14:paraId="73E57C85" w14:textId="35A329B0" w:rsidR="00903748" w:rsidRPr="00903748" w:rsidRDefault="00903748" w:rsidP="00B01DD1">
            <w:pPr>
              <w:pStyle w:val="Numbering"/>
            </w:pPr>
            <w:r w:rsidRPr="00573D1C">
              <w:rPr>
                <w:i/>
                <w:highlight w:val="yellow"/>
                <w:u w:val="single"/>
              </w:rPr>
              <w:t>Vita/Resume and Personal Statement/Cover Letter:</w:t>
            </w:r>
            <w:r w:rsidRPr="00573D1C">
              <w:rPr>
                <w:highlight w:val="yellow"/>
              </w:rPr>
              <w:t xml:space="preserve"> </w:t>
            </w:r>
            <w:r w:rsidR="001F345A">
              <w:rPr>
                <w:highlight w:val="yellow"/>
              </w:rPr>
              <w:t>PSYC 401 is near the end of the students’ program and is an appropriate time to review and update their vita or resume. In</w:t>
            </w:r>
            <w:r w:rsidR="003F40B0">
              <w:rPr>
                <w:highlight w:val="yellow"/>
              </w:rPr>
              <w:t xml:space="preserve"> addition</w:t>
            </w:r>
            <w:r w:rsidR="001F345A">
              <w:rPr>
                <w:highlight w:val="yellow"/>
              </w:rPr>
              <w:t xml:space="preserve">, a Personal Statement will accompany the vita while a Cover Letter will be written for </w:t>
            </w:r>
            <w:r w:rsidR="003F40B0">
              <w:rPr>
                <w:highlight w:val="yellow"/>
              </w:rPr>
              <w:t>the</w:t>
            </w:r>
            <w:r w:rsidR="001F345A">
              <w:rPr>
                <w:highlight w:val="yellow"/>
              </w:rPr>
              <w:t xml:space="preserve"> resume. </w:t>
            </w:r>
            <w:r w:rsidR="00207307" w:rsidRPr="00207307">
              <w:rPr>
                <w:highlight w:val="yellow"/>
              </w:rPr>
              <w:t>(Data: Rubric)</w:t>
            </w:r>
          </w:p>
        </w:tc>
        <w:tc>
          <w:tcPr>
            <w:tcW w:w="1800" w:type="dxa"/>
          </w:tcPr>
          <w:p w14:paraId="45E6E6AA" w14:textId="77777777" w:rsidR="00903748" w:rsidRPr="00903748" w:rsidRDefault="00903748" w:rsidP="005022A6">
            <w:pPr>
              <w:keepNext/>
              <w:spacing w:before="120" w:after="120"/>
            </w:pPr>
            <w:r w:rsidRPr="005022A6">
              <w:t>2, 6</w:t>
            </w:r>
          </w:p>
        </w:tc>
      </w:tr>
      <w:tr w:rsidR="00903748" w:rsidRPr="00903748" w14:paraId="55EC07E7" w14:textId="77777777" w:rsidTr="00903748">
        <w:tc>
          <w:tcPr>
            <w:tcW w:w="11160" w:type="dxa"/>
          </w:tcPr>
          <w:p w14:paraId="1A809305" w14:textId="77777777" w:rsidR="00903748" w:rsidRPr="00903748" w:rsidRDefault="00903748" w:rsidP="00B01DD1">
            <w:pPr>
              <w:pStyle w:val="Numbering"/>
            </w:pPr>
            <w:r w:rsidRPr="00573D1C">
              <w:rPr>
                <w:i/>
                <w:highlight w:val="yellow"/>
                <w:u w:val="single"/>
              </w:rPr>
              <w:t>Senior Thesis/Manuscript/Research Proposal</w:t>
            </w:r>
            <w:r w:rsidRPr="00573D1C">
              <w:rPr>
                <w:highlight w:val="yellow"/>
              </w:rPr>
              <w:t>:  Each student will submit one 15+-page research proposal (not including title page, abstract, and references) at the end of the course, in APA format, on a research topic of your choice. Sections which must be included are: Title Page, Abstract, Introduction, Method, Data Analysis Plan, and References. The instructor will assist you in refining your ideas into a suitable topic, if necessary. A substantial literature review will be required (at least 15 primary sources), and your work should consist of an original contribution to the understanding of one or more relevant concepts in the field of psychology.</w:t>
            </w:r>
            <w:r w:rsidRPr="00903748">
              <w:t xml:space="preserve"> </w:t>
            </w:r>
          </w:p>
        </w:tc>
        <w:tc>
          <w:tcPr>
            <w:tcW w:w="1800" w:type="dxa"/>
          </w:tcPr>
          <w:p w14:paraId="5194D63F" w14:textId="77777777" w:rsidR="00903748" w:rsidRPr="00903748" w:rsidRDefault="00903748" w:rsidP="005022A6">
            <w:pPr>
              <w:keepNext/>
              <w:spacing w:before="120" w:after="120"/>
            </w:pPr>
            <w:r w:rsidRPr="005022A6">
              <w:t>1, 3, 4, 5, 6, 8</w:t>
            </w:r>
          </w:p>
        </w:tc>
      </w:tr>
      <w:tr w:rsidR="00903748" w:rsidRPr="00903748" w14:paraId="2FA14501" w14:textId="77777777" w:rsidTr="00903748">
        <w:tc>
          <w:tcPr>
            <w:tcW w:w="11160" w:type="dxa"/>
          </w:tcPr>
          <w:p w14:paraId="5AF7FAAA" w14:textId="77777777" w:rsidR="00903748" w:rsidRPr="00903748" w:rsidRDefault="00903748" w:rsidP="00B01DD1">
            <w:pPr>
              <w:pStyle w:val="Numbering"/>
            </w:pPr>
            <w:r w:rsidRPr="00573D1C">
              <w:rPr>
                <w:i/>
                <w:highlight w:val="yellow"/>
                <w:u w:val="single"/>
              </w:rPr>
              <w:t>Paper Presentation/Thesis Defense</w:t>
            </w:r>
            <w:r w:rsidRPr="00573D1C">
              <w:rPr>
                <w:highlight w:val="yellow"/>
              </w:rPr>
              <w:t>: Each student will deliver one 15-minute presentation in PowerPoint format to the class and faculty, followed by a question-and-answer period. The topic of the presentation will be the same as your Senior Thesis.</w:t>
            </w:r>
            <w:r w:rsidRPr="00903748">
              <w:t xml:space="preserve">    </w:t>
            </w:r>
          </w:p>
        </w:tc>
        <w:tc>
          <w:tcPr>
            <w:tcW w:w="1800" w:type="dxa"/>
          </w:tcPr>
          <w:p w14:paraId="76582C1D" w14:textId="77777777" w:rsidR="00903748" w:rsidRPr="00903748" w:rsidRDefault="00903748" w:rsidP="005022A6">
            <w:pPr>
              <w:keepNext/>
              <w:spacing w:before="120" w:after="120"/>
            </w:pPr>
            <w:r w:rsidRPr="005022A6">
              <w:t>7</w:t>
            </w:r>
          </w:p>
        </w:tc>
      </w:tr>
      <w:tr w:rsidR="00903748" w:rsidRPr="00903748" w14:paraId="3BFB2A9A" w14:textId="77777777" w:rsidTr="00903748">
        <w:tc>
          <w:tcPr>
            <w:tcW w:w="11160" w:type="dxa"/>
          </w:tcPr>
          <w:p w14:paraId="58E10390" w14:textId="77777777" w:rsidR="00903748" w:rsidRPr="00903748" w:rsidRDefault="00903748" w:rsidP="00B01DD1">
            <w:pPr>
              <w:pStyle w:val="Numbering"/>
            </w:pPr>
            <w:r w:rsidRPr="00573D1C">
              <w:rPr>
                <w:highlight w:val="yellow"/>
              </w:rPr>
              <w:t>Post-test matching pre-test in PSYC 201. Similar to an Exit Exam.</w:t>
            </w:r>
            <w:r w:rsidRPr="00903748">
              <w:t xml:space="preserve"> </w:t>
            </w:r>
          </w:p>
        </w:tc>
        <w:tc>
          <w:tcPr>
            <w:tcW w:w="1800" w:type="dxa"/>
          </w:tcPr>
          <w:p w14:paraId="4B52A119" w14:textId="77777777" w:rsidR="00903748" w:rsidRPr="00903748" w:rsidRDefault="00903748" w:rsidP="005022A6">
            <w:pPr>
              <w:keepNext/>
              <w:spacing w:before="120" w:after="120"/>
            </w:pPr>
            <w:r w:rsidRPr="005022A6">
              <w:t>1</w:t>
            </w:r>
          </w:p>
        </w:tc>
      </w:tr>
    </w:tbl>
    <w:p w14:paraId="4E50D74A" w14:textId="5911AC44" w:rsidR="00F85937" w:rsidRPr="002475DF" w:rsidRDefault="00F85937" w:rsidP="00E854A6">
      <w:pPr>
        <w:pStyle w:val="Heading1"/>
      </w:pPr>
      <w:bookmarkStart w:id="22" w:name="_Toc58850980"/>
      <w:r w:rsidRPr="00BB7AF3">
        <w:lastRenderedPageBreak/>
        <w:t>PSYC 424</w:t>
      </w:r>
      <w:r w:rsidR="00413088">
        <w:t xml:space="preserve">: </w:t>
      </w:r>
      <w:r w:rsidR="00413088" w:rsidRPr="00990530">
        <w:t>Learning and Behavior Theory</w:t>
      </w:r>
      <w:bookmarkEnd w:id="22"/>
    </w:p>
    <w:p w14:paraId="2610D094" w14:textId="77777777" w:rsidR="001F59F3" w:rsidRPr="00CA6DB3" w:rsidRDefault="001F59F3" w:rsidP="000F6CED">
      <w:pPr>
        <w:tabs>
          <w:tab w:val="left" w:pos="7488"/>
        </w:tabs>
        <w:rPr>
          <w:rStyle w:val="BookTitle"/>
        </w:rPr>
      </w:pPr>
      <w:r w:rsidRPr="00CA6DB3">
        <w:rPr>
          <w:rStyle w:val="BookTitle"/>
        </w:rPr>
        <w:t>Program Outcomes Assessed: 1, 2, 3, 4, 5, 6, 8, 9</w:t>
      </w:r>
    </w:p>
    <w:tbl>
      <w:tblPr>
        <w:tblStyle w:val="TableGrid"/>
        <w:tblW w:w="12960" w:type="dxa"/>
        <w:tblInd w:w="-5" w:type="dxa"/>
        <w:tblLook w:val="04A0" w:firstRow="1" w:lastRow="0" w:firstColumn="1" w:lastColumn="0" w:noHBand="0" w:noVBand="1"/>
      </w:tblPr>
      <w:tblGrid>
        <w:gridCol w:w="11155"/>
        <w:gridCol w:w="1805"/>
      </w:tblGrid>
      <w:tr w:rsidR="002E0E09" w:rsidRPr="00BA0EDF" w14:paraId="6004EA95" w14:textId="77777777" w:rsidTr="002E0E09">
        <w:trPr>
          <w:tblHeader/>
        </w:trPr>
        <w:tc>
          <w:tcPr>
            <w:tcW w:w="11155" w:type="dxa"/>
            <w:shd w:val="clear" w:color="auto" w:fill="EDEDED" w:themeFill="accent3" w:themeFillTint="33"/>
            <w:vAlign w:val="center"/>
          </w:tcPr>
          <w:p w14:paraId="76BC8E33" w14:textId="7C6EE291" w:rsidR="002E0E09" w:rsidRPr="00BA0EDF" w:rsidRDefault="002E0E09" w:rsidP="00EF40DC">
            <w:pPr>
              <w:spacing w:before="120" w:after="120"/>
              <w:rPr>
                <w:b/>
                <w:bCs/>
                <w:szCs w:val="24"/>
              </w:rPr>
            </w:pPr>
            <w:r w:rsidRPr="00BA0EDF">
              <w:rPr>
                <w:b/>
                <w:bCs/>
                <w:szCs w:val="24"/>
              </w:rPr>
              <w:t>Assignment</w:t>
            </w:r>
            <w:r>
              <w:rPr>
                <w:b/>
                <w:bCs/>
                <w:szCs w:val="24"/>
              </w:rPr>
              <w:t xml:space="preserve"> (PSYC 4</w:t>
            </w:r>
            <w:r w:rsidR="00413088">
              <w:rPr>
                <w:b/>
                <w:bCs/>
                <w:szCs w:val="24"/>
              </w:rPr>
              <w:t>24</w:t>
            </w:r>
            <w:r>
              <w:rPr>
                <w:b/>
                <w:bCs/>
                <w:szCs w:val="24"/>
              </w:rPr>
              <w:t>)</w:t>
            </w:r>
          </w:p>
        </w:tc>
        <w:tc>
          <w:tcPr>
            <w:tcW w:w="1805" w:type="dxa"/>
            <w:shd w:val="clear" w:color="auto" w:fill="EDEDED" w:themeFill="accent3" w:themeFillTint="33"/>
            <w:vAlign w:val="center"/>
          </w:tcPr>
          <w:p w14:paraId="3AA827A0" w14:textId="77777777" w:rsidR="002E0E09" w:rsidRPr="00BA0EDF" w:rsidRDefault="002E0E09" w:rsidP="00EF40DC">
            <w:pPr>
              <w:spacing w:before="120" w:after="120"/>
              <w:rPr>
                <w:b/>
                <w:bCs/>
                <w:szCs w:val="24"/>
              </w:rPr>
            </w:pPr>
            <w:r w:rsidRPr="00BA0EDF">
              <w:rPr>
                <w:b/>
                <w:bCs/>
                <w:szCs w:val="24"/>
              </w:rPr>
              <w:t>Program Outcomes Assessed</w:t>
            </w:r>
          </w:p>
        </w:tc>
      </w:tr>
      <w:tr w:rsidR="002E0E09" w:rsidRPr="002E0E09" w14:paraId="729D3284" w14:textId="77777777" w:rsidTr="00116E3B">
        <w:tc>
          <w:tcPr>
            <w:tcW w:w="11155" w:type="dxa"/>
          </w:tcPr>
          <w:p w14:paraId="1CDAB836" w14:textId="77777777" w:rsidR="002E0E09" w:rsidRPr="002E0E09" w:rsidRDefault="002E0E09" w:rsidP="006C426C">
            <w:pPr>
              <w:pStyle w:val="Numbering"/>
              <w:numPr>
                <w:ilvl w:val="0"/>
                <w:numId w:val="28"/>
              </w:numPr>
              <w:ind w:left="341"/>
            </w:pPr>
            <w:r w:rsidRPr="00116E3B">
              <w:rPr>
                <w:i/>
                <w:iCs/>
              </w:rPr>
              <w:t>Quizzes:</w:t>
            </w:r>
            <w:r w:rsidRPr="002E0E09">
              <w:t xml:space="preserve"> Students will complete quizzes every week to assess their understanding of the assigned readings. </w:t>
            </w:r>
          </w:p>
        </w:tc>
        <w:tc>
          <w:tcPr>
            <w:tcW w:w="1805" w:type="dxa"/>
          </w:tcPr>
          <w:p w14:paraId="0DD9ABB7" w14:textId="77777777" w:rsidR="002E0E09" w:rsidRPr="002E0E09" w:rsidRDefault="002E0E09" w:rsidP="002E0E09">
            <w:pPr>
              <w:keepNext/>
              <w:spacing w:before="120" w:after="120"/>
            </w:pPr>
            <w:r w:rsidRPr="002E0E09">
              <w:t>2, 3, 5</w:t>
            </w:r>
          </w:p>
        </w:tc>
      </w:tr>
      <w:tr w:rsidR="002E0E09" w:rsidRPr="002E0E09" w14:paraId="28E1DCBA" w14:textId="77777777" w:rsidTr="00116E3B">
        <w:tc>
          <w:tcPr>
            <w:tcW w:w="11155" w:type="dxa"/>
          </w:tcPr>
          <w:p w14:paraId="13A7E426" w14:textId="77777777" w:rsidR="002E0E09" w:rsidRPr="00116E3B" w:rsidRDefault="002E0E09" w:rsidP="00116E3B">
            <w:pPr>
              <w:pStyle w:val="Numbering"/>
            </w:pPr>
            <w:r w:rsidRPr="00B058B3">
              <w:rPr>
                <w:i/>
                <w:iCs/>
                <w:highlight w:val="yellow"/>
              </w:rPr>
              <w:t>Reading Discussions</w:t>
            </w:r>
            <w:r w:rsidRPr="00B058B3">
              <w:rPr>
                <w:highlight w:val="yellow"/>
              </w:rPr>
              <w:t>: Throughout the semester students will answer discussion questions presented by the professor on topics relevant to the information presented in the course. The discussions are intended to help students further explore and think critically about the information they are reading and viewing in class. Integration of text concepts into the discussions is a fundamental expectation. Inclusion of outside sources is strongly encouraged. These discussion posts should demonstrate objective, scholarly thinking and reflections and be supported by the assigned readings. There will be 2 components to the discussions. First, students will answer the discussion question posed by the professor. Secondly, they will reply to one of their classmate’s posts. These replies must be substantive. Students will explain why they agree or disagree with their classmate and provide evidence to support their arguments. Citations from trusted sources are required to back up both the discussion post and reply.</w:t>
            </w:r>
            <w:r w:rsidRPr="00116E3B">
              <w:t xml:space="preserve"> </w:t>
            </w:r>
          </w:p>
        </w:tc>
        <w:tc>
          <w:tcPr>
            <w:tcW w:w="1805" w:type="dxa"/>
          </w:tcPr>
          <w:p w14:paraId="2AE83263" w14:textId="77777777" w:rsidR="002E0E09" w:rsidRPr="002E0E09" w:rsidRDefault="002E0E09" w:rsidP="002E0E09">
            <w:pPr>
              <w:keepNext/>
              <w:spacing w:before="120" w:after="120"/>
            </w:pPr>
            <w:r w:rsidRPr="002E0E09">
              <w:t>1, 2, 3, 4, 5, 6, 8, 9</w:t>
            </w:r>
          </w:p>
        </w:tc>
      </w:tr>
      <w:tr w:rsidR="002E0E09" w:rsidRPr="002E0E09" w14:paraId="4229A488" w14:textId="77777777" w:rsidTr="00116E3B">
        <w:tc>
          <w:tcPr>
            <w:tcW w:w="11155" w:type="dxa"/>
          </w:tcPr>
          <w:p w14:paraId="7BDDA076" w14:textId="77777777" w:rsidR="002E0E09" w:rsidRPr="00116E3B" w:rsidRDefault="002E0E09" w:rsidP="00116E3B">
            <w:pPr>
              <w:pStyle w:val="Numbering"/>
            </w:pPr>
            <w:r w:rsidRPr="00B058B3">
              <w:rPr>
                <w:i/>
                <w:iCs/>
                <w:highlight w:val="yellow"/>
              </w:rPr>
              <w:t>Research Paper:</w:t>
            </w:r>
            <w:r w:rsidRPr="00B058B3">
              <w:rPr>
                <w:highlight w:val="yellow"/>
              </w:rPr>
              <w:t xml:space="preserve"> Throughout the course of the semester, students will work on a research project, culminating in an 8-page research manuscript. They will choose a socially significant behavior and do a thorough literature review of the current interventions available to improve this behavior. Students will then propose a new intervention they hypothesize will improve this behavior more effectively, building upon the most effective interventions available right now. The manuscript will include an introduction, methods, results, discussion and reference list. Results and figures will be hypothetical. The purpose of the class project is for students to learn about the variety of socially significant behaviors that behavior analysts can improve upon, to practice the skill of developing behavioral interventions to improve those socially significant behaviors, and to develop professional writing skills.</w:t>
            </w:r>
            <w:r w:rsidRPr="00116E3B">
              <w:t xml:space="preserve"> </w:t>
            </w:r>
          </w:p>
        </w:tc>
        <w:tc>
          <w:tcPr>
            <w:tcW w:w="1805" w:type="dxa"/>
          </w:tcPr>
          <w:p w14:paraId="0061C75B" w14:textId="77777777" w:rsidR="002E0E09" w:rsidRPr="002E0E09" w:rsidRDefault="002E0E09" w:rsidP="002E0E09">
            <w:pPr>
              <w:keepNext/>
              <w:spacing w:before="120" w:after="120"/>
            </w:pPr>
            <w:r w:rsidRPr="002E0E09">
              <w:t>1, 2, 3, 4, 5, 6, 8</w:t>
            </w:r>
          </w:p>
        </w:tc>
      </w:tr>
      <w:tr w:rsidR="002E0E09" w:rsidRPr="002E0E09" w14:paraId="3D2FDA8E" w14:textId="77777777" w:rsidTr="00116E3B">
        <w:tc>
          <w:tcPr>
            <w:tcW w:w="11155" w:type="dxa"/>
          </w:tcPr>
          <w:p w14:paraId="3F5330CE" w14:textId="77777777" w:rsidR="002E0E09" w:rsidRDefault="002E0E09" w:rsidP="00116E3B">
            <w:pPr>
              <w:pStyle w:val="Numbering"/>
            </w:pPr>
            <w:r w:rsidRPr="002E0E09">
              <w:rPr>
                <w:i/>
                <w:iCs/>
              </w:rPr>
              <w:lastRenderedPageBreak/>
              <w:t>Exams:</w:t>
            </w:r>
            <w:r w:rsidRPr="002E0E09">
              <w:t xml:space="preserve"> There will be 2 exams throughout the semester, each covering the modules listed below. Exams will include multiple choice and short essay and are designed to thoroughly evaluate students grasp of the topics presented in each module. </w:t>
            </w:r>
          </w:p>
          <w:p w14:paraId="34868ABD" w14:textId="00A50036" w:rsidR="00116E3B" w:rsidRDefault="00116E3B" w:rsidP="00116E3B">
            <w:pPr>
              <w:pStyle w:val="Indent"/>
            </w:pPr>
            <w:r w:rsidRPr="002E0E09">
              <w:rPr>
                <w:i/>
                <w:iCs/>
              </w:rPr>
              <w:t>Module 1</w:t>
            </w:r>
            <w:r w:rsidRPr="002E0E09">
              <w:t xml:space="preserve">- </w:t>
            </w:r>
            <w:r w:rsidRPr="002E0E09">
              <w:rPr>
                <w:b/>
                <w:bCs/>
              </w:rPr>
              <w:t>What is Behaviorism?</w:t>
            </w:r>
            <w:r w:rsidRPr="002E0E09">
              <w:t xml:space="preserve"> will focus on the history and philosophy of Behaviorism. In addition, we will examine how the philosophy of Behaviorism interprets subjective phenomena, objective phenomena, natural events and fictional events.</w:t>
            </w:r>
            <w:r>
              <w:t xml:space="preserve">     </w:t>
            </w:r>
          </w:p>
          <w:p w14:paraId="33F2D0AA" w14:textId="75E9C870" w:rsidR="00116E3B" w:rsidRDefault="00116E3B" w:rsidP="00116E3B">
            <w:pPr>
              <w:pStyle w:val="Indent"/>
            </w:pPr>
            <w:r w:rsidRPr="002E0E09">
              <w:rPr>
                <w:i/>
                <w:iCs/>
              </w:rPr>
              <w:t>Module 2</w:t>
            </w:r>
            <w:r w:rsidRPr="002E0E09">
              <w:t xml:space="preserve">- </w:t>
            </w:r>
            <w:r w:rsidRPr="002E0E09">
              <w:rPr>
                <w:b/>
                <w:bCs/>
              </w:rPr>
              <w:t>A Scientific Model of Behavior</w:t>
            </w:r>
            <w:r w:rsidRPr="002E0E09">
              <w:t xml:space="preserve"> will focus on evolutionary theory and how it provides a powerful framework to talk about various types of behaviors. In addition, we will learn how context and a history of reinforcement or punishment influence behaviors.</w:t>
            </w:r>
            <w:r>
              <w:t xml:space="preserve">     </w:t>
            </w:r>
          </w:p>
          <w:p w14:paraId="5299D145" w14:textId="5D9D3905" w:rsidR="00116E3B" w:rsidRPr="002E0E09" w:rsidRDefault="00116E3B" w:rsidP="00116E3B">
            <w:pPr>
              <w:pStyle w:val="Indent"/>
            </w:pPr>
            <w:r w:rsidRPr="002E0E09">
              <w:rPr>
                <w:bCs/>
                <w:i/>
                <w:iCs/>
              </w:rPr>
              <w:t>Module 3</w:t>
            </w:r>
            <w:r w:rsidRPr="002E0E09">
              <w:rPr>
                <w:bCs/>
              </w:rPr>
              <w:t xml:space="preserve">- </w:t>
            </w:r>
            <w:r w:rsidRPr="002E0E09">
              <w:rPr>
                <w:b/>
              </w:rPr>
              <w:t>Social Issues</w:t>
            </w:r>
            <w:r w:rsidRPr="002E0E09">
              <w:rPr>
                <w:bCs/>
              </w:rPr>
              <w:t xml:space="preserve"> will </w:t>
            </w:r>
            <w:r w:rsidRPr="002E0E09">
              <w:t>focus on social issues such as freedom, responsibility, relationships, government, religion, and culture and how they influence behavior.</w:t>
            </w:r>
            <w:r>
              <w:t xml:space="preserve">     </w:t>
            </w:r>
          </w:p>
        </w:tc>
        <w:tc>
          <w:tcPr>
            <w:tcW w:w="1805" w:type="dxa"/>
          </w:tcPr>
          <w:p w14:paraId="71FE2073" w14:textId="77777777" w:rsidR="002E0E09" w:rsidRPr="002E0E09" w:rsidRDefault="002E0E09" w:rsidP="002E0E09">
            <w:pPr>
              <w:keepNext/>
              <w:spacing w:before="120" w:after="120"/>
            </w:pPr>
            <w:r w:rsidRPr="002E0E09">
              <w:t>1, 2, 3, 5, 6, 8, 9</w:t>
            </w:r>
          </w:p>
        </w:tc>
      </w:tr>
    </w:tbl>
    <w:p w14:paraId="07897864" w14:textId="13CC5C48" w:rsidR="00F85937" w:rsidRPr="002475DF" w:rsidRDefault="00F85937" w:rsidP="00E854A6">
      <w:pPr>
        <w:pStyle w:val="Heading1"/>
      </w:pPr>
      <w:bookmarkStart w:id="23" w:name="_Toc58850981"/>
      <w:r w:rsidRPr="00BB7AF3">
        <w:lastRenderedPageBreak/>
        <w:t>PSYC 474</w:t>
      </w:r>
      <w:r w:rsidR="00413088">
        <w:t xml:space="preserve">: </w:t>
      </w:r>
      <w:r w:rsidR="00413088" w:rsidRPr="00990530">
        <w:t>Applied Behavior Analysis</w:t>
      </w:r>
      <w:bookmarkEnd w:id="23"/>
    </w:p>
    <w:p w14:paraId="333D24E8" w14:textId="77777777" w:rsidR="007B7171" w:rsidRPr="00CA6DB3" w:rsidRDefault="007B7171" w:rsidP="000F6CED">
      <w:pPr>
        <w:tabs>
          <w:tab w:val="left" w:pos="7488"/>
        </w:tabs>
        <w:rPr>
          <w:rStyle w:val="BookTitle"/>
        </w:rPr>
      </w:pPr>
      <w:r w:rsidRPr="00CA6DB3">
        <w:rPr>
          <w:rStyle w:val="BookTitle"/>
        </w:rPr>
        <w:t>Program Outcomes Assessed: 1, 2, 3, 4, 5, 6, 8, 9</w:t>
      </w:r>
    </w:p>
    <w:tbl>
      <w:tblPr>
        <w:tblStyle w:val="TableGrid"/>
        <w:tblW w:w="12960" w:type="dxa"/>
        <w:tblInd w:w="-5" w:type="dxa"/>
        <w:tblLook w:val="04A0" w:firstRow="1" w:lastRow="0" w:firstColumn="1" w:lastColumn="0" w:noHBand="0" w:noVBand="1"/>
      </w:tblPr>
      <w:tblGrid>
        <w:gridCol w:w="11155"/>
        <w:gridCol w:w="1805"/>
      </w:tblGrid>
      <w:tr w:rsidR="00931A05" w:rsidRPr="00BA0EDF" w14:paraId="1D43EACE" w14:textId="77777777" w:rsidTr="00931A05">
        <w:trPr>
          <w:tblHeader/>
        </w:trPr>
        <w:tc>
          <w:tcPr>
            <w:tcW w:w="11155" w:type="dxa"/>
            <w:shd w:val="clear" w:color="auto" w:fill="EDEDED" w:themeFill="accent3" w:themeFillTint="33"/>
            <w:vAlign w:val="center"/>
          </w:tcPr>
          <w:p w14:paraId="10A07FDE" w14:textId="3BA7C626" w:rsidR="00931A05" w:rsidRPr="00BA0EDF" w:rsidRDefault="00931A05" w:rsidP="00EF40DC">
            <w:pPr>
              <w:spacing w:before="120" w:after="120"/>
              <w:rPr>
                <w:b/>
                <w:bCs/>
                <w:szCs w:val="24"/>
              </w:rPr>
            </w:pPr>
            <w:r w:rsidRPr="00BA0EDF">
              <w:rPr>
                <w:b/>
                <w:bCs/>
                <w:szCs w:val="24"/>
              </w:rPr>
              <w:t>Assignment</w:t>
            </w:r>
            <w:r>
              <w:rPr>
                <w:b/>
                <w:bCs/>
                <w:szCs w:val="24"/>
              </w:rPr>
              <w:t xml:space="preserve"> (PSYC 474)</w:t>
            </w:r>
          </w:p>
        </w:tc>
        <w:tc>
          <w:tcPr>
            <w:tcW w:w="1805" w:type="dxa"/>
            <w:shd w:val="clear" w:color="auto" w:fill="EDEDED" w:themeFill="accent3" w:themeFillTint="33"/>
            <w:vAlign w:val="center"/>
          </w:tcPr>
          <w:p w14:paraId="78562E87" w14:textId="77777777" w:rsidR="00931A05" w:rsidRPr="00BA0EDF" w:rsidRDefault="00931A05" w:rsidP="00EF40DC">
            <w:pPr>
              <w:spacing w:before="120" w:after="120"/>
              <w:rPr>
                <w:b/>
                <w:bCs/>
                <w:szCs w:val="24"/>
              </w:rPr>
            </w:pPr>
            <w:r w:rsidRPr="00BA0EDF">
              <w:rPr>
                <w:b/>
                <w:bCs/>
                <w:szCs w:val="24"/>
              </w:rPr>
              <w:t>Program Outcomes Assessed</w:t>
            </w:r>
          </w:p>
        </w:tc>
      </w:tr>
      <w:tr w:rsidR="00931A05" w:rsidRPr="00931A05" w14:paraId="2EB1BD83" w14:textId="77777777" w:rsidTr="007F4BAB">
        <w:tc>
          <w:tcPr>
            <w:tcW w:w="11155" w:type="dxa"/>
          </w:tcPr>
          <w:p w14:paraId="09B709DA" w14:textId="77777777" w:rsidR="00931A05" w:rsidRPr="00931A05" w:rsidRDefault="00931A05" w:rsidP="006C426C">
            <w:pPr>
              <w:pStyle w:val="Numbering"/>
              <w:numPr>
                <w:ilvl w:val="0"/>
                <w:numId w:val="29"/>
              </w:numPr>
              <w:ind w:left="341"/>
            </w:pPr>
            <w:r w:rsidRPr="007F4BAB">
              <w:rPr>
                <w:i/>
                <w:iCs/>
              </w:rPr>
              <w:t>Quizzes:</w:t>
            </w:r>
            <w:r w:rsidRPr="00931A05">
              <w:t xml:space="preserve"> Students will complete quizzes every week to assess their understanding of the assigned readings. </w:t>
            </w:r>
          </w:p>
        </w:tc>
        <w:tc>
          <w:tcPr>
            <w:tcW w:w="1805" w:type="dxa"/>
          </w:tcPr>
          <w:p w14:paraId="4E019B5A" w14:textId="77777777" w:rsidR="00931A05" w:rsidRPr="00931A05" w:rsidRDefault="00931A05" w:rsidP="003E6911">
            <w:pPr>
              <w:keepNext/>
              <w:spacing w:before="120" w:after="120"/>
            </w:pPr>
            <w:r w:rsidRPr="003E6911">
              <w:t>2, 3, 5</w:t>
            </w:r>
          </w:p>
        </w:tc>
      </w:tr>
      <w:tr w:rsidR="00931A05" w:rsidRPr="00931A05" w14:paraId="0447C03D" w14:textId="77777777" w:rsidTr="007F4BAB">
        <w:tc>
          <w:tcPr>
            <w:tcW w:w="11155" w:type="dxa"/>
          </w:tcPr>
          <w:p w14:paraId="73C0210E" w14:textId="77777777" w:rsidR="00931A05" w:rsidRPr="007F4BAB" w:rsidRDefault="00931A05" w:rsidP="007F4BAB">
            <w:pPr>
              <w:pStyle w:val="Numbering"/>
            </w:pPr>
            <w:r w:rsidRPr="00B058B3">
              <w:rPr>
                <w:i/>
                <w:iCs/>
                <w:highlight w:val="yellow"/>
              </w:rPr>
              <w:t>Reading Discussions</w:t>
            </w:r>
            <w:r w:rsidRPr="00B058B3">
              <w:rPr>
                <w:highlight w:val="yellow"/>
              </w:rPr>
              <w:t>: Throughout the semester students will answer discussion questions presented by the professor on topics relevant to the information presented in the course. The discussions are intended to help students further explore and think critically about the information they are reading and viewing in class. Integration of text concepts into the discussions is a fundamental expectation. Inclusion of outside sources is strongly encouraged. These discussion posts should demonstrate objective, scholarly thinking and reflections and be supported by the assigned readings. There will be 2 components to the discussions. First, students will answer the discussion question posed by the professor. Secondly, they will reply to one of their classmate’s posts. These replies must be substantive. Students will explain why they agree or disagree with their classmate and provide evidence to support their arguments. Citations from trusted sources are required to back up both the discussion post and reply.</w:t>
            </w:r>
            <w:r w:rsidRPr="007F4BAB">
              <w:t xml:space="preserve"> </w:t>
            </w:r>
          </w:p>
        </w:tc>
        <w:tc>
          <w:tcPr>
            <w:tcW w:w="1805" w:type="dxa"/>
          </w:tcPr>
          <w:p w14:paraId="2CC10774" w14:textId="77777777" w:rsidR="00931A05" w:rsidRPr="00931A05" w:rsidRDefault="00931A05" w:rsidP="003E6911">
            <w:pPr>
              <w:keepNext/>
              <w:spacing w:before="120" w:after="120"/>
            </w:pPr>
            <w:r w:rsidRPr="003E6911">
              <w:t>1, 2, 3, 4, 5, 6, 8, 9</w:t>
            </w:r>
          </w:p>
        </w:tc>
      </w:tr>
      <w:tr w:rsidR="00931A05" w:rsidRPr="00931A05" w14:paraId="1B150442" w14:textId="77777777" w:rsidTr="007F4BAB">
        <w:tc>
          <w:tcPr>
            <w:tcW w:w="11155" w:type="dxa"/>
          </w:tcPr>
          <w:p w14:paraId="4FA6A87E" w14:textId="77777777" w:rsidR="00931A05" w:rsidRPr="00B058B3" w:rsidRDefault="00931A05" w:rsidP="007F4BAB">
            <w:pPr>
              <w:pStyle w:val="Numbering"/>
              <w:rPr>
                <w:highlight w:val="yellow"/>
              </w:rPr>
            </w:pPr>
            <w:r w:rsidRPr="00B058B3">
              <w:rPr>
                <w:i/>
                <w:iCs/>
                <w:highlight w:val="yellow"/>
              </w:rPr>
              <w:t>Research Paper</w:t>
            </w:r>
            <w:r w:rsidRPr="00B058B3">
              <w:rPr>
                <w:highlight w:val="yellow"/>
              </w:rPr>
              <w:t xml:space="preserve">: Throughout the course of the semester, students will work on a research project, culminating in a 10-page research manuscript. Students will choose an application area of ABA. By the end of the course, students will complete an APA style manuscript with two sections: literature review and best practices. </w:t>
            </w:r>
            <w:bookmarkStart w:id="24" w:name="_Hlk56684799"/>
            <w:bookmarkStart w:id="25" w:name="_Hlk56684845"/>
            <w:r w:rsidRPr="00B058B3">
              <w:rPr>
                <w:highlight w:val="yellow"/>
              </w:rPr>
              <w:t>The literature review will provide a thorough literature review summarizing all the empirical peer-reviewed research that has been completed on this topic.</w:t>
            </w:r>
            <w:bookmarkEnd w:id="24"/>
            <w:r w:rsidRPr="00B058B3">
              <w:rPr>
                <w:highlight w:val="yellow"/>
              </w:rPr>
              <w:t xml:space="preserve"> </w:t>
            </w:r>
            <w:bookmarkStart w:id="26" w:name="_Hlk56684812"/>
            <w:bookmarkEnd w:id="25"/>
            <w:r w:rsidRPr="00B058B3">
              <w:rPr>
                <w:highlight w:val="yellow"/>
              </w:rPr>
              <w:t xml:space="preserve">The best practices section will go into further detail on the best interventions used to improve the topic behaviors for the application area. Students will attempt to persuade the reader that the intervention(s) are the best and most effective available. </w:t>
            </w:r>
            <w:bookmarkEnd w:id="26"/>
            <w:r w:rsidRPr="00B058B3">
              <w:rPr>
                <w:highlight w:val="yellow"/>
              </w:rPr>
              <w:t xml:space="preserve">The purpose of the class project is for students to learn about the different applications of applied behavioral analysis, complete and in-depth study of one of these applications and determine what the current best </w:t>
            </w:r>
            <w:r w:rsidRPr="00B058B3">
              <w:rPr>
                <w:highlight w:val="yellow"/>
              </w:rPr>
              <w:lastRenderedPageBreak/>
              <w:t xml:space="preserve">practices are for this application. In addition, the project will help you to develop professional writing skills, learn how to conduct a thorough literature review, and practice reading peer reviewed research articles. </w:t>
            </w:r>
          </w:p>
        </w:tc>
        <w:tc>
          <w:tcPr>
            <w:tcW w:w="1805" w:type="dxa"/>
          </w:tcPr>
          <w:p w14:paraId="479ADCCA" w14:textId="77777777" w:rsidR="00931A05" w:rsidRPr="00931A05" w:rsidRDefault="00931A05" w:rsidP="003E6911">
            <w:pPr>
              <w:keepNext/>
              <w:spacing w:before="120" w:after="120"/>
            </w:pPr>
            <w:r w:rsidRPr="003E6911">
              <w:lastRenderedPageBreak/>
              <w:t>1, 2, 3, 4, 5, 6, 8</w:t>
            </w:r>
          </w:p>
        </w:tc>
      </w:tr>
      <w:tr w:rsidR="00931A05" w:rsidRPr="00931A05" w14:paraId="079CD8DC" w14:textId="77777777" w:rsidTr="007F4BAB">
        <w:tc>
          <w:tcPr>
            <w:tcW w:w="11155" w:type="dxa"/>
          </w:tcPr>
          <w:p w14:paraId="464F4252" w14:textId="77777777" w:rsidR="00931A05" w:rsidRDefault="00931A05" w:rsidP="007F4BAB">
            <w:pPr>
              <w:pStyle w:val="Numbering"/>
            </w:pPr>
            <w:r w:rsidRPr="00931A05">
              <w:rPr>
                <w:i/>
                <w:iCs/>
              </w:rPr>
              <w:t>Exams:</w:t>
            </w:r>
            <w:r w:rsidRPr="00931A05">
              <w:t xml:space="preserve"> There will be 2 exams throughout the semester, each covering the modules listed below. Exams will include multiple choice and short essay and are designed to thoroughly evaluate students grasp of the topics presented in each module. </w:t>
            </w:r>
          </w:p>
          <w:p w14:paraId="485F6C0F" w14:textId="708F0A37" w:rsidR="007F4BAB" w:rsidRDefault="007F4BAB" w:rsidP="007F4BAB">
            <w:pPr>
              <w:pStyle w:val="Indent"/>
            </w:pPr>
            <w:r w:rsidRPr="00931A05">
              <w:rPr>
                <w:i/>
                <w:iCs/>
              </w:rPr>
              <w:t>Module 1</w:t>
            </w:r>
            <w:r w:rsidRPr="00931A05">
              <w:t xml:space="preserve">- </w:t>
            </w:r>
            <w:r w:rsidRPr="00931A05">
              <w:rPr>
                <w:b/>
                <w:bCs/>
              </w:rPr>
              <w:t>Applied Behavior Analysis</w:t>
            </w:r>
            <w:r w:rsidRPr="00931A05">
              <w:t xml:space="preserve"> </w:t>
            </w:r>
            <w:r w:rsidRPr="00931A05">
              <w:rPr>
                <w:color w:val="333333"/>
              </w:rPr>
              <w:t xml:space="preserve">will </w:t>
            </w:r>
            <w:r w:rsidRPr="00931A05">
              <w:t>review concepts, methods, and specialized applications/extensions of behavior analysis.</w:t>
            </w:r>
          </w:p>
          <w:p w14:paraId="1DD390C7" w14:textId="78C9BE55" w:rsidR="007F4BAB" w:rsidRDefault="007F4BAB" w:rsidP="007F4BAB">
            <w:pPr>
              <w:pStyle w:val="Indent"/>
            </w:pPr>
            <w:r w:rsidRPr="00931A05">
              <w:rPr>
                <w:i/>
                <w:iCs/>
              </w:rPr>
              <w:t>Module 2</w:t>
            </w:r>
            <w:r w:rsidRPr="00931A05">
              <w:t xml:space="preserve">- </w:t>
            </w:r>
            <w:r w:rsidRPr="00931A05">
              <w:rPr>
                <w:b/>
                <w:bCs/>
              </w:rPr>
              <w:t>Production &amp; Consumption of ABA Research</w:t>
            </w:r>
            <w:r w:rsidRPr="00931A05">
              <w:t xml:space="preserve"> will </w:t>
            </w:r>
            <w:r w:rsidRPr="00931A05">
              <w:rPr>
                <w:color w:val="333333"/>
              </w:rPr>
              <w:t xml:space="preserve">focus on </w:t>
            </w:r>
            <w:r w:rsidRPr="00931A05">
              <w:t>the development of skills necessary to both produce and consume research in behavior analysis.</w:t>
            </w:r>
          </w:p>
          <w:p w14:paraId="10510769" w14:textId="195DA940" w:rsidR="007F4BAB" w:rsidRPr="00931A05" w:rsidRDefault="007F4BAB" w:rsidP="007F4BAB">
            <w:pPr>
              <w:pStyle w:val="Indent"/>
            </w:pPr>
            <w:r w:rsidRPr="00931A05">
              <w:rPr>
                <w:bCs/>
                <w:i/>
                <w:iCs/>
                <w:color w:val="333333"/>
              </w:rPr>
              <w:t>Module 3</w:t>
            </w:r>
            <w:r w:rsidRPr="00931A05">
              <w:rPr>
                <w:bCs/>
                <w:color w:val="333333"/>
              </w:rPr>
              <w:t xml:space="preserve">- </w:t>
            </w:r>
            <w:r w:rsidRPr="00931A05">
              <w:rPr>
                <w:b/>
                <w:color w:val="333333"/>
              </w:rPr>
              <w:t>Basic ABA Procedures</w:t>
            </w:r>
            <w:r w:rsidRPr="00931A05">
              <w:rPr>
                <w:bCs/>
                <w:color w:val="333333"/>
              </w:rPr>
              <w:t xml:space="preserve"> will </w:t>
            </w:r>
            <w:r w:rsidRPr="00931A05">
              <w:rPr>
                <w:color w:val="333333"/>
              </w:rPr>
              <w:t>focus on</w:t>
            </w:r>
            <w:r w:rsidRPr="00931A05">
              <w:t xml:space="preserve"> basic procedures used by practitioners in the field.</w:t>
            </w:r>
            <w:r>
              <w:t xml:space="preserve">  </w:t>
            </w:r>
          </w:p>
        </w:tc>
        <w:tc>
          <w:tcPr>
            <w:tcW w:w="1805" w:type="dxa"/>
          </w:tcPr>
          <w:p w14:paraId="0F95F9CD" w14:textId="77777777" w:rsidR="00931A05" w:rsidRPr="00931A05" w:rsidRDefault="00931A05" w:rsidP="003E6911">
            <w:pPr>
              <w:keepNext/>
              <w:spacing w:before="120" w:after="120"/>
            </w:pPr>
            <w:r w:rsidRPr="003E6911">
              <w:t>1, 2, 3, 5, 6, 8, 9</w:t>
            </w:r>
          </w:p>
        </w:tc>
      </w:tr>
    </w:tbl>
    <w:p w14:paraId="2075FC12" w14:textId="371D6EC6" w:rsidR="00F85937" w:rsidRPr="00990530" w:rsidRDefault="00F85937" w:rsidP="00E854A6">
      <w:pPr>
        <w:pStyle w:val="Heading1"/>
      </w:pPr>
      <w:bookmarkStart w:id="27" w:name="_Toc58850982"/>
      <w:r w:rsidRPr="00990530">
        <w:lastRenderedPageBreak/>
        <w:t>PSYC 491/493/495</w:t>
      </w:r>
      <w:r w:rsidR="00413088" w:rsidRPr="00990530">
        <w:t xml:space="preserve">: </w:t>
      </w:r>
      <w:r w:rsidR="00413088" w:rsidRPr="000C617D">
        <w:t>Professional</w:t>
      </w:r>
      <w:r w:rsidR="00413088" w:rsidRPr="00990530">
        <w:rPr>
          <w:rStyle w:val="Strong"/>
          <w:b w:val="0"/>
          <w:bCs w:val="0"/>
        </w:rPr>
        <w:t xml:space="preserve"> Field Experience / Special Topics / Independent Study</w:t>
      </w:r>
      <w:bookmarkEnd w:id="27"/>
      <w:r w:rsidR="005F0795" w:rsidRPr="00990530">
        <w:t xml:space="preserve"> </w:t>
      </w:r>
    </w:p>
    <w:p w14:paraId="36F33CEC" w14:textId="18104461" w:rsidR="00F85937" w:rsidRPr="00CA6DB3" w:rsidRDefault="00F85937" w:rsidP="000F6CED">
      <w:pPr>
        <w:tabs>
          <w:tab w:val="left" w:pos="7488"/>
        </w:tabs>
        <w:rPr>
          <w:rStyle w:val="BookTitle"/>
        </w:rPr>
      </w:pPr>
      <w:r w:rsidRPr="00CA6DB3">
        <w:rPr>
          <w:rStyle w:val="BookTitle"/>
        </w:rPr>
        <w:t xml:space="preserve">NOTE: This will vary depending on the option the student selects (they only need to complete 1 of the 3 courses). </w:t>
      </w:r>
    </w:p>
    <w:tbl>
      <w:tblPr>
        <w:tblStyle w:val="TableGrid"/>
        <w:tblW w:w="12960" w:type="dxa"/>
        <w:tblInd w:w="-5" w:type="dxa"/>
        <w:tblLook w:val="04A0" w:firstRow="1" w:lastRow="0" w:firstColumn="1" w:lastColumn="0" w:noHBand="0" w:noVBand="1"/>
      </w:tblPr>
      <w:tblGrid>
        <w:gridCol w:w="11155"/>
        <w:gridCol w:w="1805"/>
      </w:tblGrid>
      <w:tr w:rsidR="00903748" w:rsidRPr="00BA0EDF" w14:paraId="7EF85161" w14:textId="77777777" w:rsidTr="00903748">
        <w:trPr>
          <w:tblHeader/>
        </w:trPr>
        <w:tc>
          <w:tcPr>
            <w:tcW w:w="11155" w:type="dxa"/>
            <w:shd w:val="clear" w:color="auto" w:fill="EDEDED" w:themeFill="accent3" w:themeFillTint="33"/>
            <w:vAlign w:val="center"/>
          </w:tcPr>
          <w:p w14:paraId="097B8CCB" w14:textId="7C516CAA" w:rsidR="00903748" w:rsidRPr="00BA0EDF" w:rsidRDefault="00903748" w:rsidP="003F0D92">
            <w:pPr>
              <w:spacing w:before="120" w:after="120"/>
              <w:rPr>
                <w:b/>
                <w:bCs/>
                <w:szCs w:val="24"/>
              </w:rPr>
            </w:pPr>
            <w:r w:rsidRPr="00BA0EDF">
              <w:rPr>
                <w:b/>
                <w:bCs/>
                <w:szCs w:val="24"/>
              </w:rPr>
              <w:t>Assignment</w:t>
            </w:r>
            <w:r w:rsidR="001A37AF">
              <w:rPr>
                <w:b/>
                <w:bCs/>
                <w:szCs w:val="24"/>
              </w:rPr>
              <w:t xml:space="preserve"> (PSYC 491 / 493 / 495)</w:t>
            </w:r>
          </w:p>
        </w:tc>
        <w:tc>
          <w:tcPr>
            <w:tcW w:w="1805" w:type="dxa"/>
            <w:shd w:val="clear" w:color="auto" w:fill="EDEDED" w:themeFill="accent3" w:themeFillTint="33"/>
            <w:vAlign w:val="center"/>
          </w:tcPr>
          <w:p w14:paraId="63D50A48" w14:textId="77777777" w:rsidR="00903748" w:rsidRPr="00BA0EDF" w:rsidRDefault="00903748" w:rsidP="003F0D92">
            <w:pPr>
              <w:spacing w:before="120" w:after="120"/>
              <w:rPr>
                <w:b/>
                <w:bCs/>
                <w:szCs w:val="24"/>
              </w:rPr>
            </w:pPr>
            <w:r w:rsidRPr="00BA0EDF">
              <w:rPr>
                <w:b/>
                <w:bCs/>
                <w:szCs w:val="24"/>
              </w:rPr>
              <w:t>Program Outcomes Assessed</w:t>
            </w:r>
          </w:p>
        </w:tc>
      </w:tr>
      <w:tr w:rsidR="00903748" w:rsidRPr="00903748" w14:paraId="71AD24DD" w14:textId="77777777" w:rsidTr="00903748">
        <w:tc>
          <w:tcPr>
            <w:tcW w:w="11160" w:type="dxa"/>
          </w:tcPr>
          <w:p w14:paraId="0125F128" w14:textId="77777777" w:rsidR="00903748" w:rsidRPr="00325E14" w:rsidRDefault="00903748" w:rsidP="006C426C">
            <w:pPr>
              <w:pStyle w:val="Numbering"/>
              <w:numPr>
                <w:ilvl w:val="0"/>
                <w:numId w:val="20"/>
              </w:numPr>
              <w:ind w:left="341"/>
            </w:pPr>
            <w:r w:rsidRPr="00325E14">
              <w:t xml:space="preserve">PSYC 491 – Journal of activities completed during field experience/internship. Letter of evaluation from supervisor. </w:t>
            </w:r>
          </w:p>
        </w:tc>
        <w:tc>
          <w:tcPr>
            <w:tcW w:w="1800" w:type="dxa"/>
          </w:tcPr>
          <w:p w14:paraId="27A14A53" w14:textId="77777777" w:rsidR="00903748" w:rsidRPr="00903748" w:rsidRDefault="00903748" w:rsidP="005022A6">
            <w:pPr>
              <w:keepNext/>
              <w:spacing w:before="120" w:after="120"/>
            </w:pPr>
            <w:r w:rsidRPr="005022A6">
              <w:t>1, 3, 5, 6, 8, 9</w:t>
            </w:r>
          </w:p>
        </w:tc>
      </w:tr>
      <w:tr w:rsidR="00903748" w:rsidRPr="00903748" w14:paraId="2DDCBD27" w14:textId="77777777" w:rsidTr="00903748">
        <w:tc>
          <w:tcPr>
            <w:tcW w:w="11160" w:type="dxa"/>
          </w:tcPr>
          <w:p w14:paraId="1A6C33BA" w14:textId="77777777" w:rsidR="00903748" w:rsidRPr="00325E14" w:rsidRDefault="00903748" w:rsidP="00B01DD1">
            <w:pPr>
              <w:pStyle w:val="Numbering"/>
            </w:pPr>
            <w:r w:rsidRPr="00325E14">
              <w:t xml:space="preserve">PSYC 493 – Special Topics Class – assignments will vary based on class. </w:t>
            </w:r>
          </w:p>
        </w:tc>
        <w:tc>
          <w:tcPr>
            <w:tcW w:w="1800" w:type="dxa"/>
          </w:tcPr>
          <w:p w14:paraId="440924FC" w14:textId="77777777" w:rsidR="00903748" w:rsidRPr="00903748" w:rsidRDefault="00903748" w:rsidP="005022A6">
            <w:pPr>
              <w:keepNext/>
              <w:spacing w:before="120" w:after="120"/>
            </w:pPr>
          </w:p>
        </w:tc>
      </w:tr>
      <w:tr w:rsidR="00903748" w:rsidRPr="002475DF" w14:paraId="04783A5F" w14:textId="77777777" w:rsidTr="00903748">
        <w:tc>
          <w:tcPr>
            <w:tcW w:w="11160" w:type="dxa"/>
          </w:tcPr>
          <w:p w14:paraId="08514056" w14:textId="77777777" w:rsidR="00903748" w:rsidRPr="00325E14" w:rsidRDefault="00903748" w:rsidP="00B01DD1">
            <w:pPr>
              <w:pStyle w:val="Numbering"/>
            </w:pPr>
            <w:r w:rsidRPr="00325E14">
              <w:t xml:space="preserve">PSYC 495 – Independent Research Study – Final project is completed manuscript. </w:t>
            </w:r>
          </w:p>
        </w:tc>
        <w:tc>
          <w:tcPr>
            <w:tcW w:w="1800" w:type="dxa"/>
          </w:tcPr>
          <w:p w14:paraId="301DDB71" w14:textId="77777777" w:rsidR="00903748" w:rsidRPr="002475DF" w:rsidRDefault="00903748" w:rsidP="005022A6">
            <w:pPr>
              <w:keepNext/>
              <w:spacing w:before="120" w:after="120"/>
            </w:pPr>
            <w:r w:rsidRPr="005022A6">
              <w:t>1, 3, 4, 5, 6, 8, and sometimes 9</w:t>
            </w:r>
          </w:p>
        </w:tc>
      </w:tr>
    </w:tbl>
    <w:p w14:paraId="4F69BF2E" w14:textId="030C1247" w:rsidR="00F85937" w:rsidRPr="002475DF" w:rsidRDefault="00F85937" w:rsidP="00903748"/>
    <w:sectPr w:rsidR="00F85937" w:rsidRPr="002475DF" w:rsidSect="00BA0EDF">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B8112" w14:textId="77777777" w:rsidR="00952552" w:rsidRDefault="00952552" w:rsidP="009E7027">
      <w:pPr>
        <w:spacing w:after="0" w:line="240" w:lineRule="auto"/>
      </w:pPr>
      <w:r>
        <w:separator/>
      </w:r>
    </w:p>
  </w:endnote>
  <w:endnote w:type="continuationSeparator" w:id="0">
    <w:p w14:paraId="7F3CAF80" w14:textId="77777777" w:rsidR="00952552" w:rsidRDefault="00952552" w:rsidP="009E7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CD5DC" w14:textId="77777777" w:rsidR="00C21F23" w:rsidRDefault="00C21F23" w:rsidP="009E7027">
    <w:pPr>
      <w:pStyle w:val="Footer"/>
      <w:tabs>
        <w:tab w:val="clear" w:pos="4680"/>
        <w:tab w:val="clear" w:pos="9360"/>
        <w:tab w:val="right" w:pos="12780"/>
      </w:tabs>
      <w:rPr>
        <w:sz w:val="20"/>
        <w:szCs w:val="20"/>
      </w:rPr>
    </w:pPr>
    <w:r w:rsidRPr="009E7027">
      <w:rPr>
        <w:sz w:val="20"/>
        <w:szCs w:val="20"/>
      </w:rPr>
      <w:t xml:space="preserve">Psychology Program; </w:t>
    </w:r>
    <w:r>
      <w:rPr>
        <w:sz w:val="20"/>
        <w:szCs w:val="20"/>
      </w:rPr>
      <w:t>Assessment Plan</w:t>
    </w:r>
    <w:r w:rsidRPr="009E7027">
      <w:rPr>
        <w:sz w:val="20"/>
        <w:szCs w:val="20"/>
      </w:rPr>
      <w:tab/>
      <w:t xml:space="preserve">Page </w:t>
    </w:r>
    <w:r w:rsidRPr="009E7027">
      <w:rPr>
        <w:sz w:val="20"/>
        <w:szCs w:val="20"/>
      </w:rPr>
      <w:fldChar w:fldCharType="begin"/>
    </w:r>
    <w:r w:rsidRPr="009E7027">
      <w:rPr>
        <w:sz w:val="20"/>
        <w:szCs w:val="20"/>
      </w:rPr>
      <w:instrText xml:space="preserve"> PAGE  \* Arabic  \* MERGEFORMAT </w:instrText>
    </w:r>
    <w:r w:rsidRPr="009E7027">
      <w:rPr>
        <w:sz w:val="20"/>
        <w:szCs w:val="20"/>
      </w:rPr>
      <w:fldChar w:fldCharType="separate"/>
    </w:r>
    <w:r w:rsidRPr="009E7027">
      <w:rPr>
        <w:noProof/>
        <w:sz w:val="20"/>
        <w:szCs w:val="20"/>
      </w:rPr>
      <w:t>1</w:t>
    </w:r>
    <w:r w:rsidRPr="009E7027">
      <w:rPr>
        <w:sz w:val="20"/>
        <w:szCs w:val="20"/>
      </w:rPr>
      <w:fldChar w:fldCharType="end"/>
    </w:r>
    <w:r w:rsidRPr="009E7027">
      <w:rPr>
        <w:sz w:val="20"/>
        <w:szCs w:val="20"/>
      </w:rPr>
      <w:t xml:space="preserve"> of </w:t>
    </w:r>
    <w:r w:rsidRPr="009E7027">
      <w:rPr>
        <w:sz w:val="20"/>
        <w:szCs w:val="20"/>
      </w:rPr>
      <w:fldChar w:fldCharType="begin"/>
    </w:r>
    <w:r w:rsidRPr="009E7027">
      <w:rPr>
        <w:sz w:val="20"/>
        <w:szCs w:val="20"/>
      </w:rPr>
      <w:instrText xml:space="preserve"> NUMPAGES  \* Arabic  \* MERGEFORMAT </w:instrText>
    </w:r>
    <w:r w:rsidRPr="009E7027">
      <w:rPr>
        <w:sz w:val="20"/>
        <w:szCs w:val="20"/>
      </w:rPr>
      <w:fldChar w:fldCharType="separate"/>
    </w:r>
    <w:r w:rsidRPr="009E7027">
      <w:rPr>
        <w:noProof/>
        <w:sz w:val="20"/>
        <w:szCs w:val="20"/>
      </w:rPr>
      <w:t>2</w:t>
    </w:r>
    <w:r w:rsidRPr="009E7027">
      <w:rPr>
        <w:sz w:val="20"/>
        <w:szCs w:val="20"/>
      </w:rPr>
      <w:fldChar w:fldCharType="end"/>
    </w:r>
  </w:p>
  <w:p w14:paraId="2DD5220E" w14:textId="77777777" w:rsidR="00C21F23" w:rsidRPr="009E7027" w:rsidRDefault="00C21F23" w:rsidP="009E7027">
    <w:pPr>
      <w:pStyle w:val="Footer"/>
      <w:tabs>
        <w:tab w:val="clear" w:pos="4680"/>
        <w:tab w:val="clear" w:pos="9360"/>
        <w:tab w:val="right" w:pos="12780"/>
      </w:tabs>
      <w:rPr>
        <w:sz w:val="20"/>
        <w:szCs w:val="20"/>
      </w:rPr>
    </w:pPr>
    <w:r w:rsidRPr="009E7027">
      <w:rPr>
        <w:i/>
        <w:iCs/>
        <w:sz w:val="20"/>
        <w:szCs w:val="20"/>
      </w:rPr>
      <w:t>Date</w:t>
    </w:r>
    <w:r>
      <w:rPr>
        <w:sz w:val="20"/>
        <w:szCs w:val="20"/>
      </w:rPr>
      <w:t>: Dec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38544" w14:textId="77777777" w:rsidR="00952552" w:rsidRDefault="00952552" w:rsidP="009E7027">
      <w:pPr>
        <w:spacing w:after="0" w:line="240" w:lineRule="auto"/>
      </w:pPr>
      <w:r>
        <w:separator/>
      </w:r>
    </w:p>
  </w:footnote>
  <w:footnote w:type="continuationSeparator" w:id="0">
    <w:p w14:paraId="46E6D041" w14:textId="77777777" w:rsidR="00952552" w:rsidRDefault="00952552" w:rsidP="009E7027">
      <w:pPr>
        <w:spacing w:after="0" w:line="240" w:lineRule="auto"/>
      </w:pPr>
      <w:r>
        <w:continuationSeparator/>
      </w:r>
    </w:p>
  </w:footnote>
  <w:footnote w:id="1">
    <w:p w14:paraId="6DB7098A" w14:textId="77777777" w:rsidR="00C21F23" w:rsidRDefault="00C21F23" w:rsidP="0084799B">
      <w:pPr>
        <w:pStyle w:val="FootnoteText"/>
      </w:pPr>
      <w:r>
        <w:rPr>
          <w:rStyle w:val="FootnoteReference"/>
        </w:rPr>
        <w:footnoteRef/>
      </w:r>
      <w:r>
        <w:t xml:space="preserve"> PSYC 350 / 351: every three semesters; alternates with PSYC 362 and 363.</w:t>
      </w:r>
    </w:p>
  </w:footnote>
  <w:footnote w:id="2">
    <w:p w14:paraId="21F5DC09" w14:textId="77777777" w:rsidR="00C21F23" w:rsidRDefault="00C21F23" w:rsidP="0084799B">
      <w:pPr>
        <w:pStyle w:val="FootnoteText"/>
      </w:pPr>
      <w:r>
        <w:rPr>
          <w:rStyle w:val="FootnoteReference"/>
        </w:rPr>
        <w:footnoteRef/>
      </w:r>
      <w:r>
        <w:t xml:space="preserve"> PSYC 493: Special Topics—Not used for assessment purposes</w:t>
      </w:r>
    </w:p>
  </w:footnote>
  <w:footnote w:id="3">
    <w:p w14:paraId="0B892B09" w14:textId="77777777" w:rsidR="00006FB3" w:rsidRDefault="00006FB3" w:rsidP="00006FB3">
      <w:pPr>
        <w:pStyle w:val="FootnoteText"/>
      </w:pPr>
      <w:r>
        <w:rPr>
          <w:rStyle w:val="FootnoteReference"/>
        </w:rPr>
        <w:footnoteRef/>
      </w:r>
      <w:r>
        <w:t xml:space="preserve"> PSYC 350 / 351: every three semesters; alternates with PSYC 362 and 3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0932"/>
    <w:multiLevelType w:val="hybridMultilevel"/>
    <w:tmpl w:val="14BE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43E0B"/>
    <w:multiLevelType w:val="hybridMultilevel"/>
    <w:tmpl w:val="CE7A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624CC"/>
    <w:multiLevelType w:val="hybridMultilevel"/>
    <w:tmpl w:val="C5304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54BC5"/>
    <w:multiLevelType w:val="hybridMultilevel"/>
    <w:tmpl w:val="FB20C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F0C06"/>
    <w:multiLevelType w:val="hybridMultilevel"/>
    <w:tmpl w:val="9DD8EA52"/>
    <w:lvl w:ilvl="0" w:tplc="DD42A68C">
      <w:start w:val="1"/>
      <w:numFmt w:val="decimal"/>
      <w:pStyle w:val="Numbered-Lis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EC3F65"/>
    <w:multiLevelType w:val="hybridMultilevel"/>
    <w:tmpl w:val="C714DD70"/>
    <w:lvl w:ilvl="0" w:tplc="D084DB2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046852"/>
    <w:multiLevelType w:val="hybridMultilevel"/>
    <w:tmpl w:val="47A62ED2"/>
    <w:lvl w:ilvl="0" w:tplc="0558572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1C0185"/>
    <w:multiLevelType w:val="hybridMultilevel"/>
    <w:tmpl w:val="00143BFE"/>
    <w:lvl w:ilvl="0" w:tplc="04090011">
      <w:start w:val="1"/>
      <w:numFmt w:val="decimal"/>
      <w:lvlText w:val="%1)"/>
      <w:lvlJc w:val="left"/>
      <w:pPr>
        <w:ind w:left="1325" w:hanging="360"/>
      </w:pPr>
    </w:lvl>
    <w:lvl w:ilvl="1" w:tplc="04090019" w:tentative="1">
      <w:start w:val="1"/>
      <w:numFmt w:val="lowerLetter"/>
      <w:lvlText w:val="%2."/>
      <w:lvlJc w:val="left"/>
      <w:pPr>
        <w:ind w:left="2045" w:hanging="360"/>
      </w:pPr>
    </w:lvl>
    <w:lvl w:ilvl="2" w:tplc="0409001B" w:tentative="1">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8" w15:restartNumberingAfterBreak="0">
    <w:nsid w:val="3E5B62D8"/>
    <w:multiLevelType w:val="hybridMultilevel"/>
    <w:tmpl w:val="57ACBFAC"/>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43DD3369"/>
    <w:multiLevelType w:val="hybridMultilevel"/>
    <w:tmpl w:val="1BB8C86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56A4204"/>
    <w:multiLevelType w:val="hybridMultilevel"/>
    <w:tmpl w:val="A97EE4E4"/>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1" w15:restartNumberingAfterBreak="0">
    <w:nsid w:val="473C00B6"/>
    <w:multiLevelType w:val="hybridMultilevel"/>
    <w:tmpl w:val="E5660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C32059"/>
    <w:multiLevelType w:val="hybridMultilevel"/>
    <w:tmpl w:val="068EE034"/>
    <w:lvl w:ilvl="0" w:tplc="BFD854AA">
      <w:start w:val="1"/>
      <w:numFmt w:val="bullet"/>
      <w:pStyle w:val="ListParagraph"/>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2"/>
  </w:num>
  <w:num w:numId="3">
    <w:abstractNumId w:val="6"/>
  </w:num>
  <w:num w:numId="4">
    <w:abstractNumId w:val="4"/>
  </w:num>
  <w:num w:numId="5">
    <w:abstractNumId w:val="5"/>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11"/>
  </w:num>
  <w:num w:numId="11">
    <w:abstractNumId w:val="5"/>
    <w:lvlOverride w:ilvl="0">
      <w:startOverride w:val="1"/>
    </w:lvlOverride>
  </w:num>
  <w:num w:numId="12">
    <w:abstractNumId w:val="2"/>
  </w:num>
  <w:num w:numId="13">
    <w:abstractNumId w:val="8"/>
  </w:num>
  <w:num w:numId="14">
    <w:abstractNumId w:val="5"/>
    <w:lvlOverride w:ilvl="0">
      <w:startOverride w:val="1"/>
    </w:lvlOverride>
  </w:num>
  <w:num w:numId="15">
    <w:abstractNumId w:val="9"/>
  </w:num>
  <w:num w:numId="16">
    <w:abstractNumId w:val="5"/>
    <w:lvlOverride w:ilvl="0">
      <w:startOverride w:val="1"/>
    </w:lvlOverride>
  </w:num>
  <w:num w:numId="17">
    <w:abstractNumId w:val="5"/>
    <w:lvlOverride w:ilvl="0">
      <w:startOverride w:val="1"/>
    </w:lvlOverride>
  </w:num>
  <w:num w:numId="18">
    <w:abstractNumId w:val="1"/>
  </w:num>
  <w:num w:numId="19">
    <w:abstractNumId w:val="5"/>
    <w:lvlOverride w:ilvl="0">
      <w:startOverride w:val="1"/>
    </w:lvlOverride>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0"/>
  </w:num>
  <w:num w:numId="25">
    <w:abstractNumId w:val="5"/>
    <w:lvlOverride w:ilvl="0">
      <w:startOverride w:val="1"/>
    </w:lvlOverride>
  </w:num>
  <w:num w:numId="26">
    <w:abstractNumId w:val="7"/>
  </w:num>
  <w:num w:numId="27">
    <w:abstractNumId w:val="10"/>
  </w:num>
  <w:num w:numId="28">
    <w:abstractNumId w:val="5"/>
    <w:lvlOverride w:ilvl="0">
      <w:startOverride w:val="1"/>
    </w:lvlOverride>
  </w:num>
  <w:num w:numId="29">
    <w:abstractNumId w:val="5"/>
    <w:lvlOverride w:ilvl="0">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DY3MTW3MDcxNDNX0lEKTi0uzszPAykwrwUAmb1kCiwAAAA="/>
  </w:docVars>
  <w:rsids>
    <w:rsidRoot w:val="00074DB4"/>
    <w:rsid w:val="00006FB3"/>
    <w:rsid w:val="00010385"/>
    <w:rsid w:val="0001198A"/>
    <w:rsid w:val="00024577"/>
    <w:rsid w:val="00033B1C"/>
    <w:rsid w:val="00074DB4"/>
    <w:rsid w:val="000A5F3C"/>
    <w:rsid w:val="000C617D"/>
    <w:rsid w:val="000C7D7F"/>
    <w:rsid w:val="000D1373"/>
    <w:rsid w:val="000E74C4"/>
    <w:rsid w:val="000F6852"/>
    <w:rsid w:val="000F6CED"/>
    <w:rsid w:val="000F6F02"/>
    <w:rsid w:val="00105AFF"/>
    <w:rsid w:val="00116E3B"/>
    <w:rsid w:val="00145A24"/>
    <w:rsid w:val="0015465B"/>
    <w:rsid w:val="00173699"/>
    <w:rsid w:val="00174215"/>
    <w:rsid w:val="00175EF7"/>
    <w:rsid w:val="00190477"/>
    <w:rsid w:val="0019345F"/>
    <w:rsid w:val="001A37AF"/>
    <w:rsid w:val="001A643D"/>
    <w:rsid w:val="001F345A"/>
    <w:rsid w:val="001F59F3"/>
    <w:rsid w:val="00207307"/>
    <w:rsid w:val="00212426"/>
    <w:rsid w:val="00215F45"/>
    <w:rsid w:val="00224DA1"/>
    <w:rsid w:val="002475DF"/>
    <w:rsid w:val="00292B43"/>
    <w:rsid w:val="002C1D5E"/>
    <w:rsid w:val="002C65FD"/>
    <w:rsid w:val="002D56FF"/>
    <w:rsid w:val="002D7644"/>
    <w:rsid w:val="002E0E09"/>
    <w:rsid w:val="003010EF"/>
    <w:rsid w:val="003149B0"/>
    <w:rsid w:val="00317FB9"/>
    <w:rsid w:val="00325E14"/>
    <w:rsid w:val="00330119"/>
    <w:rsid w:val="0033724C"/>
    <w:rsid w:val="00350101"/>
    <w:rsid w:val="00363601"/>
    <w:rsid w:val="003709EB"/>
    <w:rsid w:val="00376FB8"/>
    <w:rsid w:val="003B2EE7"/>
    <w:rsid w:val="003D5979"/>
    <w:rsid w:val="003E6911"/>
    <w:rsid w:val="003F0D92"/>
    <w:rsid w:val="003F40B0"/>
    <w:rsid w:val="00413088"/>
    <w:rsid w:val="00424FF3"/>
    <w:rsid w:val="004517DB"/>
    <w:rsid w:val="00452395"/>
    <w:rsid w:val="004808F8"/>
    <w:rsid w:val="004916F7"/>
    <w:rsid w:val="004B61E5"/>
    <w:rsid w:val="004C070E"/>
    <w:rsid w:val="004C65A1"/>
    <w:rsid w:val="004D4687"/>
    <w:rsid w:val="004D53BE"/>
    <w:rsid w:val="005022A6"/>
    <w:rsid w:val="00514602"/>
    <w:rsid w:val="005214BB"/>
    <w:rsid w:val="00530146"/>
    <w:rsid w:val="00573378"/>
    <w:rsid w:val="00573D1C"/>
    <w:rsid w:val="00594AF7"/>
    <w:rsid w:val="005C47C6"/>
    <w:rsid w:val="005D3840"/>
    <w:rsid w:val="005E01E8"/>
    <w:rsid w:val="005F0795"/>
    <w:rsid w:val="005F29E7"/>
    <w:rsid w:val="00610AD3"/>
    <w:rsid w:val="00630133"/>
    <w:rsid w:val="006619FF"/>
    <w:rsid w:val="0066480B"/>
    <w:rsid w:val="00666AF6"/>
    <w:rsid w:val="0067338D"/>
    <w:rsid w:val="006858FA"/>
    <w:rsid w:val="006B3369"/>
    <w:rsid w:val="006B6960"/>
    <w:rsid w:val="006C18AA"/>
    <w:rsid w:val="006C426C"/>
    <w:rsid w:val="006D04A2"/>
    <w:rsid w:val="007014D6"/>
    <w:rsid w:val="00745001"/>
    <w:rsid w:val="00760E8B"/>
    <w:rsid w:val="00760EA9"/>
    <w:rsid w:val="0078663B"/>
    <w:rsid w:val="00794A61"/>
    <w:rsid w:val="007B7171"/>
    <w:rsid w:val="007E1255"/>
    <w:rsid w:val="007F4BAB"/>
    <w:rsid w:val="007F67C9"/>
    <w:rsid w:val="00800427"/>
    <w:rsid w:val="00801B06"/>
    <w:rsid w:val="00812657"/>
    <w:rsid w:val="00823A09"/>
    <w:rsid w:val="0084799B"/>
    <w:rsid w:val="00872147"/>
    <w:rsid w:val="008933C8"/>
    <w:rsid w:val="008A364F"/>
    <w:rsid w:val="008A5BF6"/>
    <w:rsid w:val="008C5B76"/>
    <w:rsid w:val="008D10AD"/>
    <w:rsid w:val="008E2B76"/>
    <w:rsid w:val="008F31EA"/>
    <w:rsid w:val="00901057"/>
    <w:rsid w:val="00903748"/>
    <w:rsid w:val="00931A05"/>
    <w:rsid w:val="00943A9A"/>
    <w:rsid w:val="00952552"/>
    <w:rsid w:val="00955FCC"/>
    <w:rsid w:val="00965A0B"/>
    <w:rsid w:val="0097347B"/>
    <w:rsid w:val="00990530"/>
    <w:rsid w:val="0099621C"/>
    <w:rsid w:val="009E7027"/>
    <w:rsid w:val="009F6172"/>
    <w:rsid w:val="00A1396B"/>
    <w:rsid w:val="00A13B46"/>
    <w:rsid w:val="00A305D7"/>
    <w:rsid w:val="00A64B3C"/>
    <w:rsid w:val="00A71E37"/>
    <w:rsid w:val="00AA4582"/>
    <w:rsid w:val="00AC0AC1"/>
    <w:rsid w:val="00AE6E61"/>
    <w:rsid w:val="00AF0B31"/>
    <w:rsid w:val="00B01DD1"/>
    <w:rsid w:val="00B058B3"/>
    <w:rsid w:val="00B23936"/>
    <w:rsid w:val="00B7394F"/>
    <w:rsid w:val="00B90129"/>
    <w:rsid w:val="00BA0EDF"/>
    <w:rsid w:val="00BB6703"/>
    <w:rsid w:val="00BB7AF3"/>
    <w:rsid w:val="00BD7115"/>
    <w:rsid w:val="00BD7CF0"/>
    <w:rsid w:val="00BF41A6"/>
    <w:rsid w:val="00C0513B"/>
    <w:rsid w:val="00C21F23"/>
    <w:rsid w:val="00C60AD4"/>
    <w:rsid w:val="00C62666"/>
    <w:rsid w:val="00CA1C26"/>
    <w:rsid w:val="00CA6DB3"/>
    <w:rsid w:val="00CD07C1"/>
    <w:rsid w:val="00CF2509"/>
    <w:rsid w:val="00CF2E4D"/>
    <w:rsid w:val="00CF70C6"/>
    <w:rsid w:val="00D2799F"/>
    <w:rsid w:val="00D40589"/>
    <w:rsid w:val="00D41BAF"/>
    <w:rsid w:val="00D622A7"/>
    <w:rsid w:val="00D90A9A"/>
    <w:rsid w:val="00D9276E"/>
    <w:rsid w:val="00D930C7"/>
    <w:rsid w:val="00D96281"/>
    <w:rsid w:val="00DA1E88"/>
    <w:rsid w:val="00DD5EDF"/>
    <w:rsid w:val="00E532AA"/>
    <w:rsid w:val="00E634B8"/>
    <w:rsid w:val="00E854A6"/>
    <w:rsid w:val="00E875FE"/>
    <w:rsid w:val="00ED425F"/>
    <w:rsid w:val="00EE672F"/>
    <w:rsid w:val="00EF40DC"/>
    <w:rsid w:val="00F1626A"/>
    <w:rsid w:val="00F21FF6"/>
    <w:rsid w:val="00F529C2"/>
    <w:rsid w:val="00F711F2"/>
    <w:rsid w:val="00F85937"/>
    <w:rsid w:val="00F91375"/>
    <w:rsid w:val="00FB5963"/>
    <w:rsid w:val="00FC5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1F20A"/>
  <w15:chartTrackingRefBased/>
  <w15:docId w15:val="{58D7FED6-CF9B-445D-8435-457316D72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0EDF"/>
    <w:rPr>
      <w:sz w:val="24"/>
    </w:rPr>
  </w:style>
  <w:style w:type="paragraph" w:styleId="Heading1">
    <w:name w:val="heading 1"/>
    <w:next w:val="Normal"/>
    <w:link w:val="Heading1Char"/>
    <w:uiPriority w:val="9"/>
    <w:qFormat/>
    <w:rsid w:val="00E854A6"/>
    <w:pPr>
      <w:pageBreakBefore/>
      <w:outlineLvl w:val="0"/>
    </w:pPr>
    <w:rPr>
      <w:rFonts w:asciiTheme="majorHAnsi" w:eastAsiaTheme="majorEastAsia" w:hAnsiTheme="majorHAnsi" w:cstheme="majorBidi"/>
      <w:color w:val="323E4F" w:themeColor="text2" w:themeShade="BF"/>
      <w:spacing w:val="5"/>
      <w:sz w:val="28"/>
      <w:szCs w:val="28"/>
    </w:rPr>
  </w:style>
  <w:style w:type="paragraph" w:styleId="Heading2">
    <w:name w:val="heading 2"/>
    <w:basedOn w:val="Normal"/>
    <w:next w:val="Normal"/>
    <w:link w:val="Heading2Char"/>
    <w:uiPriority w:val="9"/>
    <w:semiHidden/>
    <w:unhideWhenUsed/>
    <w:qFormat/>
    <w:rsid w:val="0015465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15465B"/>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15465B"/>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15465B"/>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15465B"/>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15465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65B"/>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15465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465B"/>
    <w:pPr>
      <w:numPr>
        <w:numId w:val="2"/>
      </w:numPr>
      <w:spacing w:before="120" w:after="120" w:line="240" w:lineRule="auto"/>
    </w:pPr>
    <w:rPr>
      <w:rFonts w:cstheme="minorHAnsi"/>
      <w:szCs w:val="24"/>
    </w:rPr>
  </w:style>
  <w:style w:type="character" w:styleId="Hyperlink">
    <w:name w:val="Hyperlink"/>
    <w:basedOn w:val="DefaultParagraphFont"/>
    <w:uiPriority w:val="99"/>
    <w:rsid w:val="00823A09"/>
    <w:rPr>
      <w:color w:val="0000FF"/>
      <w:u w:val="single"/>
    </w:rPr>
  </w:style>
  <w:style w:type="table" w:styleId="TableGrid">
    <w:name w:val="Table Grid"/>
    <w:basedOn w:val="TableNormal"/>
    <w:uiPriority w:val="59"/>
    <w:rsid w:val="00823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6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703"/>
    <w:rPr>
      <w:rFonts w:ascii="Segoe UI" w:hAnsi="Segoe UI" w:cs="Segoe UI"/>
      <w:sz w:val="18"/>
      <w:szCs w:val="18"/>
    </w:rPr>
  </w:style>
  <w:style w:type="character" w:customStyle="1" w:styleId="Heading1Char">
    <w:name w:val="Heading 1 Char"/>
    <w:basedOn w:val="DefaultParagraphFont"/>
    <w:link w:val="Heading1"/>
    <w:uiPriority w:val="9"/>
    <w:rsid w:val="00E854A6"/>
    <w:rPr>
      <w:rFonts w:asciiTheme="majorHAnsi" w:eastAsiaTheme="majorEastAsia" w:hAnsiTheme="majorHAnsi" w:cstheme="majorBidi"/>
      <w:color w:val="323E4F" w:themeColor="text2" w:themeShade="BF"/>
      <w:spacing w:val="5"/>
      <w:sz w:val="28"/>
      <w:szCs w:val="28"/>
    </w:rPr>
  </w:style>
  <w:style w:type="paragraph" w:styleId="Title">
    <w:name w:val="Title"/>
    <w:basedOn w:val="Normal"/>
    <w:next w:val="Normal"/>
    <w:link w:val="TitleChar"/>
    <w:uiPriority w:val="10"/>
    <w:qFormat/>
    <w:rsid w:val="00E854A6"/>
    <w:pPr>
      <w:pageBreakBefore/>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30"/>
      <w:szCs w:val="30"/>
    </w:rPr>
  </w:style>
  <w:style w:type="character" w:customStyle="1" w:styleId="TitleChar">
    <w:name w:val="Title Char"/>
    <w:basedOn w:val="DefaultParagraphFont"/>
    <w:link w:val="Title"/>
    <w:uiPriority w:val="10"/>
    <w:rsid w:val="00E854A6"/>
    <w:rPr>
      <w:rFonts w:asciiTheme="majorHAnsi" w:eastAsiaTheme="majorEastAsia" w:hAnsiTheme="majorHAnsi" w:cstheme="majorBidi"/>
      <w:color w:val="323E4F" w:themeColor="text2" w:themeShade="BF"/>
      <w:spacing w:val="5"/>
      <w:sz w:val="30"/>
      <w:szCs w:val="30"/>
    </w:rPr>
  </w:style>
  <w:style w:type="character" w:customStyle="1" w:styleId="Heading2Char">
    <w:name w:val="Heading 2 Char"/>
    <w:basedOn w:val="DefaultParagraphFont"/>
    <w:link w:val="Heading2"/>
    <w:uiPriority w:val="9"/>
    <w:semiHidden/>
    <w:rsid w:val="0015465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15465B"/>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15465B"/>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15465B"/>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15465B"/>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1546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65B"/>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15465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5465B"/>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15465B"/>
    <w:pPr>
      <w:numPr>
        <w:ilvl w:val="1"/>
      </w:numPr>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sid w:val="0015465B"/>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15465B"/>
    <w:rPr>
      <w:b/>
      <w:bCs/>
    </w:rPr>
  </w:style>
  <w:style w:type="character" w:styleId="Emphasis">
    <w:name w:val="Emphasis"/>
    <w:basedOn w:val="DefaultParagraphFont"/>
    <w:uiPriority w:val="20"/>
    <w:qFormat/>
    <w:rsid w:val="0015465B"/>
    <w:rPr>
      <w:i/>
      <w:iCs/>
    </w:rPr>
  </w:style>
  <w:style w:type="paragraph" w:styleId="NoSpacing">
    <w:name w:val="No Spacing"/>
    <w:uiPriority w:val="1"/>
    <w:qFormat/>
    <w:rsid w:val="0015465B"/>
    <w:pPr>
      <w:spacing w:after="0" w:line="240" w:lineRule="auto"/>
    </w:pPr>
  </w:style>
  <w:style w:type="paragraph" w:styleId="Quote">
    <w:name w:val="Quote"/>
    <w:basedOn w:val="Normal"/>
    <w:next w:val="Normal"/>
    <w:link w:val="QuoteChar"/>
    <w:uiPriority w:val="29"/>
    <w:qFormat/>
    <w:rsid w:val="0015465B"/>
    <w:rPr>
      <w:i/>
      <w:iCs/>
      <w:color w:val="000000" w:themeColor="text1"/>
    </w:rPr>
  </w:style>
  <w:style w:type="character" w:customStyle="1" w:styleId="QuoteChar">
    <w:name w:val="Quote Char"/>
    <w:basedOn w:val="DefaultParagraphFont"/>
    <w:link w:val="Quote"/>
    <w:uiPriority w:val="29"/>
    <w:rsid w:val="0015465B"/>
    <w:rPr>
      <w:i/>
      <w:iCs/>
      <w:color w:val="000000" w:themeColor="text1"/>
    </w:rPr>
  </w:style>
  <w:style w:type="paragraph" w:styleId="IntenseQuote">
    <w:name w:val="Intense Quote"/>
    <w:basedOn w:val="Normal"/>
    <w:next w:val="Normal"/>
    <w:link w:val="IntenseQuoteChar"/>
    <w:uiPriority w:val="30"/>
    <w:qFormat/>
    <w:rsid w:val="0015465B"/>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15465B"/>
    <w:rPr>
      <w:b/>
      <w:bCs/>
      <w:i/>
      <w:iCs/>
      <w:color w:val="4472C4" w:themeColor="accent1"/>
    </w:rPr>
  </w:style>
  <w:style w:type="character" w:styleId="SubtleEmphasis">
    <w:name w:val="Subtle Emphasis"/>
    <w:basedOn w:val="DefaultParagraphFont"/>
    <w:uiPriority w:val="19"/>
    <w:qFormat/>
    <w:rsid w:val="0015465B"/>
    <w:rPr>
      <w:i/>
      <w:iCs/>
      <w:color w:val="808080" w:themeColor="text1" w:themeTint="7F"/>
    </w:rPr>
  </w:style>
  <w:style w:type="character" w:styleId="IntenseEmphasis">
    <w:name w:val="Intense Emphasis"/>
    <w:basedOn w:val="DefaultParagraphFont"/>
    <w:uiPriority w:val="21"/>
    <w:qFormat/>
    <w:rsid w:val="0015465B"/>
    <w:rPr>
      <w:b/>
      <w:bCs/>
      <w:i/>
      <w:iCs/>
      <w:color w:val="4472C4" w:themeColor="accent1"/>
    </w:rPr>
  </w:style>
  <w:style w:type="character" w:styleId="SubtleReference">
    <w:name w:val="Subtle Reference"/>
    <w:basedOn w:val="DefaultParagraphFont"/>
    <w:uiPriority w:val="31"/>
    <w:qFormat/>
    <w:rsid w:val="0015465B"/>
    <w:rPr>
      <w:smallCaps/>
      <w:color w:val="ED7D31" w:themeColor="accent2"/>
      <w:u w:val="single"/>
    </w:rPr>
  </w:style>
  <w:style w:type="character" w:styleId="IntenseReference">
    <w:name w:val="Intense Reference"/>
    <w:basedOn w:val="DefaultParagraphFont"/>
    <w:uiPriority w:val="32"/>
    <w:qFormat/>
    <w:rsid w:val="0015465B"/>
    <w:rPr>
      <w:b/>
      <w:bCs/>
      <w:smallCaps/>
      <w:color w:val="ED7D31" w:themeColor="accent2"/>
      <w:spacing w:val="5"/>
      <w:u w:val="single"/>
    </w:rPr>
  </w:style>
  <w:style w:type="character" w:styleId="BookTitle">
    <w:name w:val="Book Title"/>
    <w:basedOn w:val="DefaultParagraphFont"/>
    <w:uiPriority w:val="33"/>
    <w:qFormat/>
    <w:rsid w:val="0001198A"/>
    <w:rPr>
      <w:b/>
      <w:bCs/>
      <w:smallCaps/>
      <w:spacing w:val="5"/>
    </w:rPr>
  </w:style>
  <w:style w:type="paragraph" w:styleId="TOCHeading">
    <w:name w:val="TOC Heading"/>
    <w:basedOn w:val="Heading1"/>
    <w:next w:val="Normal"/>
    <w:uiPriority w:val="39"/>
    <w:unhideWhenUsed/>
    <w:qFormat/>
    <w:rsid w:val="0015465B"/>
    <w:pPr>
      <w:outlineLvl w:val="9"/>
    </w:pPr>
  </w:style>
  <w:style w:type="paragraph" w:customStyle="1" w:styleId="Numbered-List">
    <w:name w:val="Numbered-List"/>
    <w:qFormat/>
    <w:rsid w:val="0015465B"/>
    <w:pPr>
      <w:numPr>
        <w:numId w:val="4"/>
      </w:numPr>
      <w:spacing w:before="120" w:after="120" w:line="240" w:lineRule="auto"/>
    </w:pPr>
    <w:rPr>
      <w:rFonts w:cstheme="minorHAnsi"/>
      <w:bCs/>
      <w:spacing w:val="-4"/>
      <w:sz w:val="24"/>
      <w:szCs w:val="24"/>
    </w:rPr>
  </w:style>
  <w:style w:type="paragraph" w:styleId="TOC1">
    <w:name w:val="toc 1"/>
    <w:basedOn w:val="Normal"/>
    <w:next w:val="Normal"/>
    <w:autoRedefine/>
    <w:uiPriority w:val="39"/>
    <w:unhideWhenUsed/>
    <w:rsid w:val="002C1D5E"/>
    <w:pPr>
      <w:tabs>
        <w:tab w:val="right" w:leader="dot" w:pos="12240"/>
      </w:tabs>
      <w:spacing w:after="80" w:line="240" w:lineRule="auto"/>
      <w:ind w:left="360"/>
    </w:pPr>
    <w:rPr>
      <w:noProof/>
    </w:rPr>
  </w:style>
  <w:style w:type="paragraph" w:customStyle="1" w:styleId="Numbering">
    <w:name w:val="Numbering"/>
    <w:qFormat/>
    <w:rsid w:val="00B01DD1"/>
    <w:pPr>
      <w:numPr>
        <w:numId w:val="5"/>
      </w:numPr>
      <w:spacing w:before="120" w:after="120" w:line="240" w:lineRule="auto"/>
      <w:ind w:left="341"/>
    </w:pPr>
    <w:rPr>
      <w:rFonts w:cstheme="minorHAnsi"/>
      <w:sz w:val="24"/>
      <w:szCs w:val="24"/>
    </w:rPr>
  </w:style>
  <w:style w:type="paragraph" w:customStyle="1" w:styleId="Indent">
    <w:name w:val="Indent"/>
    <w:basedOn w:val="Normal"/>
    <w:qFormat/>
    <w:rsid w:val="002D56FF"/>
    <w:pPr>
      <w:spacing w:after="60" w:line="240" w:lineRule="auto"/>
      <w:ind w:left="346"/>
    </w:pPr>
  </w:style>
  <w:style w:type="paragraph" w:customStyle="1" w:styleId="Indent-2">
    <w:name w:val="Indent-2"/>
    <w:qFormat/>
    <w:rsid w:val="002D56FF"/>
    <w:pPr>
      <w:spacing w:after="60" w:line="240" w:lineRule="auto"/>
      <w:ind w:left="605"/>
    </w:pPr>
    <w:rPr>
      <w:rFonts w:cstheme="minorHAnsi"/>
      <w:sz w:val="24"/>
      <w:szCs w:val="24"/>
    </w:rPr>
  </w:style>
  <w:style w:type="paragraph" w:styleId="Header">
    <w:name w:val="header"/>
    <w:basedOn w:val="Normal"/>
    <w:link w:val="HeaderChar"/>
    <w:uiPriority w:val="99"/>
    <w:unhideWhenUsed/>
    <w:rsid w:val="009E70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027"/>
    <w:rPr>
      <w:sz w:val="24"/>
    </w:rPr>
  </w:style>
  <w:style w:type="paragraph" w:styleId="Footer">
    <w:name w:val="footer"/>
    <w:basedOn w:val="Normal"/>
    <w:link w:val="FooterChar"/>
    <w:uiPriority w:val="99"/>
    <w:unhideWhenUsed/>
    <w:rsid w:val="009E70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027"/>
    <w:rPr>
      <w:sz w:val="24"/>
    </w:rPr>
  </w:style>
  <w:style w:type="paragraph" w:styleId="FootnoteText">
    <w:name w:val="footnote text"/>
    <w:basedOn w:val="Normal"/>
    <w:link w:val="FootnoteTextChar"/>
    <w:uiPriority w:val="99"/>
    <w:semiHidden/>
    <w:unhideWhenUsed/>
    <w:rsid w:val="00033B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3B1C"/>
    <w:rPr>
      <w:sz w:val="20"/>
      <w:szCs w:val="20"/>
    </w:rPr>
  </w:style>
  <w:style w:type="character" w:styleId="FootnoteReference">
    <w:name w:val="footnote reference"/>
    <w:basedOn w:val="DefaultParagraphFont"/>
    <w:uiPriority w:val="99"/>
    <w:semiHidden/>
    <w:unhideWhenUsed/>
    <w:rsid w:val="00033B1C"/>
    <w:rPr>
      <w:vertAlign w:val="superscript"/>
    </w:rPr>
  </w:style>
  <w:style w:type="paragraph" w:styleId="TOC2">
    <w:name w:val="toc 2"/>
    <w:basedOn w:val="Normal"/>
    <w:next w:val="Normal"/>
    <w:autoRedefine/>
    <w:uiPriority w:val="39"/>
    <w:unhideWhenUsed/>
    <w:rsid w:val="008A5BF6"/>
    <w:pPr>
      <w:tabs>
        <w:tab w:val="right" w:leader="dot" w:pos="12240"/>
      </w:tabs>
      <w:spacing w:after="100" w:line="240" w:lineRule="auto"/>
      <w:ind w:left="720"/>
    </w:pPr>
    <w:rPr>
      <w:noProof/>
    </w:rPr>
  </w:style>
  <w:style w:type="paragraph" w:customStyle="1" w:styleId="BodyText">
    <w:name w:val="BodyText"/>
    <w:qFormat/>
    <w:rsid w:val="00C62666"/>
    <w:pPr>
      <w:spacing w:before="120" w:after="12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24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mplicit.harvard.edu/implicit/takeatest.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D5A8C00B38864E9D78CFEF12637896" ma:contentTypeVersion="12" ma:contentTypeDescription="Create a new document." ma:contentTypeScope="" ma:versionID="2b87aec50225ba23c1b500ce8aa890d2">
  <xsd:schema xmlns:xsd="http://www.w3.org/2001/XMLSchema" xmlns:xs="http://www.w3.org/2001/XMLSchema" xmlns:p="http://schemas.microsoft.com/office/2006/metadata/properties" xmlns:ns3="40aefcf6-ffec-4496-9441-851f0dcecd19" xmlns:ns4="b6cf5444-80d1-4b91-9442-d6892f838786" targetNamespace="http://schemas.microsoft.com/office/2006/metadata/properties" ma:root="true" ma:fieldsID="756d00d80d9689b6ae8a910f2e23745b" ns3:_="" ns4:_="">
    <xsd:import namespace="40aefcf6-ffec-4496-9441-851f0dcecd19"/>
    <xsd:import namespace="b6cf5444-80d1-4b91-9442-d6892f8387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efcf6-ffec-4496-9441-851f0dcecd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f5444-80d1-4b91-9442-d6892f8387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CF1CC-03B8-4AE9-82DB-4CF3B38B7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aefcf6-ffec-4496-9441-851f0dcecd19"/>
    <ds:schemaRef ds:uri="b6cf5444-80d1-4b91-9442-d6892f838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2EA9F8-D064-4C49-9DA0-847BE75ED162}">
  <ds:schemaRefs>
    <ds:schemaRef ds:uri="http://schemas.microsoft.com/sharepoint/v3/contenttype/forms"/>
  </ds:schemaRefs>
</ds:datastoreItem>
</file>

<file path=customXml/itemProps3.xml><?xml version="1.0" encoding="utf-8"?>
<ds:datastoreItem xmlns:ds="http://schemas.openxmlformats.org/officeDocument/2006/customXml" ds:itemID="{832BCF65-17BE-41DE-B070-615DD1C9A54B}">
  <ds:schemaRefs>
    <ds:schemaRef ds:uri="http://purl.org/dc/elements/1.1/"/>
    <ds:schemaRef ds:uri="http://schemas.microsoft.com/office/2006/documentManagement/types"/>
    <ds:schemaRef ds:uri="40aefcf6-ffec-4496-9441-851f0dcecd19"/>
    <ds:schemaRef ds:uri="http://purl.org/dc/terms/"/>
    <ds:schemaRef ds:uri="http://schemas.openxmlformats.org/package/2006/metadata/core-properties"/>
    <ds:schemaRef ds:uri="http://purl.org/dc/dcmitype/"/>
    <ds:schemaRef ds:uri="http://schemas.microsoft.com/office/infopath/2007/PartnerControls"/>
    <ds:schemaRef ds:uri="b6cf5444-80d1-4b91-9442-d6892f838786"/>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B946044-F27C-4848-A857-915CC4BC0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5822</Words>
  <Characters>33190</Characters>
  <Application>Microsoft Office Word</Application>
  <DocSecurity>4</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all</dc:creator>
  <cp:keywords/>
  <dc:description/>
  <cp:lastModifiedBy>Louis Slimak</cp:lastModifiedBy>
  <cp:revision>2</cp:revision>
  <cp:lastPrinted>2020-12-14T20:08:00Z</cp:lastPrinted>
  <dcterms:created xsi:type="dcterms:W3CDTF">2020-12-17T14:29:00Z</dcterms:created>
  <dcterms:modified xsi:type="dcterms:W3CDTF">2020-12-1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D5A8C00B38864E9D78CFEF12637896</vt:lpwstr>
  </property>
</Properties>
</file>